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F44A1" w14:textId="46D7B1F2" w:rsidR="0015065D" w:rsidRPr="002F42F7" w:rsidRDefault="0015065D" w:rsidP="0015065D">
      <w:pPr>
        <w:tabs>
          <w:tab w:val="left" w:pos="0"/>
        </w:tabs>
        <w:rPr>
          <w:rFonts w:ascii="Arial" w:hAnsi="Arial" w:cs="Arial"/>
          <w:b/>
          <w:bCs/>
          <w:color w:val="FF0000"/>
          <w:highlight w:val="yellow"/>
        </w:rPr>
      </w:pPr>
      <w:bookmarkStart w:id="0" w:name="_Hlk495574262"/>
      <w:bookmarkStart w:id="1" w:name="_Toc490655413"/>
    </w:p>
    <w:p w14:paraId="593A9C62" w14:textId="339685F0" w:rsidR="005117D4" w:rsidRPr="002F42F7" w:rsidRDefault="005117D4" w:rsidP="005117D4">
      <w:pPr>
        <w:pStyle w:val="Title"/>
        <w:rPr>
          <w:rFonts w:eastAsia="Malgun Gothic" w:cs="Arial"/>
          <w:color w:val="auto"/>
          <w:kern w:val="2"/>
          <w:bdr w:val="none" w:sz="0" w:space="0" w:color="auto"/>
          <w:lang w:val="es-ES"/>
        </w:rPr>
      </w:pPr>
      <w:r w:rsidRPr="002F42F7">
        <w:rPr>
          <w:rFonts w:cs="Arial"/>
          <w:noProof/>
        </w:rPr>
        <w:drawing>
          <wp:anchor distT="0" distB="0" distL="114300" distR="114300" simplePos="0" relativeHeight="251658752" behindDoc="0" locked="0" layoutInCell="1" allowOverlap="1" wp14:anchorId="44297660" wp14:editId="426EB3B8">
            <wp:simplePos x="0" y="0"/>
            <wp:positionH relativeFrom="column">
              <wp:posOffset>41910</wp:posOffset>
            </wp:positionH>
            <wp:positionV relativeFrom="paragraph">
              <wp:posOffset>9525</wp:posOffset>
            </wp:positionV>
            <wp:extent cx="1658620" cy="254635"/>
            <wp:effectExtent l="0" t="0" r="0" b="0"/>
            <wp:wrapThrough wrapText="bothSides">
              <wp:wrapPolygon edited="0">
                <wp:start x="0" y="0"/>
                <wp:lineTo x="0" y="19392"/>
                <wp:lineTo x="21335" y="19392"/>
                <wp:lineTo x="21335" y="0"/>
                <wp:lineTo x="0" y="0"/>
              </wp:wrapPolygon>
            </wp:wrapThrough>
            <wp:docPr id="7" name="Picture 7" descr="삼성 로고(Lettermark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삼성 로고(Lettermark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25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42F7">
        <w:rPr>
          <w:rFonts w:eastAsia="Malgun Gothic" w:cs="Arial"/>
          <w:color w:val="auto"/>
          <w:kern w:val="2"/>
          <w:bdr w:val="none" w:sz="0" w:space="0" w:color="auto"/>
          <w:lang w:val="es-ES"/>
        </w:rPr>
        <w:t>CONTACTO:</w:t>
      </w:r>
    </w:p>
    <w:p w14:paraId="388E3511" w14:textId="77777777" w:rsidR="005117D4" w:rsidRPr="002F42F7" w:rsidRDefault="005117D4" w:rsidP="005117D4">
      <w:pPr>
        <w:pStyle w:val="Cuerpo"/>
        <w:spacing w:line="276" w:lineRule="auto"/>
        <w:ind w:left="6400"/>
        <w:jc w:val="right"/>
        <w:outlineLvl w:val="0"/>
        <w:rPr>
          <w:rStyle w:val="Ninguno"/>
          <w:rFonts w:ascii="Arial" w:hAnsi="Arial" w:cs="Arial"/>
          <w:sz w:val="16"/>
          <w:szCs w:val="16"/>
          <w:lang w:val="es-ES"/>
        </w:rPr>
      </w:pPr>
      <w:r w:rsidRPr="002F42F7">
        <w:rPr>
          <w:rStyle w:val="Ninguno"/>
          <w:rFonts w:ascii="Arial" w:hAnsi="Arial" w:cs="Arial"/>
          <w:sz w:val="16"/>
          <w:szCs w:val="16"/>
          <w:lang w:val="es-ES"/>
        </w:rPr>
        <w:t>Text100 Madrid</w:t>
      </w:r>
    </w:p>
    <w:p w14:paraId="4296A25F" w14:textId="3A65D4EB" w:rsidR="005117D4" w:rsidRPr="002F42F7" w:rsidRDefault="005117D4" w:rsidP="005117D4">
      <w:pPr>
        <w:pStyle w:val="Cuerpo"/>
        <w:spacing w:line="276" w:lineRule="auto"/>
        <w:ind w:left="6400"/>
        <w:jc w:val="right"/>
        <w:outlineLvl w:val="0"/>
        <w:rPr>
          <w:rStyle w:val="Ninguno"/>
          <w:rFonts w:ascii="Arial" w:hAnsi="Arial" w:cs="Arial"/>
          <w:sz w:val="16"/>
          <w:szCs w:val="16"/>
          <w:lang w:val="es-ES"/>
        </w:rPr>
      </w:pPr>
      <w:r w:rsidRPr="002F42F7">
        <w:rPr>
          <w:rStyle w:val="Ninguno"/>
          <w:rFonts w:ascii="Arial" w:hAnsi="Arial" w:cs="Arial"/>
          <w:sz w:val="16"/>
          <w:szCs w:val="16"/>
          <w:lang w:val="es-ES"/>
        </w:rPr>
        <w:t>915619415</w:t>
      </w:r>
    </w:p>
    <w:p w14:paraId="27DFDE25" w14:textId="77777777" w:rsidR="005117D4" w:rsidRPr="002F42F7" w:rsidRDefault="0057323E" w:rsidP="005117D4">
      <w:pPr>
        <w:pStyle w:val="Cuerpo"/>
        <w:spacing w:line="276" w:lineRule="auto"/>
        <w:ind w:left="7040"/>
        <w:jc w:val="right"/>
        <w:rPr>
          <w:rStyle w:val="Enlace"/>
          <w:rFonts w:ascii="Arial" w:hAnsi="Arial" w:cs="Arial"/>
          <w:sz w:val="16"/>
          <w:szCs w:val="16"/>
          <w:lang w:val="es-ES"/>
        </w:rPr>
      </w:pPr>
      <w:hyperlink r:id="rId12" w:history="1">
        <w:r w:rsidR="005117D4" w:rsidRPr="002F42F7">
          <w:rPr>
            <w:rStyle w:val="Hyperlink"/>
            <w:rFonts w:ascii="Arial" w:hAnsi="Arial" w:cs="Arial"/>
            <w:sz w:val="16"/>
            <w:szCs w:val="16"/>
            <w:lang w:val="es-ES"/>
          </w:rPr>
          <w:t>samsung@text100.es</w:t>
        </w:r>
      </w:hyperlink>
      <w:r w:rsidR="005117D4" w:rsidRPr="002F42F7">
        <w:rPr>
          <w:rStyle w:val="Enlace"/>
          <w:rFonts w:ascii="Arial" w:hAnsi="Arial" w:cs="Arial"/>
          <w:sz w:val="16"/>
          <w:szCs w:val="16"/>
          <w:lang w:val="es-ES"/>
        </w:rPr>
        <w:t xml:space="preserve"> </w:t>
      </w:r>
    </w:p>
    <w:p w14:paraId="5259FDCB" w14:textId="77777777" w:rsidR="005117D4" w:rsidRPr="002F42F7" w:rsidRDefault="005117D4" w:rsidP="005117D4">
      <w:pPr>
        <w:pStyle w:val="Cuerpo"/>
        <w:spacing w:line="276" w:lineRule="auto"/>
        <w:ind w:left="7040"/>
        <w:jc w:val="right"/>
        <w:rPr>
          <w:rStyle w:val="Enlace"/>
          <w:rFonts w:ascii="Arial" w:hAnsi="Arial" w:cs="Arial"/>
          <w:sz w:val="16"/>
          <w:szCs w:val="16"/>
          <w:lang w:val="es-ES"/>
        </w:rPr>
      </w:pPr>
      <w:r w:rsidRPr="002F42F7">
        <w:rPr>
          <w:rStyle w:val="Enlace"/>
          <w:rFonts w:ascii="Arial" w:hAnsi="Arial" w:cs="Arial"/>
          <w:sz w:val="16"/>
          <w:szCs w:val="16"/>
          <w:lang w:val="es-ES"/>
        </w:rPr>
        <w:t>comunicacion@samsung.com</w:t>
      </w:r>
    </w:p>
    <w:p w14:paraId="7A78A256" w14:textId="32925A14" w:rsidR="0015065D" w:rsidRPr="002F42F7" w:rsidRDefault="0015065D" w:rsidP="0015065D">
      <w:pPr>
        <w:widowControl w:val="0"/>
        <w:tabs>
          <w:tab w:val="center" w:pos="4680"/>
          <w:tab w:val="right" w:pos="9360"/>
        </w:tabs>
        <w:adjustRightInd w:val="0"/>
        <w:snapToGrid w:val="0"/>
        <w:jc w:val="right"/>
        <w:rPr>
          <w:rFonts w:ascii="Arial" w:hAnsi="Arial" w:cs="Arial"/>
          <w:b/>
          <w:lang w:val="es-ES"/>
        </w:rPr>
      </w:pPr>
    </w:p>
    <w:p w14:paraId="39432DBF" w14:textId="77777777" w:rsidR="0015065D" w:rsidRPr="00777A69" w:rsidRDefault="0015065D" w:rsidP="0015065D">
      <w:pPr>
        <w:rPr>
          <w:rFonts w:ascii="Arial" w:hAnsi="Arial" w:cs="Arial"/>
          <w:sz w:val="28"/>
          <w:szCs w:val="28"/>
          <w:lang w:val="es-ES"/>
        </w:rPr>
      </w:pPr>
    </w:p>
    <w:p w14:paraId="651A5578" w14:textId="059B1335" w:rsidR="000F3B9E" w:rsidRDefault="00321F06" w:rsidP="0014377D">
      <w:pPr>
        <w:jc w:val="center"/>
        <w:rPr>
          <w:rFonts w:ascii="Arial" w:eastAsia="Calibri" w:hAnsi="Arial" w:cs="Arial"/>
          <w:b/>
          <w:sz w:val="28"/>
          <w:szCs w:val="28"/>
          <w:lang w:val="es-ES"/>
        </w:rPr>
      </w:pPr>
      <w:r>
        <w:rPr>
          <w:rFonts w:ascii="Arial" w:eastAsia="Calibri" w:hAnsi="Arial" w:cs="Arial"/>
          <w:b/>
          <w:sz w:val="28"/>
          <w:szCs w:val="28"/>
          <w:lang w:val="es-ES"/>
        </w:rPr>
        <w:t xml:space="preserve"> </w:t>
      </w:r>
      <w:r w:rsidR="00A002E0">
        <w:rPr>
          <w:rFonts w:ascii="Arial" w:eastAsia="Calibri" w:hAnsi="Arial" w:cs="Arial"/>
          <w:b/>
          <w:sz w:val="28"/>
          <w:szCs w:val="28"/>
          <w:lang w:val="es-ES"/>
        </w:rPr>
        <w:t xml:space="preserve">Samsung </w:t>
      </w:r>
      <w:proofErr w:type="spellStart"/>
      <w:r w:rsidR="00A002E0">
        <w:rPr>
          <w:rFonts w:ascii="Arial" w:eastAsia="Calibri" w:hAnsi="Arial" w:cs="Arial"/>
          <w:b/>
          <w:sz w:val="28"/>
          <w:szCs w:val="28"/>
          <w:lang w:val="es-ES"/>
        </w:rPr>
        <w:t>Dev</w:t>
      </w:r>
      <w:proofErr w:type="spellEnd"/>
      <w:r w:rsidR="00A002E0">
        <w:rPr>
          <w:rFonts w:ascii="Arial" w:eastAsia="Calibri" w:hAnsi="Arial" w:cs="Arial"/>
          <w:b/>
          <w:sz w:val="28"/>
          <w:szCs w:val="28"/>
          <w:lang w:val="es-ES"/>
        </w:rPr>
        <w:t xml:space="preserve"> Day celebra su novena edición con </w:t>
      </w:r>
      <w:r w:rsidR="00361F26">
        <w:rPr>
          <w:rFonts w:ascii="Arial" w:eastAsia="Calibri" w:hAnsi="Arial" w:cs="Arial"/>
          <w:b/>
          <w:sz w:val="28"/>
          <w:szCs w:val="28"/>
          <w:lang w:val="es-ES"/>
        </w:rPr>
        <w:t>m</w:t>
      </w:r>
      <w:r w:rsidR="003541FD">
        <w:rPr>
          <w:rFonts w:ascii="Arial" w:eastAsia="Calibri" w:hAnsi="Arial" w:cs="Arial"/>
          <w:b/>
          <w:sz w:val="28"/>
          <w:szCs w:val="28"/>
          <w:lang w:val="es-ES"/>
        </w:rPr>
        <w:t>ás</w:t>
      </w:r>
      <w:r w:rsidR="002E1858">
        <w:rPr>
          <w:rFonts w:ascii="Arial" w:eastAsia="Calibri" w:hAnsi="Arial" w:cs="Arial"/>
          <w:b/>
          <w:sz w:val="28"/>
          <w:szCs w:val="28"/>
          <w:lang w:val="es-ES"/>
        </w:rPr>
        <w:t xml:space="preserve"> de </w:t>
      </w:r>
      <w:r w:rsidR="00EE0C20">
        <w:rPr>
          <w:rFonts w:ascii="Arial" w:eastAsia="Calibri" w:hAnsi="Arial" w:cs="Arial"/>
          <w:b/>
          <w:sz w:val="28"/>
          <w:szCs w:val="28"/>
          <w:lang w:val="es-ES"/>
        </w:rPr>
        <w:t xml:space="preserve">150 </w:t>
      </w:r>
      <w:r w:rsidR="003541FD">
        <w:rPr>
          <w:rFonts w:ascii="Arial" w:eastAsia="Calibri" w:hAnsi="Arial" w:cs="Arial"/>
          <w:b/>
          <w:sz w:val="28"/>
          <w:szCs w:val="28"/>
          <w:lang w:val="es-ES"/>
        </w:rPr>
        <w:t>asistentes</w:t>
      </w:r>
      <w:r w:rsidR="00361F26">
        <w:rPr>
          <w:rFonts w:ascii="Arial" w:eastAsia="Calibri" w:hAnsi="Arial" w:cs="Arial"/>
          <w:b/>
          <w:sz w:val="28"/>
          <w:szCs w:val="28"/>
          <w:lang w:val="es-ES"/>
        </w:rPr>
        <w:t xml:space="preserve"> en su apuesta por el talento local</w:t>
      </w:r>
      <w:r w:rsidR="009E0D7F">
        <w:rPr>
          <w:rFonts w:ascii="Arial" w:eastAsia="Calibri" w:hAnsi="Arial" w:cs="Arial"/>
          <w:b/>
          <w:sz w:val="28"/>
          <w:szCs w:val="28"/>
          <w:lang w:val="es-ES"/>
        </w:rPr>
        <w:t xml:space="preserve"> </w:t>
      </w:r>
    </w:p>
    <w:p w14:paraId="3E5EDAAB" w14:textId="77777777" w:rsidR="0014377D" w:rsidRPr="002F42F7" w:rsidRDefault="0014377D" w:rsidP="0014377D">
      <w:pPr>
        <w:jc w:val="center"/>
        <w:rPr>
          <w:rFonts w:ascii="Arial" w:hAnsi="Arial" w:cs="Arial"/>
          <w:i/>
          <w:iCs/>
          <w:lang w:val="es-ES"/>
        </w:rPr>
      </w:pPr>
    </w:p>
    <w:p w14:paraId="118897C6" w14:textId="77777777" w:rsidR="00E535BA" w:rsidRDefault="00E535BA" w:rsidP="00795214">
      <w:pPr>
        <w:jc w:val="center"/>
        <w:rPr>
          <w:rFonts w:ascii="Arial" w:hAnsi="Arial" w:cs="Arial"/>
          <w:i/>
          <w:iCs/>
          <w:lang w:val="es-ES"/>
        </w:rPr>
      </w:pPr>
    </w:p>
    <w:p w14:paraId="5C33D62E" w14:textId="40333F33" w:rsidR="00795214" w:rsidRPr="00795214" w:rsidRDefault="00795214" w:rsidP="00795214">
      <w:pPr>
        <w:jc w:val="center"/>
        <w:rPr>
          <w:rFonts w:ascii="Arial" w:hAnsi="Arial" w:cs="Arial"/>
          <w:i/>
          <w:iCs/>
          <w:lang w:val="es-ES"/>
        </w:rPr>
      </w:pPr>
      <w:r>
        <w:rPr>
          <w:rFonts w:ascii="Arial" w:hAnsi="Arial" w:cs="Arial"/>
          <w:i/>
          <w:iCs/>
          <w:lang w:val="es-ES"/>
        </w:rPr>
        <w:t xml:space="preserve">Samsung </w:t>
      </w:r>
      <w:proofErr w:type="spellStart"/>
      <w:r>
        <w:rPr>
          <w:rFonts w:ascii="Arial" w:hAnsi="Arial" w:cs="Arial"/>
          <w:i/>
          <w:iCs/>
          <w:lang w:val="es-ES"/>
        </w:rPr>
        <w:t>Dev</w:t>
      </w:r>
      <w:proofErr w:type="spellEnd"/>
      <w:r>
        <w:rPr>
          <w:rFonts w:ascii="Arial" w:hAnsi="Arial" w:cs="Arial"/>
          <w:i/>
          <w:iCs/>
          <w:lang w:val="es-ES"/>
        </w:rPr>
        <w:t xml:space="preserve"> </w:t>
      </w:r>
      <w:proofErr w:type="spellStart"/>
      <w:r>
        <w:rPr>
          <w:rFonts w:ascii="Arial" w:hAnsi="Arial" w:cs="Arial"/>
          <w:i/>
          <w:iCs/>
          <w:lang w:val="es-ES"/>
        </w:rPr>
        <w:t>Spain</w:t>
      </w:r>
      <w:proofErr w:type="spellEnd"/>
      <w:r>
        <w:rPr>
          <w:rFonts w:ascii="Arial" w:hAnsi="Arial" w:cs="Arial"/>
          <w:i/>
          <w:iCs/>
          <w:lang w:val="es-ES"/>
        </w:rPr>
        <w:t xml:space="preserve"> </w:t>
      </w:r>
      <w:r w:rsidR="00361F26">
        <w:rPr>
          <w:rFonts w:ascii="Arial" w:hAnsi="Arial" w:cs="Arial"/>
          <w:i/>
          <w:iCs/>
          <w:lang w:val="es-ES"/>
        </w:rPr>
        <w:t>presentó el proyecto ‘</w:t>
      </w:r>
      <w:r>
        <w:rPr>
          <w:rFonts w:ascii="Arial" w:hAnsi="Arial" w:cs="Arial"/>
          <w:i/>
          <w:iCs/>
          <w:lang w:val="es-ES"/>
        </w:rPr>
        <w:t xml:space="preserve">Samsung </w:t>
      </w:r>
      <w:proofErr w:type="spellStart"/>
      <w:r>
        <w:rPr>
          <w:rFonts w:ascii="Arial" w:hAnsi="Arial" w:cs="Arial"/>
          <w:i/>
          <w:iCs/>
          <w:lang w:val="es-ES"/>
        </w:rPr>
        <w:t>DesAr</w:t>
      </w:r>
      <w:r w:rsidR="00E535BA">
        <w:rPr>
          <w:rFonts w:ascii="Arial" w:hAnsi="Arial" w:cs="Arial"/>
          <w:i/>
          <w:iCs/>
          <w:lang w:val="es-ES"/>
        </w:rPr>
        <w:t>r</w:t>
      </w:r>
      <w:r>
        <w:rPr>
          <w:rFonts w:ascii="Arial" w:hAnsi="Arial" w:cs="Arial"/>
          <w:i/>
          <w:iCs/>
          <w:lang w:val="es-ES"/>
        </w:rPr>
        <w:t>olladoras</w:t>
      </w:r>
      <w:proofErr w:type="spellEnd"/>
      <w:r w:rsidR="00361F26">
        <w:rPr>
          <w:rFonts w:ascii="Arial" w:hAnsi="Arial" w:cs="Arial"/>
          <w:i/>
          <w:iCs/>
          <w:lang w:val="es-ES"/>
        </w:rPr>
        <w:t xml:space="preserve">’ para apoyar </w:t>
      </w:r>
      <w:r w:rsidRPr="00795214">
        <w:rPr>
          <w:rFonts w:ascii="Arial" w:hAnsi="Arial" w:cs="Arial"/>
          <w:i/>
          <w:iCs/>
          <w:lang w:val="es-ES"/>
        </w:rPr>
        <w:t xml:space="preserve">la incorporación de mujeres al mundo de la programación </w:t>
      </w:r>
    </w:p>
    <w:p w14:paraId="1899FBC3" w14:textId="1E41C51E" w:rsidR="00795214" w:rsidRDefault="00795214" w:rsidP="003E582A">
      <w:pPr>
        <w:jc w:val="center"/>
        <w:rPr>
          <w:rFonts w:ascii="Arial" w:hAnsi="Arial" w:cs="Arial"/>
          <w:i/>
          <w:iCs/>
          <w:lang w:val="es-ES"/>
        </w:rPr>
      </w:pPr>
    </w:p>
    <w:p w14:paraId="7811F2C4" w14:textId="77777777" w:rsidR="00795214" w:rsidRDefault="00795214" w:rsidP="003E582A">
      <w:pPr>
        <w:jc w:val="center"/>
        <w:rPr>
          <w:rFonts w:ascii="Arial" w:hAnsi="Arial" w:cs="Arial"/>
          <w:i/>
          <w:iCs/>
          <w:lang w:val="es-ES"/>
        </w:rPr>
      </w:pPr>
    </w:p>
    <w:p w14:paraId="54FE6E52" w14:textId="34EC918C" w:rsidR="005345E0" w:rsidRDefault="00C110DB" w:rsidP="00970830">
      <w:pPr>
        <w:jc w:val="both"/>
        <w:rPr>
          <w:rFonts w:ascii="Arial" w:hAnsi="Arial" w:cs="Arial"/>
          <w:lang w:val="es-ES"/>
        </w:rPr>
      </w:pPr>
      <w:r w:rsidRPr="002F42F7">
        <w:rPr>
          <w:rFonts w:ascii="Arial" w:eastAsia="Calibri" w:hAnsi="Arial" w:cs="Arial"/>
          <w:b/>
          <w:bCs/>
          <w:lang w:val="es-ES"/>
        </w:rPr>
        <w:t xml:space="preserve">Madrid </w:t>
      </w:r>
      <w:r w:rsidR="000F3B9E" w:rsidRPr="002F42F7">
        <w:rPr>
          <w:rFonts w:ascii="Arial" w:eastAsia="Calibri,Arial" w:hAnsi="Arial" w:cs="Arial"/>
          <w:shd w:val="clear" w:color="auto" w:fill="FFFFFF"/>
          <w:lang w:val="es-ES"/>
        </w:rPr>
        <w:t>–</w:t>
      </w:r>
      <w:r w:rsidR="00EC28A9" w:rsidRPr="002F42F7">
        <w:rPr>
          <w:rFonts w:ascii="Arial" w:eastAsia="Calibri,Arial" w:hAnsi="Arial" w:cs="Arial"/>
          <w:shd w:val="clear" w:color="auto" w:fill="FFFFFF"/>
          <w:lang w:val="es-ES"/>
        </w:rPr>
        <w:t xml:space="preserve"> </w:t>
      </w:r>
      <w:r w:rsidR="00B318EB">
        <w:rPr>
          <w:rFonts w:ascii="Arial" w:eastAsia="Calibri" w:hAnsi="Arial" w:cs="Arial"/>
          <w:b/>
          <w:bCs/>
          <w:shd w:val="clear" w:color="auto" w:fill="FFFFFF"/>
          <w:lang w:val="es-ES"/>
        </w:rPr>
        <w:t>26</w:t>
      </w:r>
      <w:r w:rsidR="00B318EB" w:rsidRPr="002F42F7">
        <w:rPr>
          <w:rFonts w:ascii="Arial" w:eastAsia="Calibri" w:hAnsi="Arial" w:cs="Arial"/>
          <w:b/>
          <w:bCs/>
          <w:shd w:val="clear" w:color="auto" w:fill="FFFFFF"/>
          <w:lang w:val="es-ES"/>
        </w:rPr>
        <w:t xml:space="preserve"> </w:t>
      </w:r>
      <w:r w:rsidR="00EC28A9" w:rsidRPr="002F42F7">
        <w:rPr>
          <w:rFonts w:ascii="Arial" w:eastAsia="Calibri" w:hAnsi="Arial" w:cs="Arial"/>
          <w:b/>
          <w:bCs/>
          <w:shd w:val="clear" w:color="auto" w:fill="FFFFFF"/>
          <w:lang w:val="es-ES"/>
        </w:rPr>
        <w:t xml:space="preserve">de </w:t>
      </w:r>
      <w:r w:rsidR="00794DCB" w:rsidRPr="002F42F7">
        <w:rPr>
          <w:rFonts w:ascii="Arial" w:eastAsia="Calibri" w:hAnsi="Arial" w:cs="Arial"/>
          <w:b/>
          <w:bCs/>
          <w:shd w:val="clear" w:color="auto" w:fill="FFFFFF"/>
          <w:lang w:val="es-ES"/>
        </w:rPr>
        <w:t>noviembre</w:t>
      </w:r>
      <w:r w:rsidR="000F3B9E" w:rsidRPr="002F42F7">
        <w:rPr>
          <w:rFonts w:ascii="Arial" w:eastAsia="Calibri" w:hAnsi="Arial" w:cs="Arial"/>
          <w:b/>
          <w:bCs/>
          <w:shd w:val="clear" w:color="auto" w:fill="FFFFFF"/>
          <w:lang w:val="es-ES"/>
        </w:rPr>
        <w:t>, 2018</w:t>
      </w:r>
      <w:r w:rsidR="000F3B9E" w:rsidRPr="002F42F7">
        <w:rPr>
          <w:rFonts w:ascii="Arial" w:eastAsia="Calibri,Arial" w:hAnsi="Arial" w:cs="Arial"/>
          <w:shd w:val="clear" w:color="auto" w:fill="FFFFFF"/>
          <w:lang w:val="es-ES"/>
        </w:rPr>
        <w:t xml:space="preserve"> – </w:t>
      </w:r>
      <w:r w:rsidR="003E582A" w:rsidRPr="002F42F7">
        <w:rPr>
          <w:rFonts w:ascii="Arial" w:eastAsia="Calibri" w:hAnsi="Arial" w:cs="Arial"/>
          <w:shd w:val="clear" w:color="auto" w:fill="FFFFFF"/>
          <w:lang w:val="es-ES"/>
        </w:rPr>
        <w:t xml:space="preserve">Samsung </w:t>
      </w:r>
      <w:proofErr w:type="spellStart"/>
      <w:r w:rsidRPr="002F42F7">
        <w:rPr>
          <w:rFonts w:ascii="Arial" w:eastAsia="Calibri" w:hAnsi="Arial" w:cs="Arial"/>
          <w:shd w:val="clear" w:color="auto" w:fill="FFFFFF"/>
          <w:lang w:val="es-ES"/>
        </w:rPr>
        <w:t>Dev</w:t>
      </w:r>
      <w:proofErr w:type="spellEnd"/>
      <w:r w:rsidRPr="002F42F7">
        <w:rPr>
          <w:rFonts w:ascii="Arial" w:eastAsia="Calibri" w:hAnsi="Arial" w:cs="Arial"/>
          <w:shd w:val="clear" w:color="auto" w:fill="FFFFFF"/>
          <w:lang w:val="es-ES"/>
        </w:rPr>
        <w:t xml:space="preserve"> </w:t>
      </w:r>
      <w:proofErr w:type="spellStart"/>
      <w:r w:rsidRPr="002F42F7">
        <w:rPr>
          <w:rFonts w:ascii="Arial" w:eastAsia="Calibri" w:hAnsi="Arial" w:cs="Arial"/>
          <w:shd w:val="clear" w:color="auto" w:fill="FFFFFF"/>
          <w:lang w:val="es-ES"/>
        </w:rPr>
        <w:t>Spain</w:t>
      </w:r>
      <w:proofErr w:type="spellEnd"/>
      <w:r w:rsidRPr="002F42F7">
        <w:rPr>
          <w:rFonts w:ascii="Arial" w:hAnsi="Arial" w:cs="Arial"/>
          <w:lang w:val="es-ES"/>
        </w:rPr>
        <w:t xml:space="preserve">, la comunidad para desarrolladores españoles de Samsung </w:t>
      </w:r>
      <w:proofErr w:type="spellStart"/>
      <w:r w:rsidRPr="002F42F7">
        <w:rPr>
          <w:rFonts w:ascii="Arial" w:hAnsi="Arial" w:cs="Arial"/>
          <w:lang w:val="es-ES"/>
        </w:rPr>
        <w:t>Electronics</w:t>
      </w:r>
      <w:proofErr w:type="spellEnd"/>
      <w:r w:rsidRPr="002F42F7">
        <w:rPr>
          <w:rFonts w:ascii="Arial" w:hAnsi="Arial" w:cs="Arial"/>
          <w:lang w:val="es-ES"/>
        </w:rPr>
        <w:t xml:space="preserve"> Co. </w:t>
      </w:r>
      <w:proofErr w:type="spellStart"/>
      <w:r w:rsidRPr="002F42F7">
        <w:rPr>
          <w:rFonts w:ascii="Arial" w:hAnsi="Arial" w:cs="Arial"/>
          <w:lang w:val="es-ES"/>
        </w:rPr>
        <w:t>Ltd</w:t>
      </w:r>
      <w:proofErr w:type="spellEnd"/>
      <w:r w:rsidR="00C33DC9">
        <w:rPr>
          <w:rFonts w:ascii="Arial" w:hAnsi="Arial" w:cs="Arial"/>
          <w:lang w:val="es-ES"/>
        </w:rPr>
        <w:t>,</w:t>
      </w:r>
      <w:r w:rsidR="00412B77" w:rsidRPr="002F42F7">
        <w:rPr>
          <w:rFonts w:ascii="Arial" w:hAnsi="Arial" w:cs="Arial"/>
          <w:lang w:val="es-ES"/>
        </w:rPr>
        <w:t xml:space="preserve"> </w:t>
      </w:r>
      <w:r w:rsidR="003541FD">
        <w:rPr>
          <w:rFonts w:ascii="Arial" w:hAnsi="Arial" w:cs="Arial"/>
          <w:lang w:val="es-ES"/>
        </w:rPr>
        <w:t>celebró l</w:t>
      </w:r>
      <w:r w:rsidR="00412B77" w:rsidRPr="002F42F7">
        <w:rPr>
          <w:rFonts w:ascii="Arial" w:hAnsi="Arial" w:cs="Arial"/>
          <w:lang w:val="es-ES"/>
        </w:rPr>
        <w:t xml:space="preserve">a </w:t>
      </w:r>
      <w:r w:rsidR="00334332" w:rsidRPr="002F42F7">
        <w:rPr>
          <w:rFonts w:ascii="Arial" w:hAnsi="Arial" w:cs="Arial"/>
          <w:lang w:val="es-ES"/>
        </w:rPr>
        <w:t>novena</w:t>
      </w:r>
      <w:r w:rsidRPr="002F42F7">
        <w:rPr>
          <w:rFonts w:ascii="Arial" w:hAnsi="Arial" w:cs="Arial"/>
          <w:lang w:val="es-ES"/>
        </w:rPr>
        <w:t xml:space="preserve"> edición</w:t>
      </w:r>
      <w:r w:rsidR="005345E0" w:rsidRPr="002F42F7">
        <w:rPr>
          <w:rFonts w:ascii="Arial" w:hAnsi="Arial" w:cs="Arial"/>
          <w:lang w:val="es-ES"/>
        </w:rPr>
        <w:t xml:space="preserve"> de </w:t>
      </w:r>
      <w:r w:rsidR="001A2EAF" w:rsidRPr="002F42F7">
        <w:rPr>
          <w:rFonts w:ascii="Arial" w:hAnsi="Arial" w:cs="Arial"/>
          <w:lang w:val="es-ES"/>
        </w:rPr>
        <w:t>su</w:t>
      </w:r>
      <w:r w:rsidR="005345E0" w:rsidRPr="002F42F7">
        <w:rPr>
          <w:rFonts w:ascii="Arial" w:hAnsi="Arial" w:cs="Arial"/>
          <w:lang w:val="es-ES"/>
        </w:rPr>
        <w:t xml:space="preserve"> conferencia</w:t>
      </w:r>
      <w:r w:rsidRPr="002F42F7">
        <w:rPr>
          <w:rFonts w:ascii="Arial" w:hAnsi="Arial" w:cs="Arial"/>
          <w:lang w:val="es-ES"/>
        </w:rPr>
        <w:t xml:space="preserve"> </w:t>
      </w:r>
      <w:r w:rsidR="001A2EAF" w:rsidRPr="002F42F7">
        <w:rPr>
          <w:rFonts w:ascii="Arial" w:hAnsi="Arial" w:cs="Arial"/>
          <w:lang w:val="es-ES"/>
        </w:rPr>
        <w:t>anual</w:t>
      </w:r>
      <w:r w:rsidR="003541FD">
        <w:rPr>
          <w:rFonts w:ascii="Arial" w:hAnsi="Arial" w:cs="Arial"/>
          <w:lang w:val="es-ES"/>
        </w:rPr>
        <w:t xml:space="preserve"> de desarrolladores en Madrid, con un gran éxito de participación. Más de </w:t>
      </w:r>
      <w:r w:rsidR="00EE0C20">
        <w:rPr>
          <w:rFonts w:ascii="Arial" w:hAnsi="Arial" w:cs="Arial"/>
          <w:lang w:val="es-ES"/>
        </w:rPr>
        <w:t xml:space="preserve">150 </w:t>
      </w:r>
      <w:r w:rsidR="003541FD">
        <w:rPr>
          <w:rFonts w:ascii="Arial" w:hAnsi="Arial" w:cs="Arial"/>
          <w:lang w:val="es-ES"/>
        </w:rPr>
        <w:t xml:space="preserve">desarrolladores españoles se dieron cita en el Samsung </w:t>
      </w:r>
      <w:proofErr w:type="spellStart"/>
      <w:r w:rsidR="003541FD">
        <w:rPr>
          <w:rFonts w:ascii="Arial" w:hAnsi="Arial" w:cs="Arial"/>
          <w:lang w:val="es-ES"/>
        </w:rPr>
        <w:t>Dev</w:t>
      </w:r>
      <w:proofErr w:type="spellEnd"/>
      <w:r w:rsidR="003541FD">
        <w:rPr>
          <w:rFonts w:ascii="Arial" w:hAnsi="Arial" w:cs="Arial"/>
          <w:lang w:val="es-ES"/>
        </w:rPr>
        <w:t xml:space="preserve"> Day donde pudieron compartir conocimientos y experiencias sobre </w:t>
      </w:r>
      <w:r w:rsidR="00766289">
        <w:rPr>
          <w:rFonts w:ascii="Arial" w:hAnsi="Arial" w:cs="Arial"/>
          <w:lang w:val="es-ES"/>
        </w:rPr>
        <w:t xml:space="preserve">las últimas novedades presentadas en </w:t>
      </w:r>
      <w:hyperlink r:id="rId13" w:history="1">
        <w:r w:rsidR="00766289" w:rsidRPr="002806C9">
          <w:rPr>
            <w:rStyle w:val="Hyperlink"/>
            <w:rFonts w:ascii="Arial" w:hAnsi="Arial" w:cs="Arial"/>
            <w:lang w:val="es-ES"/>
          </w:rPr>
          <w:t xml:space="preserve">Samsung </w:t>
        </w:r>
        <w:proofErr w:type="spellStart"/>
        <w:r w:rsidR="00766289" w:rsidRPr="002806C9">
          <w:rPr>
            <w:rStyle w:val="Hyperlink"/>
            <w:rFonts w:ascii="Arial" w:hAnsi="Arial" w:cs="Arial"/>
            <w:lang w:val="es-ES"/>
          </w:rPr>
          <w:t>Developer</w:t>
        </w:r>
        <w:proofErr w:type="spellEnd"/>
        <w:r w:rsidR="00766289" w:rsidRPr="002806C9">
          <w:rPr>
            <w:rStyle w:val="Hyperlink"/>
            <w:rFonts w:ascii="Arial" w:hAnsi="Arial" w:cs="Arial"/>
            <w:lang w:val="es-ES"/>
          </w:rPr>
          <w:t xml:space="preserve"> </w:t>
        </w:r>
        <w:proofErr w:type="spellStart"/>
        <w:r w:rsidR="00766289" w:rsidRPr="002806C9">
          <w:rPr>
            <w:rStyle w:val="Hyperlink"/>
            <w:rFonts w:ascii="Arial" w:hAnsi="Arial" w:cs="Arial"/>
            <w:lang w:val="es-ES"/>
          </w:rPr>
          <w:t>Conference</w:t>
        </w:r>
        <w:proofErr w:type="spellEnd"/>
        <w:r w:rsidR="00766289" w:rsidRPr="002806C9">
          <w:rPr>
            <w:rStyle w:val="Hyperlink"/>
            <w:rFonts w:ascii="Arial" w:hAnsi="Arial" w:cs="Arial"/>
            <w:lang w:val="es-ES"/>
          </w:rPr>
          <w:t xml:space="preserve"> 2018</w:t>
        </w:r>
      </w:hyperlink>
      <w:r w:rsidR="00766289">
        <w:rPr>
          <w:rFonts w:ascii="Arial" w:hAnsi="Arial" w:cs="Arial"/>
          <w:lang w:val="es-ES"/>
        </w:rPr>
        <w:t xml:space="preserve">, </w:t>
      </w:r>
      <w:r w:rsidR="00EE0C20">
        <w:rPr>
          <w:rFonts w:ascii="Arial" w:hAnsi="Arial" w:cs="Arial"/>
          <w:lang w:val="es-ES"/>
        </w:rPr>
        <w:t xml:space="preserve">y escuchar </w:t>
      </w:r>
      <w:r w:rsidR="008D7D67">
        <w:rPr>
          <w:rFonts w:ascii="Arial" w:hAnsi="Arial" w:cs="Arial"/>
          <w:lang w:val="es-ES"/>
        </w:rPr>
        <w:t xml:space="preserve">charlas de expertos internacionales </w:t>
      </w:r>
      <w:r w:rsidR="00EE0C20">
        <w:rPr>
          <w:rFonts w:ascii="Arial" w:hAnsi="Arial" w:cs="Arial"/>
          <w:lang w:val="es-ES"/>
        </w:rPr>
        <w:t xml:space="preserve">como David </w:t>
      </w:r>
      <w:proofErr w:type="spellStart"/>
      <w:r w:rsidR="00EE0C20">
        <w:rPr>
          <w:rFonts w:ascii="Arial" w:hAnsi="Arial" w:cs="Arial"/>
          <w:lang w:val="es-ES"/>
        </w:rPr>
        <w:t>Ngo</w:t>
      </w:r>
      <w:proofErr w:type="spellEnd"/>
      <w:r w:rsidR="00EE0C20">
        <w:rPr>
          <w:rFonts w:ascii="Arial" w:hAnsi="Arial" w:cs="Arial"/>
          <w:lang w:val="es-ES"/>
        </w:rPr>
        <w:t xml:space="preserve">, </w:t>
      </w:r>
      <w:r w:rsidR="008D7D67">
        <w:rPr>
          <w:rFonts w:ascii="Arial" w:hAnsi="Arial" w:cs="Arial"/>
          <w:lang w:val="es-ES"/>
        </w:rPr>
        <w:t xml:space="preserve">especialista en </w:t>
      </w:r>
      <w:proofErr w:type="spellStart"/>
      <w:r w:rsidR="008D7D67">
        <w:rPr>
          <w:rFonts w:ascii="Arial" w:hAnsi="Arial" w:cs="Arial"/>
          <w:lang w:val="es-ES"/>
        </w:rPr>
        <w:t>Behaviour</w:t>
      </w:r>
      <w:proofErr w:type="spellEnd"/>
      <w:r w:rsidR="008D7D67">
        <w:rPr>
          <w:rFonts w:ascii="Arial" w:hAnsi="Arial" w:cs="Arial"/>
          <w:lang w:val="es-ES"/>
        </w:rPr>
        <w:t xml:space="preserve"> </w:t>
      </w:r>
      <w:proofErr w:type="spellStart"/>
      <w:r w:rsidR="008D7D67">
        <w:rPr>
          <w:rFonts w:ascii="Arial" w:hAnsi="Arial" w:cs="Arial"/>
          <w:lang w:val="es-ES"/>
        </w:rPr>
        <w:t>Design</w:t>
      </w:r>
      <w:proofErr w:type="spellEnd"/>
      <w:r w:rsidR="008D7D67">
        <w:rPr>
          <w:rFonts w:ascii="Arial" w:hAnsi="Arial" w:cs="Arial"/>
          <w:lang w:val="es-ES"/>
        </w:rPr>
        <w:t xml:space="preserve"> </w:t>
      </w:r>
      <w:r w:rsidR="00EE0C20">
        <w:rPr>
          <w:rFonts w:ascii="Arial" w:hAnsi="Arial" w:cs="Arial"/>
          <w:lang w:val="es-ES"/>
        </w:rPr>
        <w:t xml:space="preserve">de la Universidad de Stanford, representantes de </w:t>
      </w:r>
      <w:proofErr w:type="spellStart"/>
      <w:r w:rsidR="00B318EB">
        <w:rPr>
          <w:rFonts w:ascii="Arial" w:hAnsi="Arial" w:cs="Arial"/>
          <w:lang w:val="es-ES"/>
        </w:rPr>
        <w:t>LaLiga</w:t>
      </w:r>
      <w:proofErr w:type="spellEnd"/>
      <w:r w:rsidR="00B318EB">
        <w:rPr>
          <w:rFonts w:ascii="Arial" w:hAnsi="Arial" w:cs="Arial"/>
          <w:lang w:val="es-ES"/>
        </w:rPr>
        <w:t xml:space="preserve"> </w:t>
      </w:r>
      <w:r w:rsidR="008D7D67">
        <w:rPr>
          <w:rFonts w:ascii="Arial" w:hAnsi="Arial" w:cs="Arial"/>
          <w:lang w:val="es-ES"/>
        </w:rPr>
        <w:t>entre otr</w:t>
      </w:r>
      <w:r w:rsidR="00F22693">
        <w:rPr>
          <w:rFonts w:ascii="Arial" w:hAnsi="Arial" w:cs="Arial"/>
          <w:lang w:val="es-ES"/>
        </w:rPr>
        <w:t>os, abordando temáticas sobre</w:t>
      </w:r>
      <w:r w:rsidR="00766289">
        <w:rPr>
          <w:rFonts w:ascii="Arial" w:hAnsi="Arial" w:cs="Arial"/>
          <w:lang w:val="es-ES"/>
        </w:rPr>
        <w:t xml:space="preserve"> Inteligencia Artificial, o nuevas experiencias de usuario para móviles. </w:t>
      </w:r>
    </w:p>
    <w:p w14:paraId="3C9E7B76" w14:textId="77777777" w:rsidR="00970830" w:rsidRPr="002F42F7" w:rsidRDefault="00970830" w:rsidP="00970830">
      <w:pPr>
        <w:jc w:val="both"/>
        <w:rPr>
          <w:rFonts w:ascii="Arial" w:hAnsi="Arial" w:cs="Arial"/>
          <w:lang w:val="es-ES"/>
        </w:rPr>
      </w:pPr>
    </w:p>
    <w:p w14:paraId="59E1A045" w14:textId="593302BE" w:rsidR="00C110DB" w:rsidRPr="00142B8B" w:rsidRDefault="005E0822" w:rsidP="001A2EAF">
      <w:pP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En el marco de este evento,</w:t>
      </w:r>
      <w:r w:rsidRPr="005E0822">
        <w:rPr>
          <w:rStyle w:val="Hyperlink"/>
          <w:rFonts w:ascii="Arial" w:hAnsi="Arial" w:cs="Arial"/>
          <w:bCs/>
          <w:color w:val="1155CC"/>
          <w:u w:val="none"/>
          <w:lang w:val="es-ES"/>
        </w:rPr>
        <w:t xml:space="preserve"> </w:t>
      </w:r>
      <w:r w:rsidR="00A9457B">
        <w:rPr>
          <w:rFonts w:ascii="Arial" w:hAnsi="Arial" w:cs="Arial"/>
          <w:lang w:val="es-ES"/>
        </w:rPr>
        <w:t xml:space="preserve">Samsung ha presentado el programa </w:t>
      </w:r>
      <w:hyperlink r:id="rId14" w:history="1">
        <w:r w:rsidR="00A9457B" w:rsidRPr="002806C9">
          <w:rPr>
            <w:rStyle w:val="Hyperlink"/>
            <w:rFonts w:ascii="Arial" w:hAnsi="Arial" w:cs="Arial"/>
            <w:b/>
            <w:lang w:val="es-ES"/>
          </w:rPr>
          <w:t xml:space="preserve">Samsung </w:t>
        </w:r>
        <w:proofErr w:type="spellStart"/>
        <w:r w:rsidR="00A9457B" w:rsidRPr="002806C9">
          <w:rPr>
            <w:rStyle w:val="Hyperlink"/>
            <w:rFonts w:ascii="Arial" w:hAnsi="Arial" w:cs="Arial"/>
            <w:b/>
            <w:lang w:val="es-ES"/>
          </w:rPr>
          <w:t>DesArrolladoras</w:t>
        </w:r>
        <w:proofErr w:type="spellEnd"/>
      </w:hyperlink>
      <w:r w:rsidR="00A9457B">
        <w:rPr>
          <w:rFonts w:ascii="Arial" w:hAnsi="Arial" w:cs="Arial"/>
          <w:lang w:val="es-ES"/>
        </w:rPr>
        <w:t>,</w:t>
      </w:r>
      <w:r w:rsidR="008E1E88">
        <w:rPr>
          <w:rFonts w:ascii="Arial" w:hAnsi="Arial" w:cs="Arial"/>
          <w:lang w:val="es-ES"/>
        </w:rPr>
        <w:t xml:space="preserve"> esta iniciativa</w:t>
      </w:r>
      <w:r w:rsidR="00A9457B">
        <w:rPr>
          <w:rFonts w:ascii="Arial" w:hAnsi="Arial" w:cs="Arial"/>
          <w:lang w:val="es-ES"/>
        </w:rPr>
        <w:t xml:space="preserve"> promoverá una serie de </w:t>
      </w:r>
      <w:r>
        <w:rPr>
          <w:rFonts w:ascii="Arial" w:hAnsi="Arial" w:cs="Arial"/>
          <w:lang w:val="es-ES"/>
        </w:rPr>
        <w:t>propuestas</w:t>
      </w:r>
      <w:r w:rsidR="00A9457B">
        <w:rPr>
          <w:rFonts w:ascii="Arial" w:hAnsi="Arial" w:cs="Arial"/>
          <w:lang w:val="es-ES"/>
        </w:rPr>
        <w:t xml:space="preserve"> para </w:t>
      </w:r>
      <w:r w:rsidR="00766289">
        <w:rPr>
          <w:rFonts w:ascii="Arial" w:hAnsi="Arial" w:cs="Arial"/>
          <w:lang w:val="es-ES"/>
        </w:rPr>
        <w:t xml:space="preserve">facilitar </w:t>
      </w:r>
      <w:r w:rsidR="00A9457B">
        <w:rPr>
          <w:rFonts w:ascii="Arial" w:hAnsi="Arial" w:cs="Arial"/>
          <w:lang w:val="es-ES"/>
        </w:rPr>
        <w:t xml:space="preserve">la incorporación de mujeres al mundo de la programación y aumentar la visibilidad </w:t>
      </w:r>
      <w:r>
        <w:rPr>
          <w:rFonts w:ascii="Arial" w:hAnsi="Arial" w:cs="Arial"/>
          <w:lang w:val="es-ES"/>
        </w:rPr>
        <w:t xml:space="preserve">de las </w:t>
      </w:r>
      <w:r w:rsidR="00A9457B">
        <w:rPr>
          <w:rFonts w:ascii="Arial" w:hAnsi="Arial" w:cs="Arial"/>
          <w:lang w:val="es-ES"/>
        </w:rPr>
        <w:t xml:space="preserve">que ya </w:t>
      </w:r>
      <w:r w:rsidR="00E535BA">
        <w:rPr>
          <w:rFonts w:ascii="Arial" w:hAnsi="Arial" w:cs="Arial"/>
          <w:lang w:val="es-ES"/>
        </w:rPr>
        <w:t>forman</w:t>
      </w:r>
      <w:r w:rsidR="00A9457B">
        <w:rPr>
          <w:rFonts w:ascii="Arial" w:hAnsi="Arial" w:cs="Arial"/>
          <w:lang w:val="es-ES"/>
        </w:rPr>
        <w:t xml:space="preserve"> parte de</w:t>
      </w:r>
      <w:r w:rsidR="00766289">
        <w:rPr>
          <w:rFonts w:ascii="Arial" w:hAnsi="Arial" w:cs="Arial"/>
          <w:lang w:val="es-ES"/>
        </w:rPr>
        <w:t xml:space="preserve"> él</w:t>
      </w:r>
      <w:r w:rsidR="00A9457B">
        <w:rPr>
          <w:rFonts w:ascii="Arial" w:hAnsi="Arial" w:cs="Arial"/>
          <w:lang w:val="es-ES"/>
        </w:rPr>
        <w:t xml:space="preserve">. </w:t>
      </w:r>
      <w:r w:rsidR="00A122B6" w:rsidRPr="00142B8B">
        <w:rPr>
          <w:rFonts w:ascii="Arial" w:hAnsi="Arial" w:cs="Arial"/>
          <w:b/>
          <w:lang w:val="es-ES"/>
        </w:rPr>
        <w:t xml:space="preserve">Samsung </w:t>
      </w:r>
      <w:proofErr w:type="spellStart"/>
      <w:proofErr w:type="gramStart"/>
      <w:r w:rsidR="00A122B6" w:rsidRPr="00142B8B">
        <w:rPr>
          <w:rFonts w:ascii="Arial" w:hAnsi="Arial" w:cs="Arial"/>
          <w:b/>
          <w:lang w:val="es-ES"/>
        </w:rPr>
        <w:t>DesArrolladoras</w:t>
      </w:r>
      <w:proofErr w:type="spellEnd"/>
      <w:r w:rsidR="00A122B6">
        <w:rPr>
          <w:rFonts w:ascii="Arial" w:hAnsi="Arial" w:cs="Arial"/>
          <w:lang w:val="es-ES"/>
        </w:rPr>
        <w:t xml:space="preserve"> </w:t>
      </w:r>
      <w:r w:rsidR="00F22693">
        <w:rPr>
          <w:rFonts w:ascii="Arial" w:hAnsi="Arial" w:cs="Arial"/>
          <w:lang w:val="es-ES"/>
        </w:rPr>
        <w:t xml:space="preserve"> cuenta</w:t>
      </w:r>
      <w:proofErr w:type="gramEnd"/>
      <w:r w:rsidR="00F22693">
        <w:rPr>
          <w:rFonts w:ascii="Arial" w:hAnsi="Arial" w:cs="Arial"/>
          <w:lang w:val="es-ES"/>
        </w:rPr>
        <w:t xml:space="preserve"> con la colaboración de la Universidad Politécnica de </w:t>
      </w:r>
      <w:bookmarkStart w:id="2" w:name="_GoBack"/>
      <w:bookmarkEnd w:id="2"/>
      <w:r w:rsidR="00F22693">
        <w:rPr>
          <w:rFonts w:ascii="Arial" w:hAnsi="Arial" w:cs="Arial"/>
          <w:lang w:val="es-ES"/>
        </w:rPr>
        <w:t>Madrid</w:t>
      </w:r>
      <w:r w:rsidR="00B318EB">
        <w:rPr>
          <w:rFonts w:ascii="Arial" w:hAnsi="Arial" w:cs="Arial"/>
          <w:lang w:val="es-ES"/>
        </w:rPr>
        <w:t xml:space="preserve">, e </w:t>
      </w:r>
      <w:r w:rsidR="00F22693">
        <w:rPr>
          <w:rFonts w:ascii="Arial" w:hAnsi="Arial" w:cs="Arial"/>
          <w:lang w:val="es-ES"/>
        </w:rPr>
        <w:t xml:space="preserve">incluye formación gratuita sobre programación sin necesidad de </w:t>
      </w:r>
      <w:r w:rsidR="00B318EB">
        <w:rPr>
          <w:rFonts w:ascii="Arial" w:hAnsi="Arial" w:cs="Arial"/>
          <w:lang w:val="es-ES"/>
        </w:rPr>
        <w:t xml:space="preserve">tener </w:t>
      </w:r>
      <w:r w:rsidR="00F22693">
        <w:rPr>
          <w:rFonts w:ascii="Arial" w:hAnsi="Arial" w:cs="Arial"/>
          <w:lang w:val="es-ES"/>
        </w:rPr>
        <w:t>experiencia previa, esta formación abarca tecnologías de programaci</w:t>
      </w:r>
      <w:r w:rsidR="00DD7FE8">
        <w:rPr>
          <w:rFonts w:ascii="Arial" w:hAnsi="Arial" w:cs="Arial"/>
          <w:lang w:val="es-ES"/>
        </w:rPr>
        <w:t>ón con alta demanda, facilitando nuevas oportunidades laborales.</w:t>
      </w:r>
      <w:r w:rsidR="00F22693">
        <w:rPr>
          <w:rFonts w:ascii="Arial" w:hAnsi="Arial" w:cs="Arial"/>
          <w:lang w:val="es-ES"/>
        </w:rPr>
        <w:t xml:space="preserve"> </w:t>
      </w:r>
      <w:r w:rsidR="00142B8B" w:rsidRPr="002B5DBC">
        <w:rPr>
          <w:rFonts w:ascii="Arial" w:hAnsi="Arial" w:cs="Arial"/>
          <w:lang w:val="es-ES"/>
        </w:rPr>
        <w:t>Según datos</w:t>
      </w:r>
      <w:r w:rsidR="00142B8B" w:rsidRPr="00142B8B">
        <w:rPr>
          <w:rFonts w:ascii="Arial" w:hAnsi="Arial" w:cs="Arial"/>
          <w:lang w:val="es-ES"/>
        </w:rPr>
        <w:t xml:space="preserve"> de la Comisión Europea (CE), sólo un 30% de los 7 millones de personas que trabajan en el sector de las tecnologías de las TIC</w:t>
      </w:r>
      <w:r w:rsidR="00766289">
        <w:rPr>
          <w:rFonts w:ascii="Arial" w:hAnsi="Arial" w:cs="Arial"/>
          <w:lang w:val="es-ES"/>
        </w:rPr>
        <w:t xml:space="preserve"> son mujeres</w:t>
      </w:r>
      <w:r>
        <w:rPr>
          <w:rFonts w:ascii="Arial" w:hAnsi="Arial" w:cs="Arial"/>
          <w:lang w:val="es-ES"/>
        </w:rPr>
        <w:t xml:space="preserve">. Además, </w:t>
      </w:r>
      <w:r w:rsidR="00142B8B" w:rsidRPr="00142B8B">
        <w:rPr>
          <w:rFonts w:ascii="Arial" w:hAnsi="Arial" w:cs="Arial"/>
          <w:lang w:val="es-ES"/>
        </w:rPr>
        <w:t>la CE asegura que atraer a más mujeres al sector podría suponer un crecimiento de 9</w:t>
      </w:r>
      <w:r w:rsidR="00766289">
        <w:rPr>
          <w:rFonts w:ascii="Arial" w:hAnsi="Arial" w:cs="Arial"/>
          <w:lang w:val="es-ES"/>
        </w:rPr>
        <w:t>.</w:t>
      </w:r>
      <w:r w:rsidR="00142B8B" w:rsidRPr="00142B8B">
        <w:rPr>
          <w:rFonts w:ascii="Arial" w:hAnsi="Arial" w:cs="Arial"/>
          <w:lang w:val="es-ES"/>
        </w:rPr>
        <w:t xml:space="preserve">000 millones para el mercado de la Unión Europea. </w:t>
      </w:r>
    </w:p>
    <w:p w14:paraId="71841F49" w14:textId="74B123AF" w:rsidR="005345E0" w:rsidRPr="002F42F7" w:rsidRDefault="005345E0" w:rsidP="000F3B9E">
      <w:pPr>
        <w:rPr>
          <w:rFonts w:ascii="Arial" w:hAnsi="Arial" w:cs="Arial"/>
          <w:lang w:val="es-ES"/>
        </w:rPr>
      </w:pPr>
    </w:p>
    <w:p w14:paraId="4AB2EDA1" w14:textId="1FEE2160" w:rsidR="005345E0" w:rsidRDefault="005345E0" w:rsidP="001A2EAF">
      <w:pPr>
        <w:jc w:val="both"/>
        <w:rPr>
          <w:rFonts w:ascii="Arial" w:hAnsi="Arial" w:cs="Arial"/>
          <w:i/>
          <w:lang w:val="es-ES"/>
        </w:rPr>
      </w:pPr>
      <w:r w:rsidRPr="002F42F7">
        <w:rPr>
          <w:rFonts w:ascii="Arial" w:hAnsi="Arial" w:cs="Arial"/>
          <w:i/>
          <w:lang w:val="es-ES"/>
        </w:rPr>
        <w:t>“</w:t>
      </w:r>
      <w:r w:rsidR="00142B8B">
        <w:rPr>
          <w:rFonts w:ascii="Arial" w:hAnsi="Arial" w:cs="Arial"/>
          <w:i/>
          <w:lang w:val="es-ES"/>
        </w:rPr>
        <w:t>Estamos muy concienciados con el sector de los desarrolladores en España, y los datos locales nos han indicado que tan s</w:t>
      </w:r>
      <w:r w:rsidR="005E0822">
        <w:rPr>
          <w:rFonts w:ascii="Arial" w:hAnsi="Arial" w:cs="Arial"/>
          <w:i/>
          <w:lang w:val="es-ES"/>
        </w:rPr>
        <w:t>ó</w:t>
      </w:r>
      <w:r w:rsidR="00142B8B">
        <w:rPr>
          <w:rFonts w:ascii="Arial" w:hAnsi="Arial" w:cs="Arial"/>
          <w:i/>
          <w:lang w:val="es-ES"/>
        </w:rPr>
        <w:t xml:space="preserve">lo el 22% de los analistas y diseñadores de software y multimedia, son mujeres. </w:t>
      </w:r>
      <w:r w:rsidR="005E0822">
        <w:rPr>
          <w:rFonts w:ascii="Arial" w:hAnsi="Arial" w:cs="Arial"/>
          <w:i/>
          <w:lang w:val="es-ES"/>
        </w:rPr>
        <w:t xml:space="preserve">Con Samsung </w:t>
      </w:r>
      <w:proofErr w:type="spellStart"/>
      <w:r w:rsidR="005E0822">
        <w:rPr>
          <w:rFonts w:ascii="Arial" w:hAnsi="Arial" w:cs="Arial"/>
          <w:i/>
          <w:lang w:val="es-ES"/>
        </w:rPr>
        <w:t>DesArrolladoras</w:t>
      </w:r>
      <w:proofErr w:type="spellEnd"/>
      <w:r w:rsidR="005E0822">
        <w:rPr>
          <w:rFonts w:ascii="Arial" w:hAnsi="Arial" w:cs="Arial"/>
          <w:i/>
          <w:lang w:val="es-ES"/>
        </w:rPr>
        <w:t xml:space="preserve"> queremos</w:t>
      </w:r>
      <w:r w:rsidR="003B73C5">
        <w:rPr>
          <w:rFonts w:ascii="Arial" w:hAnsi="Arial" w:cs="Arial"/>
          <w:i/>
          <w:lang w:val="es-ES"/>
        </w:rPr>
        <w:t xml:space="preserve"> aumentar la igualdad de oportunidades en la industria TIC” </w:t>
      </w:r>
      <w:r w:rsidR="003B73C5">
        <w:rPr>
          <w:rFonts w:ascii="Arial" w:hAnsi="Arial" w:cs="Arial"/>
          <w:iCs/>
          <w:lang w:val="es-ES"/>
        </w:rPr>
        <w:t>h</w:t>
      </w:r>
      <w:r w:rsidRPr="00934C49">
        <w:rPr>
          <w:rFonts w:ascii="Arial" w:hAnsi="Arial" w:cs="Arial"/>
          <w:iCs/>
          <w:lang w:val="es-ES"/>
        </w:rPr>
        <w:t xml:space="preserve">a </w:t>
      </w:r>
      <w:r w:rsidR="00934C49" w:rsidRPr="00934C49">
        <w:rPr>
          <w:rFonts w:ascii="Arial" w:hAnsi="Arial" w:cs="Arial"/>
          <w:iCs/>
          <w:lang w:val="es-ES"/>
        </w:rPr>
        <w:t>explicado</w:t>
      </w:r>
      <w:r w:rsidRPr="00934C49">
        <w:rPr>
          <w:rFonts w:ascii="Arial" w:hAnsi="Arial" w:cs="Arial"/>
          <w:iCs/>
          <w:lang w:val="es-ES"/>
        </w:rPr>
        <w:t xml:space="preserve"> </w:t>
      </w:r>
      <w:r w:rsidR="005E0822">
        <w:rPr>
          <w:rFonts w:ascii="Arial" w:hAnsi="Arial" w:cs="Arial"/>
          <w:iCs/>
          <w:lang w:val="es-ES"/>
        </w:rPr>
        <w:t xml:space="preserve">Miguel Ángel Ruiz, </w:t>
      </w:r>
      <w:r w:rsidR="002E126A" w:rsidRPr="002E126A">
        <w:rPr>
          <w:rFonts w:ascii="Arial" w:hAnsi="Arial" w:cs="Arial"/>
          <w:iCs/>
          <w:lang w:val="es-ES"/>
        </w:rPr>
        <w:t xml:space="preserve">Brand, </w:t>
      </w:r>
      <w:proofErr w:type="spellStart"/>
      <w:r w:rsidR="002E126A" w:rsidRPr="002E126A">
        <w:rPr>
          <w:rFonts w:ascii="Arial" w:hAnsi="Arial" w:cs="Arial"/>
          <w:iCs/>
          <w:lang w:val="es-ES"/>
        </w:rPr>
        <w:t>Strategy</w:t>
      </w:r>
      <w:proofErr w:type="spellEnd"/>
      <w:r w:rsidR="00C33DC9">
        <w:rPr>
          <w:rFonts w:ascii="Arial" w:hAnsi="Arial" w:cs="Arial"/>
          <w:iCs/>
          <w:lang w:val="es-ES"/>
        </w:rPr>
        <w:t xml:space="preserve"> </w:t>
      </w:r>
      <w:r w:rsidR="002E126A" w:rsidRPr="002E126A">
        <w:rPr>
          <w:rFonts w:ascii="Arial" w:hAnsi="Arial" w:cs="Arial"/>
          <w:iCs/>
          <w:lang w:val="es-ES"/>
        </w:rPr>
        <w:t xml:space="preserve">&amp; </w:t>
      </w:r>
      <w:proofErr w:type="spellStart"/>
      <w:r w:rsidR="00C33DC9" w:rsidRPr="002E126A">
        <w:rPr>
          <w:rFonts w:ascii="Arial" w:hAnsi="Arial" w:cs="Arial"/>
          <w:iCs/>
          <w:lang w:val="es-ES"/>
        </w:rPr>
        <w:t>Innovation</w:t>
      </w:r>
      <w:proofErr w:type="spellEnd"/>
      <w:r w:rsidR="00C33DC9" w:rsidRPr="002E126A">
        <w:rPr>
          <w:rFonts w:ascii="Arial" w:hAnsi="Arial" w:cs="Arial"/>
          <w:iCs/>
          <w:lang w:val="es-ES"/>
        </w:rPr>
        <w:t> Manager</w:t>
      </w:r>
      <w:r w:rsidR="002E126A" w:rsidRPr="002E126A">
        <w:rPr>
          <w:rFonts w:ascii="Arial" w:hAnsi="Arial" w:cs="Arial"/>
          <w:iCs/>
          <w:lang w:val="es-ES"/>
        </w:rPr>
        <w:t xml:space="preserve"> </w:t>
      </w:r>
      <w:r w:rsidRPr="00934C49">
        <w:rPr>
          <w:rFonts w:ascii="Arial" w:hAnsi="Arial" w:cs="Arial"/>
          <w:iCs/>
          <w:lang w:val="es-ES"/>
        </w:rPr>
        <w:t xml:space="preserve">de Samsung </w:t>
      </w:r>
      <w:proofErr w:type="spellStart"/>
      <w:r w:rsidRPr="00934C49">
        <w:rPr>
          <w:rFonts w:ascii="Arial" w:hAnsi="Arial" w:cs="Arial"/>
          <w:iCs/>
          <w:lang w:val="es-ES"/>
        </w:rPr>
        <w:t>Electronics</w:t>
      </w:r>
      <w:proofErr w:type="spellEnd"/>
      <w:r w:rsidRPr="00934C49">
        <w:rPr>
          <w:rFonts w:ascii="Arial" w:hAnsi="Arial" w:cs="Arial"/>
          <w:iCs/>
          <w:lang w:val="es-ES"/>
        </w:rPr>
        <w:t xml:space="preserve"> Iberia</w:t>
      </w:r>
      <w:r w:rsidR="001F35A6" w:rsidRPr="002F42F7">
        <w:rPr>
          <w:rFonts w:ascii="Arial" w:hAnsi="Arial" w:cs="Arial"/>
          <w:i/>
          <w:lang w:val="es-ES"/>
        </w:rPr>
        <w:t>.</w:t>
      </w:r>
      <w:r w:rsidR="003B73C5">
        <w:rPr>
          <w:rFonts w:ascii="Arial" w:hAnsi="Arial" w:cs="Arial"/>
          <w:i/>
          <w:lang w:val="es-ES"/>
        </w:rPr>
        <w:t xml:space="preserve"> “También seguimos potenciando</w:t>
      </w:r>
      <w:r w:rsidR="00361652">
        <w:rPr>
          <w:rFonts w:ascii="Arial" w:hAnsi="Arial" w:cs="Arial"/>
          <w:i/>
          <w:lang w:val="es-ES"/>
        </w:rPr>
        <w:t xml:space="preserve"> el talento local con nuestros programas de formación como </w:t>
      </w:r>
      <w:r w:rsidR="003B73C5">
        <w:rPr>
          <w:rFonts w:ascii="Arial" w:hAnsi="Arial" w:cs="Arial"/>
          <w:i/>
          <w:lang w:val="es-ES"/>
        </w:rPr>
        <w:t xml:space="preserve">Samsung </w:t>
      </w:r>
      <w:proofErr w:type="spellStart"/>
      <w:r w:rsidR="003B73C5">
        <w:rPr>
          <w:rFonts w:ascii="Arial" w:hAnsi="Arial" w:cs="Arial"/>
          <w:i/>
          <w:lang w:val="es-ES"/>
        </w:rPr>
        <w:t>Tech</w:t>
      </w:r>
      <w:proofErr w:type="spellEnd"/>
      <w:r w:rsidR="003B73C5">
        <w:rPr>
          <w:rFonts w:ascii="Arial" w:hAnsi="Arial" w:cs="Arial"/>
          <w:i/>
          <w:lang w:val="es-ES"/>
        </w:rPr>
        <w:t xml:space="preserve"> </w:t>
      </w:r>
      <w:proofErr w:type="spellStart"/>
      <w:r w:rsidR="003B73C5">
        <w:rPr>
          <w:rFonts w:ascii="Arial" w:hAnsi="Arial" w:cs="Arial"/>
          <w:i/>
          <w:lang w:val="es-ES"/>
        </w:rPr>
        <w:t>I</w:t>
      </w:r>
      <w:r w:rsidR="005E0822">
        <w:rPr>
          <w:rFonts w:ascii="Arial" w:hAnsi="Arial" w:cs="Arial"/>
          <w:i/>
          <w:lang w:val="es-ES"/>
        </w:rPr>
        <w:t>n</w:t>
      </w:r>
      <w:r w:rsidR="003B73C5">
        <w:rPr>
          <w:rFonts w:ascii="Arial" w:hAnsi="Arial" w:cs="Arial"/>
          <w:i/>
          <w:lang w:val="es-ES"/>
        </w:rPr>
        <w:t>stitute</w:t>
      </w:r>
      <w:proofErr w:type="spellEnd"/>
      <w:r w:rsidR="00361652">
        <w:rPr>
          <w:rFonts w:ascii="Arial" w:hAnsi="Arial" w:cs="Arial"/>
          <w:i/>
          <w:lang w:val="es-ES"/>
        </w:rPr>
        <w:t xml:space="preserve">. </w:t>
      </w:r>
      <w:r w:rsidR="005E0822">
        <w:rPr>
          <w:rFonts w:ascii="Arial" w:hAnsi="Arial" w:cs="Arial"/>
          <w:i/>
          <w:lang w:val="es-ES"/>
        </w:rPr>
        <w:t>En esta ocasión,</w:t>
      </w:r>
      <w:r w:rsidR="003B73C5">
        <w:rPr>
          <w:rFonts w:ascii="Arial" w:hAnsi="Arial" w:cs="Arial"/>
          <w:i/>
          <w:lang w:val="es-ES"/>
        </w:rPr>
        <w:t xml:space="preserve"> </w:t>
      </w:r>
      <w:r w:rsidR="005E0822">
        <w:rPr>
          <w:rFonts w:ascii="Arial" w:hAnsi="Arial" w:cs="Arial"/>
          <w:i/>
          <w:lang w:val="es-ES"/>
        </w:rPr>
        <w:t>l</w:t>
      </w:r>
      <w:r w:rsidR="00361652">
        <w:rPr>
          <w:rFonts w:ascii="Arial" w:hAnsi="Arial" w:cs="Arial"/>
          <w:i/>
          <w:lang w:val="es-ES"/>
        </w:rPr>
        <w:t xml:space="preserve">os miembros de Samsung </w:t>
      </w:r>
      <w:proofErr w:type="spellStart"/>
      <w:r w:rsidR="00361652">
        <w:rPr>
          <w:rFonts w:ascii="Arial" w:hAnsi="Arial" w:cs="Arial"/>
          <w:i/>
          <w:lang w:val="es-ES"/>
        </w:rPr>
        <w:t>Dev</w:t>
      </w:r>
      <w:proofErr w:type="spellEnd"/>
      <w:r w:rsidR="00361652">
        <w:rPr>
          <w:rFonts w:ascii="Arial" w:hAnsi="Arial" w:cs="Arial"/>
          <w:i/>
          <w:lang w:val="es-ES"/>
        </w:rPr>
        <w:t xml:space="preserve"> </w:t>
      </w:r>
      <w:proofErr w:type="spellStart"/>
      <w:r w:rsidR="00361652">
        <w:rPr>
          <w:rFonts w:ascii="Arial" w:hAnsi="Arial" w:cs="Arial"/>
          <w:i/>
          <w:lang w:val="es-ES"/>
        </w:rPr>
        <w:t>Spain</w:t>
      </w:r>
      <w:proofErr w:type="spellEnd"/>
      <w:r w:rsidR="00361652">
        <w:rPr>
          <w:rFonts w:ascii="Arial" w:hAnsi="Arial" w:cs="Arial"/>
          <w:i/>
          <w:lang w:val="es-ES"/>
        </w:rPr>
        <w:t xml:space="preserve"> podrán acceder a </w:t>
      </w:r>
      <w:r w:rsidR="003B73C5">
        <w:rPr>
          <w:rFonts w:ascii="Arial" w:hAnsi="Arial" w:cs="Arial"/>
          <w:i/>
          <w:lang w:val="es-ES"/>
        </w:rPr>
        <w:t xml:space="preserve">un curso de Bases de datos SQL, para que </w:t>
      </w:r>
      <w:r w:rsidR="003B73C5" w:rsidRPr="003B73C5">
        <w:rPr>
          <w:rFonts w:ascii="Arial" w:hAnsi="Arial" w:cs="Arial"/>
          <w:i/>
          <w:lang w:val="es-ES"/>
        </w:rPr>
        <w:t xml:space="preserve">los estudiantes obtengan conocimientos en la gestión de bases de datos con </w:t>
      </w:r>
      <w:proofErr w:type="spellStart"/>
      <w:r w:rsidR="003B73C5" w:rsidRPr="003B73C5">
        <w:rPr>
          <w:rFonts w:ascii="Arial" w:hAnsi="Arial" w:cs="Arial"/>
          <w:i/>
          <w:lang w:val="es-ES"/>
        </w:rPr>
        <w:t>MySQL</w:t>
      </w:r>
      <w:proofErr w:type="spellEnd"/>
      <w:r w:rsidR="003B73C5" w:rsidRPr="003B73C5">
        <w:rPr>
          <w:rFonts w:ascii="Arial" w:hAnsi="Arial" w:cs="Arial"/>
          <w:i/>
          <w:lang w:val="es-ES"/>
        </w:rPr>
        <w:t>, uno de los sistemas de bases de datos de código abierto más populares</w:t>
      </w:r>
      <w:r w:rsidR="003B73C5">
        <w:rPr>
          <w:rFonts w:ascii="Arial" w:hAnsi="Arial" w:cs="Arial"/>
          <w:i/>
          <w:lang w:val="es-ES"/>
        </w:rPr>
        <w:t>”.</w:t>
      </w:r>
    </w:p>
    <w:p w14:paraId="773CC98A" w14:textId="720C9EF4" w:rsidR="003B73C5" w:rsidRDefault="003B73C5" w:rsidP="001A2EAF">
      <w:pPr>
        <w:jc w:val="both"/>
        <w:rPr>
          <w:rFonts w:ascii="Arial" w:hAnsi="Arial" w:cs="Arial"/>
          <w:i/>
          <w:lang w:val="es-ES"/>
        </w:rPr>
      </w:pPr>
    </w:p>
    <w:p w14:paraId="29B3E7D6" w14:textId="510F02DA" w:rsidR="00172DC2" w:rsidRPr="009E0D7F" w:rsidRDefault="00361652" w:rsidP="00172DC2">
      <w:pP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Estas </w:t>
      </w:r>
      <w:r w:rsidR="005E0822">
        <w:rPr>
          <w:rFonts w:ascii="Arial" w:hAnsi="Arial" w:cs="Arial"/>
          <w:lang w:val="es-ES"/>
        </w:rPr>
        <w:t xml:space="preserve">iniciativas </w:t>
      </w:r>
      <w:r w:rsidR="00352DFE">
        <w:rPr>
          <w:rFonts w:ascii="Arial" w:hAnsi="Arial" w:cs="Arial"/>
          <w:lang w:val="es-ES"/>
        </w:rPr>
        <w:t>forman parte de</w:t>
      </w:r>
      <w:r w:rsidR="005E0822">
        <w:rPr>
          <w:rFonts w:ascii="Arial" w:hAnsi="Arial" w:cs="Arial"/>
          <w:lang w:val="es-ES"/>
        </w:rPr>
        <w:t xml:space="preserve">l programa </w:t>
      </w:r>
      <w:hyperlink r:id="rId15" w:history="1">
        <w:r w:rsidR="005E0822" w:rsidRPr="003B73C5">
          <w:rPr>
            <w:rStyle w:val="Hyperlink"/>
            <w:rFonts w:ascii="Arial" w:hAnsi="Arial" w:cs="Arial"/>
            <w:b/>
            <w:color w:val="1155CC"/>
            <w:lang w:val="es-ES"/>
          </w:rPr>
          <w:t>Tecnología</w:t>
        </w:r>
        <w:r w:rsidR="005E0822">
          <w:rPr>
            <w:rStyle w:val="Hyperlink"/>
            <w:rFonts w:ascii="Arial" w:hAnsi="Arial" w:cs="Arial"/>
            <w:b/>
            <w:color w:val="1155CC"/>
            <w:lang w:val="es-ES"/>
          </w:rPr>
          <w:t xml:space="preserve"> </w:t>
        </w:r>
        <w:r w:rsidR="005E0822" w:rsidRPr="003B73C5">
          <w:rPr>
            <w:rStyle w:val="Hyperlink"/>
            <w:rFonts w:ascii="Arial" w:hAnsi="Arial" w:cs="Arial"/>
            <w:b/>
            <w:color w:val="1155CC"/>
            <w:lang w:val="es-ES"/>
          </w:rPr>
          <w:t>Con</w:t>
        </w:r>
        <w:r w:rsidR="005E0822">
          <w:rPr>
            <w:rStyle w:val="Hyperlink"/>
            <w:rFonts w:ascii="Arial" w:hAnsi="Arial" w:cs="Arial"/>
            <w:b/>
            <w:color w:val="1155CC"/>
            <w:lang w:val="es-ES"/>
          </w:rPr>
          <w:t xml:space="preserve"> </w:t>
        </w:r>
        <w:r w:rsidR="005E0822" w:rsidRPr="003B73C5">
          <w:rPr>
            <w:rStyle w:val="Hyperlink"/>
            <w:rFonts w:ascii="Arial" w:hAnsi="Arial" w:cs="Arial"/>
            <w:b/>
            <w:color w:val="1155CC"/>
            <w:lang w:val="es-ES"/>
          </w:rPr>
          <w:t>Propósito</w:t>
        </w:r>
      </w:hyperlink>
      <w:r w:rsidR="00352DFE">
        <w:rPr>
          <w:rFonts w:ascii="Arial" w:hAnsi="Arial" w:cs="Arial"/>
          <w:lang w:val="es-ES"/>
        </w:rPr>
        <w:t xml:space="preserve">, </w:t>
      </w:r>
      <w:r w:rsidR="009E0D7F">
        <w:rPr>
          <w:rFonts w:ascii="Arial" w:hAnsi="Arial" w:cs="Arial"/>
          <w:lang w:val="es-ES"/>
        </w:rPr>
        <w:t xml:space="preserve">con el fin de </w:t>
      </w:r>
      <w:r w:rsidR="00352DFE">
        <w:rPr>
          <w:rFonts w:ascii="Arial" w:hAnsi="Arial" w:cs="Arial"/>
          <w:lang w:val="es-ES"/>
        </w:rPr>
        <w:t xml:space="preserve">acercar y mejorar la vida de las personas a través de la tecnología. </w:t>
      </w:r>
      <w:r w:rsidR="00746696">
        <w:rPr>
          <w:rFonts w:ascii="Arial" w:hAnsi="Arial" w:cs="Arial"/>
          <w:lang w:val="es-ES"/>
        </w:rPr>
        <w:t xml:space="preserve">Con eventos como </w:t>
      </w:r>
      <w:r>
        <w:rPr>
          <w:rFonts w:ascii="Arial" w:hAnsi="Arial" w:cs="Arial"/>
          <w:lang w:val="es-ES"/>
        </w:rPr>
        <w:t xml:space="preserve">Samsung </w:t>
      </w:r>
      <w:proofErr w:type="spellStart"/>
      <w:r>
        <w:rPr>
          <w:rFonts w:ascii="Arial" w:hAnsi="Arial" w:cs="Arial"/>
          <w:lang w:val="es-ES"/>
        </w:rPr>
        <w:t>Dev</w:t>
      </w:r>
      <w:proofErr w:type="spellEnd"/>
      <w:r>
        <w:rPr>
          <w:rFonts w:ascii="Arial" w:hAnsi="Arial" w:cs="Arial"/>
          <w:lang w:val="es-ES"/>
        </w:rPr>
        <w:t xml:space="preserve"> </w:t>
      </w:r>
      <w:proofErr w:type="spellStart"/>
      <w:r>
        <w:rPr>
          <w:rFonts w:ascii="Arial" w:hAnsi="Arial" w:cs="Arial"/>
          <w:lang w:val="es-ES"/>
        </w:rPr>
        <w:t>Spain</w:t>
      </w:r>
      <w:proofErr w:type="spellEnd"/>
      <w:r>
        <w:rPr>
          <w:rFonts w:ascii="Arial" w:hAnsi="Arial" w:cs="Arial"/>
          <w:lang w:val="es-ES"/>
        </w:rPr>
        <w:t>, se busca proporcionar herramientas y conocimientos a los desarrolladores locales, apoya</w:t>
      </w:r>
      <w:r w:rsidR="00746696">
        <w:rPr>
          <w:rFonts w:ascii="Arial" w:hAnsi="Arial" w:cs="Arial"/>
          <w:lang w:val="es-ES"/>
        </w:rPr>
        <w:t>r</w:t>
      </w:r>
      <w:r>
        <w:rPr>
          <w:rFonts w:ascii="Arial" w:hAnsi="Arial" w:cs="Arial"/>
          <w:lang w:val="es-ES"/>
        </w:rPr>
        <w:t xml:space="preserve"> </w:t>
      </w:r>
      <w:r w:rsidR="00746696">
        <w:rPr>
          <w:rFonts w:ascii="Arial" w:hAnsi="Arial" w:cs="Arial"/>
          <w:lang w:val="es-ES"/>
        </w:rPr>
        <w:t>e</w:t>
      </w:r>
      <w:r>
        <w:rPr>
          <w:rFonts w:ascii="Arial" w:hAnsi="Arial" w:cs="Arial"/>
          <w:lang w:val="es-ES"/>
        </w:rPr>
        <w:t>l emprendimiento de proyectos innovadores y fomenta</w:t>
      </w:r>
      <w:r w:rsidR="00746696">
        <w:rPr>
          <w:rFonts w:ascii="Arial" w:hAnsi="Arial" w:cs="Arial"/>
          <w:lang w:val="es-ES"/>
        </w:rPr>
        <w:t>r</w:t>
      </w:r>
      <w:r>
        <w:rPr>
          <w:rFonts w:ascii="Arial" w:hAnsi="Arial" w:cs="Arial"/>
          <w:lang w:val="es-ES"/>
        </w:rPr>
        <w:t xml:space="preserve"> que los </w:t>
      </w:r>
      <w:r w:rsidRPr="00172DC2">
        <w:rPr>
          <w:rFonts w:ascii="Arial" w:hAnsi="Arial" w:cs="Arial"/>
          <w:lang w:val="es-ES"/>
        </w:rPr>
        <w:t xml:space="preserve">profesionales tengan acceso a nuevos retos y oportunidades profesionales. </w:t>
      </w:r>
      <w:r w:rsidR="009E0D7F">
        <w:rPr>
          <w:rFonts w:ascii="Arial" w:hAnsi="Arial" w:cs="Arial"/>
          <w:lang w:val="es-ES"/>
        </w:rPr>
        <w:t>T</w:t>
      </w:r>
      <w:r w:rsidRPr="00172DC2">
        <w:rPr>
          <w:rFonts w:ascii="Arial" w:hAnsi="Arial" w:cs="Arial"/>
          <w:lang w:val="es-ES"/>
        </w:rPr>
        <w:t xml:space="preserve">odos los interesados que quieran </w:t>
      </w:r>
      <w:r w:rsidR="00172DC2" w:rsidRPr="00172DC2">
        <w:rPr>
          <w:rFonts w:ascii="Arial" w:hAnsi="Arial" w:cs="Arial"/>
          <w:lang w:val="es-ES"/>
        </w:rPr>
        <w:t xml:space="preserve">acceder a estos cursos de formación, podrán realizarlo registrándose en la </w:t>
      </w:r>
      <w:r w:rsidR="00172DC2" w:rsidRPr="00A002E0">
        <w:rPr>
          <w:rFonts w:ascii="Arial" w:hAnsi="Arial" w:cs="Arial"/>
          <w:lang w:val="es-ES"/>
        </w:rPr>
        <w:t xml:space="preserve">plataforma de Samsung para la comunidad de desarrolladores españoles: Samsung </w:t>
      </w:r>
      <w:proofErr w:type="spellStart"/>
      <w:r w:rsidR="00172DC2" w:rsidRPr="00A002E0">
        <w:rPr>
          <w:rFonts w:ascii="Arial" w:hAnsi="Arial" w:cs="Arial"/>
          <w:lang w:val="es-ES"/>
        </w:rPr>
        <w:t>Dev</w:t>
      </w:r>
      <w:proofErr w:type="spellEnd"/>
      <w:r w:rsidR="00172DC2" w:rsidRPr="00A002E0">
        <w:rPr>
          <w:rFonts w:ascii="Arial" w:hAnsi="Arial" w:cs="Arial"/>
          <w:lang w:val="es-ES"/>
        </w:rPr>
        <w:t xml:space="preserve"> </w:t>
      </w:r>
      <w:proofErr w:type="spellStart"/>
      <w:r w:rsidR="00172DC2" w:rsidRPr="00A002E0">
        <w:rPr>
          <w:rFonts w:ascii="Arial" w:hAnsi="Arial" w:cs="Arial"/>
          <w:lang w:val="es-ES"/>
        </w:rPr>
        <w:t>Spain</w:t>
      </w:r>
      <w:proofErr w:type="spellEnd"/>
      <w:r w:rsidR="00172DC2" w:rsidRPr="00A002E0">
        <w:rPr>
          <w:rFonts w:ascii="Arial" w:hAnsi="Arial" w:cs="Arial"/>
          <w:lang w:val="es-ES"/>
        </w:rPr>
        <w:t xml:space="preserve"> (</w:t>
      </w:r>
      <w:hyperlink r:id="rId16">
        <w:r w:rsidR="00172DC2" w:rsidRPr="00A002E0">
          <w:rPr>
            <w:rStyle w:val="Hyperlink"/>
            <w:rFonts w:ascii="Arial" w:hAnsi="Arial" w:cs="Arial"/>
            <w:lang w:val="es-ES"/>
          </w:rPr>
          <w:t>formulario de registro</w:t>
        </w:r>
      </w:hyperlink>
      <w:r w:rsidR="00172DC2" w:rsidRPr="00A002E0">
        <w:rPr>
          <w:rFonts w:ascii="Arial" w:hAnsi="Arial" w:cs="Arial"/>
          <w:lang w:val="es-ES"/>
        </w:rPr>
        <w:t>)</w:t>
      </w:r>
    </w:p>
    <w:p w14:paraId="068C303C" w14:textId="30735453" w:rsidR="00352DFE" w:rsidRPr="001A5AED" w:rsidRDefault="00352DFE" w:rsidP="001A5AED">
      <w:pPr>
        <w:jc w:val="both"/>
        <w:rPr>
          <w:rFonts w:ascii="Arial" w:hAnsi="Arial" w:cs="Arial"/>
          <w:lang w:val="es-ES"/>
        </w:rPr>
      </w:pPr>
    </w:p>
    <w:p w14:paraId="56A2C610" w14:textId="2FAA8619" w:rsidR="001A5AED" w:rsidRDefault="001A5AED" w:rsidP="001A2EAF">
      <w:pPr>
        <w:jc w:val="both"/>
        <w:rPr>
          <w:rFonts w:ascii="Arial" w:hAnsi="Arial" w:cs="Arial"/>
          <w:lang w:val="es-ES"/>
        </w:rPr>
      </w:pPr>
    </w:p>
    <w:p w14:paraId="47D048FF" w14:textId="77777777" w:rsidR="00C65D53" w:rsidRPr="002F42F7" w:rsidRDefault="00C65D53" w:rsidP="005117D4">
      <w:pPr>
        <w:jc w:val="both"/>
        <w:rPr>
          <w:rFonts w:ascii="Arial" w:hAnsi="Arial" w:cs="Arial"/>
          <w:b/>
          <w:lang w:val="es-ES"/>
        </w:rPr>
      </w:pPr>
    </w:p>
    <w:p w14:paraId="6CD317F7" w14:textId="77777777" w:rsidR="005117D4" w:rsidRPr="002F42F7" w:rsidRDefault="005117D4" w:rsidP="005117D4">
      <w:pPr>
        <w:jc w:val="both"/>
        <w:rPr>
          <w:rFonts w:ascii="Arial" w:hAnsi="Arial" w:cs="Arial"/>
          <w:b/>
          <w:lang w:val="es-ES"/>
        </w:rPr>
      </w:pPr>
      <w:r w:rsidRPr="002F42F7">
        <w:rPr>
          <w:rFonts w:ascii="Arial" w:hAnsi="Arial" w:cs="Arial"/>
          <w:b/>
          <w:lang w:val="es-ES"/>
        </w:rPr>
        <w:lastRenderedPageBreak/>
        <w:t xml:space="preserve">Sobre Samsung </w:t>
      </w:r>
      <w:proofErr w:type="spellStart"/>
      <w:r w:rsidRPr="002F42F7">
        <w:rPr>
          <w:rFonts w:ascii="Arial" w:hAnsi="Arial" w:cs="Arial"/>
          <w:b/>
          <w:lang w:val="es-ES"/>
        </w:rPr>
        <w:t>Electronics</w:t>
      </w:r>
      <w:proofErr w:type="spellEnd"/>
      <w:r w:rsidRPr="002F42F7">
        <w:rPr>
          <w:rFonts w:ascii="Arial" w:hAnsi="Arial" w:cs="Arial"/>
          <w:b/>
          <w:lang w:val="es-ES"/>
        </w:rPr>
        <w:t> </w:t>
      </w:r>
    </w:p>
    <w:p w14:paraId="794B533E" w14:textId="77777777" w:rsidR="005117D4" w:rsidRPr="002F42F7" w:rsidRDefault="005117D4" w:rsidP="00361F26">
      <w:pPr>
        <w:jc w:val="both"/>
        <w:rPr>
          <w:rFonts w:ascii="Arial" w:hAnsi="Arial" w:cs="Arial"/>
          <w:lang w:val="es-ES"/>
        </w:rPr>
      </w:pPr>
      <w:r w:rsidRPr="002F42F7">
        <w:rPr>
          <w:rFonts w:ascii="Arial" w:hAnsi="Arial" w:cs="Arial"/>
          <w:lang w:val="es-ES"/>
        </w:rPr>
        <w:t xml:space="preserve">Samsung inspira al mundo y construye el futuro con ideas y tecnologías transformadoras. La compañía está redefiniendo el mundo de los televisores, </w:t>
      </w:r>
      <w:proofErr w:type="spellStart"/>
      <w:r w:rsidRPr="002F42F7">
        <w:rPr>
          <w:rFonts w:ascii="Arial" w:hAnsi="Arial" w:cs="Arial"/>
          <w:lang w:val="es-ES"/>
        </w:rPr>
        <w:t>smartphones</w:t>
      </w:r>
      <w:proofErr w:type="spellEnd"/>
      <w:r w:rsidRPr="002F42F7">
        <w:rPr>
          <w:rFonts w:ascii="Arial" w:hAnsi="Arial" w:cs="Arial"/>
          <w:lang w:val="es-ES"/>
        </w:rPr>
        <w:t xml:space="preserve">, </w:t>
      </w:r>
      <w:proofErr w:type="gramStart"/>
      <w:r w:rsidRPr="002F42F7">
        <w:rPr>
          <w:rFonts w:ascii="Arial" w:hAnsi="Arial" w:cs="Arial"/>
          <w:lang w:val="es-ES"/>
        </w:rPr>
        <w:t>wearables</w:t>
      </w:r>
      <w:proofErr w:type="gramEnd"/>
      <w:r w:rsidRPr="002F42F7">
        <w:rPr>
          <w:rFonts w:ascii="Arial" w:hAnsi="Arial" w:cs="Arial"/>
          <w:lang w:val="es-ES"/>
        </w:rPr>
        <w:t xml:space="preserve">, </w:t>
      </w:r>
      <w:proofErr w:type="spellStart"/>
      <w:r w:rsidRPr="002F42F7">
        <w:rPr>
          <w:rFonts w:ascii="Arial" w:hAnsi="Arial" w:cs="Arial"/>
          <w:lang w:val="es-ES"/>
        </w:rPr>
        <w:t>tablets</w:t>
      </w:r>
      <w:proofErr w:type="spellEnd"/>
      <w:r w:rsidRPr="002F42F7">
        <w:rPr>
          <w:rFonts w:ascii="Arial" w:hAnsi="Arial" w:cs="Arial"/>
          <w:lang w:val="es-ES"/>
        </w:rPr>
        <w:t>, electrodomésticos, sistemas de redes, memorias, sistemas LSI, fabricación de semiconductores y soluciones LED. </w:t>
      </w:r>
    </w:p>
    <w:p w14:paraId="59C55CBF" w14:textId="77777777" w:rsidR="005117D4" w:rsidRPr="002F42F7" w:rsidRDefault="005117D4" w:rsidP="005117D4">
      <w:pPr>
        <w:jc w:val="both"/>
        <w:rPr>
          <w:rStyle w:val="Hyperlink"/>
          <w:rFonts w:ascii="Arial" w:hAnsi="Arial" w:cs="Arial"/>
          <w:lang w:val="es-ES"/>
        </w:rPr>
      </w:pPr>
      <w:r w:rsidRPr="002F42F7">
        <w:rPr>
          <w:rFonts w:ascii="Arial" w:hAnsi="Arial" w:cs="Arial"/>
          <w:lang w:val="es-ES"/>
        </w:rPr>
        <w:t xml:space="preserve">Para más información, por favor, visite la web Samsung </w:t>
      </w:r>
      <w:proofErr w:type="spellStart"/>
      <w:r w:rsidRPr="002F42F7">
        <w:rPr>
          <w:rFonts w:ascii="Arial" w:hAnsi="Arial" w:cs="Arial"/>
          <w:lang w:val="es-ES"/>
        </w:rPr>
        <w:t>Newsroom</w:t>
      </w:r>
      <w:proofErr w:type="spellEnd"/>
      <w:r w:rsidRPr="002F42F7">
        <w:rPr>
          <w:rStyle w:val="Ninguno"/>
          <w:rFonts w:ascii="Arial" w:hAnsi="Arial" w:cs="Arial"/>
          <w:lang w:val="es-ES"/>
        </w:rPr>
        <w:t> </w:t>
      </w:r>
      <w:hyperlink r:id="rId17" w:history="1">
        <w:r w:rsidRPr="002F42F7">
          <w:rPr>
            <w:rStyle w:val="Hyperlink"/>
            <w:rFonts w:ascii="Arial" w:hAnsi="Arial" w:cs="Arial"/>
            <w:lang w:val="es-ES"/>
          </w:rPr>
          <w:t>news.samsung.com/es</w:t>
        </w:r>
      </w:hyperlink>
    </w:p>
    <w:p w14:paraId="3FA9B6B5" w14:textId="5FA9C1A3" w:rsidR="005117D4" w:rsidRDefault="005117D4" w:rsidP="00110EE9">
      <w:pPr>
        <w:rPr>
          <w:rFonts w:ascii="Arial" w:hAnsi="Arial" w:cs="Arial"/>
          <w:lang w:val="es-ES"/>
        </w:rPr>
      </w:pPr>
    </w:p>
    <w:p w14:paraId="537C9DCA" w14:textId="77777777" w:rsidR="009F15CF" w:rsidRPr="009F15CF" w:rsidRDefault="009F15CF" w:rsidP="009F15CF">
      <w:pPr>
        <w:jc w:val="both"/>
        <w:rPr>
          <w:rFonts w:ascii="Arial" w:hAnsi="Arial" w:cs="Arial"/>
          <w:b/>
          <w:lang w:val="es-ES"/>
        </w:rPr>
      </w:pPr>
      <w:r w:rsidRPr="009F15CF">
        <w:rPr>
          <w:rFonts w:ascii="Arial" w:hAnsi="Arial" w:cs="Arial"/>
          <w:b/>
          <w:lang w:val="es-ES"/>
        </w:rPr>
        <w:t>Samsung: tecnología con propósito</w:t>
      </w:r>
    </w:p>
    <w:p w14:paraId="0E767178" w14:textId="6EBE2F1D" w:rsidR="009F15CF" w:rsidRPr="002F42F7" w:rsidRDefault="009F15CF" w:rsidP="00361F26">
      <w:pP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sz w:val="21"/>
          <w:szCs w:val="21"/>
          <w:lang w:val="es-ES"/>
        </w:rPr>
        <w:t>Samsung trabaja para mejorar la vida de las personas rompiendo barreras a través de la tecnología. Una iniciativa capaz de construir una sociedad mejor. Un compromiso permanente que se materializa en tres pilares de actuación: educación y cultura, cuidado y accesibilidad y empleabilidad e igualdad de oportunidades</w:t>
      </w:r>
    </w:p>
    <w:p w14:paraId="20A60153" w14:textId="77777777" w:rsidR="000F3B9E" w:rsidRPr="002F42F7" w:rsidRDefault="000F3B9E" w:rsidP="000F3B9E">
      <w:pPr>
        <w:rPr>
          <w:rFonts w:ascii="Arial" w:hAnsi="Arial" w:cs="Arial"/>
          <w:lang w:val="es-ES"/>
        </w:rPr>
      </w:pPr>
    </w:p>
    <w:p w14:paraId="1B8D81C1" w14:textId="77777777" w:rsidR="000F3B9E" w:rsidRPr="002F42F7" w:rsidRDefault="000F3B9E" w:rsidP="000F3B9E">
      <w:pPr>
        <w:jc w:val="center"/>
        <w:rPr>
          <w:rFonts w:ascii="Arial" w:hAnsi="Arial" w:cs="Arial"/>
          <w:lang w:val="es-ES"/>
        </w:rPr>
      </w:pPr>
      <w:r w:rsidRPr="002F42F7">
        <w:rPr>
          <w:rFonts w:ascii="Arial" w:hAnsi="Arial" w:cs="Arial"/>
          <w:lang w:val="es-ES"/>
        </w:rPr>
        <w:t>###</w:t>
      </w:r>
    </w:p>
    <w:bookmarkEnd w:id="0"/>
    <w:bookmarkEnd w:id="1"/>
    <w:p w14:paraId="335053EE" w14:textId="2D296880" w:rsidR="000F3B9E" w:rsidRPr="002F42F7" w:rsidRDefault="000F3B9E">
      <w:pPr>
        <w:rPr>
          <w:rFonts w:asciiTheme="minorHAnsi" w:hAnsiTheme="minorHAnsi" w:cstheme="minorHAnsi"/>
          <w:lang w:val="es-ES"/>
        </w:rPr>
      </w:pPr>
    </w:p>
    <w:sectPr w:rsidR="000F3B9E" w:rsidRPr="002F42F7" w:rsidSect="00B154E9">
      <w:footerReference w:type="default" r:id="rId18"/>
      <w:pgSz w:w="12240" w:h="15840" w:code="1"/>
      <w:pgMar w:top="1134" w:right="1077" w:bottom="851" w:left="1077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B200D" w14:textId="77777777" w:rsidR="0057323E" w:rsidRDefault="0057323E" w:rsidP="00162445">
      <w:r>
        <w:separator/>
      </w:r>
    </w:p>
  </w:endnote>
  <w:endnote w:type="continuationSeparator" w:id="0">
    <w:p w14:paraId="590A86EA" w14:textId="77777777" w:rsidR="0057323E" w:rsidRDefault="0057323E" w:rsidP="00162445">
      <w:r>
        <w:continuationSeparator/>
      </w:r>
    </w:p>
  </w:endnote>
  <w:endnote w:type="continuationNotice" w:id="1">
    <w:p w14:paraId="41E9DE57" w14:textId="77777777" w:rsidR="0057323E" w:rsidRDefault="005732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,Arial">
    <w:altName w:val="Times New Roman"/>
    <w:panose1 w:val="020B0604020202020204"/>
    <w:charset w:val="00"/>
    <w:family w:val="roman"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35A14" w14:textId="7B2697AD" w:rsidR="00B92B87" w:rsidRDefault="00B92B8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B3B56">
      <w:rPr>
        <w:noProof/>
      </w:rPr>
      <w:t>1</w:t>
    </w:r>
    <w:r>
      <w:rPr>
        <w:noProof/>
      </w:rPr>
      <w:fldChar w:fldCharType="end"/>
    </w:r>
  </w:p>
  <w:p w14:paraId="401375AD" w14:textId="77777777" w:rsidR="00B92B87" w:rsidRDefault="00B92B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2256A" w14:textId="77777777" w:rsidR="0057323E" w:rsidRDefault="0057323E" w:rsidP="00162445">
      <w:r>
        <w:separator/>
      </w:r>
    </w:p>
  </w:footnote>
  <w:footnote w:type="continuationSeparator" w:id="0">
    <w:p w14:paraId="0316A641" w14:textId="77777777" w:rsidR="0057323E" w:rsidRDefault="0057323E" w:rsidP="00162445">
      <w:r>
        <w:continuationSeparator/>
      </w:r>
    </w:p>
  </w:footnote>
  <w:footnote w:type="continuationNotice" w:id="1">
    <w:p w14:paraId="45EC2BAF" w14:textId="77777777" w:rsidR="0057323E" w:rsidRDefault="005732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B379F"/>
    <w:multiLevelType w:val="hybridMultilevel"/>
    <w:tmpl w:val="0B366D02"/>
    <w:lvl w:ilvl="0" w:tplc="B18CE63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EE5556"/>
    <w:multiLevelType w:val="hybridMultilevel"/>
    <w:tmpl w:val="2522F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E3571"/>
    <w:multiLevelType w:val="hybridMultilevel"/>
    <w:tmpl w:val="C71AAE44"/>
    <w:lvl w:ilvl="0" w:tplc="09520AA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0F36EF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0FAED05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71901B2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89589EC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D8FE26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E66E858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F18064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E146E04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3" w15:restartNumberingAfterBreak="0">
    <w:nsid w:val="017D41AF"/>
    <w:multiLevelType w:val="hybridMultilevel"/>
    <w:tmpl w:val="4C7E0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899"/>
    <w:multiLevelType w:val="hybridMultilevel"/>
    <w:tmpl w:val="90E89CB8"/>
    <w:lvl w:ilvl="0" w:tplc="C2E67B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CA9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1A1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6F5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7C03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648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807C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E2A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50A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3EA631F"/>
    <w:multiLevelType w:val="hybridMultilevel"/>
    <w:tmpl w:val="C35E8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F1FBD"/>
    <w:multiLevelType w:val="hybridMultilevel"/>
    <w:tmpl w:val="9F6C9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E91F73"/>
    <w:multiLevelType w:val="hybridMultilevel"/>
    <w:tmpl w:val="BF76C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436E2B"/>
    <w:multiLevelType w:val="hybridMultilevel"/>
    <w:tmpl w:val="8CAAC4FC"/>
    <w:lvl w:ilvl="0" w:tplc="33C8E4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F63678"/>
    <w:multiLevelType w:val="hybridMultilevel"/>
    <w:tmpl w:val="972AA6A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0B15558F"/>
    <w:multiLevelType w:val="hybridMultilevel"/>
    <w:tmpl w:val="53D459EA"/>
    <w:lvl w:ilvl="0" w:tplc="3396705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047174F"/>
    <w:multiLevelType w:val="hybridMultilevel"/>
    <w:tmpl w:val="D84C65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24076"/>
    <w:multiLevelType w:val="hybridMultilevel"/>
    <w:tmpl w:val="50CE8464"/>
    <w:lvl w:ilvl="0" w:tplc="08090001">
      <w:start w:val="1"/>
      <w:numFmt w:val="bullet"/>
      <w:lvlText w:val=""/>
      <w:lvlJc w:val="left"/>
      <w:pPr>
        <w:ind w:left="81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13" w15:restartNumberingAfterBreak="0">
    <w:nsid w:val="1D1D0AE4"/>
    <w:multiLevelType w:val="hybridMultilevel"/>
    <w:tmpl w:val="7C707956"/>
    <w:lvl w:ilvl="0" w:tplc="8D0A35E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A86908"/>
    <w:multiLevelType w:val="hybridMultilevel"/>
    <w:tmpl w:val="C82E4396"/>
    <w:lvl w:ilvl="0" w:tplc="9D6816FA">
      <w:start w:val="1"/>
      <w:numFmt w:val="upperRoman"/>
      <w:suff w:val="space"/>
      <w:lvlText w:val="%1."/>
      <w:lvlJc w:val="left"/>
      <w:pPr>
        <w:ind w:left="1080" w:hanging="893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15" w15:restartNumberingAfterBreak="0">
    <w:nsid w:val="1F7E6586"/>
    <w:multiLevelType w:val="hybridMultilevel"/>
    <w:tmpl w:val="FFAC0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F55B3C"/>
    <w:multiLevelType w:val="hybridMultilevel"/>
    <w:tmpl w:val="12FEF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5463594"/>
    <w:multiLevelType w:val="hybridMultilevel"/>
    <w:tmpl w:val="65EEE24A"/>
    <w:lvl w:ilvl="0" w:tplc="356A6DBC">
      <w:numFmt w:val="bullet"/>
      <w:lvlText w:val="–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7E72C3"/>
    <w:multiLevelType w:val="hybridMultilevel"/>
    <w:tmpl w:val="2382AEA0"/>
    <w:lvl w:ilvl="0" w:tplc="199E43B4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8046544"/>
    <w:multiLevelType w:val="hybridMultilevel"/>
    <w:tmpl w:val="0D724234"/>
    <w:lvl w:ilvl="0" w:tplc="61F2F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8FB5B15"/>
    <w:multiLevelType w:val="hybridMultilevel"/>
    <w:tmpl w:val="17207170"/>
    <w:lvl w:ilvl="0" w:tplc="45D2F3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783C63"/>
    <w:multiLevelType w:val="hybridMultilevel"/>
    <w:tmpl w:val="177EA0B0"/>
    <w:lvl w:ilvl="0" w:tplc="45ECCB44">
      <w:start w:val="1"/>
      <w:numFmt w:val="upperRoman"/>
      <w:lvlText w:val="%1."/>
      <w:lvlJc w:val="right"/>
      <w:pPr>
        <w:ind w:left="720" w:hanging="360"/>
      </w:pPr>
      <w:rPr>
        <w:color w:val="2F5496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0D162C"/>
    <w:multiLevelType w:val="hybridMultilevel"/>
    <w:tmpl w:val="83B2B768"/>
    <w:lvl w:ilvl="0" w:tplc="16ECD73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295526"/>
    <w:multiLevelType w:val="hybridMultilevel"/>
    <w:tmpl w:val="AED6DCDA"/>
    <w:lvl w:ilvl="0" w:tplc="11380B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1E52AD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DFF2EC6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FF1A3F8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22F2DF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1220BF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EDCB9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3DAE867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A7C6DD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24" w15:restartNumberingAfterBreak="0">
    <w:nsid w:val="32A221C5"/>
    <w:multiLevelType w:val="hybridMultilevel"/>
    <w:tmpl w:val="BFBAF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C4BA8"/>
    <w:multiLevelType w:val="hybridMultilevel"/>
    <w:tmpl w:val="4AEA5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FE41F7"/>
    <w:multiLevelType w:val="hybridMultilevel"/>
    <w:tmpl w:val="81A2B5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344221"/>
    <w:multiLevelType w:val="hybridMultilevel"/>
    <w:tmpl w:val="1D303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7C9D92">
      <w:numFmt w:val="bullet"/>
      <w:lvlText w:val="-"/>
      <w:lvlJc w:val="left"/>
      <w:pPr>
        <w:ind w:left="1500" w:hanging="420"/>
      </w:pPr>
      <w:rPr>
        <w:rFonts w:ascii="Calibri" w:eastAsia="Malgun Gothic" w:hAnsi="Calibri" w:cs="Calibri" w:hint="default"/>
        <w:color w:val="FF0000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C653FF"/>
    <w:multiLevelType w:val="hybridMultilevel"/>
    <w:tmpl w:val="4608F712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9" w15:restartNumberingAfterBreak="0">
    <w:nsid w:val="3A906D9C"/>
    <w:multiLevelType w:val="hybridMultilevel"/>
    <w:tmpl w:val="7CE61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AE366B1"/>
    <w:multiLevelType w:val="hybridMultilevel"/>
    <w:tmpl w:val="BC967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B211D"/>
    <w:multiLevelType w:val="hybridMultilevel"/>
    <w:tmpl w:val="B3CABAF2"/>
    <w:lvl w:ilvl="0" w:tplc="C15C9C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CE3119E"/>
    <w:multiLevelType w:val="hybridMultilevel"/>
    <w:tmpl w:val="7398ED0A"/>
    <w:lvl w:ilvl="0" w:tplc="179E6B6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3D082080"/>
    <w:multiLevelType w:val="hybridMultilevel"/>
    <w:tmpl w:val="116A75A0"/>
    <w:lvl w:ilvl="0" w:tplc="D7206328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5016D0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12A2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F65C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3493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E8A0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7F0A8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AAAB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B2E698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3E283496"/>
    <w:multiLevelType w:val="hybridMultilevel"/>
    <w:tmpl w:val="13DC4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FAE437E"/>
    <w:multiLevelType w:val="hybridMultilevel"/>
    <w:tmpl w:val="1C204DDC"/>
    <w:lvl w:ilvl="0" w:tplc="58F2C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8B0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90A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70E1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4C1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C4E5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EA6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FA0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8A8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43EC68D0"/>
    <w:multiLevelType w:val="hybridMultilevel"/>
    <w:tmpl w:val="865291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3478F"/>
    <w:multiLevelType w:val="hybridMultilevel"/>
    <w:tmpl w:val="C4B0423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3658CA"/>
    <w:multiLevelType w:val="hybridMultilevel"/>
    <w:tmpl w:val="307EC536"/>
    <w:lvl w:ilvl="0" w:tplc="618818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8535A33"/>
    <w:multiLevelType w:val="hybridMultilevel"/>
    <w:tmpl w:val="25D6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7E4245"/>
    <w:multiLevelType w:val="hybridMultilevel"/>
    <w:tmpl w:val="81449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DE75D60"/>
    <w:multiLevelType w:val="hybridMultilevel"/>
    <w:tmpl w:val="54C0A632"/>
    <w:lvl w:ilvl="0" w:tplc="72BAC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70E4A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0935BF4"/>
    <w:multiLevelType w:val="hybridMultilevel"/>
    <w:tmpl w:val="DEEE0D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141C4"/>
    <w:multiLevelType w:val="hybridMultilevel"/>
    <w:tmpl w:val="6CB85D94"/>
    <w:lvl w:ilvl="0" w:tplc="716497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713468D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210ACDC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91CA989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E5E421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CEB0D8B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BF6C07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9B685DA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1B723A5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44" w15:restartNumberingAfterBreak="0">
    <w:nsid w:val="56A11CF0"/>
    <w:multiLevelType w:val="hybridMultilevel"/>
    <w:tmpl w:val="A6F0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9C06CD1"/>
    <w:multiLevelType w:val="hybridMultilevel"/>
    <w:tmpl w:val="2E780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5C3FC8"/>
    <w:multiLevelType w:val="hybridMultilevel"/>
    <w:tmpl w:val="49FA6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02624B"/>
    <w:multiLevelType w:val="hybridMultilevel"/>
    <w:tmpl w:val="9FEC9E54"/>
    <w:lvl w:ilvl="0" w:tplc="3460D46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ED43C83"/>
    <w:multiLevelType w:val="hybridMultilevel"/>
    <w:tmpl w:val="177EA0B0"/>
    <w:lvl w:ilvl="0" w:tplc="45ECCB44">
      <w:start w:val="1"/>
      <w:numFmt w:val="upperRoman"/>
      <w:lvlText w:val="%1."/>
      <w:lvlJc w:val="right"/>
      <w:pPr>
        <w:ind w:left="720" w:hanging="360"/>
      </w:pPr>
      <w:rPr>
        <w:color w:val="2F5496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CB3D04"/>
    <w:multiLevelType w:val="hybridMultilevel"/>
    <w:tmpl w:val="A810D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907A33"/>
    <w:multiLevelType w:val="hybridMultilevel"/>
    <w:tmpl w:val="C6D201E6"/>
    <w:lvl w:ilvl="0" w:tplc="45ECCB44">
      <w:start w:val="1"/>
      <w:numFmt w:val="upperRoman"/>
      <w:lvlText w:val="%1."/>
      <w:lvlJc w:val="right"/>
      <w:pPr>
        <w:ind w:left="720" w:hanging="360"/>
      </w:pPr>
      <w:rPr>
        <w:color w:val="2F5496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39C3003"/>
    <w:multiLevelType w:val="hybridMultilevel"/>
    <w:tmpl w:val="453ED3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655A73BB"/>
    <w:multiLevelType w:val="hybridMultilevel"/>
    <w:tmpl w:val="400218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67277E21"/>
    <w:multiLevelType w:val="hybridMultilevel"/>
    <w:tmpl w:val="C82E4396"/>
    <w:lvl w:ilvl="0" w:tplc="9D6816FA">
      <w:start w:val="1"/>
      <w:numFmt w:val="upperRoman"/>
      <w:suff w:val="space"/>
      <w:lvlText w:val="%1."/>
      <w:lvlJc w:val="left"/>
      <w:pPr>
        <w:ind w:left="1080" w:hanging="893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54" w15:restartNumberingAfterBreak="0">
    <w:nsid w:val="69105844"/>
    <w:multiLevelType w:val="hybridMultilevel"/>
    <w:tmpl w:val="FC108058"/>
    <w:lvl w:ilvl="0" w:tplc="4B3230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98D1A1E"/>
    <w:multiLevelType w:val="hybridMultilevel"/>
    <w:tmpl w:val="DF601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CA83546"/>
    <w:multiLevelType w:val="hybridMultilevel"/>
    <w:tmpl w:val="57A0F374"/>
    <w:lvl w:ilvl="0" w:tplc="08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57" w15:restartNumberingAfterBreak="0">
    <w:nsid w:val="6EDB1602"/>
    <w:multiLevelType w:val="hybridMultilevel"/>
    <w:tmpl w:val="56405226"/>
    <w:lvl w:ilvl="0" w:tplc="BE7AC0A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071612F"/>
    <w:multiLevelType w:val="hybridMultilevel"/>
    <w:tmpl w:val="393AE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702C30"/>
    <w:multiLevelType w:val="hybridMultilevel"/>
    <w:tmpl w:val="EE747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1910C38"/>
    <w:multiLevelType w:val="hybridMultilevel"/>
    <w:tmpl w:val="DB586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8E9667D"/>
    <w:multiLevelType w:val="hybridMultilevel"/>
    <w:tmpl w:val="B8D08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BB71FE"/>
    <w:multiLevelType w:val="hybridMultilevel"/>
    <w:tmpl w:val="B8A62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2F3EBD"/>
    <w:multiLevelType w:val="hybridMultilevel"/>
    <w:tmpl w:val="25D48350"/>
    <w:lvl w:ilvl="0" w:tplc="08090001">
      <w:start w:val="1"/>
      <w:numFmt w:val="bullet"/>
      <w:lvlText w:val=""/>
      <w:lvlJc w:val="left"/>
      <w:pPr>
        <w:ind w:left="8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64" w15:restartNumberingAfterBreak="0">
    <w:nsid w:val="7D4F14DE"/>
    <w:multiLevelType w:val="hybridMultilevel"/>
    <w:tmpl w:val="9826559C"/>
    <w:lvl w:ilvl="0" w:tplc="DAB4D1D0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1"/>
  </w:num>
  <w:num w:numId="3">
    <w:abstractNumId w:val="60"/>
  </w:num>
  <w:num w:numId="4">
    <w:abstractNumId w:val="53"/>
  </w:num>
  <w:num w:numId="5">
    <w:abstractNumId w:val="48"/>
  </w:num>
  <w:num w:numId="6">
    <w:abstractNumId w:val="38"/>
  </w:num>
  <w:num w:numId="7">
    <w:abstractNumId w:val="59"/>
  </w:num>
  <w:num w:numId="8">
    <w:abstractNumId w:val="42"/>
  </w:num>
  <w:num w:numId="9">
    <w:abstractNumId w:val="50"/>
  </w:num>
  <w:num w:numId="10">
    <w:abstractNumId w:val="14"/>
  </w:num>
  <w:num w:numId="11">
    <w:abstractNumId w:val="63"/>
  </w:num>
  <w:num w:numId="12">
    <w:abstractNumId w:val="11"/>
  </w:num>
  <w:num w:numId="13">
    <w:abstractNumId w:val="57"/>
  </w:num>
  <w:num w:numId="14">
    <w:abstractNumId w:val="31"/>
  </w:num>
  <w:num w:numId="15">
    <w:abstractNumId w:val="47"/>
  </w:num>
  <w:num w:numId="16">
    <w:abstractNumId w:val="32"/>
  </w:num>
  <w:num w:numId="17">
    <w:abstractNumId w:val="51"/>
  </w:num>
  <w:num w:numId="18">
    <w:abstractNumId w:val="22"/>
  </w:num>
  <w:num w:numId="19">
    <w:abstractNumId w:val="12"/>
  </w:num>
  <w:num w:numId="20">
    <w:abstractNumId w:val="54"/>
  </w:num>
  <w:num w:numId="21">
    <w:abstractNumId w:val="4"/>
  </w:num>
  <w:num w:numId="22">
    <w:abstractNumId w:val="61"/>
  </w:num>
  <w:num w:numId="23">
    <w:abstractNumId w:val="35"/>
  </w:num>
  <w:num w:numId="24">
    <w:abstractNumId w:val="20"/>
  </w:num>
  <w:num w:numId="25">
    <w:abstractNumId w:val="55"/>
  </w:num>
  <w:num w:numId="26">
    <w:abstractNumId w:val="30"/>
  </w:num>
  <w:num w:numId="27">
    <w:abstractNumId w:val="25"/>
  </w:num>
  <w:num w:numId="28">
    <w:abstractNumId w:val="7"/>
  </w:num>
  <w:num w:numId="29">
    <w:abstractNumId w:val="15"/>
  </w:num>
  <w:num w:numId="30">
    <w:abstractNumId w:val="26"/>
  </w:num>
  <w:num w:numId="31">
    <w:abstractNumId w:val="41"/>
  </w:num>
  <w:num w:numId="32">
    <w:abstractNumId w:val="29"/>
  </w:num>
  <w:num w:numId="33">
    <w:abstractNumId w:val="62"/>
  </w:num>
  <w:num w:numId="34">
    <w:abstractNumId w:val="6"/>
  </w:num>
  <w:num w:numId="35">
    <w:abstractNumId w:val="45"/>
  </w:num>
  <w:num w:numId="36">
    <w:abstractNumId w:val="49"/>
  </w:num>
  <w:num w:numId="37">
    <w:abstractNumId w:val="2"/>
  </w:num>
  <w:num w:numId="38">
    <w:abstractNumId w:val="43"/>
  </w:num>
  <w:num w:numId="39">
    <w:abstractNumId w:val="23"/>
  </w:num>
  <w:num w:numId="40">
    <w:abstractNumId w:val="27"/>
  </w:num>
  <w:num w:numId="41">
    <w:abstractNumId w:val="8"/>
  </w:num>
  <w:num w:numId="42">
    <w:abstractNumId w:val="39"/>
  </w:num>
  <w:num w:numId="43">
    <w:abstractNumId w:val="40"/>
  </w:num>
  <w:num w:numId="44">
    <w:abstractNumId w:val="24"/>
  </w:num>
  <w:num w:numId="45">
    <w:abstractNumId w:val="19"/>
  </w:num>
  <w:num w:numId="46">
    <w:abstractNumId w:val="37"/>
  </w:num>
  <w:num w:numId="47">
    <w:abstractNumId w:val="13"/>
  </w:num>
  <w:num w:numId="48">
    <w:abstractNumId w:val="10"/>
  </w:num>
  <w:num w:numId="49">
    <w:abstractNumId w:val="18"/>
  </w:num>
  <w:num w:numId="50">
    <w:abstractNumId w:val="33"/>
  </w:num>
  <w:num w:numId="51">
    <w:abstractNumId w:val="44"/>
  </w:num>
  <w:num w:numId="52">
    <w:abstractNumId w:val="28"/>
  </w:num>
  <w:num w:numId="53">
    <w:abstractNumId w:val="9"/>
  </w:num>
  <w:num w:numId="54">
    <w:abstractNumId w:val="16"/>
  </w:num>
  <w:num w:numId="55">
    <w:abstractNumId w:val="46"/>
  </w:num>
  <w:num w:numId="56">
    <w:abstractNumId w:val="5"/>
  </w:num>
  <w:num w:numId="57">
    <w:abstractNumId w:val="36"/>
  </w:num>
  <w:num w:numId="58">
    <w:abstractNumId w:val="56"/>
  </w:num>
  <w:num w:numId="59">
    <w:abstractNumId w:val="1"/>
  </w:num>
  <w:num w:numId="60">
    <w:abstractNumId w:val="52"/>
  </w:num>
  <w:num w:numId="61">
    <w:abstractNumId w:val="34"/>
  </w:num>
  <w:num w:numId="62">
    <w:abstractNumId w:val="58"/>
  </w:num>
  <w:num w:numId="63">
    <w:abstractNumId w:val="3"/>
  </w:num>
  <w:num w:numId="64">
    <w:abstractNumId w:val="0"/>
  </w:num>
  <w:num w:numId="65">
    <w:abstractNumId w:val="64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MrGwMDMyNbQ0NrJQ0lEKTi0uzszPAykwMakFAAYhVA4tAAAA"/>
  </w:docVars>
  <w:rsids>
    <w:rsidRoot w:val="00431433"/>
    <w:rsid w:val="0000088C"/>
    <w:rsid w:val="00000C87"/>
    <w:rsid w:val="0000113F"/>
    <w:rsid w:val="0000378F"/>
    <w:rsid w:val="000039BE"/>
    <w:rsid w:val="00003FD5"/>
    <w:rsid w:val="00004FE7"/>
    <w:rsid w:val="00005608"/>
    <w:rsid w:val="000056D8"/>
    <w:rsid w:val="000059E1"/>
    <w:rsid w:val="00005A86"/>
    <w:rsid w:val="00005EC4"/>
    <w:rsid w:val="000065A3"/>
    <w:rsid w:val="00006679"/>
    <w:rsid w:val="000066B4"/>
    <w:rsid w:val="000066CB"/>
    <w:rsid w:val="000069B5"/>
    <w:rsid w:val="00006C5C"/>
    <w:rsid w:val="00006CFC"/>
    <w:rsid w:val="00006E48"/>
    <w:rsid w:val="000071CA"/>
    <w:rsid w:val="00007598"/>
    <w:rsid w:val="0001051F"/>
    <w:rsid w:val="0001099E"/>
    <w:rsid w:val="00010BBD"/>
    <w:rsid w:val="00010C0C"/>
    <w:rsid w:val="0001201F"/>
    <w:rsid w:val="0001205A"/>
    <w:rsid w:val="0001292F"/>
    <w:rsid w:val="00013147"/>
    <w:rsid w:val="0001324B"/>
    <w:rsid w:val="000135E4"/>
    <w:rsid w:val="00013626"/>
    <w:rsid w:val="00015996"/>
    <w:rsid w:val="000159DD"/>
    <w:rsid w:val="00015A7B"/>
    <w:rsid w:val="00015A97"/>
    <w:rsid w:val="00015C7D"/>
    <w:rsid w:val="00015FF2"/>
    <w:rsid w:val="00015FF5"/>
    <w:rsid w:val="0001605E"/>
    <w:rsid w:val="000163E0"/>
    <w:rsid w:val="00016460"/>
    <w:rsid w:val="00016502"/>
    <w:rsid w:val="0001654A"/>
    <w:rsid w:val="000166DB"/>
    <w:rsid w:val="00016EC2"/>
    <w:rsid w:val="00016F78"/>
    <w:rsid w:val="0001704A"/>
    <w:rsid w:val="000176A5"/>
    <w:rsid w:val="00020172"/>
    <w:rsid w:val="00020338"/>
    <w:rsid w:val="00020911"/>
    <w:rsid w:val="00020928"/>
    <w:rsid w:val="000210BA"/>
    <w:rsid w:val="000216AB"/>
    <w:rsid w:val="00021A7B"/>
    <w:rsid w:val="00021E3B"/>
    <w:rsid w:val="00022C9C"/>
    <w:rsid w:val="000230D4"/>
    <w:rsid w:val="000235B9"/>
    <w:rsid w:val="00023DAC"/>
    <w:rsid w:val="00024048"/>
    <w:rsid w:val="0002424E"/>
    <w:rsid w:val="00024631"/>
    <w:rsid w:val="00024AA6"/>
    <w:rsid w:val="00024E27"/>
    <w:rsid w:val="000259E5"/>
    <w:rsid w:val="00026660"/>
    <w:rsid w:val="0002670D"/>
    <w:rsid w:val="00027144"/>
    <w:rsid w:val="00027626"/>
    <w:rsid w:val="000278A8"/>
    <w:rsid w:val="00027E49"/>
    <w:rsid w:val="000302D5"/>
    <w:rsid w:val="00030377"/>
    <w:rsid w:val="000308DE"/>
    <w:rsid w:val="000308E3"/>
    <w:rsid w:val="00030AE2"/>
    <w:rsid w:val="00030E7D"/>
    <w:rsid w:val="000316B4"/>
    <w:rsid w:val="00032020"/>
    <w:rsid w:val="000320CA"/>
    <w:rsid w:val="000336DD"/>
    <w:rsid w:val="00033EC9"/>
    <w:rsid w:val="000341D0"/>
    <w:rsid w:val="0003474C"/>
    <w:rsid w:val="00034DEC"/>
    <w:rsid w:val="0003560B"/>
    <w:rsid w:val="000356F4"/>
    <w:rsid w:val="00035712"/>
    <w:rsid w:val="00035FEF"/>
    <w:rsid w:val="00037190"/>
    <w:rsid w:val="00037619"/>
    <w:rsid w:val="00037B78"/>
    <w:rsid w:val="00037C0D"/>
    <w:rsid w:val="000409C1"/>
    <w:rsid w:val="00040A8F"/>
    <w:rsid w:val="00040B02"/>
    <w:rsid w:val="000418BF"/>
    <w:rsid w:val="00041F4C"/>
    <w:rsid w:val="00042190"/>
    <w:rsid w:val="000423EA"/>
    <w:rsid w:val="0004339C"/>
    <w:rsid w:val="00043B7F"/>
    <w:rsid w:val="00043CA4"/>
    <w:rsid w:val="000441A1"/>
    <w:rsid w:val="00044870"/>
    <w:rsid w:val="00044DA4"/>
    <w:rsid w:val="00044EE7"/>
    <w:rsid w:val="00045171"/>
    <w:rsid w:val="000467A4"/>
    <w:rsid w:val="00046CDF"/>
    <w:rsid w:val="00046E12"/>
    <w:rsid w:val="00047095"/>
    <w:rsid w:val="00047586"/>
    <w:rsid w:val="00050014"/>
    <w:rsid w:val="000504F9"/>
    <w:rsid w:val="00050505"/>
    <w:rsid w:val="00051AF3"/>
    <w:rsid w:val="000528DF"/>
    <w:rsid w:val="00053ADA"/>
    <w:rsid w:val="00055194"/>
    <w:rsid w:val="0005591B"/>
    <w:rsid w:val="00055B08"/>
    <w:rsid w:val="00055F65"/>
    <w:rsid w:val="00057464"/>
    <w:rsid w:val="00057AAA"/>
    <w:rsid w:val="00060186"/>
    <w:rsid w:val="000603E5"/>
    <w:rsid w:val="000605C9"/>
    <w:rsid w:val="0006075F"/>
    <w:rsid w:val="00060B71"/>
    <w:rsid w:val="0006155F"/>
    <w:rsid w:val="00061D25"/>
    <w:rsid w:val="0006254C"/>
    <w:rsid w:val="000627D0"/>
    <w:rsid w:val="0006328E"/>
    <w:rsid w:val="000636D1"/>
    <w:rsid w:val="00063803"/>
    <w:rsid w:val="000638A6"/>
    <w:rsid w:val="0006408B"/>
    <w:rsid w:val="00064099"/>
    <w:rsid w:val="00065B1F"/>
    <w:rsid w:val="0006606D"/>
    <w:rsid w:val="0006738B"/>
    <w:rsid w:val="000674B6"/>
    <w:rsid w:val="00067975"/>
    <w:rsid w:val="00067B01"/>
    <w:rsid w:val="000707CE"/>
    <w:rsid w:val="00071D1A"/>
    <w:rsid w:val="000729CD"/>
    <w:rsid w:val="000733FA"/>
    <w:rsid w:val="00073ABE"/>
    <w:rsid w:val="00074C3E"/>
    <w:rsid w:val="0007589F"/>
    <w:rsid w:val="00075A2D"/>
    <w:rsid w:val="00075C26"/>
    <w:rsid w:val="00075E29"/>
    <w:rsid w:val="00076E87"/>
    <w:rsid w:val="000779CE"/>
    <w:rsid w:val="00077B64"/>
    <w:rsid w:val="00077D92"/>
    <w:rsid w:val="00077EDC"/>
    <w:rsid w:val="00080827"/>
    <w:rsid w:val="00080F05"/>
    <w:rsid w:val="0008135D"/>
    <w:rsid w:val="000815C6"/>
    <w:rsid w:val="000816E7"/>
    <w:rsid w:val="00081EDB"/>
    <w:rsid w:val="00081F80"/>
    <w:rsid w:val="000825A2"/>
    <w:rsid w:val="00082638"/>
    <w:rsid w:val="00082E17"/>
    <w:rsid w:val="000832B5"/>
    <w:rsid w:val="000833DF"/>
    <w:rsid w:val="00083531"/>
    <w:rsid w:val="000835E7"/>
    <w:rsid w:val="00083709"/>
    <w:rsid w:val="00083743"/>
    <w:rsid w:val="00083AC8"/>
    <w:rsid w:val="00084183"/>
    <w:rsid w:val="00084718"/>
    <w:rsid w:val="00084C0E"/>
    <w:rsid w:val="00085332"/>
    <w:rsid w:val="00085542"/>
    <w:rsid w:val="00085E21"/>
    <w:rsid w:val="00085EEA"/>
    <w:rsid w:val="00086574"/>
    <w:rsid w:val="0008703B"/>
    <w:rsid w:val="0008721C"/>
    <w:rsid w:val="00087A7D"/>
    <w:rsid w:val="00087DCD"/>
    <w:rsid w:val="0009018C"/>
    <w:rsid w:val="0009083D"/>
    <w:rsid w:val="00090913"/>
    <w:rsid w:val="00090BE3"/>
    <w:rsid w:val="00090F0A"/>
    <w:rsid w:val="00090F6B"/>
    <w:rsid w:val="00091423"/>
    <w:rsid w:val="000914B5"/>
    <w:rsid w:val="000916B3"/>
    <w:rsid w:val="000917FC"/>
    <w:rsid w:val="000921D2"/>
    <w:rsid w:val="0009284B"/>
    <w:rsid w:val="00093342"/>
    <w:rsid w:val="00093683"/>
    <w:rsid w:val="00093C3D"/>
    <w:rsid w:val="00094421"/>
    <w:rsid w:val="00094575"/>
    <w:rsid w:val="000947EE"/>
    <w:rsid w:val="0009482D"/>
    <w:rsid w:val="00094C90"/>
    <w:rsid w:val="000950BF"/>
    <w:rsid w:val="000950C0"/>
    <w:rsid w:val="000951A5"/>
    <w:rsid w:val="000951EC"/>
    <w:rsid w:val="00095377"/>
    <w:rsid w:val="000956A8"/>
    <w:rsid w:val="0009576F"/>
    <w:rsid w:val="00095985"/>
    <w:rsid w:val="00095B68"/>
    <w:rsid w:val="00096F1B"/>
    <w:rsid w:val="00097A89"/>
    <w:rsid w:val="00097B4C"/>
    <w:rsid w:val="00097C79"/>
    <w:rsid w:val="000A01E2"/>
    <w:rsid w:val="000A0359"/>
    <w:rsid w:val="000A1CC0"/>
    <w:rsid w:val="000A1DEF"/>
    <w:rsid w:val="000A1EBC"/>
    <w:rsid w:val="000A1EF7"/>
    <w:rsid w:val="000A350D"/>
    <w:rsid w:val="000A3ECD"/>
    <w:rsid w:val="000A3EDF"/>
    <w:rsid w:val="000A4450"/>
    <w:rsid w:val="000A4764"/>
    <w:rsid w:val="000A4C8A"/>
    <w:rsid w:val="000A4CC3"/>
    <w:rsid w:val="000A4D9D"/>
    <w:rsid w:val="000A5042"/>
    <w:rsid w:val="000A583E"/>
    <w:rsid w:val="000A586B"/>
    <w:rsid w:val="000A5EC6"/>
    <w:rsid w:val="000A6271"/>
    <w:rsid w:val="000A6CD6"/>
    <w:rsid w:val="000A7290"/>
    <w:rsid w:val="000A7D09"/>
    <w:rsid w:val="000B003E"/>
    <w:rsid w:val="000B0607"/>
    <w:rsid w:val="000B06DA"/>
    <w:rsid w:val="000B0982"/>
    <w:rsid w:val="000B0DDE"/>
    <w:rsid w:val="000B2016"/>
    <w:rsid w:val="000B24E2"/>
    <w:rsid w:val="000B268C"/>
    <w:rsid w:val="000B2C7F"/>
    <w:rsid w:val="000B3741"/>
    <w:rsid w:val="000B404B"/>
    <w:rsid w:val="000B4D9E"/>
    <w:rsid w:val="000B4EA6"/>
    <w:rsid w:val="000B52BA"/>
    <w:rsid w:val="000B5427"/>
    <w:rsid w:val="000B55B8"/>
    <w:rsid w:val="000B5A9F"/>
    <w:rsid w:val="000B5B57"/>
    <w:rsid w:val="000B6CD6"/>
    <w:rsid w:val="000B6E21"/>
    <w:rsid w:val="000B72B1"/>
    <w:rsid w:val="000B797D"/>
    <w:rsid w:val="000B7F53"/>
    <w:rsid w:val="000C077F"/>
    <w:rsid w:val="000C0929"/>
    <w:rsid w:val="000C1040"/>
    <w:rsid w:val="000C17A4"/>
    <w:rsid w:val="000C1C54"/>
    <w:rsid w:val="000C20BB"/>
    <w:rsid w:val="000C2615"/>
    <w:rsid w:val="000C3695"/>
    <w:rsid w:val="000C3769"/>
    <w:rsid w:val="000C38F3"/>
    <w:rsid w:val="000C444C"/>
    <w:rsid w:val="000C498A"/>
    <w:rsid w:val="000C4BEC"/>
    <w:rsid w:val="000C4D4D"/>
    <w:rsid w:val="000C5529"/>
    <w:rsid w:val="000C5855"/>
    <w:rsid w:val="000C61B2"/>
    <w:rsid w:val="000C7ABC"/>
    <w:rsid w:val="000D012F"/>
    <w:rsid w:val="000D02A8"/>
    <w:rsid w:val="000D047B"/>
    <w:rsid w:val="000D0A76"/>
    <w:rsid w:val="000D0B4D"/>
    <w:rsid w:val="000D0FEB"/>
    <w:rsid w:val="000D1044"/>
    <w:rsid w:val="000D12FC"/>
    <w:rsid w:val="000D1340"/>
    <w:rsid w:val="000D157F"/>
    <w:rsid w:val="000D1D0F"/>
    <w:rsid w:val="000D1E6D"/>
    <w:rsid w:val="000D211A"/>
    <w:rsid w:val="000D2480"/>
    <w:rsid w:val="000D2CE1"/>
    <w:rsid w:val="000D39C7"/>
    <w:rsid w:val="000D3BB3"/>
    <w:rsid w:val="000D3D26"/>
    <w:rsid w:val="000D3E13"/>
    <w:rsid w:val="000D46DC"/>
    <w:rsid w:val="000D5299"/>
    <w:rsid w:val="000D54C9"/>
    <w:rsid w:val="000D5512"/>
    <w:rsid w:val="000D5AC5"/>
    <w:rsid w:val="000D613A"/>
    <w:rsid w:val="000D62A0"/>
    <w:rsid w:val="000D6993"/>
    <w:rsid w:val="000D6DF4"/>
    <w:rsid w:val="000D6DF6"/>
    <w:rsid w:val="000D6F66"/>
    <w:rsid w:val="000D73D2"/>
    <w:rsid w:val="000D75BF"/>
    <w:rsid w:val="000D79FA"/>
    <w:rsid w:val="000D7D2A"/>
    <w:rsid w:val="000E0209"/>
    <w:rsid w:val="000E0340"/>
    <w:rsid w:val="000E0344"/>
    <w:rsid w:val="000E0A8D"/>
    <w:rsid w:val="000E0E93"/>
    <w:rsid w:val="000E0F68"/>
    <w:rsid w:val="000E12CA"/>
    <w:rsid w:val="000E13EB"/>
    <w:rsid w:val="000E1454"/>
    <w:rsid w:val="000E1734"/>
    <w:rsid w:val="000E1B05"/>
    <w:rsid w:val="000E1B0D"/>
    <w:rsid w:val="000E1E8C"/>
    <w:rsid w:val="000E1F90"/>
    <w:rsid w:val="000E2F25"/>
    <w:rsid w:val="000E36C6"/>
    <w:rsid w:val="000E3B3C"/>
    <w:rsid w:val="000E3E1D"/>
    <w:rsid w:val="000E42F2"/>
    <w:rsid w:val="000E4856"/>
    <w:rsid w:val="000E56DA"/>
    <w:rsid w:val="000E5B84"/>
    <w:rsid w:val="000E6CA6"/>
    <w:rsid w:val="000E7205"/>
    <w:rsid w:val="000E72A2"/>
    <w:rsid w:val="000E7469"/>
    <w:rsid w:val="000F0075"/>
    <w:rsid w:val="000F1BCB"/>
    <w:rsid w:val="000F22D1"/>
    <w:rsid w:val="000F274F"/>
    <w:rsid w:val="000F2A8E"/>
    <w:rsid w:val="000F2E33"/>
    <w:rsid w:val="000F317A"/>
    <w:rsid w:val="000F3B9E"/>
    <w:rsid w:val="000F4566"/>
    <w:rsid w:val="000F46F6"/>
    <w:rsid w:val="000F4F89"/>
    <w:rsid w:val="000F51FA"/>
    <w:rsid w:val="000F616F"/>
    <w:rsid w:val="000F6C3E"/>
    <w:rsid w:val="000F740F"/>
    <w:rsid w:val="000F76B8"/>
    <w:rsid w:val="000F789A"/>
    <w:rsid w:val="000F7D23"/>
    <w:rsid w:val="001001D9"/>
    <w:rsid w:val="00100766"/>
    <w:rsid w:val="00100A81"/>
    <w:rsid w:val="00100C78"/>
    <w:rsid w:val="00101050"/>
    <w:rsid w:val="00101CAA"/>
    <w:rsid w:val="00101D02"/>
    <w:rsid w:val="00102CA5"/>
    <w:rsid w:val="00103189"/>
    <w:rsid w:val="00103849"/>
    <w:rsid w:val="00103A70"/>
    <w:rsid w:val="0010529B"/>
    <w:rsid w:val="001053DD"/>
    <w:rsid w:val="001055AD"/>
    <w:rsid w:val="00105842"/>
    <w:rsid w:val="00105860"/>
    <w:rsid w:val="0010592F"/>
    <w:rsid w:val="001059A4"/>
    <w:rsid w:val="00105E61"/>
    <w:rsid w:val="00107833"/>
    <w:rsid w:val="00107B92"/>
    <w:rsid w:val="001104DB"/>
    <w:rsid w:val="00110CCE"/>
    <w:rsid w:val="00110EE9"/>
    <w:rsid w:val="0011131A"/>
    <w:rsid w:val="001115B3"/>
    <w:rsid w:val="0011168E"/>
    <w:rsid w:val="001121F5"/>
    <w:rsid w:val="00112716"/>
    <w:rsid w:val="00112A9F"/>
    <w:rsid w:val="00112E41"/>
    <w:rsid w:val="0011372A"/>
    <w:rsid w:val="00113743"/>
    <w:rsid w:val="00113D99"/>
    <w:rsid w:val="00113E88"/>
    <w:rsid w:val="001144B4"/>
    <w:rsid w:val="0011474F"/>
    <w:rsid w:val="00114A84"/>
    <w:rsid w:val="00114FC0"/>
    <w:rsid w:val="00115026"/>
    <w:rsid w:val="00115121"/>
    <w:rsid w:val="00115613"/>
    <w:rsid w:val="0011574B"/>
    <w:rsid w:val="00115767"/>
    <w:rsid w:val="001160FA"/>
    <w:rsid w:val="001161EB"/>
    <w:rsid w:val="00116546"/>
    <w:rsid w:val="00116CD2"/>
    <w:rsid w:val="00117779"/>
    <w:rsid w:val="0011790B"/>
    <w:rsid w:val="00117F5C"/>
    <w:rsid w:val="00120136"/>
    <w:rsid w:val="00120241"/>
    <w:rsid w:val="0012045E"/>
    <w:rsid w:val="00120DBB"/>
    <w:rsid w:val="001210E1"/>
    <w:rsid w:val="001218C2"/>
    <w:rsid w:val="00121F5A"/>
    <w:rsid w:val="001227B4"/>
    <w:rsid w:val="00122C15"/>
    <w:rsid w:val="00122D6E"/>
    <w:rsid w:val="00122F52"/>
    <w:rsid w:val="00123CB6"/>
    <w:rsid w:val="00124107"/>
    <w:rsid w:val="001249E3"/>
    <w:rsid w:val="00124AEF"/>
    <w:rsid w:val="00125131"/>
    <w:rsid w:val="001255B8"/>
    <w:rsid w:val="00125A5B"/>
    <w:rsid w:val="00125B2A"/>
    <w:rsid w:val="00125DC8"/>
    <w:rsid w:val="00125F6B"/>
    <w:rsid w:val="00126C14"/>
    <w:rsid w:val="00126C81"/>
    <w:rsid w:val="00127BF3"/>
    <w:rsid w:val="00127DA3"/>
    <w:rsid w:val="00130240"/>
    <w:rsid w:val="0013076C"/>
    <w:rsid w:val="0013100C"/>
    <w:rsid w:val="00131103"/>
    <w:rsid w:val="00131318"/>
    <w:rsid w:val="00131616"/>
    <w:rsid w:val="00131BF9"/>
    <w:rsid w:val="00131C5C"/>
    <w:rsid w:val="00131D93"/>
    <w:rsid w:val="00131EE4"/>
    <w:rsid w:val="00131EEC"/>
    <w:rsid w:val="00132688"/>
    <w:rsid w:val="00133906"/>
    <w:rsid w:val="001341F5"/>
    <w:rsid w:val="00134A73"/>
    <w:rsid w:val="00134ED6"/>
    <w:rsid w:val="001350C6"/>
    <w:rsid w:val="0013510C"/>
    <w:rsid w:val="00135808"/>
    <w:rsid w:val="00136287"/>
    <w:rsid w:val="00140392"/>
    <w:rsid w:val="001403FA"/>
    <w:rsid w:val="001405DA"/>
    <w:rsid w:val="001405DC"/>
    <w:rsid w:val="00140919"/>
    <w:rsid w:val="00140F3E"/>
    <w:rsid w:val="0014129A"/>
    <w:rsid w:val="0014144C"/>
    <w:rsid w:val="00141F65"/>
    <w:rsid w:val="00142535"/>
    <w:rsid w:val="00142B8B"/>
    <w:rsid w:val="00142E63"/>
    <w:rsid w:val="0014377D"/>
    <w:rsid w:val="00143A18"/>
    <w:rsid w:val="00143AFA"/>
    <w:rsid w:val="00143F82"/>
    <w:rsid w:val="001442D5"/>
    <w:rsid w:val="001446DD"/>
    <w:rsid w:val="00144B36"/>
    <w:rsid w:val="00144B67"/>
    <w:rsid w:val="00144C97"/>
    <w:rsid w:val="001451C0"/>
    <w:rsid w:val="001452C5"/>
    <w:rsid w:val="00145312"/>
    <w:rsid w:val="0014550E"/>
    <w:rsid w:val="001455C4"/>
    <w:rsid w:val="0014584B"/>
    <w:rsid w:val="00145CD0"/>
    <w:rsid w:val="00145DF0"/>
    <w:rsid w:val="00147214"/>
    <w:rsid w:val="00147692"/>
    <w:rsid w:val="00147BB3"/>
    <w:rsid w:val="0015065D"/>
    <w:rsid w:val="00151761"/>
    <w:rsid w:val="0015215C"/>
    <w:rsid w:val="001521EA"/>
    <w:rsid w:val="001523D2"/>
    <w:rsid w:val="00152471"/>
    <w:rsid w:val="00152522"/>
    <w:rsid w:val="001526FD"/>
    <w:rsid w:val="0015289B"/>
    <w:rsid w:val="001532B8"/>
    <w:rsid w:val="001532CA"/>
    <w:rsid w:val="00153572"/>
    <w:rsid w:val="001538FD"/>
    <w:rsid w:val="001539D7"/>
    <w:rsid w:val="00153CE8"/>
    <w:rsid w:val="00153DFF"/>
    <w:rsid w:val="00153E7F"/>
    <w:rsid w:val="0015481A"/>
    <w:rsid w:val="00154A22"/>
    <w:rsid w:val="00155044"/>
    <w:rsid w:val="0015620D"/>
    <w:rsid w:val="0015637A"/>
    <w:rsid w:val="001569C3"/>
    <w:rsid w:val="00156F22"/>
    <w:rsid w:val="001573F8"/>
    <w:rsid w:val="001576E5"/>
    <w:rsid w:val="00160328"/>
    <w:rsid w:val="001608FE"/>
    <w:rsid w:val="00160A75"/>
    <w:rsid w:val="00161893"/>
    <w:rsid w:val="001618EF"/>
    <w:rsid w:val="00162445"/>
    <w:rsid w:val="0016285E"/>
    <w:rsid w:val="00163E27"/>
    <w:rsid w:val="00164003"/>
    <w:rsid w:val="00164579"/>
    <w:rsid w:val="001646C8"/>
    <w:rsid w:val="00164926"/>
    <w:rsid w:val="00164C22"/>
    <w:rsid w:val="00164F14"/>
    <w:rsid w:val="0016562B"/>
    <w:rsid w:val="00165964"/>
    <w:rsid w:val="00166325"/>
    <w:rsid w:val="00166541"/>
    <w:rsid w:val="0016661D"/>
    <w:rsid w:val="00166E0C"/>
    <w:rsid w:val="00167034"/>
    <w:rsid w:val="00167329"/>
    <w:rsid w:val="001673F2"/>
    <w:rsid w:val="0017003F"/>
    <w:rsid w:val="00170109"/>
    <w:rsid w:val="00170503"/>
    <w:rsid w:val="00170729"/>
    <w:rsid w:val="00170955"/>
    <w:rsid w:val="00170C03"/>
    <w:rsid w:val="00171312"/>
    <w:rsid w:val="00171E97"/>
    <w:rsid w:val="001722F0"/>
    <w:rsid w:val="001722F9"/>
    <w:rsid w:val="00172631"/>
    <w:rsid w:val="0017285E"/>
    <w:rsid w:val="00172DC2"/>
    <w:rsid w:val="00173E63"/>
    <w:rsid w:val="00173F0E"/>
    <w:rsid w:val="0017430E"/>
    <w:rsid w:val="0017457E"/>
    <w:rsid w:val="0017469D"/>
    <w:rsid w:val="00174FBF"/>
    <w:rsid w:val="00176017"/>
    <w:rsid w:val="001771EE"/>
    <w:rsid w:val="0017733A"/>
    <w:rsid w:val="001774C4"/>
    <w:rsid w:val="0017769A"/>
    <w:rsid w:val="00177806"/>
    <w:rsid w:val="00177F5F"/>
    <w:rsid w:val="0018056C"/>
    <w:rsid w:val="00180E8B"/>
    <w:rsid w:val="00181166"/>
    <w:rsid w:val="00182772"/>
    <w:rsid w:val="00182CB0"/>
    <w:rsid w:val="00182EF8"/>
    <w:rsid w:val="0018318E"/>
    <w:rsid w:val="00183447"/>
    <w:rsid w:val="00183674"/>
    <w:rsid w:val="00184084"/>
    <w:rsid w:val="0018412A"/>
    <w:rsid w:val="0018428A"/>
    <w:rsid w:val="00184645"/>
    <w:rsid w:val="0018474F"/>
    <w:rsid w:val="0018480C"/>
    <w:rsid w:val="00185196"/>
    <w:rsid w:val="001856D5"/>
    <w:rsid w:val="00185971"/>
    <w:rsid w:val="00185B2D"/>
    <w:rsid w:val="00185DEF"/>
    <w:rsid w:val="00185E6F"/>
    <w:rsid w:val="0018600F"/>
    <w:rsid w:val="001864F3"/>
    <w:rsid w:val="00186F57"/>
    <w:rsid w:val="001871C7"/>
    <w:rsid w:val="00187722"/>
    <w:rsid w:val="00187803"/>
    <w:rsid w:val="0018789F"/>
    <w:rsid w:val="001879DF"/>
    <w:rsid w:val="001904ED"/>
    <w:rsid w:val="001904FB"/>
    <w:rsid w:val="001905E8"/>
    <w:rsid w:val="00190807"/>
    <w:rsid w:val="00190B9D"/>
    <w:rsid w:val="00190C52"/>
    <w:rsid w:val="00190E03"/>
    <w:rsid w:val="00191C1D"/>
    <w:rsid w:val="00191D3C"/>
    <w:rsid w:val="00192343"/>
    <w:rsid w:val="001927FC"/>
    <w:rsid w:val="00192C36"/>
    <w:rsid w:val="00192F23"/>
    <w:rsid w:val="0019330E"/>
    <w:rsid w:val="001936C3"/>
    <w:rsid w:val="0019374E"/>
    <w:rsid w:val="00193A6D"/>
    <w:rsid w:val="00193D31"/>
    <w:rsid w:val="00194776"/>
    <w:rsid w:val="00194948"/>
    <w:rsid w:val="00194A75"/>
    <w:rsid w:val="00194C0C"/>
    <w:rsid w:val="00195233"/>
    <w:rsid w:val="00195258"/>
    <w:rsid w:val="00195538"/>
    <w:rsid w:val="00195E5D"/>
    <w:rsid w:val="001968C3"/>
    <w:rsid w:val="00197946"/>
    <w:rsid w:val="001A0026"/>
    <w:rsid w:val="001A02B6"/>
    <w:rsid w:val="001A035C"/>
    <w:rsid w:val="001A1133"/>
    <w:rsid w:val="001A192E"/>
    <w:rsid w:val="001A1D15"/>
    <w:rsid w:val="001A2EAF"/>
    <w:rsid w:val="001A3710"/>
    <w:rsid w:val="001A3AB0"/>
    <w:rsid w:val="001A3D2C"/>
    <w:rsid w:val="001A409D"/>
    <w:rsid w:val="001A48E7"/>
    <w:rsid w:val="001A48E8"/>
    <w:rsid w:val="001A4EED"/>
    <w:rsid w:val="001A52E7"/>
    <w:rsid w:val="001A53EC"/>
    <w:rsid w:val="001A5682"/>
    <w:rsid w:val="001A5AED"/>
    <w:rsid w:val="001A62FC"/>
    <w:rsid w:val="001A6834"/>
    <w:rsid w:val="001A68BB"/>
    <w:rsid w:val="001A6E65"/>
    <w:rsid w:val="001A70F9"/>
    <w:rsid w:val="001A724B"/>
    <w:rsid w:val="001A79EB"/>
    <w:rsid w:val="001A7D9A"/>
    <w:rsid w:val="001B03BF"/>
    <w:rsid w:val="001B04B1"/>
    <w:rsid w:val="001B0565"/>
    <w:rsid w:val="001B06CB"/>
    <w:rsid w:val="001B07E7"/>
    <w:rsid w:val="001B13AF"/>
    <w:rsid w:val="001B1B8B"/>
    <w:rsid w:val="001B25D3"/>
    <w:rsid w:val="001B2727"/>
    <w:rsid w:val="001B2F43"/>
    <w:rsid w:val="001B30CC"/>
    <w:rsid w:val="001B3B03"/>
    <w:rsid w:val="001B434B"/>
    <w:rsid w:val="001B4506"/>
    <w:rsid w:val="001B4AF4"/>
    <w:rsid w:val="001B4D37"/>
    <w:rsid w:val="001B4EA2"/>
    <w:rsid w:val="001B4F63"/>
    <w:rsid w:val="001B50BB"/>
    <w:rsid w:val="001B6634"/>
    <w:rsid w:val="001B66E3"/>
    <w:rsid w:val="001B74E4"/>
    <w:rsid w:val="001B7684"/>
    <w:rsid w:val="001C05FF"/>
    <w:rsid w:val="001C08CC"/>
    <w:rsid w:val="001C0B18"/>
    <w:rsid w:val="001C15D0"/>
    <w:rsid w:val="001C165F"/>
    <w:rsid w:val="001C19F7"/>
    <w:rsid w:val="001C1B11"/>
    <w:rsid w:val="001C1CF2"/>
    <w:rsid w:val="001C1E68"/>
    <w:rsid w:val="001C32A8"/>
    <w:rsid w:val="001C36D7"/>
    <w:rsid w:val="001C3701"/>
    <w:rsid w:val="001C3C6F"/>
    <w:rsid w:val="001C4BDC"/>
    <w:rsid w:val="001C51B6"/>
    <w:rsid w:val="001C58B1"/>
    <w:rsid w:val="001C5A25"/>
    <w:rsid w:val="001C5DF0"/>
    <w:rsid w:val="001C5DFC"/>
    <w:rsid w:val="001C67FD"/>
    <w:rsid w:val="001C6A41"/>
    <w:rsid w:val="001C6FE1"/>
    <w:rsid w:val="001C76BA"/>
    <w:rsid w:val="001C7960"/>
    <w:rsid w:val="001C7E38"/>
    <w:rsid w:val="001C7FA7"/>
    <w:rsid w:val="001D01CC"/>
    <w:rsid w:val="001D0B24"/>
    <w:rsid w:val="001D0D1D"/>
    <w:rsid w:val="001D1304"/>
    <w:rsid w:val="001D145E"/>
    <w:rsid w:val="001D183E"/>
    <w:rsid w:val="001D2515"/>
    <w:rsid w:val="001D273D"/>
    <w:rsid w:val="001D29A4"/>
    <w:rsid w:val="001D2D26"/>
    <w:rsid w:val="001D3087"/>
    <w:rsid w:val="001D3288"/>
    <w:rsid w:val="001D3FE9"/>
    <w:rsid w:val="001D4047"/>
    <w:rsid w:val="001D40A2"/>
    <w:rsid w:val="001D49D0"/>
    <w:rsid w:val="001D49D5"/>
    <w:rsid w:val="001D510C"/>
    <w:rsid w:val="001D5AF1"/>
    <w:rsid w:val="001D638B"/>
    <w:rsid w:val="001D668E"/>
    <w:rsid w:val="001D7B3D"/>
    <w:rsid w:val="001D7BB3"/>
    <w:rsid w:val="001D7C28"/>
    <w:rsid w:val="001D7E8D"/>
    <w:rsid w:val="001E029D"/>
    <w:rsid w:val="001E03A5"/>
    <w:rsid w:val="001E0563"/>
    <w:rsid w:val="001E0FA6"/>
    <w:rsid w:val="001E16CB"/>
    <w:rsid w:val="001E1B3E"/>
    <w:rsid w:val="001E2274"/>
    <w:rsid w:val="001E2B16"/>
    <w:rsid w:val="001E2EE6"/>
    <w:rsid w:val="001E3279"/>
    <w:rsid w:val="001E3E7C"/>
    <w:rsid w:val="001E4778"/>
    <w:rsid w:val="001E4B9B"/>
    <w:rsid w:val="001E4C58"/>
    <w:rsid w:val="001E509D"/>
    <w:rsid w:val="001E53E2"/>
    <w:rsid w:val="001E5539"/>
    <w:rsid w:val="001E566B"/>
    <w:rsid w:val="001E56C5"/>
    <w:rsid w:val="001E6333"/>
    <w:rsid w:val="001E6888"/>
    <w:rsid w:val="001E7386"/>
    <w:rsid w:val="001E75F9"/>
    <w:rsid w:val="001E7876"/>
    <w:rsid w:val="001E7944"/>
    <w:rsid w:val="001E79FC"/>
    <w:rsid w:val="001F07AA"/>
    <w:rsid w:val="001F0E9A"/>
    <w:rsid w:val="001F208F"/>
    <w:rsid w:val="001F231E"/>
    <w:rsid w:val="001F240D"/>
    <w:rsid w:val="001F24BC"/>
    <w:rsid w:val="001F257A"/>
    <w:rsid w:val="001F3536"/>
    <w:rsid w:val="001F35A6"/>
    <w:rsid w:val="001F36B6"/>
    <w:rsid w:val="001F39F5"/>
    <w:rsid w:val="001F4DD8"/>
    <w:rsid w:val="001F52E2"/>
    <w:rsid w:val="001F56E0"/>
    <w:rsid w:val="001F5CA3"/>
    <w:rsid w:val="001F5D85"/>
    <w:rsid w:val="001F66B9"/>
    <w:rsid w:val="001F6A66"/>
    <w:rsid w:val="001F6CC3"/>
    <w:rsid w:val="001F7539"/>
    <w:rsid w:val="001F7DD5"/>
    <w:rsid w:val="001F7F1B"/>
    <w:rsid w:val="00200628"/>
    <w:rsid w:val="00200ADD"/>
    <w:rsid w:val="0020161B"/>
    <w:rsid w:val="00202348"/>
    <w:rsid w:val="0020249C"/>
    <w:rsid w:val="0020263E"/>
    <w:rsid w:val="0020278C"/>
    <w:rsid w:val="00203484"/>
    <w:rsid w:val="00203599"/>
    <w:rsid w:val="0020377E"/>
    <w:rsid w:val="002039C8"/>
    <w:rsid w:val="00203A52"/>
    <w:rsid w:val="00203BA6"/>
    <w:rsid w:val="00203BE6"/>
    <w:rsid w:val="00204AFC"/>
    <w:rsid w:val="0020597E"/>
    <w:rsid w:val="00205A1F"/>
    <w:rsid w:val="00205AF3"/>
    <w:rsid w:val="00206A79"/>
    <w:rsid w:val="00206BE0"/>
    <w:rsid w:val="00206BEE"/>
    <w:rsid w:val="00207B4C"/>
    <w:rsid w:val="00207B6A"/>
    <w:rsid w:val="00210156"/>
    <w:rsid w:val="002111A0"/>
    <w:rsid w:val="00211441"/>
    <w:rsid w:val="00211A32"/>
    <w:rsid w:val="002123C4"/>
    <w:rsid w:val="00213111"/>
    <w:rsid w:val="00213841"/>
    <w:rsid w:val="00213C07"/>
    <w:rsid w:val="00213C50"/>
    <w:rsid w:val="00214253"/>
    <w:rsid w:val="0021488F"/>
    <w:rsid w:val="00214EF2"/>
    <w:rsid w:val="0021568E"/>
    <w:rsid w:val="00215757"/>
    <w:rsid w:val="00215F33"/>
    <w:rsid w:val="00215F9E"/>
    <w:rsid w:val="00216AC1"/>
    <w:rsid w:val="00216BDB"/>
    <w:rsid w:val="00216C1B"/>
    <w:rsid w:val="00217C1A"/>
    <w:rsid w:val="00217F92"/>
    <w:rsid w:val="002200E3"/>
    <w:rsid w:val="002201E6"/>
    <w:rsid w:val="0022024E"/>
    <w:rsid w:val="00220A52"/>
    <w:rsid w:val="00220EDA"/>
    <w:rsid w:val="00220F57"/>
    <w:rsid w:val="00221696"/>
    <w:rsid w:val="00221708"/>
    <w:rsid w:val="00221AE0"/>
    <w:rsid w:val="002221A1"/>
    <w:rsid w:val="002221E0"/>
    <w:rsid w:val="00222531"/>
    <w:rsid w:val="002226B6"/>
    <w:rsid w:val="00222B5A"/>
    <w:rsid w:val="00222DFB"/>
    <w:rsid w:val="002234CD"/>
    <w:rsid w:val="00223700"/>
    <w:rsid w:val="00223AAD"/>
    <w:rsid w:val="00223AFC"/>
    <w:rsid w:val="00223B96"/>
    <w:rsid w:val="0022446D"/>
    <w:rsid w:val="00224A5A"/>
    <w:rsid w:val="002258D3"/>
    <w:rsid w:val="00225A2C"/>
    <w:rsid w:val="00225B39"/>
    <w:rsid w:val="00225D88"/>
    <w:rsid w:val="00226E32"/>
    <w:rsid w:val="00226ED3"/>
    <w:rsid w:val="00227874"/>
    <w:rsid w:val="00227BFF"/>
    <w:rsid w:val="00227C14"/>
    <w:rsid w:val="0023008A"/>
    <w:rsid w:val="00230696"/>
    <w:rsid w:val="00230AE2"/>
    <w:rsid w:val="00230BCF"/>
    <w:rsid w:val="00230BE5"/>
    <w:rsid w:val="00230FA9"/>
    <w:rsid w:val="0023103D"/>
    <w:rsid w:val="00231457"/>
    <w:rsid w:val="00231D7E"/>
    <w:rsid w:val="00231F17"/>
    <w:rsid w:val="002327B5"/>
    <w:rsid w:val="00232C22"/>
    <w:rsid w:val="00232E4C"/>
    <w:rsid w:val="0023312B"/>
    <w:rsid w:val="00233496"/>
    <w:rsid w:val="00233A0D"/>
    <w:rsid w:val="00233B18"/>
    <w:rsid w:val="00233C72"/>
    <w:rsid w:val="00234E7E"/>
    <w:rsid w:val="0023500B"/>
    <w:rsid w:val="00235697"/>
    <w:rsid w:val="00235C2E"/>
    <w:rsid w:val="00236EB8"/>
    <w:rsid w:val="002375FB"/>
    <w:rsid w:val="00237B2B"/>
    <w:rsid w:val="00240579"/>
    <w:rsid w:val="0024078F"/>
    <w:rsid w:val="00240C00"/>
    <w:rsid w:val="00241348"/>
    <w:rsid w:val="00241453"/>
    <w:rsid w:val="0024163E"/>
    <w:rsid w:val="00241A4D"/>
    <w:rsid w:val="00241AA2"/>
    <w:rsid w:val="00241EBB"/>
    <w:rsid w:val="00242A17"/>
    <w:rsid w:val="00242D29"/>
    <w:rsid w:val="002431C6"/>
    <w:rsid w:val="002433EF"/>
    <w:rsid w:val="002436B3"/>
    <w:rsid w:val="002442DE"/>
    <w:rsid w:val="00246012"/>
    <w:rsid w:val="0024617A"/>
    <w:rsid w:val="002464C2"/>
    <w:rsid w:val="00246D11"/>
    <w:rsid w:val="002471F0"/>
    <w:rsid w:val="00247241"/>
    <w:rsid w:val="00247EC4"/>
    <w:rsid w:val="00250048"/>
    <w:rsid w:val="00250889"/>
    <w:rsid w:val="00251049"/>
    <w:rsid w:val="0025112C"/>
    <w:rsid w:val="0025131A"/>
    <w:rsid w:val="0025135E"/>
    <w:rsid w:val="0025149B"/>
    <w:rsid w:val="002515FB"/>
    <w:rsid w:val="00251FFB"/>
    <w:rsid w:val="0025227D"/>
    <w:rsid w:val="002523F9"/>
    <w:rsid w:val="00252AE1"/>
    <w:rsid w:val="00252C3A"/>
    <w:rsid w:val="00252CA7"/>
    <w:rsid w:val="0025346B"/>
    <w:rsid w:val="00253737"/>
    <w:rsid w:val="00254064"/>
    <w:rsid w:val="00254677"/>
    <w:rsid w:val="00255679"/>
    <w:rsid w:val="00255C82"/>
    <w:rsid w:val="00256F3E"/>
    <w:rsid w:val="00257100"/>
    <w:rsid w:val="00257610"/>
    <w:rsid w:val="00257887"/>
    <w:rsid w:val="00257FB4"/>
    <w:rsid w:val="002608E8"/>
    <w:rsid w:val="00260D3A"/>
    <w:rsid w:val="00260F65"/>
    <w:rsid w:val="0026134D"/>
    <w:rsid w:val="00261420"/>
    <w:rsid w:val="00261B1E"/>
    <w:rsid w:val="00261D35"/>
    <w:rsid w:val="00262474"/>
    <w:rsid w:val="00264C70"/>
    <w:rsid w:val="002650FF"/>
    <w:rsid w:val="00265148"/>
    <w:rsid w:val="0026514A"/>
    <w:rsid w:val="00265206"/>
    <w:rsid w:val="002652A4"/>
    <w:rsid w:val="002656CF"/>
    <w:rsid w:val="00265BBA"/>
    <w:rsid w:val="0026612D"/>
    <w:rsid w:val="00266132"/>
    <w:rsid w:val="00267128"/>
    <w:rsid w:val="002671C8"/>
    <w:rsid w:val="0026734D"/>
    <w:rsid w:val="002674E9"/>
    <w:rsid w:val="002700A6"/>
    <w:rsid w:val="00270296"/>
    <w:rsid w:val="00270AE7"/>
    <w:rsid w:val="00271D36"/>
    <w:rsid w:val="00271EC4"/>
    <w:rsid w:val="002725B0"/>
    <w:rsid w:val="00272C96"/>
    <w:rsid w:val="00272E50"/>
    <w:rsid w:val="00273366"/>
    <w:rsid w:val="00273456"/>
    <w:rsid w:val="00273612"/>
    <w:rsid w:val="00273722"/>
    <w:rsid w:val="00273CD1"/>
    <w:rsid w:val="00273D7D"/>
    <w:rsid w:val="0027463F"/>
    <w:rsid w:val="00274BD5"/>
    <w:rsid w:val="00274D05"/>
    <w:rsid w:val="00275A2F"/>
    <w:rsid w:val="0027618C"/>
    <w:rsid w:val="002773A1"/>
    <w:rsid w:val="0027782A"/>
    <w:rsid w:val="002806C9"/>
    <w:rsid w:val="00281471"/>
    <w:rsid w:val="00282075"/>
    <w:rsid w:val="00282690"/>
    <w:rsid w:val="002833E3"/>
    <w:rsid w:val="0028340D"/>
    <w:rsid w:val="00283415"/>
    <w:rsid w:val="00283878"/>
    <w:rsid w:val="002844B1"/>
    <w:rsid w:val="0028523C"/>
    <w:rsid w:val="00285690"/>
    <w:rsid w:val="00286440"/>
    <w:rsid w:val="002876D7"/>
    <w:rsid w:val="00287BCA"/>
    <w:rsid w:val="00287CD2"/>
    <w:rsid w:val="002907B0"/>
    <w:rsid w:val="00290C6C"/>
    <w:rsid w:val="00291956"/>
    <w:rsid w:val="00291B7A"/>
    <w:rsid w:val="00291E7A"/>
    <w:rsid w:val="00291F6A"/>
    <w:rsid w:val="00292402"/>
    <w:rsid w:val="00292A0C"/>
    <w:rsid w:val="0029336A"/>
    <w:rsid w:val="002936E0"/>
    <w:rsid w:val="0029390C"/>
    <w:rsid w:val="00293F0A"/>
    <w:rsid w:val="002942BC"/>
    <w:rsid w:val="002948D5"/>
    <w:rsid w:val="0029493E"/>
    <w:rsid w:val="00294E7A"/>
    <w:rsid w:val="00294EC8"/>
    <w:rsid w:val="00295F46"/>
    <w:rsid w:val="002973F4"/>
    <w:rsid w:val="00297F77"/>
    <w:rsid w:val="002A01C8"/>
    <w:rsid w:val="002A0B0B"/>
    <w:rsid w:val="002A12FC"/>
    <w:rsid w:val="002A2433"/>
    <w:rsid w:val="002A2581"/>
    <w:rsid w:val="002A2830"/>
    <w:rsid w:val="002A2B4D"/>
    <w:rsid w:val="002A2C24"/>
    <w:rsid w:val="002A3296"/>
    <w:rsid w:val="002A392B"/>
    <w:rsid w:val="002A4887"/>
    <w:rsid w:val="002A4E25"/>
    <w:rsid w:val="002A5901"/>
    <w:rsid w:val="002A5B50"/>
    <w:rsid w:val="002A5ED5"/>
    <w:rsid w:val="002A698A"/>
    <w:rsid w:val="002A72BD"/>
    <w:rsid w:val="002A73C3"/>
    <w:rsid w:val="002A78B7"/>
    <w:rsid w:val="002A7B01"/>
    <w:rsid w:val="002A7DA4"/>
    <w:rsid w:val="002B0529"/>
    <w:rsid w:val="002B0B5A"/>
    <w:rsid w:val="002B1159"/>
    <w:rsid w:val="002B12B3"/>
    <w:rsid w:val="002B1384"/>
    <w:rsid w:val="002B141A"/>
    <w:rsid w:val="002B1CE6"/>
    <w:rsid w:val="002B2684"/>
    <w:rsid w:val="002B2686"/>
    <w:rsid w:val="002B2CB9"/>
    <w:rsid w:val="002B312E"/>
    <w:rsid w:val="002B31EF"/>
    <w:rsid w:val="002B379D"/>
    <w:rsid w:val="002B3943"/>
    <w:rsid w:val="002B3F69"/>
    <w:rsid w:val="002B4818"/>
    <w:rsid w:val="002B4E1C"/>
    <w:rsid w:val="002B4EAC"/>
    <w:rsid w:val="002B5321"/>
    <w:rsid w:val="002B5692"/>
    <w:rsid w:val="002B570A"/>
    <w:rsid w:val="002B57D6"/>
    <w:rsid w:val="002B59FF"/>
    <w:rsid w:val="002B5DBC"/>
    <w:rsid w:val="002B6008"/>
    <w:rsid w:val="002B612D"/>
    <w:rsid w:val="002B6CB2"/>
    <w:rsid w:val="002B70D8"/>
    <w:rsid w:val="002B7393"/>
    <w:rsid w:val="002B768E"/>
    <w:rsid w:val="002B7694"/>
    <w:rsid w:val="002B78FC"/>
    <w:rsid w:val="002B7EFB"/>
    <w:rsid w:val="002C0974"/>
    <w:rsid w:val="002C0A01"/>
    <w:rsid w:val="002C243A"/>
    <w:rsid w:val="002C2441"/>
    <w:rsid w:val="002C2581"/>
    <w:rsid w:val="002C302F"/>
    <w:rsid w:val="002C3113"/>
    <w:rsid w:val="002C3114"/>
    <w:rsid w:val="002C3476"/>
    <w:rsid w:val="002C351D"/>
    <w:rsid w:val="002C356A"/>
    <w:rsid w:val="002C3C4E"/>
    <w:rsid w:val="002C3DB5"/>
    <w:rsid w:val="002C3F5D"/>
    <w:rsid w:val="002C4387"/>
    <w:rsid w:val="002C45FD"/>
    <w:rsid w:val="002C48C2"/>
    <w:rsid w:val="002C4FC8"/>
    <w:rsid w:val="002C58C2"/>
    <w:rsid w:val="002C5A0D"/>
    <w:rsid w:val="002C5E63"/>
    <w:rsid w:val="002C6040"/>
    <w:rsid w:val="002C635A"/>
    <w:rsid w:val="002C6C7F"/>
    <w:rsid w:val="002D047C"/>
    <w:rsid w:val="002D06E0"/>
    <w:rsid w:val="002D0936"/>
    <w:rsid w:val="002D0959"/>
    <w:rsid w:val="002D1101"/>
    <w:rsid w:val="002D1879"/>
    <w:rsid w:val="002D245E"/>
    <w:rsid w:val="002D2543"/>
    <w:rsid w:val="002D25A0"/>
    <w:rsid w:val="002D2617"/>
    <w:rsid w:val="002D29E4"/>
    <w:rsid w:val="002D2DDA"/>
    <w:rsid w:val="002D32DE"/>
    <w:rsid w:val="002D3A13"/>
    <w:rsid w:val="002D3B39"/>
    <w:rsid w:val="002D44AD"/>
    <w:rsid w:val="002D47EB"/>
    <w:rsid w:val="002D4F5B"/>
    <w:rsid w:val="002D5176"/>
    <w:rsid w:val="002D5690"/>
    <w:rsid w:val="002D582F"/>
    <w:rsid w:val="002D5E73"/>
    <w:rsid w:val="002D62CC"/>
    <w:rsid w:val="002D6DB2"/>
    <w:rsid w:val="002D6EC6"/>
    <w:rsid w:val="002D72D1"/>
    <w:rsid w:val="002D7766"/>
    <w:rsid w:val="002E0200"/>
    <w:rsid w:val="002E04EA"/>
    <w:rsid w:val="002E0788"/>
    <w:rsid w:val="002E080F"/>
    <w:rsid w:val="002E0941"/>
    <w:rsid w:val="002E09A3"/>
    <w:rsid w:val="002E0CF8"/>
    <w:rsid w:val="002E126A"/>
    <w:rsid w:val="002E1858"/>
    <w:rsid w:val="002E1B6C"/>
    <w:rsid w:val="002E1D68"/>
    <w:rsid w:val="002E21FC"/>
    <w:rsid w:val="002E235E"/>
    <w:rsid w:val="002E284F"/>
    <w:rsid w:val="002E2964"/>
    <w:rsid w:val="002E2F06"/>
    <w:rsid w:val="002E39BE"/>
    <w:rsid w:val="002E3AD4"/>
    <w:rsid w:val="002E3F08"/>
    <w:rsid w:val="002E46F4"/>
    <w:rsid w:val="002E4A8D"/>
    <w:rsid w:val="002E4C21"/>
    <w:rsid w:val="002E50B3"/>
    <w:rsid w:val="002E5152"/>
    <w:rsid w:val="002E5165"/>
    <w:rsid w:val="002E5ADB"/>
    <w:rsid w:val="002E61B6"/>
    <w:rsid w:val="002E6518"/>
    <w:rsid w:val="002E71D5"/>
    <w:rsid w:val="002E75E1"/>
    <w:rsid w:val="002E7C9C"/>
    <w:rsid w:val="002E7E33"/>
    <w:rsid w:val="002F0150"/>
    <w:rsid w:val="002F0570"/>
    <w:rsid w:val="002F07F4"/>
    <w:rsid w:val="002F0FEA"/>
    <w:rsid w:val="002F187F"/>
    <w:rsid w:val="002F18B7"/>
    <w:rsid w:val="002F1C41"/>
    <w:rsid w:val="002F1DDE"/>
    <w:rsid w:val="002F1EE8"/>
    <w:rsid w:val="002F226D"/>
    <w:rsid w:val="002F2472"/>
    <w:rsid w:val="002F27AA"/>
    <w:rsid w:val="002F2823"/>
    <w:rsid w:val="002F2EFB"/>
    <w:rsid w:val="002F33E6"/>
    <w:rsid w:val="002F367C"/>
    <w:rsid w:val="002F3AE2"/>
    <w:rsid w:val="002F3B49"/>
    <w:rsid w:val="002F3CA1"/>
    <w:rsid w:val="002F400B"/>
    <w:rsid w:val="002F4057"/>
    <w:rsid w:val="002F42F7"/>
    <w:rsid w:val="002F4567"/>
    <w:rsid w:val="002F4C34"/>
    <w:rsid w:val="002F5166"/>
    <w:rsid w:val="002F57CE"/>
    <w:rsid w:val="002F5C41"/>
    <w:rsid w:val="002F6192"/>
    <w:rsid w:val="002F6295"/>
    <w:rsid w:val="002F6544"/>
    <w:rsid w:val="002F6C28"/>
    <w:rsid w:val="002F6E97"/>
    <w:rsid w:val="002F6F14"/>
    <w:rsid w:val="002F7161"/>
    <w:rsid w:val="002F7806"/>
    <w:rsid w:val="002F7C19"/>
    <w:rsid w:val="002F7D75"/>
    <w:rsid w:val="002F7DA1"/>
    <w:rsid w:val="00300EE3"/>
    <w:rsid w:val="00301354"/>
    <w:rsid w:val="00301906"/>
    <w:rsid w:val="0030197C"/>
    <w:rsid w:val="00301FD5"/>
    <w:rsid w:val="003022A4"/>
    <w:rsid w:val="00302C3F"/>
    <w:rsid w:val="00302D02"/>
    <w:rsid w:val="003031A0"/>
    <w:rsid w:val="00303AED"/>
    <w:rsid w:val="00303F33"/>
    <w:rsid w:val="00303FF6"/>
    <w:rsid w:val="003044F3"/>
    <w:rsid w:val="003046A0"/>
    <w:rsid w:val="003049B0"/>
    <w:rsid w:val="00304A05"/>
    <w:rsid w:val="00304E6C"/>
    <w:rsid w:val="00304EA5"/>
    <w:rsid w:val="00304ECC"/>
    <w:rsid w:val="0030516E"/>
    <w:rsid w:val="00305363"/>
    <w:rsid w:val="003056AC"/>
    <w:rsid w:val="00305C38"/>
    <w:rsid w:val="00305D83"/>
    <w:rsid w:val="00305E9C"/>
    <w:rsid w:val="00305FD2"/>
    <w:rsid w:val="0030606C"/>
    <w:rsid w:val="003066BC"/>
    <w:rsid w:val="003067FB"/>
    <w:rsid w:val="003068A2"/>
    <w:rsid w:val="00306C95"/>
    <w:rsid w:val="00306F3F"/>
    <w:rsid w:val="00306FD4"/>
    <w:rsid w:val="00307011"/>
    <w:rsid w:val="00307274"/>
    <w:rsid w:val="003077F3"/>
    <w:rsid w:val="00307D49"/>
    <w:rsid w:val="00307D79"/>
    <w:rsid w:val="00307DB7"/>
    <w:rsid w:val="00310516"/>
    <w:rsid w:val="00310B9D"/>
    <w:rsid w:val="003116A3"/>
    <w:rsid w:val="0031170B"/>
    <w:rsid w:val="00311BA7"/>
    <w:rsid w:val="00311C8F"/>
    <w:rsid w:val="003123B1"/>
    <w:rsid w:val="0031257D"/>
    <w:rsid w:val="0031280A"/>
    <w:rsid w:val="003128BA"/>
    <w:rsid w:val="00312CAD"/>
    <w:rsid w:val="00312F94"/>
    <w:rsid w:val="00313478"/>
    <w:rsid w:val="003135D9"/>
    <w:rsid w:val="003140DD"/>
    <w:rsid w:val="0031442A"/>
    <w:rsid w:val="00314921"/>
    <w:rsid w:val="00314DCA"/>
    <w:rsid w:val="00314FC3"/>
    <w:rsid w:val="003150DB"/>
    <w:rsid w:val="003157AD"/>
    <w:rsid w:val="00315C9D"/>
    <w:rsid w:val="00315CB9"/>
    <w:rsid w:val="00316069"/>
    <w:rsid w:val="003162D4"/>
    <w:rsid w:val="003167E6"/>
    <w:rsid w:val="00316AA9"/>
    <w:rsid w:val="00316B5D"/>
    <w:rsid w:val="00316E02"/>
    <w:rsid w:val="00316E4E"/>
    <w:rsid w:val="0031753F"/>
    <w:rsid w:val="00317A04"/>
    <w:rsid w:val="00317BA5"/>
    <w:rsid w:val="00317DC3"/>
    <w:rsid w:val="00320404"/>
    <w:rsid w:val="00320461"/>
    <w:rsid w:val="003206D4"/>
    <w:rsid w:val="0032076E"/>
    <w:rsid w:val="00320A17"/>
    <w:rsid w:val="00320CA7"/>
    <w:rsid w:val="0032108E"/>
    <w:rsid w:val="0032122B"/>
    <w:rsid w:val="00321318"/>
    <w:rsid w:val="003218EB"/>
    <w:rsid w:val="00321AC0"/>
    <w:rsid w:val="00321E9E"/>
    <w:rsid w:val="00321F06"/>
    <w:rsid w:val="0032230F"/>
    <w:rsid w:val="00322DB8"/>
    <w:rsid w:val="0032346B"/>
    <w:rsid w:val="00323E24"/>
    <w:rsid w:val="0032404D"/>
    <w:rsid w:val="0032406A"/>
    <w:rsid w:val="003253D6"/>
    <w:rsid w:val="003253F5"/>
    <w:rsid w:val="003262D6"/>
    <w:rsid w:val="00326357"/>
    <w:rsid w:val="003265C4"/>
    <w:rsid w:val="003266B4"/>
    <w:rsid w:val="00326CC4"/>
    <w:rsid w:val="00327724"/>
    <w:rsid w:val="00327C1C"/>
    <w:rsid w:val="00327D36"/>
    <w:rsid w:val="003302EB"/>
    <w:rsid w:val="003303B9"/>
    <w:rsid w:val="003303BC"/>
    <w:rsid w:val="00330608"/>
    <w:rsid w:val="00330672"/>
    <w:rsid w:val="00330ACC"/>
    <w:rsid w:val="003310FB"/>
    <w:rsid w:val="00331794"/>
    <w:rsid w:val="00331832"/>
    <w:rsid w:val="0033185E"/>
    <w:rsid w:val="00331F2A"/>
    <w:rsid w:val="00332719"/>
    <w:rsid w:val="00332A09"/>
    <w:rsid w:val="00332B7C"/>
    <w:rsid w:val="00332C39"/>
    <w:rsid w:val="00332D73"/>
    <w:rsid w:val="00332F63"/>
    <w:rsid w:val="00334332"/>
    <w:rsid w:val="003343C7"/>
    <w:rsid w:val="00334597"/>
    <w:rsid w:val="00334B56"/>
    <w:rsid w:val="0033504B"/>
    <w:rsid w:val="00335313"/>
    <w:rsid w:val="00335ACC"/>
    <w:rsid w:val="0033640C"/>
    <w:rsid w:val="003400ED"/>
    <w:rsid w:val="00340440"/>
    <w:rsid w:val="00341038"/>
    <w:rsid w:val="00341144"/>
    <w:rsid w:val="00341971"/>
    <w:rsid w:val="0034207D"/>
    <w:rsid w:val="00342240"/>
    <w:rsid w:val="00342883"/>
    <w:rsid w:val="00342EA4"/>
    <w:rsid w:val="00343153"/>
    <w:rsid w:val="00344119"/>
    <w:rsid w:val="00344E17"/>
    <w:rsid w:val="00344E8F"/>
    <w:rsid w:val="003456D3"/>
    <w:rsid w:val="003456DB"/>
    <w:rsid w:val="00345976"/>
    <w:rsid w:val="003459AD"/>
    <w:rsid w:val="00345DC4"/>
    <w:rsid w:val="003460C8"/>
    <w:rsid w:val="003460DC"/>
    <w:rsid w:val="00346968"/>
    <w:rsid w:val="00346EF2"/>
    <w:rsid w:val="0034748F"/>
    <w:rsid w:val="0035047F"/>
    <w:rsid w:val="00350720"/>
    <w:rsid w:val="003509A8"/>
    <w:rsid w:val="00351127"/>
    <w:rsid w:val="00351430"/>
    <w:rsid w:val="003515A8"/>
    <w:rsid w:val="00351684"/>
    <w:rsid w:val="003519DA"/>
    <w:rsid w:val="003523A6"/>
    <w:rsid w:val="00352DFE"/>
    <w:rsid w:val="00352FD1"/>
    <w:rsid w:val="0035345C"/>
    <w:rsid w:val="00353A4F"/>
    <w:rsid w:val="003541FD"/>
    <w:rsid w:val="00354B59"/>
    <w:rsid w:val="00354BA6"/>
    <w:rsid w:val="00354E0E"/>
    <w:rsid w:val="003550E2"/>
    <w:rsid w:val="003551CC"/>
    <w:rsid w:val="00355882"/>
    <w:rsid w:val="003559CC"/>
    <w:rsid w:val="00355E27"/>
    <w:rsid w:val="00356034"/>
    <w:rsid w:val="00356769"/>
    <w:rsid w:val="00357200"/>
    <w:rsid w:val="00357369"/>
    <w:rsid w:val="003576B3"/>
    <w:rsid w:val="003600A3"/>
    <w:rsid w:val="0036042C"/>
    <w:rsid w:val="003604BD"/>
    <w:rsid w:val="0036094B"/>
    <w:rsid w:val="00360CA1"/>
    <w:rsid w:val="00360EB9"/>
    <w:rsid w:val="003610C0"/>
    <w:rsid w:val="00361652"/>
    <w:rsid w:val="00361F26"/>
    <w:rsid w:val="00361FB6"/>
    <w:rsid w:val="003622D7"/>
    <w:rsid w:val="003628B5"/>
    <w:rsid w:val="00363377"/>
    <w:rsid w:val="00363928"/>
    <w:rsid w:val="00363F20"/>
    <w:rsid w:val="003643F4"/>
    <w:rsid w:val="0036487F"/>
    <w:rsid w:val="00364C05"/>
    <w:rsid w:val="00364CF2"/>
    <w:rsid w:val="00364FCB"/>
    <w:rsid w:val="003655D4"/>
    <w:rsid w:val="0036640C"/>
    <w:rsid w:val="0036652C"/>
    <w:rsid w:val="00366581"/>
    <w:rsid w:val="00366C36"/>
    <w:rsid w:val="00366D32"/>
    <w:rsid w:val="00366DD9"/>
    <w:rsid w:val="0036725F"/>
    <w:rsid w:val="00367295"/>
    <w:rsid w:val="003672EB"/>
    <w:rsid w:val="003679B0"/>
    <w:rsid w:val="00367ED3"/>
    <w:rsid w:val="00367EEF"/>
    <w:rsid w:val="0037009B"/>
    <w:rsid w:val="00370226"/>
    <w:rsid w:val="00370350"/>
    <w:rsid w:val="003715C2"/>
    <w:rsid w:val="0037175A"/>
    <w:rsid w:val="0037176B"/>
    <w:rsid w:val="00372172"/>
    <w:rsid w:val="0037221B"/>
    <w:rsid w:val="00372260"/>
    <w:rsid w:val="003723F2"/>
    <w:rsid w:val="00372AB3"/>
    <w:rsid w:val="00372C96"/>
    <w:rsid w:val="003733DF"/>
    <w:rsid w:val="00373802"/>
    <w:rsid w:val="00375175"/>
    <w:rsid w:val="00375487"/>
    <w:rsid w:val="00375B2D"/>
    <w:rsid w:val="00375FE9"/>
    <w:rsid w:val="00376200"/>
    <w:rsid w:val="00377376"/>
    <w:rsid w:val="00377472"/>
    <w:rsid w:val="00377C6D"/>
    <w:rsid w:val="00377CB1"/>
    <w:rsid w:val="00377CE8"/>
    <w:rsid w:val="003800E9"/>
    <w:rsid w:val="00380342"/>
    <w:rsid w:val="00380B69"/>
    <w:rsid w:val="0038175D"/>
    <w:rsid w:val="00381813"/>
    <w:rsid w:val="00381984"/>
    <w:rsid w:val="00382B02"/>
    <w:rsid w:val="00382C15"/>
    <w:rsid w:val="00382C9D"/>
    <w:rsid w:val="00383A2D"/>
    <w:rsid w:val="00384045"/>
    <w:rsid w:val="003840F9"/>
    <w:rsid w:val="00384CF4"/>
    <w:rsid w:val="00384D69"/>
    <w:rsid w:val="0038569E"/>
    <w:rsid w:val="00385CED"/>
    <w:rsid w:val="00385E21"/>
    <w:rsid w:val="00386170"/>
    <w:rsid w:val="00386F53"/>
    <w:rsid w:val="0038796D"/>
    <w:rsid w:val="00390086"/>
    <w:rsid w:val="003905C7"/>
    <w:rsid w:val="00390707"/>
    <w:rsid w:val="00390757"/>
    <w:rsid w:val="00390824"/>
    <w:rsid w:val="00392FD9"/>
    <w:rsid w:val="003936CB"/>
    <w:rsid w:val="00393D43"/>
    <w:rsid w:val="003945C7"/>
    <w:rsid w:val="0039499C"/>
    <w:rsid w:val="00394E86"/>
    <w:rsid w:val="00395036"/>
    <w:rsid w:val="0039539E"/>
    <w:rsid w:val="003953D4"/>
    <w:rsid w:val="003956CC"/>
    <w:rsid w:val="00395F3A"/>
    <w:rsid w:val="00395FAC"/>
    <w:rsid w:val="0039673D"/>
    <w:rsid w:val="00396F2B"/>
    <w:rsid w:val="00396F58"/>
    <w:rsid w:val="00397653"/>
    <w:rsid w:val="00397D2D"/>
    <w:rsid w:val="00397E56"/>
    <w:rsid w:val="003A064C"/>
    <w:rsid w:val="003A080C"/>
    <w:rsid w:val="003A09E8"/>
    <w:rsid w:val="003A1335"/>
    <w:rsid w:val="003A1AA9"/>
    <w:rsid w:val="003A1B88"/>
    <w:rsid w:val="003A2123"/>
    <w:rsid w:val="003A2339"/>
    <w:rsid w:val="003A237A"/>
    <w:rsid w:val="003A2F1B"/>
    <w:rsid w:val="003A3F32"/>
    <w:rsid w:val="003A3F88"/>
    <w:rsid w:val="003A406D"/>
    <w:rsid w:val="003A4A29"/>
    <w:rsid w:val="003A59BF"/>
    <w:rsid w:val="003A67D5"/>
    <w:rsid w:val="003A68B1"/>
    <w:rsid w:val="003A691F"/>
    <w:rsid w:val="003A7507"/>
    <w:rsid w:val="003A7D00"/>
    <w:rsid w:val="003B0338"/>
    <w:rsid w:val="003B0DE9"/>
    <w:rsid w:val="003B0FAB"/>
    <w:rsid w:val="003B228F"/>
    <w:rsid w:val="003B257E"/>
    <w:rsid w:val="003B26A1"/>
    <w:rsid w:val="003B27F0"/>
    <w:rsid w:val="003B31CB"/>
    <w:rsid w:val="003B346F"/>
    <w:rsid w:val="003B3BCD"/>
    <w:rsid w:val="003B3C2E"/>
    <w:rsid w:val="003B3DF5"/>
    <w:rsid w:val="003B4326"/>
    <w:rsid w:val="003B4C44"/>
    <w:rsid w:val="003B4E5D"/>
    <w:rsid w:val="003B52E4"/>
    <w:rsid w:val="003B56DC"/>
    <w:rsid w:val="003B59F2"/>
    <w:rsid w:val="003B5F74"/>
    <w:rsid w:val="003B61BA"/>
    <w:rsid w:val="003B64B5"/>
    <w:rsid w:val="003B6C13"/>
    <w:rsid w:val="003B72EE"/>
    <w:rsid w:val="003B73C5"/>
    <w:rsid w:val="003B7CF6"/>
    <w:rsid w:val="003C0147"/>
    <w:rsid w:val="003C0395"/>
    <w:rsid w:val="003C0515"/>
    <w:rsid w:val="003C0601"/>
    <w:rsid w:val="003C0A6E"/>
    <w:rsid w:val="003C11E3"/>
    <w:rsid w:val="003C1371"/>
    <w:rsid w:val="003C1A84"/>
    <w:rsid w:val="003C2A86"/>
    <w:rsid w:val="003C300D"/>
    <w:rsid w:val="003C3763"/>
    <w:rsid w:val="003C3D53"/>
    <w:rsid w:val="003C3FC2"/>
    <w:rsid w:val="003C4120"/>
    <w:rsid w:val="003C4256"/>
    <w:rsid w:val="003C47CB"/>
    <w:rsid w:val="003C5084"/>
    <w:rsid w:val="003C5121"/>
    <w:rsid w:val="003C5BF5"/>
    <w:rsid w:val="003C60B2"/>
    <w:rsid w:val="003C6479"/>
    <w:rsid w:val="003C68CD"/>
    <w:rsid w:val="003C68F0"/>
    <w:rsid w:val="003C6A41"/>
    <w:rsid w:val="003C6FB6"/>
    <w:rsid w:val="003C7194"/>
    <w:rsid w:val="003C725E"/>
    <w:rsid w:val="003C738A"/>
    <w:rsid w:val="003C7BA4"/>
    <w:rsid w:val="003D0364"/>
    <w:rsid w:val="003D0A91"/>
    <w:rsid w:val="003D0CE7"/>
    <w:rsid w:val="003D0F4E"/>
    <w:rsid w:val="003D10F5"/>
    <w:rsid w:val="003D11AC"/>
    <w:rsid w:val="003D11C1"/>
    <w:rsid w:val="003D14CD"/>
    <w:rsid w:val="003D1E7D"/>
    <w:rsid w:val="003D218E"/>
    <w:rsid w:val="003D34A5"/>
    <w:rsid w:val="003D3F21"/>
    <w:rsid w:val="003D41DE"/>
    <w:rsid w:val="003D4DDD"/>
    <w:rsid w:val="003D4EF2"/>
    <w:rsid w:val="003D53BD"/>
    <w:rsid w:val="003D5938"/>
    <w:rsid w:val="003D5EDC"/>
    <w:rsid w:val="003D5F5E"/>
    <w:rsid w:val="003D5F90"/>
    <w:rsid w:val="003D6393"/>
    <w:rsid w:val="003D659F"/>
    <w:rsid w:val="003D6F25"/>
    <w:rsid w:val="003E0083"/>
    <w:rsid w:val="003E0310"/>
    <w:rsid w:val="003E034D"/>
    <w:rsid w:val="003E0AB8"/>
    <w:rsid w:val="003E0B64"/>
    <w:rsid w:val="003E107D"/>
    <w:rsid w:val="003E1A99"/>
    <w:rsid w:val="003E1BC9"/>
    <w:rsid w:val="003E23F8"/>
    <w:rsid w:val="003E258B"/>
    <w:rsid w:val="003E26C9"/>
    <w:rsid w:val="003E2EB1"/>
    <w:rsid w:val="003E2ED0"/>
    <w:rsid w:val="003E3272"/>
    <w:rsid w:val="003E385F"/>
    <w:rsid w:val="003E3C24"/>
    <w:rsid w:val="003E3EFE"/>
    <w:rsid w:val="003E448E"/>
    <w:rsid w:val="003E4A6F"/>
    <w:rsid w:val="003E4A8E"/>
    <w:rsid w:val="003E4E53"/>
    <w:rsid w:val="003E52E4"/>
    <w:rsid w:val="003E539A"/>
    <w:rsid w:val="003E56CD"/>
    <w:rsid w:val="003E582A"/>
    <w:rsid w:val="003E5CE3"/>
    <w:rsid w:val="003E6047"/>
    <w:rsid w:val="003E6A4D"/>
    <w:rsid w:val="003E6CB0"/>
    <w:rsid w:val="003E6FE5"/>
    <w:rsid w:val="003E7071"/>
    <w:rsid w:val="003E7081"/>
    <w:rsid w:val="003F0022"/>
    <w:rsid w:val="003F0209"/>
    <w:rsid w:val="003F0740"/>
    <w:rsid w:val="003F0C78"/>
    <w:rsid w:val="003F11BF"/>
    <w:rsid w:val="003F12E6"/>
    <w:rsid w:val="003F1D66"/>
    <w:rsid w:val="003F1EDB"/>
    <w:rsid w:val="003F215F"/>
    <w:rsid w:val="003F2182"/>
    <w:rsid w:val="003F229F"/>
    <w:rsid w:val="003F286F"/>
    <w:rsid w:val="003F28AA"/>
    <w:rsid w:val="003F2D4A"/>
    <w:rsid w:val="003F341C"/>
    <w:rsid w:val="003F367A"/>
    <w:rsid w:val="003F4591"/>
    <w:rsid w:val="003F4DFF"/>
    <w:rsid w:val="003F520D"/>
    <w:rsid w:val="003F5485"/>
    <w:rsid w:val="003F5C80"/>
    <w:rsid w:val="003F6387"/>
    <w:rsid w:val="003F65B2"/>
    <w:rsid w:val="003F67B3"/>
    <w:rsid w:val="003F6957"/>
    <w:rsid w:val="003F6B6B"/>
    <w:rsid w:val="003F6C96"/>
    <w:rsid w:val="003F6F9B"/>
    <w:rsid w:val="003F772E"/>
    <w:rsid w:val="003F7D19"/>
    <w:rsid w:val="003F7E75"/>
    <w:rsid w:val="004006BF"/>
    <w:rsid w:val="0040080B"/>
    <w:rsid w:val="00400BB4"/>
    <w:rsid w:val="00400C06"/>
    <w:rsid w:val="0040104A"/>
    <w:rsid w:val="00401EC3"/>
    <w:rsid w:val="00401F08"/>
    <w:rsid w:val="0040212F"/>
    <w:rsid w:val="004024BB"/>
    <w:rsid w:val="00402517"/>
    <w:rsid w:val="004030FF"/>
    <w:rsid w:val="00403A97"/>
    <w:rsid w:val="00403D42"/>
    <w:rsid w:val="00403DFC"/>
    <w:rsid w:val="004041FA"/>
    <w:rsid w:val="00404460"/>
    <w:rsid w:val="0040476F"/>
    <w:rsid w:val="004047FF"/>
    <w:rsid w:val="00404CAC"/>
    <w:rsid w:val="00404FFA"/>
    <w:rsid w:val="0040550B"/>
    <w:rsid w:val="00405642"/>
    <w:rsid w:val="00406765"/>
    <w:rsid w:val="00406D3D"/>
    <w:rsid w:val="004071AE"/>
    <w:rsid w:val="00407962"/>
    <w:rsid w:val="00407B97"/>
    <w:rsid w:val="00407FF4"/>
    <w:rsid w:val="0041035A"/>
    <w:rsid w:val="00410AF9"/>
    <w:rsid w:val="00410C77"/>
    <w:rsid w:val="004110A6"/>
    <w:rsid w:val="004113E9"/>
    <w:rsid w:val="004115B5"/>
    <w:rsid w:val="004116BC"/>
    <w:rsid w:val="004116F1"/>
    <w:rsid w:val="00412B77"/>
    <w:rsid w:val="004132FA"/>
    <w:rsid w:val="00413C8F"/>
    <w:rsid w:val="00415315"/>
    <w:rsid w:val="00415697"/>
    <w:rsid w:val="004159BF"/>
    <w:rsid w:val="00415B8B"/>
    <w:rsid w:val="00416334"/>
    <w:rsid w:val="0041677A"/>
    <w:rsid w:val="00416E88"/>
    <w:rsid w:val="00417558"/>
    <w:rsid w:val="00417849"/>
    <w:rsid w:val="00417D89"/>
    <w:rsid w:val="00417EF6"/>
    <w:rsid w:val="00420BF8"/>
    <w:rsid w:val="0042123B"/>
    <w:rsid w:val="0042212F"/>
    <w:rsid w:val="0042213A"/>
    <w:rsid w:val="0042236E"/>
    <w:rsid w:val="0042240F"/>
    <w:rsid w:val="0042275D"/>
    <w:rsid w:val="00422911"/>
    <w:rsid w:val="00423416"/>
    <w:rsid w:val="0042344B"/>
    <w:rsid w:val="00423921"/>
    <w:rsid w:val="00423BAD"/>
    <w:rsid w:val="00424261"/>
    <w:rsid w:val="00424605"/>
    <w:rsid w:val="00424CD8"/>
    <w:rsid w:val="0042543E"/>
    <w:rsid w:val="004257B2"/>
    <w:rsid w:val="0042627E"/>
    <w:rsid w:val="00426340"/>
    <w:rsid w:val="00426DEE"/>
    <w:rsid w:val="00426F4B"/>
    <w:rsid w:val="004278E9"/>
    <w:rsid w:val="00427D59"/>
    <w:rsid w:val="00430547"/>
    <w:rsid w:val="00430812"/>
    <w:rsid w:val="00430E35"/>
    <w:rsid w:val="00431212"/>
    <w:rsid w:val="00431222"/>
    <w:rsid w:val="00431433"/>
    <w:rsid w:val="00431578"/>
    <w:rsid w:val="00431A40"/>
    <w:rsid w:val="00431F98"/>
    <w:rsid w:val="004321F4"/>
    <w:rsid w:val="00432F06"/>
    <w:rsid w:val="004332DF"/>
    <w:rsid w:val="00433527"/>
    <w:rsid w:val="004338D9"/>
    <w:rsid w:val="0043401A"/>
    <w:rsid w:val="004340C0"/>
    <w:rsid w:val="0043410E"/>
    <w:rsid w:val="0043417E"/>
    <w:rsid w:val="004345AD"/>
    <w:rsid w:val="00434C89"/>
    <w:rsid w:val="00435269"/>
    <w:rsid w:val="00435DDB"/>
    <w:rsid w:val="00435F04"/>
    <w:rsid w:val="004361A9"/>
    <w:rsid w:val="004401FB"/>
    <w:rsid w:val="004405DF"/>
    <w:rsid w:val="00440A27"/>
    <w:rsid w:val="00440C52"/>
    <w:rsid w:val="00440D26"/>
    <w:rsid w:val="00441B67"/>
    <w:rsid w:val="00441D23"/>
    <w:rsid w:val="00441D7F"/>
    <w:rsid w:val="00441F16"/>
    <w:rsid w:val="0044217D"/>
    <w:rsid w:val="00442207"/>
    <w:rsid w:val="00442252"/>
    <w:rsid w:val="004422AD"/>
    <w:rsid w:val="004426A4"/>
    <w:rsid w:val="0044281F"/>
    <w:rsid w:val="004428DA"/>
    <w:rsid w:val="004429B3"/>
    <w:rsid w:val="00443288"/>
    <w:rsid w:val="004437D5"/>
    <w:rsid w:val="0044443D"/>
    <w:rsid w:val="00444C7E"/>
    <w:rsid w:val="004450F3"/>
    <w:rsid w:val="004460BC"/>
    <w:rsid w:val="0044633C"/>
    <w:rsid w:val="0044639F"/>
    <w:rsid w:val="004463A5"/>
    <w:rsid w:val="0044641F"/>
    <w:rsid w:val="0044646B"/>
    <w:rsid w:val="004464E2"/>
    <w:rsid w:val="004469E0"/>
    <w:rsid w:val="00446B9E"/>
    <w:rsid w:val="00447699"/>
    <w:rsid w:val="00447731"/>
    <w:rsid w:val="00447B8F"/>
    <w:rsid w:val="00447E45"/>
    <w:rsid w:val="004505A0"/>
    <w:rsid w:val="0045087F"/>
    <w:rsid w:val="004508A7"/>
    <w:rsid w:val="00450B45"/>
    <w:rsid w:val="00451568"/>
    <w:rsid w:val="00451814"/>
    <w:rsid w:val="00451F4E"/>
    <w:rsid w:val="00452002"/>
    <w:rsid w:val="00452871"/>
    <w:rsid w:val="00452B15"/>
    <w:rsid w:val="00453D66"/>
    <w:rsid w:val="00453D85"/>
    <w:rsid w:val="00453F7D"/>
    <w:rsid w:val="0045470B"/>
    <w:rsid w:val="004555DA"/>
    <w:rsid w:val="004557CA"/>
    <w:rsid w:val="004558C0"/>
    <w:rsid w:val="00455F08"/>
    <w:rsid w:val="004569F8"/>
    <w:rsid w:val="0045701C"/>
    <w:rsid w:val="00457564"/>
    <w:rsid w:val="00460165"/>
    <w:rsid w:val="004607B8"/>
    <w:rsid w:val="00460B6C"/>
    <w:rsid w:val="00460CD4"/>
    <w:rsid w:val="004611D1"/>
    <w:rsid w:val="0046131C"/>
    <w:rsid w:val="0046182C"/>
    <w:rsid w:val="004633B9"/>
    <w:rsid w:val="00463663"/>
    <w:rsid w:val="0046426B"/>
    <w:rsid w:val="00464E97"/>
    <w:rsid w:val="004650CF"/>
    <w:rsid w:val="0046548D"/>
    <w:rsid w:val="00465A66"/>
    <w:rsid w:val="00465C56"/>
    <w:rsid w:val="00466075"/>
    <w:rsid w:val="004668D6"/>
    <w:rsid w:val="00466A4C"/>
    <w:rsid w:val="00466DF1"/>
    <w:rsid w:val="00467855"/>
    <w:rsid w:val="00467C7A"/>
    <w:rsid w:val="00470290"/>
    <w:rsid w:val="00470C50"/>
    <w:rsid w:val="00471026"/>
    <w:rsid w:val="004713AA"/>
    <w:rsid w:val="0047159E"/>
    <w:rsid w:val="00471CCC"/>
    <w:rsid w:val="0047282F"/>
    <w:rsid w:val="00473BFF"/>
    <w:rsid w:val="00474671"/>
    <w:rsid w:val="004747DE"/>
    <w:rsid w:val="00475278"/>
    <w:rsid w:val="004753B2"/>
    <w:rsid w:val="0047540F"/>
    <w:rsid w:val="00475916"/>
    <w:rsid w:val="00475E7E"/>
    <w:rsid w:val="00476051"/>
    <w:rsid w:val="00476980"/>
    <w:rsid w:val="00476ECF"/>
    <w:rsid w:val="004774D7"/>
    <w:rsid w:val="00477849"/>
    <w:rsid w:val="004778F4"/>
    <w:rsid w:val="0048018B"/>
    <w:rsid w:val="004803A0"/>
    <w:rsid w:val="004804C5"/>
    <w:rsid w:val="00480981"/>
    <w:rsid w:val="00480D0E"/>
    <w:rsid w:val="00481BC6"/>
    <w:rsid w:val="00482B31"/>
    <w:rsid w:val="00483805"/>
    <w:rsid w:val="00483835"/>
    <w:rsid w:val="00483BE3"/>
    <w:rsid w:val="00483BE7"/>
    <w:rsid w:val="00483EDC"/>
    <w:rsid w:val="00483F40"/>
    <w:rsid w:val="004850B0"/>
    <w:rsid w:val="004854BA"/>
    <w:rsid w:val="0048640F"/>
    <w:rsid w:val="00486EAD"/>
    <w:rsid w:val="00487274"/>
    <w:rsid w:val="0049093E"/>
    <w:rsid w:val="004909E7"/>
    <w:rsid w:val="00491FCB"/>
    <w:rsid w:val="0049237A"/>
    <w:rsid w:val="004926A0"/>
    <w:rsid w:val="0049287C"/>
    <w:rsid w:val="004929F1"/>
    <w:rsid w:val="00492A30"/>
    <w:rsid w:val="00492E9B"/>
    <w:rsid w:val="00493487"/>
    <w:rsid w:val="0049364C"/>
    <w:rsid w:val="004939E9"/>
    <w:rsid w:val="00493D37"/>
    <w:rsid w:val="00494582"/>
    <w:rsid w:val="00495380"/>
    <w:rsid w:val="00495BBA"/>
    <w:rsid w:val="00495FCC"/>
    <w:rsid w:val="004962A8"/>
    <w:rsid w:val="00496667"/>
    <w:rsid w:val="004971EE"/>
    <w:rsid w:val="00497716"/>
    <w:rsid w:val="004A00C8"/>
    <w:rsid w:val="004A19C2"/>
    <w:rsid w:val="004A1AE8"/>
    <w:rsid w:val="004A1BD8"/>
    <w:rsid w:val="004A242A"/>
    <w:rsid w:val="004A2A8B"/>
    <w:rsid w:val="004A371F"/>
    <w:rsid w:val="004A3FC0"/>
    <w:rsid w:val="004A4B5C"/>
    <w:rsid w:val="004A4C66"/>
    <w:rsid w:val="004A4FD2"/>
    <w:rsid w:val="004A50F5"/>
    <w:rsid w:val="004A568D"/>
    <w:rsid w:val="004A585F"/>
    <w:rsid w:val="004A5B69"/>
    <w:rsid w:val="004A69A7"/>
    <w:rsid w:val="004A6BDC"/>
    <w:rsid w:val="004A7AEC"/>
    <w:rsid w:val="004A7BB7"/>
    <w:rsid w:val="004A7DE0"/>
    <w:rsid w:val="004A7E6A"/>
    <w:rsid w:val="004B069A"/>
    <w:rsid w:val="004B0B88"/>
    <w:rsid w:val="004B0F59"/>
    <w:rsid w:val="004B1D0D"/>
    <w:rsid w:val="004B1E8E"/>
    <w:rsid w:val="004B22FB"/>
    <w:rsid w:val="004B24B7"/>
    <w:rsid w:val="004B25B6"/>
    <w:rsid w:val="004B2685"/>
    <w:rsid w:val="004B273F"/>
    <w:rsid w:val="004B2A36"/>
    <w:rsid w:val="004B2AFC"/>
    <w:rsid w:val="004B3AB2"/>
    <w:rsid w:val="004B3BFF"/>
    <w:rsid w:val="004B44B1"/>
    <w:rsid w:val="004B458D"/>
    <w:rsid w:val="004B4B31"/>
    <w:rsid w:val="004B503D"/>
    <w:rsid w:val="004B6775"/>
    <w:rsid w:val="004B6BD4"/>
    <w:rsid w:val="004B6DAD"/>
    <w:rsid w:val="004B7A04"/>
    <w:rsid w:val="004B7A84"/>
    <w:rsid w:val="004C024D"/>
    <w:rsid w:val="004C02E3"/>
    <w:rsid w:val="004C0573"/>
    <w:rsid w:val="004C0934"/>
    <w:rsid w:val="004C15CA"/>
    <w:rsid w:val="004C179C"/>
    <w:rsid w:val="004C1F3C"/>
    <w:rsid w:val="004C25C3"/>
    <w:rsid w:val="004C2615"/>
    <w:rsid w:val="004C274D"/>
    <w:rsid w:val="004C2831"/>
    <w:rsid w:val="004C3058"/>
    <w:rsid w:val="004C3CBF"/>
    <w:rsid w:val="004C45ED"/>
    <w:rsid w:val="004C491B"/>
    <w:rsid w:val="004C4D0D"/>
    <w:rsid w:val="004C5421"/>
    <w:rsid w:val="004C54F2"/>
    <w:rsid w:val="004C588D"/>
    <w:rsid w:val="004C5A28"/>
    <w:rsid w:val="004C5DC3"/>
    <w:rsid w:val="004C5E23"/>
    <w:rsid w:val="004C61D2"/>
    <w:rsid w:val="004C6773"/>
    <w:rsid w:val="004C6A58"/>
    <w:rsid w:val="004C6C6D"/>
    <w:rsid w:val="004C7187"/>
    <w:rsid w:val="004C734D"/>
    <w:rsid w:val="004C7506"/>
    <w:rsid w:val="004C78CA"/>
    <w:rsid w:val="004C7FD2"/>
    <w:rsid w:val="004D0734"/>
    <w:rsid w:val="004D0CA9"/>
    <w:rsid w:val="004D14A0"/>
    <w:rsid w:val="004D205F"/>
    <w:rsid w:val="004D2673"/>
    <w:rsid w:val="004D2C8C"/>
    <w:rsid w:val="004D2D8C"/>
    <w:rsid w:val="004D2DF2"/>
    <w:rsid w:val="004D3381"/>
    <w:rsid w:val="004D37BB"/>
    <w:rsid w:val="004D3B25"/>
    <w:rsid w:val="004D3B3E"/>
    <w:rsid w:val="004D3F65"/>
    <w:rsid w:val="004D4086"/>
    <w:rsid w:val="004D43EA"/>
    <w:rsid w:val="004D4553"/>
    <w:rsid w:val="004D48D3"/>
    <w:rsid w:val="004D4D0E"/>
    <w:rsid w:val="004D4E46"/>
    <w:rsid w:val="004D4F7A"/>
    <w:rsid w:val="004D530C"/>
    <w:rsid w:val="004D54BF"/>
    <w:rsid w:val="004D5989"/>
    <w:rsid w:val="004D6906"/>
    <w:rsid w:val="004D6F37"/>
    <w:rsid w:val="004D740F"/>
    <w:rsid w:val="004D7752"/>
    <w:rsid w:val="004E070A"/>
    <w:rsid w:val="004E0C8E"/>
    <w:rsid w:val="004E197F"/>
    <w:rsid w:val="004E2153"/>
    <w:rsid w:val="004E27DE"/>
    <w:rsid w:val="004E3903"/>
    <w:rsid w:val="004E3A56"/>
    <w:rsid w:val="004E42B6"/>
    <w:rsid w:val="004E4414"/>
    <w:rsid w:val="004E44C3"/>
    <w:rsid w:val="004E4892"/>
    <w:rsid w:val="004E489C"/>
    <w:rsid w:val="004E4FB5"/>
    <w:rsid w:val="004E5329"/>
    <w:rsid w:val="004E5FBC"/>
    <w:rsid w:val="004E63D4"/>
    <w:rsid w:val="004E6739"/>
    <w:rsid w:val="004E717A"/>
    <w:rsid w:val="004E71F5"/>
    <w:rsid w:val="004E7C8D"/>
    <w:rsid w:val="004E7DB6"/>
    <w:rsid w:val="004E7E40"/>
    <w:rsid w:val="004F1187"/>
    <w:rsid w:val="004F140A"/>
    <w:rsid w:val="004F1A53"/>
    <w:rsid w:val="004F1DE4"/>
    <w:rsid w:val="004F24AC"/>
    <w:rsid w:val="004F29EC"/>
    <w:rsid w:val="004F2B66"/>
    <w:rsid w:val="004F391E"/>
    <w:rsid w:val="004F3C74"/>
    <w:rsid w:val="004F3D9C"/>
    <w:rsid w:val="004F54A7"/>
    <w:rsid w:val="004F562F"/>
    <w:rsid w:val="004F5BA2"/>
    <w:rsid w:val="004F5F90"/>
    <w:rsid w:val="004F68BE"/>
    <w:rsid w:val="004F6E49"/>
    <w:rsid w:val="004F6FF7"/>
    <w:rsid w:val="004F73A6"/>
    <w:rsid w:val="004F7AEE"/>
    <w:rsid w:val="0050012B"/>
    <w:rsid w:val="00500D7C"/>
    <w:rsid w:val="005015CA"/>
    <w:rsid w:val="00501794"/>
    <w:rsid w:val="00501906"/>
    <w:rsid w:val="00501BF4"/>
    <w:rsid w:val="00501CE9"/>
    <w:rsid w:val="00502F7A"/>
    <w:rsid w:val="00502F86"/>
    <w:rsid w:val="005037D3"/>
    <w:rsid w:val="005041B7"/>
    <w:rsid w:val="0050428A"/>
    <w:rsid w:val="00504325"/>
    <w:rsid w:val="005044E9"/>
    <w:rsid w:val="005045F9"/>
    <w:rsid w:val="005046B9"/>
    <w:rsid w:val="00504F10"/>
    <w:rsid w:val="005050DF"/>
    <w:rsid w:val="005051FA"/>
    <w:rsid w:val="0050535F"/>
    <w:rsid w:val="00505A30"/>
    <w:rsid w:val="00505B07"/>
    <w:rsid w:val="00505DCE"/>
    <w:rsid w:val="00505FD9"/>
    <w:rsid w:val="00506842"/>
    <w:rsid w:val="00506A4A"/>
    <w:rsid w:val="00506F81"/>
    <w:rsid w:val="005072B1"/>
    <w:rsid w:val="00507BFD"/>
    <w:rsid w:val="00507E2F"/>
    <w:rsid w:val="00507E3F"/>
    <w:rsid w:val="005100DD"/>
    <w:rsid w:val="005101E2"/>
    <w:rsid w:val="0051063C"/>
    <w:rsid w:val="005106B6"/>
    <w:rsid w:val="0051163B"/>
    <w:rsid w:val="0051163C"/>
    <w:rsid w:val="005117D4"/>
    <w:rsid w:val="005122BF"/>
    <w:rsid w:val="00512875"/>
    <w:rsid w:val="00512907"/>
    <w:rsid w:val="00512C84"/>
    <w:rsid w:val="005137D6"/>
    <w:rsid w:val="00513A19"/>
    <w:rsid w:val="00514626"/>
    <w:rsid w:val="00514852"/>
    <w:rsid w:val="005159BE"/>
    <w:rsid w:val="00515EA3"/>
    <w:rsid w:val="00515F60"/>
    <w:rsid w:val="00516059"/>
    <w:rsid w:val="00516125"/>
    <w:rsid w:val="0051627F"/>
    <w:rsid w:val="00516986"/>
    <w:rsid w:val="00516C16"/>
    <w:rsid w:val="00516C43"/>
    <w:rsid w:val="00517025"/>
    <w:rsid w:val="0051730F"/>
    <w:rsid w:val="00517699"/>
    <w:rsid w:val="00517EB0"/>
    <w:rsid w:val="0052068A"/>
    <w:rsid w:val="005207E9"/>
    <w:rsid w:val="00520F10"/>
    <w:rsid w:val="00520F19"/>
    <w:rsid w:val="00521140"/>
    <w:rsid w:val="005211CE"/>
    <w:rsid w:val="0052146A"/>
    <w:rsid w:val="0052147F"/>
    <w:rsid w:val="005218EF"/>
    <w:rsid w:val="00521B61"/>
    <w:rsid w:val="00521CA4"/>
    <w:rsid w:val="005220E5"/>
    <w:rsid w:val="0052232D"/>
    <w:rsid w:val="00522C15"/>
    <w:rsid w:val="00522C25"/>
    <w:rsid w:val="00523F64"/>
    <w:rsid w:val="00524528"/>
    <w:rsid w:val="00524B5D"/>
    <w:rsid w:val="00524C8A"/>
    <w:rsid w:val="0052500B"/>
    <w:rsid w:val="0052538F"/>
    <w:rsid w:val="0052541D"/>
    <w:rsid w:val="00525B50"/>
    <w:rsid w:val="00525E7D"/>
    <w:rsid w:val="0052618F"/>
    <w:rsid w:val="005261C2"/>
    <w:rsid w:val="00526A39"/>
    <w:rsid w:val="00526D63"/>
    <w:rsid w:val="005270E8"/>
    <w:rsid w:val="00527129"/>
    <w:rsid w:val="00527D76"/>
    <w:rsid w:val="005307FD"/>
    <w:rsid w:val="00530856"/>
    <w:rsid w:val="0053117C"/>
    <w:rsid w:val="00531842"/>
    <w:rsid w:val="005321C1"/>
    <w:rsid w:val="0053224F"/>
    <w:rsid w:val="005338D7"/>
    <w:rsid w:val="00533954"/>
    <w:rsid w:val="00533D88"/>
    <w:rsid w:val="00533E37"/>
    <w:rsid w:val="005345E0"/>
    <w:rsid w:val="005351FF"/>
    <w:rsid w:val="00535237"/>
    <w:rsid w:val="005353A0"/>
    <w:rsid w:val="005359CC"/>
    <w:rsid w:val="005359D2"/>
    <w:rsid w:val="00535AEB"/>
    <w:rsid w:val="00535F85"/>
    <w:rsid w:val="00536754"/>
    <w:rsid w:val="0053769A"/>
    <w:rsid w:val="00537873"/>
    <w:rsid w:val="00537905"/>
    <w:rsid w:val="005379AC"/>
    <w:rsid w:val="00540383"/>
    <w:rsid w:val="00540451"/>
    <w:rsid w:val="0054089B"/>
    <w:rsid w:val="005414FD"/>
    <w:rsid w:val="00541720"/>
    <w:rsid w:val="0054178E"/>
    <w:rsid w:val="00541CD8"/>
    <w:rsid w:val="00541DB8"/>
    <w:rsid w:val="00542054"/>
    <w:rsid w:val="0054224A"/>
    <w:rsid w:val="005424D8"/>
    <w:rsid w:val="005427D3"/>
    <w:rsid w:val="005428CB"/>
    <w:rsid w:val="00542913"/>
    <w:rsid w:val="005431FA"/>
    <w:rsid w:val="00544BCD"/>
    <w:rsid w:val="00544E1B"/>
    <w:rsid w:val="00544E27"/>
    <w:rsid w:val="00544E4D"/>
    <w:rsid w:val="0054593F"/>
    <w:rsid w:val="00545A37"/>
    <w:rsid w:val="00546569"/>
    <w:rsid w:val="0054678F"/>
    <w:rsid w:val="00546A94"/>
    <w:rsid w:val="00546C95"/>
    <w:rsid w:val="00546DDC"/>
    <w:rsid w:val="00546F3E"/>
    <w:rsid w:val="005475EC"/>
    <w:rsid w:val="00547915"/>
    <w:rsid w:val="0054794B"/>
    <w:rsid w:val="00547F29"/>
    <w:rsid w:val="00547F76"/>
    <w:rsid w:val="00550112"/>
    <w:rsid w:val="0055019D"/>
    <w:rsid w:val="00550DFD"/>
    <w:rsid w:val="0055175F"/>
    <w:rsid w:val="00551828"/>
    <w:rsid w:val="00552130"/>
    <w:rsid w:val="0055217D"/>
    <w:rsid w:val="00552578"/>
    <w:rsid w:val="00552AA9"/>
    <w:rsid w:val="00552CF5"/>
    <w:rsid w:val="0055307E"/>
    <w:rsid w:val="00553652"/>
    <w:rsid w:val="00553DD8"/>
    <w:rsid w:val="005541E8"/>
    <w:rsid w:val="00554923"/>
    <w:rsid w:val="00554941"/>
    <w:rsid w:val="00554CBB"/>
    <w:rsid w:val="00554E13"/>
    <w:rsid w:val="00554F52"/>
    <w:rsid w:val="0055538B"/>
    <w:rsid w:val="00555642"/>
    <w:rsid w:val="00555841"/>
    <w:rsid w:val="00555C24"/>
    <w:rsid w:val="00555DAF"/>
    <w:rsid w:val="005562DA"/>
    <w:rsid w:val="0055703E"/>
    <w:rsid w:val="005579AC"/>
    <w:rsid w:val="00560011"/>
    <w:rsid w:val="005601F2"/>
    <w:rsid w:val="00560866"/>
    <w:rsid w:val="00560F43"/>
    <w:rsid w:val="00561034"/>
    <w:rsid w:val="0056114D"/>
    <w:rsid w:val="00561976"/>
    <w:rsid w:val="00561B32"/>
    <w:rsid w:val="00561F05"/>
    <w:rsid w:val="00562348"/>
    <w:rsid w:val="00562681"/>
    <w:rsid w:val="005627AF"/>
    <w:rsid w:val="005628D8"/>
    <w:rsid w:val="00562A79"/>
    <w:rsid w:val="00562BAE"/>
    <w:rsid w:val="00562BE3"/>
    <w:rsid w:val="0056335B"/>
    <w:rsid w:val="00563433"/>
    <w:rsid w:val="005636C2"/>
    <w:rsid w:val="00563DBB"/>
    <w:rsid w:val="00564876"/>
    <w:rsid w:val="00564B3D"/>
    <w:rsid w:val="00565A25"/>
    <w:rsid w:val="00566057"/>
    <w:rsid w:val="0056668A"/>
    <w:rsid w:val="005667A3"/>
    <w:rsid w:val="005668F3"/>
    <w:rsid w:val="00566920"/>
    <w:rsid w:val="00566C31"/>
    <w:rsid w:val="005671D0"/>
    <w:rsid w:val="0056786C"/>
    <w:rsid w:val="005679C0"/>
    <w:rsid w:val="00567B36"/>
    <w:rsid w:val="00567E80"/>
    <w:rsid w:val="00567FBA"/>
    <w:rsid w:val="00570628"/>
    <w:rsid w:val="00570B29"/>
    <w:rsid w:val="00570E7A"/>
    <w:rsid w:val="00570EBA"/>
    <w:rsid w:val="00570F42"/>
    <w:rsid w:val="005712C5"/>
    <w:rsid w:val="005719C0"/>
    <w:rsid w:val="00571D43"/>
    <w:rsid w:val="00571EF6"/>
    <w:rsid w:val="00572AA5"/>
    <w:rsid w:val="0057323E"/>
    <w:rsid w:val="00574332"/>
    <w:rsid w:val="005752DE"/>
    <w:rsid w:val="005757AE"/>
    <w:rsid w:val="0057606D"/>
    <w:rsid w:val="00576837"/>
    <w:rsid w:val="00577F54"/>
    <w:rsid w:val="005804EE"/>
    <w:rsid w:val="0058073D"/>
    <w:rsid w:val="00580A42"/>
    <w:rsid w:val="0058150E"/>
    <w:rsid w:val="005824FE"/>
    <w:rsid w:val="00582B19"/>
    <w:rsid w:val="00582B48"/>
    <w:rsid w:val="005837EC"/>
    <w:rsid w:val="00583B9E"/>
    <w:rsid w:val="00583E14"/>
    <w:rsid w:val="00583FF5"/>
    <w:rsid w:val="005849EC"/>
    <w:rsid w:val="005855CC"/>
    <w:rsid w:val="005858B8"/>
    <w:rsid w:val="00585BAB"/>
    <w:rsid w:val="00586006"/>
    <w:rsid w:val="00586082"/>
    <w:rsid w:val="00586747"/>
    <w:rsid w:val="00587012"/>
    <w:rsid w:val="00587028"/>
    <w:rsid w:val="00587598"/>
    <w:rsid w:val="00587A95"/>
    <w:rsid w:val="00587E5C"/>
    <w:rsid w:val="00590667"/>
    <w:rsid w:val="00590AEE"/>
    <w:rsid w:val="00590CA5"/>
    <w:rsid w:val="00590DBE"/>
    <w:rsid w:val="00590E6B"/>
    <w:rsid w:val="00591083"/>
    <w:rsid w:val="005910DB"/>
    <w:rsid w:val="00591229"/>
    <w:rsid w:val="005916A5"/>
    <w:rsid w:val="005916FC"/>
    <w:rsid w:val="00591849"/>
    <w:rsid w:val="00591886"/>
    <w:rsid w:val="00591F41"/>
    <w:rsid w:val="00592519"/>
    <w:rsid w:val="00592B00"/>
    <w:rsid w:val="00592C07"/>
    <w:rsid w:val="00592E19"/>
    <w:rsid w:val="00592ECD"/>
    <w:rsid w:val="0059314D"/>
    <w:rsid w:val="00593390"/>
    <w:rsid w:val="005936C4"/>
    <w:rsid w:val="00593B7A"/>
    <w:rsid w:val="00594D84"/>
    <w:rsid w:val="00595F99"/>
    <w:rsid w:val="005960C2"/>
    <w:rsid w:val="0059615C"/>
    <w:rsid w:val="005965B7"/>
    <w:rsid w:val="00596BCB"/>
    <w:rsid w:val="00596DB4"/>
    <w:rsid w:val="005975FA"/>
    <w:rsid w:val="00597CBB"/>
    <w:rsid w:val="005A01D6"/>
    <w:rsid w:val="005A037E"/>
    <w:rsid w:val="005A03C2"/>
    <w:rsid w:val="005A072F"/>
    <w:rsid w:val="005A08F2"/>
    <w:rsid w:val="005A0EAE"/>
    <w:rsid w:val="005A1F9F"/>
    <w:rsid w:val="005A207B"/>
    <w:rsid w:val="005A23F6"/>
    <w:rsid w:val="005A27BA"/>
    <w:rsid w:val="005A2C60"/>
    <w:rsid w:val="005A2DFA"/>
    <w:rsid w:val="005A32BB"/>
    <w:rsid w:val="005A3370"/>
    <w:rsid w:val="005A3A9E"/>
    <w:rsid w:val="005A3B8F"/>
    <w:rsid w:val="005A4BC3"/>
    <w:rsid w:val="005A4ED0"/>
    <w:rsid w:val="005A5A36"/>
    <w:rsid w:val="005A5AE9"/>
    <w:rsid w:val="005A5FD2"/>
    <w:rsid w:val="005A606D"/>
    <w:rsid w:val="005A611B"/>
    <w:rsid w:val="005A6733"/>
    <w:rsid w:val="005A6E6F"/>
    <w:rsid w:val="005A6F40"/>
    <w:rsid w:val="005A7226"/>
    <w:rsid w:val="005A7A2D"/>
    <w:rsid w:val="005A7A3F"/>
    <w:rsid w:val="005A7C30"/>
    <w:rsid w:val="005A7CC0"/>
    <w:rsid w:val="005B0240"/>
    <w:rsid w:val="005B0535"/>
    <w:rsid w:val="005B0952"/>
    <w:rsid w:val="005B1C23"/>
    <w:rsid w:val="005B2CA6"/>
    <w:rsid w:val="005B3947"/>
    <w:rsid w:val="005B4639"/>
    <w:rsid w:val="005B52E7"/>
    <w:rsid w:val="005B56D4"/>
    <w:rsid w:val="005B583C"/>
    <w:rsid w:val="005B59FA"/>
    <w:rsid w:val="005B5C4D"/>
    <w:rsid w:val="005B5D79"/>
    <w:rsid w:val="005B6641"/>
    <w:rsid w:val="005B66CB"/>
    <w:rsid w:val="005B6B59"/>
    <w:rsid w:val="005B6EEB"/>
    <w:rsid w:val="005B7056"/>
    <w:rsid w:val="005B72C0"/>
    <w:rsid w:val="005B73DB"/>
    <w:rsid w:val="005B7E86"/>
    <w:rsid w:val="005B7F2F"/>
    <w:rsid w:val="005C03F3"/>
    <w:rsid w:val="005C06CE"/>
    <w:rsid w:val="005C0850"/>
    <w:rsid w:val="005C1428"/>
    <w:rsid w:val="005C15C4"/>
    <w:rsid w:val="005C28B5"/>
    <w:rsid w:val="005C314D"/>
    <w:rsid w:val="005C31B3"/>
    <w:rsid w:val="005C3414"/>
    <w:rsid w:val="005C3689"/>
    <w:rsid w:val="005C410E"/>
    <w:rsid w:val="005C4173"/>
    <w:rsid w:val="005C46F0"/>
    <w:rsid w:val="005C4B71"/>
    <w:rsid w:val="005C4D64"/>
    <w:rsid w:val="005C59CF"/>
    <w:rsid w:val="005C5A22"/>
    <w:rsid w:val="005C6204"/>
    <w:rsid w:val="005C78C9"/>
    <w:rsid w:val="005D070F"/>
    <w:rsid w:val="005D1B3C"/>
    <w:rsid w:val="005D1E0B"/>
    <w:rsid w:val="005D2AF0"/>
    <w:rsid w:val="005D3262"/>
    <w:rsid w:val="005D37C0"/>
    <w:rsid w:val="005D3890"/>
    <w:rsid w:val="005D3F9C"/>
    <w:rsid w:val="005D46F4"/>
    <w:rsid w:val="005D5413"/>
    <w:rsid w:val="005D5E3D"/>
    <w:rsid w:val="005D5F62"/>
    <w:rsid w:val="005D664A"/>
    <w:rsid w:val="005D6B90"/>
    <w:rsid w:val="005D6F35"/>
    <w:rsid w:val="005D763C"/>
    <w:rsid w:val="005D7A7B"/>
    <w:rsid w:val="005E02C1"/>
    <w:rsid w:val="005E03DF"/>
    <w:rsid w:val="005E0550"/>
    <w:rsid w:val="005E056D"/>
    <w:rsid w:val="005E06CA"/>
    <w:rsid w:val="005E0822"/>
    <w:rsid w:val="005E0845"/>
    <w:rsid w:val="005E08E7"/>
    <w:rsid w:val="005E09F1"/>
    <w:rsid w:val="005E0AAB"/>
    <w:rsid w:val="005E14BA"/>
    <w:rsid w:val="005E21B3"/>
    <w:rsid w:val="005E26DE"/>
    <w:rsid w:val="005E2894"/>
    <w:rsid w:val="005E308B"/>
    <w:rsid w:val="005E351B"/>
    <w:rsid w:val="005E36B4"/>
    <w:rsid w:val="005E3E3A"/>
    <w:rsid w:val="005E498A"/>
    <w:rsid w:val="005E4B6C"/>
    <w:rsid w:val="005E5450"/>
    <w:rsid w:val="005E5BF5"/>
    <w:rsid w:val="005E6277"/>
    <w:rsid w:val="005E665B"/>
    <w:rsid w:val="005E6B34"/>
    <w:rsid w:val="005E6B67"/>
    <w:rsid w:val="005E6F89"/>
    <w:rsid w:val="005E7268"/>
    <w:rsid w:val="005E736D"/>
    <w:rsid w:val="005E79E1"/>
    <w:rsid w:val="005E7A47"/>
    <w:rsid w:val="005F1064"/>
    <w:rsid w:val="005F13E9"/>
    <w:rsid w:val="005F150E"/>
    <w:rsid w:val="005F1CA4"/>
    <w:rsid w:val="005F20DB"/>
    <w:rsid w:val="005F26B3"/>
    <w:rsid w:val="005F2E72"/>
    <w:rsid w:val="005F350A"/>
    <w:rsid w:val="005F3840"/>
    <w:rsid w:val="005F3A8B"/>
    <w:rsid w:val="005F435C"/>
    <w:rsid w:val="005F48FB"/>
    <w:rsid w:val="005F4967"/>
    <w:rsid w:val="005F4A68"/>
    <w:rsid w:val="005F4F89"/>
    <w:rsid w:val="005F51CA"/>
    <w:rsid w:val="005F54E2"/>
    <w:rsid w:val="005F5A8F"/>
    <w:rsid w:val="005F5D5C"/>
    <w:rsid w:val="005F5F5E"/>
    <w:rsid w:val="005F6441"/>
    <w:rsid w:val="005F665A"/>
    <w:rsid w:val="005F6712"/>
    <w:rsid w:val="005F6801"/>
    <w:rsid w:val="005F6DC1"/>
    <w:rsid w:val="005F7084"/>
    <w:rsid w:val="005F723C"/>
    <w:rsid w:val="005F769A"/>
    <w:rsid w:val="005F79A4"/>
    <w:rsid w:val="005F7CAC"/>
    <w:rsid w:val="00600773"/>
    <w:rsid w:val="00600C4F"/>
    <w:rsid w:val="006012DE"/>
    <w:rsid w:val="006028B9"/>
    <w:rsid w:val="00602AE8"/>
    <w:rsid w:val="00602B25"/>
    <w:rsid w:val="00602B63"/>
    <w:rsid w:val="006032E5"/>
    <w:rsid w:val="00603365"/>
    <w:rsid w:val="00603552"/>
    <w:rsid w:val="00603B21"/>
    <w:rsid w:val="00603DF2"/>
    <w:rsid w:val="00604B1B"/>
    <w:rsid w:val="00605A9D"/>
    <w:rsid w:val="0060611F"/>
    <w:rsid w:val="006061A1"/>
    <w:rsid w:val="006064D6"/>
    <w:rsid w:val="006066C8"/>
    <w:rsid w:val="00606E65"/>
    <w:rsid w:val="00607267"/>
    <w:rsid w:val="0060759A"/>
    <w:rsid w:val="0060790B"/>
    <w:rsid w:val="00607D26"/>
    <w:rsid w:val="006102C9"/>
    <w:rsid w:val="00610388"/>
    <w:rsid w:val="0061089A"/>
    <w:rsid w:val="006109BE"/>
    <w:rsid w:val="00610C0D"/>
    <w:rsid w:val="00610DB5"/>
    <w:rsid w:val="006111EF"/>
    <w:rsid w:val="006114C9"/>
    <w:rsid w:val="0061163E"/>
    <w:rsid w:val="00611F54"/>
    <w:rsid w:val="00612CFB"/>
    <w:rsid w:val="00612EE2"/>
    <w:rsid w:val="00613327"/>
    <w:rsid w:val="00613531"/>
    <w:rsid w:val="006139BF"/>
    <w:rsid w:val="006143F6"/>
    <w:rsid w:val="00614509"/>
    <w:rsid w:val="00614B84"/>
    <w:rsid w:val="00614C3C"/>
    <w:rsid w:val="00614E58"/>
    <w:rsid w:val="006152DC"/>
    <w:rsid w:val="0061530D"/>
    <w:rsid w:val="0061670B"/>
    <w:rsid w:val="00617131"/>
    <w:rsid w:val="00617681"/>
    <w:rsid w:val="00617B96"/>
    <w:rsid w:val="00617FDE"/>
    <w:rsid w:val="00620317"/>
    <w:rsid w:val="00620691"/>
    <w:rsid w:val="00620913"/>
    <w:rsid w:val="00620A51"/>
    <w:rsid w:val="00620C6B"/>
    <w:rsid w:val="00621B63"/>
    <w:rsid w:val="00621E68"/>
    <w:rsid w:val="00621E9F"/>
    <w:rsid w:val="00621FC0"/>
    <w:rsid w:val="00622673"/>
    <w:rsid w:val="00622B88"/>
    <w:rsid w:val="00622DA6"/>
    <w:rsid w:val="0062328B"/>
    <w:rsid w:val="0062340F"/>
    <w:rsid w:val="006238B0"/>
    <w:rsid w:val="00623A05"/>
    <w:rsid w:val="006255C2"/>
    <w:rsid w:val="00625BD7"/>
    <w:rsid w:val="00625D3F"/>
    <w:rsid w:val="006263D9"/>
    <w:rsid w:val="006265B9"/>
    <w:rsid w:val="006267ED"/>
    <w:rsid w:val="0062738D"/>
    <w:rsid w:val="0062758F"/>
    <w:rsid w:val="00627DA0"/>
    <w:rsid w:val="00630334"/>
    <w:rsid w:val="0063070F"/>
    <w:rsid w:val="006307DA"/>
    <w:rsid w:val="00630C45"/>
    <w:rsid w:val="00630CFC"/>
    <w:rsid w:val="00631355"/>
    <w:rsid w:val="006313A2"/>
    <w:rsid w:val="006318A0"/>
    <w:rsid w:val="006319C6"/>
    <w:rsid w:val="006320DE"/>
    <w:rsid w:val="00632AB8"/>
    <w:rsid w:val="00633947"/>
    <w:rsid w:val="00633AEB"/>
    <w:rsid w:val="006342FE"/>
    <w:rsid w:val="00634BC1"/>
    <w:rsid w:val="006351AD"/>
    <w:rsid w:val="0063558F"/>
    <w:rsid w:val="00635949"/>
    <w:rsid w:val="00636039"/>
    <w:rsid w:val="0063604A"/>
    <w:rsid w:val="006361EC"/>
    <w:rsid w:val="006368B4"/>
    <w:rsid w:val="00637108"/>
    <w:rsid w:val="006373B1"/>
    <w:rsid w:val="006375E8"/>
    <w:rsid w:val="006375F8"/>
    <w:rsid w:val="00637984"/>
    <w:rsid w:val="00640D05"/>
    <w:rsid w:val="00641976"/>
    <w:rsid w:val="00641CAF"/>
    <w:rsid w:val="00641D32"/>
    <w:rsid w:val="00641EA4"/>
    <w:rsid w:val="00641EC1"/>
    <w:rsid w:val="006424F1"/>
    <w:rsid w:val="006431C3"/>
    <w:rsid w:val="00643239"/>
    <w:rsid w:val="00643601"/>
    <w:rsid w:val="00643E53"/>
    <w:rsid w:val="0064439C"/>
    <w:rsid w:val="006443E3"/>
    <w:rsid w:val="006443E7"/>
    <w:rsid w:val="00644463"/>
    <w:rsid w:val="00646167"/>
    <w:rsid w:val="006461AA"/>
    <w:rsid w:val="0064645A"/>
    <w:rsid w:val="006464F4"/>
    <w:rsid w:val="006469D0"/>
    <w:rsid w:val="00646C17"/>
    <w:rsid w:val="00646C18"/>
    <w:rsid w:val="00646D7F"/>
    <w:rsid w:val="00646D82"/>
    <w:rsid w:val="006476A4"/>
    <w:rsid w:val="00650698"/>
    <w:rsid w:val="00650D50"/>
    <w:rsid w:val="0065141D"/>
    <w:rsid w:val="006515AA"/>
    <w:rsid w:val="006515B5"/>
    <w:rsid w:val="00651684"/>
    <w:rsid w:val="006517F5"/>
    <w:rsid w:val="00652A6D"/>
    <w:rsid w:val="0065316F"/>
    <w:rsid w:val="006531F9"/>
    <w:rsid w:val="00653714"/>
    <w:rsid w:val="00653A5D"/>
    <w:rsid w:val="00654039"/>
    <w:rsid w:val="00654979"/>
    <w:rsid w:val="00654B1A"/>
    <w:rsid w:val="00655A07"/>
    <w:rsid w:val="00655B3E"/>
    <w:rsid w:val="00656D05"/>
    <w:rsid w:val="00656F61"/>
    <w:rsid w:val="006570B5"/>
    <w:rsid w:val="0065727D"/>
    <w:rsid w:val="00657744"/>
    <w:rsid w:val="00657DEA"/>
    <w:rsid w:val="00657FE6"/>
    <w:rsid w:val="00660C53"/>
    <w:rsid w:val="00660D47"/>
    <w:rsid w:val="00660D80"/>
    <w:rsid w:val="0066106C"/>
    <w:rsid w:val="00661383"/>
    <w:rsid w:val="00661DA8"/>
    <w:rsid w:val="00662470"/>
    <w:rsid w:val="006624BD"/>
    <w:rsid w:val="00662844"/>
    <w:rsid w:val="00663031"/>
    <w:rsid w:val="00663456"/>
    <w:rsid w:val="006634D9"/>
    <w:rsid w:val="00663576"/>
    <w:rsid w:val="00663628"/>
    <w:rsid w:val="00663711"/>
    <w:rsid w:val="00663ABD"/>
    <w:rsid w:val="00664108"/>
    <w:rsid w:val="0066447B"/>
    <w:rsid w:val="006648A8"/>
    <w:rsid w:val="00664D04"/>
    <w:rsid w:val="00664D12"/>
    <w:rsid w:val="00664F8B"/>
    <w:rsid w:val="006657BC"/>
    <w:rsid w:val="00665878"/>
    <w:rsid w:val="00665C9E"/>
    <w:rsid w:val="00665EB1"/>
    <w:rsid w:val="0066634F"/>
    <w:rsid w:val="00666377"/>
    <w:rsid w:val="006665F2"/>
    <w:rsid w:val="0066684D"/>
    <w:rsid w:val="00666BED"/>
    <w:rsid w:val="00667146"/>
    <w:rsid w:val="00667F23"/>
    <w:rsid w:val="00670419"/>
    <w:rsid w:val="00670589"/>
    <w:rsid w:val="00670D8F"/>
    <w:rsid w:val="00670E68"/>
    <w:rsid w:val="006713C4"/>
    <w:rsid w:val="006717EB"/>
    <w:rsid w:val="00671D61"/>
    <w:rsid w:val="00671E60"/>
    <w:rsid w:val="006721FB"/>
    <w:rsid w:val="00672FEB"/>
    <w:rsid w:val="00674647"/>
    <w:rsid w:val="00674AF8"/>
    <w:rsid w:val="00674BA2"/>
    <w:rsid w:val="00676C4A"/>
    <w:rsid w:val="00676FA1"/>
    <w:rsid w:val="0067721F"/>
    <w:rsid w:val="00677283"/>
    <w:rsid w:val="0067755A"/>
    <w:rsid w:val="00677685"/>
    <w:rsid w:val="00677DB6"/>
    <w:rsid w:val="00677F1B"/>
    <w:rsid w:val="006809D1"/>
    <w:rsid w:val="00680E3A"/>
    <w:rsid w:val="00680FAF"/>
    <w:rsid w:val="006812D2"/>
    <w:rsid w:val="006823E6"/>
    <w:rsid w:val="006826BD"/>
    <w:rsid w:val="0068294B"/>
    <w:rsid w:val="00682E1E"/>
    <w:rsid w:val="00682E9F"/>
    <w:rsid w:val="0068465E"/>
    <w:rsid w:val="00684863"/>
    <w:rsid w:val="00684A23"/>
    <w:rsid w:val="00685222"/>
    <w:rsid w:val="006852B0"/>
    <w:rsid w:val="006855CA"/>
    <w:rsid w:val="006856D3"/>
    <w:rsid w:val="00685701"/>
    <w:rsid w:val="0068649B"/>
    <w:rsid w:val="00686C1D"/>
    <w:rsid w:val="00687E31"/>
    <w:rsid w:val="00687F07"/>
    <w:rsid w:val="00687F0E"/>
    <w:rsid w:val="00690263"/>
    <w:rsid w:val="00690591"/>
    <w:rsid w:val="00690F1F"/>
    <w:rsid w:val="00691540"/>
    <w:rsid w:val="00691F14"/>
    <w:rsid w:val="006923E7"/>
    <w:rsid w:val="00692DFE"/>
    <w:rsid w:val="00693879"/>
    <w:rsid w:val="00694176"/>
    <w:rsid w:val="006941E7"/>
    <w:rsid w:val="00694340"/>
    <w:rsid w:val="00694457"/>
    <w:rsid w:val="00694AE3"/>
    <w:rsid w:val="00694EC0"/>
    <w:rsid w:val="00694F78"/>
    <w:rsid w:val="00695442"/>
    <w:rsid w:val="006957CA"/>
    <w:rsid w:val="00695DB9"/>
    <w:rsid w:val="006969C6"/>
    <w:rsid w:val="00696E0A"/>
    <w:rsid w:val="00697405"/>
    <w:rsid w:val="006A0138"/>
    <w:rsid w:val="006A014D"/>
    <w:rsid w:val="006A0590"/>
    <w:rsid w:val="006A08B1"/>
    <w:rsid w:val="006A08E3"/>
    <w:rsid w:val="006A0A7A"/>
    <w:rsid w:val="006A0E11"/>
    <w:rsid w:val="006A1283"/>
    <w:rsid w:val="006A1363"/>
    <w:rsid w:val="006A2116"/>
    <w:rsid w:val="006A2204"/>
    <w:rsid w:val="006A3340"/>
    <w:rsid w:val="006A392E"/>
    <w:rsid w:val="006A446F"/>
    <w:rsid w:val="006A45F8"/>
    <w:rsid w:val="006A484C"/>
    <w:rsid w:val="006A4E5A"/>
    <w:rsid w:val="006A5418"/>
    <w:rsid w:val="006A561F"/>
    <w:rsid w:val="006A5862"/>
    <w:rsid w:val="006A5C57"/>
    <w:rsid w:val="006A6044"/>
    <w:rsid w:val="006A60DE"/>
    <w:rsid w:val="006A625C"/>
    <w:rsid w:val="006A6D31"/>
    <w:rsid w:val="006A6E4D"/>
    <w:rsid w:val="006A71F1"/>
    <w:rsid w:val="006A7225"/>
    <w:rsid w:val="006A723F"/>
    <w:rsid w:val="006A734B"/>
    <w:rsid w:val="006A73A6"/>
    <w:rsid w:val="006A77A0"/>
    <w:rsid w:val="006A78A2"/>
    <w:rsid w:val="006A7D4A"/>
    <w:rsid w:val="006A7D89"/>
    <w:rsid w:val="006A7F12"/>
    <w:rsid w:val="006B0071"/>
    <w:rsid w:val="006B0939"/>
    <w:rsid w:val="006B0D5E"/>
    <w:rsid w:val="006B0D74"/>
    <w:rsid w:val="006B0D94"/>
    <w:rsid w:val="006B1E12"/>
    <w:rsid w:val="006B28FA"/>
    <w:rsid w:val="006B2EE3"/>
    <w:rsid w:val="006B314A"/>
    <w:rsid w:val="006B3F00"/>
    <w:rsid w:val="006B4A74"/>
    <w:rsid w:val="006B5323"/>
    <w:rsid w:val="006B5426"/>
    <w:rsid w:val="006B569D"/>
    <w:rsid w:val="006B5E20"/>
    <w:rsid w:val="006B5F05"/>
    <w:rsid w:val="006B61B1"/>
    <w:rsid w:val="006B62BE"/>
    <w:rsid w:val="006B6CCC"/>
    <w:rsid w:val="006B71FD"/>
    <w:rsid w:val="006B74F0"/>
    <w:rsid w:val="006B7905"/>
    <w:rsid w:val="006C04A9"/>
    <w:rsid w:val="006C0C50"/>
    <w:rsid w:val="006C0E51"/>
    <w:rsid w:val="006C1CBD"/>
    <w:rsid w:val="006C1F3F"/>
    <w:rsid w:val="006C2071"/>
    <w:rsid w:val="006C228B"/>
    <w:rsid w:val="006C2B79"/>
    <w:rsid w:val="006C2FDA"/>
    <w:rsid w:val="006C321D"/>
    <w:rsid w:val="006C3D93"/>
    <w:rsid w:val="006C3E08"/>
    <w:rsid w:val="006C40D1"/>
    <w:rsid w:val="006C49A6"/>
    <w:rsid w:val="006C49E9"/>
    <w:rsid w:val="006C4ACE"/>
    <w:rsid w:val="006C4F76"/>
    <w:rsid w:val="006C5551"/>
    <w:rsid w:val="006C5639"/>
    <w:rsid w:val="006C57FC"/>
    <w:rsid w:val="006C6238"/>
    <w:rsid w:val="006C6688"/>
    <w:rsid w:val="006C6919"/>
    <w:rsid w:val="006C6B2C"/>
    <w:rsid w:val="006C6B62"/>
    <w:rsid w:val="006C7031"/>
    <w:rsid w:val="006C7598"/>
    <w:rsid w:val="006C7D0B"/>
    <w:rsid w:val="006C7E98"/>
    <w:rsid w:val="006D0BC1"/>
    <w:rsid w:val="006D1363"/>
    <w:rsid w:val="006D141F"/>
    <w:rsid w:val="006D1B1B"/>
    <w:rsid w:val="006D1D20"/>
    <w:rsid w:val="006D2270"/>
    <w:rsid w:val="006D3486"/>
    <w:rsid w:val="006D3968"/>
    <w:rsid w:val="006D3A1A"/>
    <w:rsid w:val="006D3E29"/>
    <w:rsid w:val="006D575C"/>
    <w:rsid w:val="006D5AD4"/>
    <w:rsid w:val="006D5E8C"/>
    <w:rsid w:val="006D5EDA"/>
    <w:rsid w:val="006D66D6"/>
    <w:rsid w:val="006D7569"/>
    <w:rsid w:val="006D7919"/>
    <w:rsid w:val="006E11EB"/>
    <w:rsid w:val="006E15FE"/>
    <w:rsid w:val="006E1608"/>
    <w:rsid w:val="006E205A"/>
    <w:rsid w:val="006E2CCE"/>
    <w:rsid w:val="006E345F"/>
    <w:rsid w:val="006E379F"/>
    <w:rsid w:val="006E3C3C"/>
    <w:rsid w:val="006E3E44"/>
    <w:rsid w:val="006E454E"/>
    <w:rsid w:val="006E45A0"/>
    <w:rsid w:val="006E4F3B"/>
    <w:rsid w:val="006E4F6A"/>
    <w:rsid w:val="006E5049"/>
    <w:rsid w:val="006E532C"/>
    <w:rsid w:val="006E5372"/>
    <w:rsid w:val="006E597E"/>
    <w:rsid w:val="006E6206"/>
    <w:rsid w:val="006E63DE"/>
    <w:rsid w:val="006E64EB"/>
    <w:rsid w:val="006E6AB8"/>
    <w:rsid w:val="006E723A"/>
    <w:rsid w:val="006E75DD"/>
    <w:rsid w:val="006E791B"/>
    <w:rsid w:val="006F0533"/>
    <w:rsid w:val="006F08F3"/>
    <w:rsid w:val="006F0BC5"/>
    <w:rsid w:val="006F0D72"/>
    <w:rsid w:val="006F0F5F"/>
    <w:rsid w:val="006F1457"/>
    <w:rsid w:val="006F16DC"/>
    <w:rsid w:val="006F1AAC"/>
    <w:rsid w:val="006F1BCB"/>
    <w:rsid w:val="006F205D"/>
    <w:rsid w:val="006F272A"/>
    <w:rsid w:val="006F2E3C"/>
    <w:rsid w:val="006F335F"/>
    <w:rsid w:val="006F3539"/>
    <w:rsid w:val="006F43CD"/>
    <w:rsid w:val="006F4E43"/>
    <w:rsid w:val="006F5282"/>
    <w:rsid w:val="006F540B"/>
    <w:rsid w:val="006F548F"/>
    <w:rsid w:val="006F56BF"/>
    <w:rsid w:val="006F5D59"/>
    <w:rsid w:val="006F5EF6"/>
    <w:rsid w:val="006F6376"/>
    <w:rsid w:val="006F6594"/>
    <w:rsid w:val="006F6B30"/>
    <w:rsid w:val="006F6DCC"/>
    <w:rsid w:val="006F717D"/>
    <w:rsid w:val="006F71AC"/>
    <w:rsid w:val="006F7B2B"/>
    <w:rsid w:val="00700248"/>
    <w:rsid w:val="00700918"/>
    <w:rsid w:val="00701442"/>
    <w:rsid w:val="00701533"/>
    <w:rsid w:val="00701EEB"/>
    <w:rsid w:val="00702612"/>
    <w:rsid w:val="00702A22"/>
    <w:rsid w:val="00702B64"/>
    <w:rsid w:val="00702CAD"/>
    <w:rsid w:val="00702E2C"/>
    <w:rsid w:val="007035CA"/>
    <w:rsid w:val="00703BD6"/>
    <w:rsid w:val="00703C61"/>
    <w:rsid w:val="0070424A"/>
    <w:rsid w:val="00704341"/>
    <w:rsid w:val="00704684"/>
    <w:rsid w:val="00704A03"/>
    <w:rsid w:val="00704B76"/>
    <w:rsid w:val="00704BB7"/>
    <w:rsid w:val="0070523B"/>
    <w:rsid w:val="00705E32"/>
    <w:rsid w:val="00706021"/>
    <w:rsid w:val="007060C3"/>
    <w:rsid w:val="007064D1"/>
    <w:rsid w:val="007066C8"/>
    <w:rsid w:val="0070688B"/>
    <w:rsid w:val="00706894"/>
    <w:rsid w:val="0070755B"/>
    <w:rsid w:val="0070765F"/>
    <w:rsid w:val="00707B93"/>
    <w:rsid w:val="0071002A"/>
    <w:rsid w:val="00711872"/>
    <w:rsid w:val="00711AA7"/>
    <w:rsid w:val="0071201B"/>
    <w:rsid w:val="007126B9"/>
    <w:rsid w:val="00712C65"/>
    <w:rsid w:val="00713005"/>
    <w:rsid w:val="007130AB"/>
    <w:rsid w:val="00713AB3"/>
    <w:rsid w:val="00714724"/>
    <w:rsid w:val="007148D5"/>
    <w:rsid w:val="0071535F"/>
    <w:rsid w:val="00715FCF"/>
    <w:rsid w:val="00716149"/>
    <w:rsid w:val="00716BEB"/>
    <w:rsid w:val="007179AF"/>
    <w:rsid w:val="00717B68"/>
    <w:rsid w:val="00720087"/>
    <w:rsid w:val="0072027C"/>
    <w:rsid w:val="0072038B"/>
    <w:rsid w:val="007207BE"/>
    <w:rsid w:val="007209AB"/>
    <w:rsid w:val="00720EB4"/>
    <w:rsid w:val="00721122"/>
    <w:rsid w:val="0072124D"/>
    <w:rsid w:val="00721402"/>
    <w:rsid w:val="00722106"/>
    <w:rsid w:val="00722520"/>
    <w:rsid w:val="00722D17"/>
    <w:rsid w:val="00722FC9"/>
    <w:rsid w:val="00722FD8"/>
    <w:rsid w:val="00722FE1"/>
    <w:rsid w:val="00723457"/>
    <w:rsid w:val="007235EF"/>
    <w:rsid w:val="00723BA3"/>
    <w:rsid w:val="00723BAF"/>
    <w:rsid w:val="00725A80"/>
    <w:rsid w:val="00725E92"/>
    <w:rsid w:val="0072647D"/>
    <w:rsid w:val="00726E7E"/>
    <w:rsid w:val="0072740A"/>
    <w:rsid w:val="007300FB"/>
    <w:rsid w:val="00730BA4"/>
    <w:rsid w:val="00730BC4"/>
    <w:rsid w:val="007322C6"/>
    <w:rsid w:val="00732684"/>
    <w:rsid w:val="007328CB"/>
    <w:rsid w:val="0073321D"/>
    <w:rsid w:val="00733466"/>
    <w:rsid w:val="00733A02"/>
    <w:rsid w:val="00733F67"/>
    <w:rsid w:val="00734C80"/>
    <w:rsid w:val="00735229"/>
    <w:rsid w:val="00735542"/>
    <w:rsid w:val="007362D4"/>
    <w:rsid w:val="0073639E"/>
    <w:rsid w:val="007366AC"/>
    <w:rsid w:val="00736BD1"/>
    <w:rsid w:val="00737E1C"/>
    <w:rsid w:val="00740710"/>
    <w:rsid w:val="0074075A"/>
    <w:rsid w:val="007416D4"/>
    <w:rsid w:val="0074182F"/>
    <w:rsid w:val="00741B14"/>
    <w:rsid w:val="00741B76"/>
    <w:rsid w:val="00741CE9"/>
    <w:rsid w:val="00741F3B"/>
    <w:rsid w:val="007424E6"/>
    <w:rsid w:val="007435C2"/>
    <w:rsid w:val="00743B79"/>
    <w:rsid w:val="00743EAF"/>
    <w:rsid w:val="00744014"/>
    <w:rsid w:val="00745A0C"/>
    <w:rsid w:val="00745EBF"/>
    <w:rsid w:val="00746104"/>
    <w:rsid w:val="007461C2"/>
    <w:rsid w:val="007465E9"/>
    <w:rsid w:val="00746696"/>
    <w:rsid w:val="00746D20"/>
    <w:rsid w:val="00747011"/>
    <w:rsid w:val="00747480"/>
    <w:rsid w:val="00747F5D"/>
    <w:rsid w:val="007505AB"/>
    <w:rsid w:val="007505B7"/>
    <w:rsid w:val="007506AC"/>
    <w:rsid w:val="007507EB"/>
    <w:rsid w:val="0075092F"/>
    <w:rsid w:val="00750959"/>
    <w:rsid w:val="00750DBF"/>
    <w:rsid w:val="0075183C"/>
    <w:rsid w:val="00751FC0"/>
    <w:rsid w:val="007520DA"/>
    <w:rsid w:val="00752A54"/>
    <w:rsid w:val="00752BBA"/>
    <w:rsid w:val="00752FD8"/>
    <w:rsid w:val="00753B80"/>
    <w:rsid w:val="007544C0"/>
    <w:rsid w:val="007544F0"/>
    <w:rsid w:val="0075478F"/>
    <w:rsid w:val="00754A1F"/>
    <w:rsid w:val="00754B29"/>
    <w:rsid w:val="00755A9E"/>
    <w:rsid w:val="00755E8A"/>
    <w:rsid w:val="007568D8"/>
    <w:rsid w:val="00756C6D"/>
    <w:rsid w:val="00756E49"/>
    <w:rsid w:val="00757774"/>
    <w:rsid w:val="0076002A"/>
    <w:rsid w:val="007607F1"/>
    <w:rsid w:val="007608E8"/>
    <w:rsid w:val="0076092F"/>
    <w:rsid w:val="00760999"/>
    <w:rsid w:val="00760E6D"/>
    <w:rsid w:val="00760F17"/>
    <w:rsid w:val="007624B2"/>
    <w:rsid w:val="00763335"/>
    <w:rsid w:val="007635C3"/>
    <w:rsid w:val="00763D28"/>
    <w:rsid w:val="00763E67"/>
    <w:rsid w:val="0076425C"/>
    <w:rsid w:val="00764A39"/>
    <w:rsid w:val="00764B63"/>
    <w:rsid w:val="00764BEE"/>
    <w:rsid w:val="007650F1"/>
    <w:rsid w:val="007658E6"/>
    <w:rsid w:val="00765EE3"/>
    <w:rsid w:val="007661D5"/>
    <w:rsid w:val="00766289"/>
    <w:rsid w:val="007662F4"/>
    <w:rsid w:val="007665AB"/>
    <w:rsid w:val="00766715"/>
    <w:rsid w:val="00767974"/>
    <w:rsid w:val="00767B59"/>
    <w:rsid w:val="00770B08"/>
    <w:rsid w:val="00770C3B"/>
    <w:rsid w:val="00770F0E"/>
    <w:rsid w:val="0077102F"/>
    <w:rsid w:val="00771FE4"/>
    <w:rsid w:val="00772143"/>
    <w:rsid w:val="007724DA"/>
    <w:rsid w:val="007727B1"/>
    <w:rsid w:val="007729DD"/>
    <w:rsid w:val="00772B84"/>
    <w:rsid w:val="00772CE5"/>
    <w:rsid w:val="00772FCC"/>
    <w:rsid w:val="00773072"/>
    <w:rsid w:val="00773306"/>
    <w:rsid w:val="00774136"/>
    <w:rsid w:val="00774260"/>
    <w:rsid w:val="00775434"/>
    <w:rsid w:val="00775818"/>
    <w:rsid w:val="00775961"/>
    <w:rsid w:val="00775C15"/>
    <w:rsid w:val="00776541"/>
    <w:rsid w:val="00776906"/>
    <w:rsid w:val="00776EA2"/>
    <w:rsid w:val="00777724"/>
    <w:rsid w:val="007779BF"/>
    <w:rsid w:val="00777A68"/>
    <w:rsid w:val="00777A69"/>
    <w:rsid w:val="00777C12"/>
    <w:rsid w:val="00777E38"/>
    <w:rsid w:val="00777F5D"/>
    <w:rsid w:val="00777F85"/>
    <w:rsid w:val="00780898"/>
    <w:rsid w:val="00780A58"/>
    <w:rsid w:val="00780B40"/>
    <w:rsid w:val="00780E79"/>
    <w:rsid w:val="007812CB"/>
    <w:rsid w:val="007820A1"/>
    <w:rsid w:val="007824FB"/>
    <w:rsid w:val="0078268F"/>
    <w:rsid w:val="00782B40"/>
    <w:rsid w:val="00782C69"/>
    <w:rsid w:val="007835FF"/>
    <w:rsid w:val="00783C35"/>
    <w:rsid w:val="0078464E"/>
    <w:rsid w:val="00785300"/>
    <w:rsid w:val="00785B72"/>
    <w:rsid w:val="00785CDB"/>
    <w:rsid w:val="007865AD"/>
    <w:rsid w:val="00786787"/>
    <w:rsid w:val="00786F4B"/>
    <w:rsid w:val="007879B8"/>
    <w:rsid w:val="00787EE1"/>
    <w:rsid w:val="00790E1C"/>
    <w:rsid w:val="00790F97"/>
    <w:rsid w:val="00791930"/>
    <w:rsid w:val="00791B09"/>
    <w:rsid w:val="00791E4C"/>
    <w:rsid w:val="00791E61"/>
    <w:rsid w:val="00791EED"/>
    <w:rsid w:val="00791FFC"/>
    <w:rsid w:val="0079259B"/>
    <w:rsid w:val="00792812"/>
    <w:rsid w:val="00792C1A"/>
    <w:rsid w:val="00793207"/>
    <w:rsid w:val="00793531"/>
    <w:rsid w:val="0079363F"/>
    <w:rsid w:val="0079409C"/>
    <w:rsid w:val="00794505"/>
    <w:rsid w:val="0079454C"/>
    <w:rsid w:val="00794735"/>
    <w:rsid w:val="00794B96"/>
    <w:rsid w:val="00794DCB"/>
    <w:rsid w:val="00794E88"/>
    <w:rsid w:val="00794FBC"/>
    <w:rsid w:val="00795214"/>
    <w:rsid w:val="00795702"/>
    <w:rsid w:val="00795C8E"/>
    <w:rsid w:val="0079611F"/>
    <w:rsid w:val="00796A80"/>
    <w:rsid w:val="00796B81"/>
    <w:rsid w:val="00796E58"/>
    <w:rsid w:val="00797048"/>
    <w:rsid w:val="007978E6"/>
    <w:rsid w:val="007A0A00"/>
    <w:rsid w:val="007A0CF3"/>
    <w:rsid w:val="007A1605"/>
    <w:rsid w:val="007A227E"/>
    <w:rsid w:val="007A2657"/>
    <w:rsid w:val="007A299A"/>
    <w:rsid w:val="007A2F30"/>
    <w:rsid w:val="007A31EE"/>
    <w:rsid w:val="007A32BD"/>
    <w:rsid w:val="007A386D"/>
    <w:rsid w:val="007A3BA7"/>
    <w:rsid w:val="007A452F"/>
    <w:rsid w:val="007A4ADD"/>
    <w:rsid w:val="007A5782"/>
    <w:rsid w:val="007A598E"/>
    <w:rsid w:val="007A59E2"/>
    <w:rsid w:val="007A5CD5"/>
    <w:rsid w:val="007A6079"/>
    <w:rsid w:val="007A64C7"/>
    <w:rsid w:val="007A6F8C"/>
    <w:rsid w:val="007A7663"/>
    <w:rsid w:val="007A7739"/>
    <w:rsid w:val="007B00C6"/>
    <w:rsid w:val="007B01C7"/>
    <w:rsid w:val="007B02BA"/>
    <w:rsid w:val="007B02BC"/>
    <w:rsid w:val="007B080E"/>
    <w:rsid w:val="007B0849"/>
    <w:rsid w:val="007B127A"/>
    <w:rsid w:val="007B1375"/>
    <w:rsid w:val="007B1C43"/>
    <w:rsid w:val="007B39EA"/>
    <w:rsid w:val="007B46A8"/>
    <w:rsid w:val="007B4A81"/>
    <w:rsid w:val="007B4ACF"/>
    <w:rsid w:val="007B51E5"/>
    <w:rsid w:val="007B5426"/>
    <w:rsid w:val="007B56FA"/>
    <w:rsid w:val="007B5931"/>
    <w:rsid w:val="007B59AC"/>
    <w:rsid w:val="007B5C8C"/>
    <w:rsid w:val="007B5DB8"/>
    <w:rsid w:val="007B62BB"/>
    <w:rsid w:val="007B67A8"/>
    <w:rsid w:val="007B6A9E"/>
    <w:rsid w:val="007B7070"/>
    <w:rsid w:val="007B7096"/>
    <w:rsid w:val="007B70A1"/>
    <w:rsid w:val="007B7C0C"/>
    <w:rsid w:val="007C01A8"/>
    <w:rsid w:val="007C05DB"/>
    <w:rsid w:val="007C08EE"/>
    <w:rsid w:val="007C0C87"/>
    <w:rsid w:val="007C15D5"/>
    <w:rsid w:val="007C1EB6"/>
    <w:rsid w:val="007C1F2D"/>
    <w:rsid w:val="007C30D2"/>
    <w:rsid w:val="007C30D6"/>
    <w:rsid w:val="007C3118"/>
    <w:rsid w:val="007C37E6"/>
    <w:rsid w:val="007C3AFF"/>
    <w:rsid w:val="007C47C6"/>
    <w:rsid w:val="007C4BAE"/>
    <w:rsid w:val="007C4BDB"/>
    <w:rsid w:val="007C4C91"/>
    <w:rsid w:val="007C521A"/>
    <w:rsid w:val="007C56ED"/>
    <w:rsid w:val="007C5905"/>
    <w:rsid w:val="007C5C43"/>
    <w:rsid w:val="007C601B"/>
    <w:rsid w:val="007C65D4"/>
    <w:rsid w:val="007C6B52"/>
    <w:rsid w:val="007C6F57"/>
    <w:rsid w:val="007C7B40"/>
    <w:rsid w:val="007D07E5"/>
    <w:rsid w:val="007D0D4B"/>
    <w:rsid w:val="007D11D8"/>
    <w:rsid w:val="007D19CA"/>
    <w:rsid w:val="007D1CFC"/>
    <w:rsid w:val="007D210A"/>
    <w:rsid w:val="007D2771"/>
    <w:rsid w:val="007D2A5B"/>
    <w:rsid w:val="007D2CB6"/>
    <w:rsid w:val="007D2FE8"/>
    <w:rsid w:val="007D3540"/>
    <w:rsid w:val="007D49A9"/>
    <w:rsid w:val="007D4B34"/>
    <w:rsid w:val="007D4D75"/>
    <w:rsid w:val="007D5B7F"/>
    <w:rsid w:val="007D5E23"/>
    <w:rsid w:val="007D6D26"/>
    <w:rsid w:val="007D71C1"/>
    <w:rsid w:val="007D7713"/>
    <w:rsid w:val="007D7ACD"/>
    <w:rsid w:val="007E0C7A"/>
    <w:rsid w:val="007E0CF0"/>
    <w:rsid w:val="007E1266"/>
    <w:rsid w:val="007E14CB"/>
    <w:rsid w:val="007E1587"/>
    <w:rsid w:val="007E17DA"/>
    <w:rsid w:val="007E2311"/>
    <w:rsid w:val="007E2DBC"/>
    <w:rsid w:val="007E35DF"/>
    <w:rsid w:val="007E38CD"/>
    <w:rsid w:val="007E3C2A"/>
    <w:rsid w:val="007E4BDC"/>
    <w:rsid w:val="007E503F"/>
    <w:rsid w:val="007E5361"/>
    <w:rsid w:val="007E55A2"/>
    <w:rsid w:val="007E561E"/>
    <w:rsid w:val="007E5F6E"/>
    <w:rsid w:val="007E6001"/>
    <w:rsid w:val="007E62E1"/>
    <w:rsid w:val="007E65CF"/>
    <w:rsid w:val="007E6A50"/>
    <w:rsid w:val="007E7F60"/>
    <w:rsid w:val="007F05D7"/>
    <w:rsid w:val="007F07AC"/>
    <w:rsid w:val="007F0CDF"/>
    <w:rsid w:val="007F0F0B"/>
    <w:rsid w:val="007F0F35"/>
    <w:rsid w:val="007F1248"/>
    <w:rsid w:val="007F1BB3"/>
    <w:rsid w:val="007F1D75"/>
    <w:rsid w:val="007F1F1A"/>
    <w:rsid w:val="007F1F4C"/>
    <w:rsid w:val="007F26C2"/>
    <w:rsid w:val="007F2797"/>
    <w:rsid w:val="007F2ADA"/>
    <w:rsid w:val="007F31DE"/>
    <w:rsid w:val="007F396B"/>
    <w:rsid w:val="007F3A98"/>
    <w:rsid w:val="007F3B2A"/>
    <w:rsid w:val="007F3B60"/>
    <w:rsid w:val="007F3EA9"/>
    <w:rsid w:val="007F3F64"/>
    <w:rsid w:val="007F5460"/>
    <w:rsid w:val="007F576F"/>
    <w:rsid w:val="007F5B2B"/>
    <w:rsid w:val="007F6082"/>
    <w:rsid w:val="007F6945"/>
    <w:rsid w:val="007F6F4D"/>
    <w:rsid w:val="007F7232"/>
    <w:rsid w:val="00800036"/>
    <w:rsid w:val="00800139"/>
    <w:rsid w:val="008001EB"/>
    <w:rsid w:val="00800F05"/>
    <w:rsid w:val="00800F93"/>
    <w:rsid w:val="00801173"/>
    <w:rsid w:val="00801E61"/>
    <w:rsid w:val="0080236C"/>
    <w:rsid w:val="0080294A"/>
    <w:rsid w:val="008037FA"/>
    <w:rsid w:val="00804000"/>
    <w:rsid w:val="00804B95"/>
    <w:rsid w:val="0080630F"/>
    <w:rsid w:val="00806805"/>
    <w:rsid w:val="00807673"/>
    <w:rsid w:val="008078AA"/>
    <w:rsid w:val="00807C73"/>
    <w:rsid w:val="00807DB2"/>
    <w:rsid w:val="00807FAC"/>
    <w:rsid w:val="00810059"/>
    <w:rsid w:val="0081035A"/>
    <w:rsid w:val="008107E5"/>
    <w:rsid w:val="00810A4D"/>
    <w:rsid w:val="00810A83"/>
    <w:rsid w:val="00810F1D"/>
    <w:rsid w:val="008111FF"/>
    <w:rsid w:val="00811905"/>
    <w:rsid w:val="00812393"/>
    <w:rsid w:val="00812B16"/>
    <w:rsid w:val="00813759"/>
    <w:rsid w:val="0081382C"/>
    <w:rsid w:val="00813D1A"/>
    <w:rsid w:val="00813E38"/>
    <w:rsid w:val="00813F99"/>
    <w:rsid w:val="0081428F"/>
    <w:rsid w:val="008145CD"/>
    <w:rsid w:val="008147AB"/>
    <w:rsid w:val="00814AE2"/>
    <w:rsid w:val="00814D4C"/>
    <w:rsid w:val="008157EF"/>
    <w:rsid w:val="00815A19"/>
    <w:rsid w:val="00816D52"/>
    <w:rsid w:val="00817AD2"/>
    <w:rsid w:val="00817CBD"/>
    <w:rsid w:val="008203D9"/>
    <w:rsid w:val="0082123E"/>
    <w:rsid w:val="008215CA"/>
    <w:rsid w:val="00821AC6"/>
    <w:rsid w:val="00821BF5"/>
    <w:rsid w:val="00821DA9"/>
    <w:rsid w:val="008222A6"/>
    <w:rsid w:val="008227DA"/>
    <w:rsid w:val="00823BE9"/>
    <w:rsid w:val="008245C1"/>
    <w:rsid w:val="00824AE1"/>
    <w:rsid w:val="00824EC2"/>
    <w:rsid w:val="00824F83"/>
    <w:rsid w:val="008258E9"/>
    <w:rsid w:val="00825E57"/>
    <w:rsid w:val="008263D9"/>
    <w:rsid w:val="00826532"/>
    <w:rsid w:val="008269B8"/>
    <w:rsid w:val="00826A62"/>
    <w:rsid w:val="008275C6"/>
    <w:rsid w:val="00827758"/>
    <w:rsid w:val="0082795A"/>
    <w:rsid w:val="008303F4"/>
    <w:rsid w:val="008306F8"/>
    <w:rsid w:val="00830FC4"/>
    <w:rsid w:val="008311AA"/>
    <w:rsid w:val="008314EC"/>
    <w:rsid w:val="008315CF"/>
    <w:rsid w:val="008318E8"/>
    <w:rsid w:val="008320C6"/>
    <w:rsid w:val="00832374"/>
    <w:rsid w:val="0083244A"/>
    <w:rsid w:val="00832670"/>
    <w:rsid w:val="00832F3E"/>
    <w:rsid w:val="00833549"/>
    <w:rsid w:val="008336D3"/>
    <w:rsid w:val="00833857"/>
    <w:rsid w:val="00833947"/>
    <w:rsid w:val="00833BD7"/>
    <w:rsid w:val="00834234"/>
    <w:rsid w:val="00834697"/>
    <w:rsid w:val="00834CC7"/>
    <w:rsid w:val="00834FA6"/>
    <w:rsid w:val="00835005"/>
    <w:rsid w:val="00835407"/>
    <w:rsid w:val="00835A64"/>
    <w:rsid w:val="00835B00"/>
    <w:rsid w:val="00836D11"/>
    <w:rsid w:val="00836F0C"/>
    <w:rsid w:val="00837E5C"/>
    <w:rsid w:val="00840320"/>
    <w:rsid w:val="00840926"/>
    <w:rsid w:val="0084115A"/>
    <w:rsid w:val="0084182A"/>
    <w:rsid w:val="008419F2"/>
    <w:rsid w:val="00841C03"/>
    <w:rsid w:val="00841E22"/>
    <w:rsid w:val="008425E1"/>
    <w:rsid w:val="008427E6"/>
    <w:rsid w:val="008429ED"/>
    <w:rsid w:val="00842B65"/>
    <w:rsid w:val="00842BC0"/>
    <w:rsid w:val="008431CB"/>
    <w:rsid w:val="00843680"/>
    <w:rsid w:val="00843A41"/>
    <w:rsid w:val="00844020"/>
    <w:rsid w:val="008447BD"/>
    <w:rsid w:val="0084536D"/>
    <w:rsid w:val="0084554A"/>
    <w:rsid w:val="00845745"/>
    <w:rsid w:val="00845F5B"/>
    <w:rsid w:val="00846D99"/>
    <w:rsid w:val="00847051"/>
    <w:rsid w:val="00847849"/>
    <w:rsid w:val="0084788E"/>
    <w:rsid w:val="00847AC9"/>
    <w:rsid w:val="0085089C"/>
    <w:rsid w:val="00850DD5"/>
    <w:rsid w:val="0085131C"/>
    <w:rsid w:val="0085170A"/>
    <w:rsid w:val="00851ABE"/>
    <w:rsid w:val="0085203C"/>
    <w:rsid w:val="00852409"/>
    <w:rsid w:val="0085298D"/>
    <w:rsid w:val="00852997"/>
    <w:rsid w:val="008529CA"/>
    <w:rsid w:val="00852AE8"/>
    <w:rsid w:val="00852C4C"/>
    <w:rsid w:val="008531D1"/>
    <w:rsid w:val="0085325C"/>
    <w:rsid w:val="0085331B"/>
    <w:rsid w:val="008535B9"/>
    <w:rsid w:val="008539B8"/>
    <w:rsid w:val="00853BDF"/>
    <w:rsid w:val="0085499E"/>
    <w:rsid w:val="00854BBF"/>
    <w:rsid w:val="00854E7C"/>
    <w:rsid w:val="00855657"/>
    <w:rsid w:val="008558F1"/>
    <w:rsid w:val="00855D5E"/>
    <w:rsid w:val="00856342"/>
    <w:rsid w:val="0085649A"/>
    <w:rsid w:val="00856712"/>
    <w:rsid w:val="0085675D"/>
    <w:rsid w:val="00856FF6"/>
    <w:rsid w:val="0085764D"/>
    <w:rsid w:val="00857E0D"/>
    <w:rsid w:val="0086024C"/>
    <w:rsid w:val="0086053A"/>
    <w:rsid w:val="008616E4"/>
    <w:rsid w:val="00862243"/>
    <w:rsid w:val="00862B12"/>
    <w:rsid w:val="00862FE3"/>
    <w:rsid w:val="00863045"/>
    <w:rsid w:val="0086331C"/>
    <w:rsid w:val="008636D1"/>
    <w:rsid w:val="008637A1"/>
    <w:rsid w:val="0086400C"/>
    <w:rsid w:val="0086487C"/>
    <w:rsid w:val="0086498D"/>
    <w:rsid w:val="00864B6E"/>
    <w:rsid w:val="00864EE4"/>
    <w:rsid w:val="00865005"/>
    <w:rsid w:val="00865129"/>
    <w:rsid w:val="008651BF"/>
    <w:rsid w:val="008654EA"/>
    <w:rsid w:val="008657D9"/>
    <w:rsid w:val="00865E89"/>
    <w:rsid w:val="008661DD"/>
    <w:rsid w:val="00866A5F"/>
    <w:rsid w:val="00866CE1"/>
    <w:rsid w:val="00867053"/>
    <w:rsid w:val="0086709F"/>
    <w:rsid w:val="00867912"/>
    <w:rsid w:val="00867EB3"/>
    <w:rsid w:val="008702AC"/>
    <w:rsid w:val="008707C0"/>
    <w:rsid w:val="0087099D"/>
    <w:rsid w:val="00870EC9"/>
    <w:rsid w:val="00871519"/>
    <w:rsid w:val="0087161F"/>
    <w:rsid w:val="0087166D"/>
    <w:rsid w:val="008717F2"/>
    <w:rsid w:val="00871C83"/>
    <w:rsid w:val="00872458"/>
    <w:rsid w:val="008735F0"/>
    <w:rsid w:val="00873A97"/>
    <w:rsid w:val="008748B2"/>
    <w:rsid w:val="00874C4D"/>
    <w:rsid w:val="00874DFA"/>
    <w:rsid w:val="00875DB5"/>
    <w:rsid w:val="008770E2"/>
    <w:rsid w:val="008773FC"/>
    <w:rsid w:val="0087757F"/>
    <w:rsid w:val="008777B1"/>
    <w:rsid w:val="008778F5"/>
    <w:rsid w:val="0087790F"/>
    <w:rsid w:val="00877C34"/>
    <w:rsid w:val="00877C95"/>
    <w:rsid w:val="00877D3A"/>
    <w:rsid w:val="008804A7"/>
    <w:rsid w:val="00880C19"/>
    <w:rsid w:val="00880FB9"/>
    <w:rsid w:val="00881332"/>
    <w:rsid w:val="00881575"/>
    <w:rsid w:val="00881A25"/>
    <w:rsid w:val="00881C9F"/>
    <w:rsid w:val="00881E98"/>
    <w:rsid w:val="00882332"/>
    <w:rsid w:val="00882AAC"/>
    <w:rsid w:val="00882C82"/>
    <w:rsid w:val="00882CBC"/>
    <w:rsid w:val="00883B13"/>
    <w:rsid w:val="00884F26"/>
    <w:rsid w:val="00885DB9"/>
    <w:rsid w:val="008865B5"/>
    <w:rsid w:val="008867F1"/>
    <w:rsid w:val="00886A87"/>
    <w:rsid w:val="00886BF3"/>
    <w:rsid w:val="00886E32"/>
    <w:rsid w:val="00886F03"/>
    <w:rsid w:val="0088721E"/>
    <w:rsid w:val="008872B3"/>
    <w:rsid w:val="008875A7"/>
    <w:rsid w:val="00887C1E"/>
    <w:rsid w:val="00887E84"/>
    <w:rsid w:val="0089067B"/>
    <w:rsid w:val="00890A6F"/>
    <w:rsid w:val="00890A80"/>
    <w:rsid w:val="00890E53"/>
    <w:rsid w:val="00891421"/>
    <w:rsid w:val="0089162F"/>
    <w:rsid w:val="008917D9"/>
    <w:rsid w:val="00891A28"/>
    <w:rsid w:val="00891C28"/>
    <w:rsid w:val="00891FB1"/>
    <w:rsid w:val="008926A0"/>
    <w:rsid w:val="00892E89"/>
    <w:rsid w:val="008931EA"/>
    <w:rsid w:val="00894066"/>
    <w:rsid w:val="00894865"/>
    <w:rsid w:val="00895AE5"/>
    <w:rsid w:val="0089633F"/>
    <w:rsid w:val="008965E5"/>
    <w:rsid w:val="008971C5"/>
    <w:rsid w:val="0089758C"/>
    <w:rsid w:val="008978C2"/>
    <w:rsid w:val="008A0AB6"/>
    <w:rsid w:val="008A0F66"/>
    <w:rsid w:val="008A10A6"/>
    <w:rsid w:val="008A1890"/>
    <w:rsid w:val="008A1908"/>
    <w:rsid w:val="008A1A20"/>
    <w:rsid w:val="008A3054"/>
    <w:rsid w:val="008A31D7"/>
    <w:rsid w:val="008A3749"/>
    <w:rsid w:val="008A374D"/>
    <w:rsid w:val="008A37D3"/>
    <w:rsid w:val="008A37E4"/>
    <w:rsid w:val="008A3FFF"/>
    <w:rsid w:val="008A40A9"/>
    <w:rsid w:val="008A441C"/>
    <w:rsid w:val="008A44AB"/>
    <w:rsid w:val="008A4D84"/>
    <w:rsid w:val="008A57DF"/>
    <w:rsid w:val="008A5CFF"/>
    <w:rsid w:val="008A66BC"/>
    <w:rsid w:val="008A67E3"/>
    <w:rsid w:val="008A6826"/>
    <w:rsid w:val="008A6BEE"/>
    <w:rsid w:val="008A6D22"/>
    <w:rsid w:val="008A719F"/>
    <w:rsid w:val="008A71A4"/>
    <w:rsid w:val="008A760A"/>
    <w:rsid w:val="008A77CF"/>
    <w:rsid w:val="008A7CD2"/>
    <w:rsid w:val="008A7D65"/>
    <w:rsid w:val="008A7E3A"/>
    <w:rsid w:val="008B1B97"/>
    <w:rsid w:val="008B1D38"/>
    <w:rsid w:val="008B21BC"/>
    <w:rsid w:val="008B250E"/>
    <w:rsid w:val="008B259C"/>
    <w:rsid w:val="008B290C"/>
    <w:rsid w:val="008B2DB0"/>
    <w:rsid w:val="008B2F3E"/>
    <w:rsid w:val="008B3571"/>
    <w:rsid w:val="008B3FC1"/>
    <w:rsid w:val="008B4F2B"/>
    <w:rsid w:val="008B5618"/>
    <w:rsid w:val="008B590C"/>
    <w:rsid w:val="008B5A60"/>
    <w:rsid w:val="008B5CAB"/>
    <w:rsid w:val="008B5E2F"/>
    <w:rsid w:val="008B5ECF"/>
    <w:rsid w:val="008B7867"/>
    <w:rsid w:val="008B7E67"/>
    <w:rsid w:val="008C079F"/>
    <w:rsid w:val="008C10F9"/>
    <w:rsid w:val="008C121E"/>
    <w:rsid w:val="008C1B5C"/>
    <w:rsid w:val="008C1DC5"/>
    <w:rsid w:val="008C1E47"/>
    <w:rsid w:val="008C210D"/>
    <w:rsid w:val="008C2F82"/>
    <w:rsid w:val="008C2FD1"/>
    <w:rsid w:val="008C3149"/>
    <w:rsid w:val="008C330E"/>
    <w:rsid w:val="008C363A"/>
    <w:rsid w:val="008C37EE"/>
    <w:rsid w:val="008C3937"/>
    <w:rsid w:val="008C3C2A"/>
    <w:rsid w:val="008C426A"/>
    <w:rsid w:val="008C47D6"/>
    <w:rsid w:val="008C486B"/>
    <w:rsid w:val="008C4CCD"/>
    <w:rsid w:val="008C4DE5"/>
    <w:rsid w:val="008C51E4"/>
    <w:rsid w:val="008C5DDF"/>
    <w:rsid w:val="008C62B4"/>
    <w:rsid w:val="008C6B63"/>
    <w:rsid w:val="008C72D2"/>
    <w:rsid w:val="008C76D0"/>
    <w:rsid w:val="008C772C"/>
    <w:rsid w:val="008C7A23"/>
    <w:rsid w:val="008D0A82"/>
    <w:rsid w:val="008D0AF3"/>
    <w:rsid w:val="008D17D5"/>
    <w:rsid w:val="008D3DD3"/>
    <w:rsid w:val="008D4074"/>
    <w:rsid w:val="008D445E"/>
    <w:rsid w:val="008D4B51"/>
    <w:rsid w:val="008D4FE6"/>
    <w:rsid w:val="008D7897"/>
    <w:rsid w:val="008D7CF1"/>
    <w:rsid w:val="008D7D67"/>
    <w:rsid w:val="008D7FB7"/>
    <w:rsid w:val="008D7FFD"/>
    <w:rsid w:val="008E0D02"/>
    <w:rsid w:val="008E0E69"/>
    <w:rsid w:val="008E0EF2"/>
    <w:rsid w:val="008E15B9"/>
    <w:rsid w:val="008E1D5D"/>
    <w:rsid w:val="008E1E26"/>
    <w:rsid w:val="008E1E88"/>
    <w:rsid w:val="008E248E"/>
    <w:rsid w:val="008E2BAC"/>
    <w:rsid w:val="008E3695"/>
    <w:rsid w:val="008E3A93"/>
    <w:rsid w:val="008E3FCA"/>
    <w:rsid w:val="008E4596"/>
    <w:rsid w:val="008E4A2C"/>
    <w:rsid w:val="008E4A6B"/>
    <w:rsid w:val="008E4C39"/>
    <w:rsid w:val="008E539D"/>
    <w:rsid w:val="008E55B4"/>
    <w:rsid w:val="008E56A8"/>
    <w:rsid w:val="008E5A8B"/>
    <w:rsid w:val="008E5BEB"/>
    <w:rsid w:val="008E5DDA"/>
    <w:rsid w:val="008E5E7D"/>
    <w:rsid w:val="008E798B"/>
    <w:rsid w:val="008E7ABE"/>
    <w:rsid w:val="008F1325"/>
    <w:rsid w:val="008F1387"/>
    <w:rsid w:val="008F1C0E"/>
    <w:rsid w:val="008F2F71"/>
    <w:rsid w:val="008F327E"/>
    <w:rsid w:val="008F4104"/>
    <w:rsid w:val="008F451F"/>
    <w:rsid w:val="008F4D96"/>
    <w:rsid w:val="008F56F4"/>
    <w:rsid w:val="008F5EDE"/>
    <w:rsid w:val="008F643B"/>
    <w:rsid w:val="008F6689"/>
    <w:rsid w:val="008F6E3E"/>
    <w:rsid w:val="008F6FEF"/>
    <w:rsid w:val="008F7D34"/>
    <w:rsid w:val="00900363"/>
    <w:rsid w:val="009003E0"/>
    <w:rsid w:val="00900720"/>
    <w:rsid w:val="0090079A"/>
    <w:rsid w:val="0090080C"/>
    <w:rsid w:val="00901649"/>
    <w:rsid w:val="00901D6B"/>
    <w:rsid w:val="00901EA0"/>
    <w:rsid w:val="0090250F"/>
    <w:rsid w:val="00902F04"/>
    <w:rsid w:val="00903222"/>
    <w:rsid w:val="0090366B"/>
    <w:rsid w:val="00903A3E"/>
    <w:rsid w:val="00903D4B"/>
    <w:rsid w:val="0090405E"/>
    <w:rsid w:val="00905EF3"/>
    <w:rsid w:val="00905FDC"/>
    <w:rsid w:val="009068D5"/>
    <w:rsid w:val="00907138"/>
    <w:rsid w:val="0090746B"/>
    <w:rsid w:val="0090793B"/>
    <w:rsid w:val="00910082"/>
    <w:rsid w:val="00910690"/>
    <w:rsid w:val="00910C15"/>
    <w:rsid w:val="00911393"/>
    <w:rsid w:val="00911AE5"/>
    <w:rsid w:val="00911C61"/>
    <w:rsid w:val="00912FA2"/>
    <w:rsid w:val="00913728"/>
    <w:rsid w:val="00913A1C"/>
    <w:rsid w:val="00913E9B"/>
    <w:rsid w:val="0091413C"/>
    <w:rsid w:val="0091424C"/>
    <w:rsid w:val="00914336"/>
    <w:rsid w:val="00914D22"/>
    <w:rsid w:val="009150AC"/>
    <w:rsid w:val="009158F3"/>
    <w:rsid w:val="00915C74"/>
    <w:rsid w:val="00916193"/>
    <w:rsid w:val="009161C5"/>
    <w:rsid w:val="00916F47"/>
    <w:rsid w:val="00917E27"/>
    <w:rsid w:val="009200D5"/>
    <w:rsid w:val="00920110"/>
    <w:rsid w:val="0092122C"/>
    <w:rsid w:val="00921237"/>
    <w:rsid w:val="00922404"/>
    <w:rsid w:val="00922932"/>
    <w:rsid w:val="00923072"/>
    <w:rsid w:val="009230F1"/>
    <w:rsid w:val="00923BED"/>
    <w:rsid w:val="009249C5"/>
    <w:rsid w:val="00925ACB"/>
    <w:rsid w:val="00925E5E"/>
    <w:rsid w:val="00926093"/>
    <w:rsid w:val="0092671E"/>
    <w:rsid w:val="009267EC"/>
    <w:rsid w:val="009300B3"/>
    <w:rsid w:val="009315D8"/>
    <w:rsid w:val="00931D68"/>
    <w:rsid w:val="009320D3"/>
    <w:rsid w:val="00932C77"/>
    <w:rsid w:val="00932DD5"/>
    <w:rsid w:val="009330F6"/>
    <w:rsid w:val="009335FE"/>
    <w:rsid w:val="00934C49"/>
    <w:rsid w:val="00934F1C"/>
    <w:rsid w:val="009351B8"/>
    <w:rsid w:val="0093538E"/>
    <w:rsid w:val="0093581E"/>
    <w:rsid w:val="00937C6C"/>
    <w:rsid w:val="00937F30"/>
    <w:rsid w:val="0094022B"/>
    <w:rsid w:val="00940FFE"/>
    <w:rsid w:val="00941E29"/>
    <w:rsid w:val="00941F08"/>
    <w:rsid w:val="0094201D"/>
    <w:rsid w:val="009426E0"/>
    <w:rsid w:val="00942754"/>
    <w:rsid w:val="00942776"/>
    <w:rsid w:val="009431E0"/>
    <w:rsid w:val="00943B25"/>
    <w:rsid w:val="00943CA6"/>
    <w:rsid w:val="00943CCA"/>
    <w:rsid w:val="0094407F"/>
    <w:rsid w:val="009443D3"/>
    <w:rsid w:val="0094473F"/>
    <w:rsid w:val="00944B04"/>
    <w:rsid w:val="00945801"/>
    <w:rsid w:val="009460BE"/>
    <w:rsid w:val="00946155"/>
    <w:rsid w:val="00946353"/>
    <w:rsid w:val="009463CB"/>
    <w:rsid w:val="0094685E"/>
    <w:rsid w:val="00946B48"/>
    <w:rsid w:val="00946CC4"/>
    <w:rsid w:val="00946D21"/>
    <w:rsid w:val="009478F3"/>
    <w:rsid w:val="00947F1E"/>
    <w:rsid w:val="00947F75"/>
    <w:rsid w:val="00950BA3"/>
    <w:rsid w:val="00951C1F"/>
    <w:rsid w:val="00952220"/>
    <w:rsid w:val="009524CD"/>
    <w:rsid w:val="0095265D"/>
    <w:rsid w:val="00953C85"/>
    <w:rsid w:val="009540BE"/>
    <w:rsid w:val="00954556"/>
    <w:rsid w:val="009548A8"/>
    <w:rsid w:val="00954972"/>
    <w:rsid w:val="00954B1D"/>
    <w:rsid w:val="00955226"/>
    <w:rsid w:val="00955606"/>
    <w:rsid w:val="00955A7A"/>
    <w:rsid w:val="00955B40"/>
    <w:rsid w:val="00956399"/>
    <w:rsid w:val="0095692C"/>
    <w:rsid w:val="009572A3"/>
    <w:rsid w:val="0095730C"/>
    <w:rsid w:val="0095782F"/>
    <w:rsid w:val="0095798B"/>
    <w:rsid w:val="00957A57"/>
    <w:rsid w:val="00957AF3"/>
    <w:rsid w:val="00957E2E"/>
    <w:rsid w:val="009600C4"/>
    <w:rsid w:val="00960581"/>
    <w:rsid w:val="00960B77"/>
    <w:rsid w:val="00960CC4"/>
    <w:rsid w:val="009613FA"/>
    <w:rsid w:val="0096185F"/>
    <w:rsid w:val="00961BD4"/>
    <w:rsid w:val="00962061"/>
    <w:rsid w:val="00962856"/>
    <w:rsid w:val="00962937"/>
    <w:rsid w:val="00962BC0"/>
    <w:rsid w:val="00963121"/>
    <w:rsid w:val="009632E4"/>
    <w:rsid w:val="009634F3"/>
    <w:rsid w:val="00963F50"/>
    <w:rsid w:val="0096445A"/>
    <w:rsid w:val="009644E6"/>
    <w:rsid w:val="0096491B"/>
    <w:rsid w:val="009649B5"/>
    <w:rsid w:val="00964F98"/>
    <w:rsid w:val="009650F9"/>
    <w:rsid w:val="009658BC"/>
    <w:rsid w:val="00965EDB"/>
    <w:rsid w:val="00965FE4"/>
    <w:rsid w:val="00966041"/>
    <w:rsid w:val="0096627E"/>
    <w:rsid w:val="00966538"/>
    <w:rsid w:val="00967469"/>
    <w:rsid w:val="009676F7"/>
    <w:rsid w:val="00970528"/>
    <w:rsid w:val="0097077B"/>
    <w:rsid w:val="00970830"/>
    <w:rsid w:val="0097197F"/>
    <w:rsid w:val="0097238A"/>
    <w:rsid w:val="009725A1"/>
    <w:rsid w:val="00972724"/>
    <w:rsid w:val="00972AE8"/>
    <w:rsid w:val="00972B1A"/>
    <w:rsid w:val="0097336B"/>
    <w:rsid w:val="009736A8"/>
    <w:rsid w:val="009749A3"/>
    <w:rsid w:val="00974B27"/>
    <w:rsid w:val="00974E65"/>
    <w:rsid w:val="00975657"/>
    <w:rsid w:val="0097654F"/>
    <w:rsid w:val="009765EE"/>
    <w:rsid w:val="00976CDA"/>
    <w:rsid w:val="00977212"/>
    <w:rsid w:val="00977AB3"/>
    <w:rsid w:val="00977DE1"/>
    <w:rsid w:val="00980319"/>
    <w:rsid w:val="009809A8"/>
    <w:rsid w:val="009811B7"/>
    <w:rsid w:val="0098137F"/>
    <w:rsid w:val="009815BF"/>
    <w:rsid w:val="00981A50"/>
    <w:rsid w:val="009838A8"/>
    <w:rsid w:val="00983900"/>
    <w:rsid w:val="00983C8F"/>
    <w:rsid w:val="00983E2C"/>
    <w:rsid w:val="00984276"/>
    <w:rsid w:val="009842FE"/>
    <w:rsid w:val="00984555"/>
    <w:rsid w:val="00984C03"/>
    <w:rsid w:val="009855E7"/>
    <w:rsid w:val="00985921"/>
    <w:rsid w:val="00985DCD"/>
    <w:rsid w:val="0098635F"/>
    <w:rsid w:val="00986786"/>
    <w:rsid w:val="00986844"/>
    <w:rsid w:val="00986F3B"/>
    <w:rsid w:val="00987887"/>
    <w:rsid w:val="00987C59"/>
    <w:rsid w:val="00987DAD"/>
    <w:rsid w:val="00987DBA"/>
    <w:rsid w:val="00990D11"/>
    <w:rsid w:val="00991257"/>
    <w:rsid w:val="0099170A"/>
    <w:rsid w:val="00991927"/>
    <w:rsid w:val="00991C99"/>
    <w:rsid w:val="00992459"/>
    <w:rsid w:val="0099319F"/>
    <w:rsid w:val="00993711"/>
    <w:rsid w:val="00993D98"/>
    <w:rsid w:val="009950DB"/>
    <w:rsid w:val="009951CB"/>
    <w:rsid w:val="00995F85"/>
    <w:rsid w:val="00995FFB"/>
    <w:rsid w:val="00996A10"/>
    <w:rsid w:val="009972B3"/>
    <w:rsid w:val="00997CBF"/>
    <w:rsid w:val="009A06B4"/>
    <w:rsid w:val="009A0829"/>
    <w:rsid w:val="009A2279"/>
    <w:rsid w:val="009A29A2"/>
    <w:rsid w:val="009A2A05"/>
    <w:rsid w:val="009A3411"/>
    <w:rsid w:val="009A34B5"/>
    <w:rsid w:val="009A3802"/>
    <w:rsid w:val="009A3868"/>
    <w:rsid w:val="009A3BC0"/>
    <w:rsid w:val="009A3D01"/>
    <w:rsid w:val="009A43D8"/>
    <w:rsid w:val="009A4893"/>
    <w:rsid w:val="009A52D7"/>
    <w:rsid w:val="009A5445"/>
    <w:rsid w:val="009A596E"/>
    <w:rsid w:val="009A5B81"/>
    <w:rsid w:val="009A62F4"/>
    <w:rsid w:val="009A6907"/>
    <w:rsid w:val="009A7553"/>
    <w:rsid w:val="009A7A0B"/>
    <w:rsid w:val="009A7ABB"/>
    <w:rsid w:val="009A7AF3"/>
    <w:rsid w:val="009A7B0E"/>
    <w:rsid w:val="009A7C3C"/>
    <w:rsid w:val="009A7E3A"/>
    <w:rsid w:val="009B0164"/>
    <w:rsid w:val="009B25B3"/>
    <w:rsid w:val="009B28BE"/>
    <w:rsid w:val="009B2919"/>
    <w:rsid w:val="009B2C14"/>
    <w:rsid w:val="009B30F5"/>
    <w:rsid w:val="009B33A3"/>
    <w:rsid w:val="009B33F3"/>
    <w:rsid w:val="009B3C67"/>
    <w:rsid w:val="009B420D"/>
    <w:rsid w:val="009B4327"/>
    <w:rsid w:val="009B44D1"/>
    <w:rsid w:val="009B4514"/>
    <w:rsid w:val="009B527B"/>
    <w:rsid w:val="009B5341"/>
    <w:rsid w:val="009B5B92"/>
    <w:rsid w:val="009B5E3F"/>
    <w:rsid w:val="009B63A5"/>
    <w:rsid w:val="009B689C"/>
    <w:rsid w:val="009B6908"/>
    <w:rsid w:val="009B6A00"/>
    <w:rsid w:val="009B725F"/>
    <w:rsid w:val="009B7942"/>
    <w:rsid w:val="009B7E6F"/>
    <w:rsid w:val="009B7F23"/>
    <w:rsid w:val="009B7FC1"/>
    <w:rsid w:val="009C000C"/>
    <w:rsid w:val="009C0847"/>
    <w:rsid w:val="009C0CEE"/>
    <w:rsid w:val="009C12B3"/>
    <w:rsid w:val="009C1601"/>
    <w:rsid w:val="009C1A45"/>
    <w:rsid w:val="009C1A9D"/>
    <w:rsid w:val="009C2084"/>
    <w:rsid w:val="009C2EEA"/>
    <w:rsid w:val="009C2FAB"/>
    <w:rsid w:val="009C40DB"/>
    <w:rsid w:val="009C4596"/>
    <w:rsid w:val="009C4C76"/>
    <w:rsid w:val="009C4D20"/>
    <w:rsid w:val="009C5C8F"/>
    <w:rsid w:val="009C5CC6"/>
    <w:rsid w:val="009C632C"/>
    <w:rsid w:val="009C6650"/>
    <w:rsid w:val="009C68DD"/>
    <w:rsid w:val="009C7028"/>
    <w:rsid w:val="009C7471"/>
    <w:rsid w:val="009D0A5D"/>
    <w:rsid w:val="009D1027"/>
    <w:rsid w:val="009D1277"/>
    <w:rsid w:val="009D1511"/>
    <w:rsid w:val="009D1CF5"/>
    <w:rsid w:val="009D1FE5"/>
    <w:rsid w:val="009D2769"/>
    <w:rsid w:val="009D2FF3"/>
    <w:rsid w:val="009D3255"/>
    <w:rsid w:val="009D37ED"/>
    <w:rsid w:val="009D3938"/>
    <w:rsid w:val="009D43A2"/>
    <w:rsid w:val="009D5853"/>
    <w:rsid w:val="009D5EA6"/>
    <w:rsid w:val="009D7557"/>
    <w:rsid w:val="009D7BF1"/>
    <w:rsid w:val="009D7CB5"/>
    <w:rsid w:val="009D7E69"/>
    <w:rsid w:val="009E0639"/>
    <w:rsid w:val="009E0D7F"/>
    <w:rsid w:val="009E0E02"/>
    <w:rsid w:val="009E1285"/>
    <w:rsid w:val="009E1622"/>
    <w:rsid w:val="009E1868"/>
    <w:rsid w:val="009E18D5"/>
    <w:rsid w:val="009E1BEC"/>
    <w:rsid w:val="009E1C08"/>
    <w:rsid w:val="009E2378"/>
    <w:rsid w:val="009E297A"/>
    <w:rsid w:val="009E2BA0"/>
    <w:rsid w:val="009E2BCE"/>
    <w:rsid w:val="009E33C5"/>
    <w:rsid w:val="009E35BC"/>
    <w:rsid w:val="009E36E9"/>
    <w:rsid w:val="009E3B5D"/>
    <w:rsid w:val="009E3C2B"/>
    <w:rsid w:val="009E4879"/>
    <w:rsid w:val="009E589D"/>
    <w:rsid w:val="009E5971"/>
    <w:rsid w:val="009E5D99"/>
    <w:rsid w:val="009E64AA"/>
    <w:rsid w:val="009E64F2"/>
    <w:rsid w:val="009E71AC"/>
    <w:rsid w:val="009F018E"/>
    <w:rsid w:val="009F0245"/>
    <w:rsid w:val="009F0A90"/>
    <w:rsid w:val="009F0C67"/>
    <w:rsid w:val="009F128B"/>
    <w:rsid w:val="009F147F"/>
    <w:rsid w:val="009F15CF"/>
    <w:rsid w:val="009F1A0D"/>
    <w:rsid w:val="009F2381"/>
    <w:rsid w:val="009F23D2"/>
    <w:rsid w:val="009F263E"/>
    <w:rsid w:val="009F28DA"/>
    <w:rsid w:val="009F2C8E"/>
    <w:rsid w:val="009F2F92"/>
    <w:rsid w:val="009F3B1F"/>
    <w:rsid w:val="009F449F"/>
    <w:rsid w:val="009F46C1"/>
    <w:rsid w:val="009F50CA"/>
    <w:rsid w:val="009F518C"/>
    <w:rsid w:val="009F52BB"/>
    <w:rsid w:val="009F5A32"/>
    <w:rsid w:val="009F5C78"/>
    <w:rsid w:val="009F60D3"/>
    <w:rsid w:val="009F6427"/>
    <w:rsid w:val="009F6DE3"/>
    <w:rsid w:val="009F71F6"/>
    <w:rsid w:val="009F7515"/>
    <w:rsid w:val="009F75FE"/>
    <w:rsid w:val="009F7E81"/>
    <w:rsid w:val="00A002E0"/>
    <w:rsid w:val="00A00C29"/>
    <w:rsid w:val="00A0113F"/>
    <w:rsid w:val="00A0168D"/>
    <w:rsid w:val="00A01C6D"/>
    <w:rsid w:val="00A02B7F"/>
    <w:rsid w:val="00A02BA4"/>
    <w:rsid w:val="00A0304A"/>
    <w:rsid w:val="00A03E62"/>
    <w:rsid w:val="00A03EA4"/>
    <w:rsid w:val="00A04062"/>
    <w:rsid w:val="00A043BB"/>
    <w:rsid w:val="00A04B25"/>
    <w:rsid w:val="00A050C0"/>
    <w:rsid w:val="00A05598"/>
    <w:rsid w:val="00A05B29"/>
    <w:rsid w:val="00A05FA1"/>
    <w:rsid w:val="00A05FF7"/>
    <w:rsid w:val="00A069A2"/>
    <w:rsid w:val="00A069AB"/>
    <w:rsid w:val="00A073C2"/>
    <w:rsid w:val="00A073CF"/>
    <w:rsid w:val="00A076A8"/>
    <w:rsid w:val="00A07DAB"/>
    <w:rsid w:val="00A10896"/>
    <w:rsid w:val="00A1092E"/>
    <w:rsid w:val="00A10BE0"/>
    <w:rsid w:val="00A114C3"/>
    <w:rsid w:val="00A11CB0"/>
    <w:rsid w:val="00A122B6"/>
    <w:rsid w:val="00A12E31"/>
    <w:rsid w:val="00A12EB6"/>
    <w:rsid w:val="00A13000"/>
    <w:rsid w:val="00A13443"/>
    <w:rsid w:val="00A134DC"/>
    <w:rsid w:val="00A135C5"/>
    <w:rsid w:val="00A136B4"/>
    <w:rsid w:val="00A1379F"/>
    <w:rsid w:val="00A13CD1"/>
    <w:rsid w:val="00A13FD4"/>
    <w:rsid w:val="00A1441E"/>
    <w:rsid w:val="00A145AE"/>
    <w:rsid w:val="00A148B8"/>
    <w:rsid w:val="00A15B68"/>
    <w:rsid w:val="00A16407"/>
    <w:rsid w:val="00A17B82"/>
    <w:rsid w:val="00A17FC7"/>
    <w:rsid w:val="00A200C8"/>
    <w:rsid w:val="00A20233"/>
    <w:rsid w:val="00A20B6C"/>
    <w:rsid w:val="00A20D53"/>
    <w:rsid w:val="00A20E4F"/>
    <w:rsid w:val="00A210AE"/>
    <w:rsid w:val="00A21904"/>
    <w:rsid w:val="00A21CB7"/>
    <w:rsid w:val="00A227E8"/>
    <w:rsid w:val="00A22964"/>
    <w:rsid w:val="00A22A6F"/>
    <w:rsid w:val="00A22B52"/>
    <w:rsid w:val="00A22DB1"/>
    <w:rsid w:val="00A2321E"/>
    <w:rsid w:val="00A233EB"/>
    <w:rsid w:val="00A2361E"/>
    <w:rsid w:val="00A24114"/>
    <w:rsid w:val="00A24813"/>
    <w:rsid w:val="00A24DBF"/>
    <w:rsid w:val="00A252D9"/>
    <w:rsid w:val="00A261E8"/>
    <w:rsid w:val="00A262CC"/>
    <w:rsid w:val="00A26B71"/>
    <w:rsid w:val="00A27348"/>
    <w:rsid w:val="00A2735B"/>
    <w:rsid w:val="00A27D4B"/>
    <w:rsid w:val="00A27E9B"/>
    <w:rsid w:val="00A30E1E"/>
    <w:rsid w:val="00A31370"/>
    <w:rsid w:val="00A318D1"/>
    <w:rsid w:val="00A31911"/>
    <w:rsid w:val="00A31A6C"/>
    <w:rsid w:val="00A31A88"/>
    <w:rsid w:val="00A31DAA"/>
    <w:rsid w:val="00A324D5"/>
    <w:rsid w:val="00A326A7"/>
    <w:rsid w:val="00A33CD3"/>
    <w:rsid w:val="00A34594"/>
    <w:rsid w:val="00A3489B"/>
    <w:rsid w:val="00A34B0C"/>
    <w:rsid w:val="00A34DB1"/>
    <w:rsid w:val="00A34DD5"/>
    <w:rsid w:val="00A34FEC"/>
    <w:rsid w:val="00A3543D"/>
    <w:rsid w:val="00A35496"/>
    <w:rsid w:val="00A355B0"/>
    <w:rsid w:val="00A358CB"/>
    <w:rsid w:val="00A36279"/>
    <w:rsid w:val="00A3632F"/>
    <w:rsid w:val="00A36562"/>
    <w:rsid w:val="00A36692"/>
    <w:rsid w:val="00A3677E"/>
    <w:rsid w:val="00A37812"/>
    <w:rsid w:val="00A37A8B"/>
    <w:rsid w:val="00A37BBC"/>
    <w:rsid w:val="00A37DDE"/>
    <w:rsid w:val="00A40340"/>
    <w:rsid w:val="00A40356"/>
    <w:rsid w:val="00A4073D"/>
    <w:rsid w:val="00A409FB"/>
    <w:rsid w:val="00A41290"/>
    <w:rsid w:val="00A4136D"/>
    <w:rsid w:val="00A41D2C"/>
    <w:rsid w:val="00A41FF0"/>
    <w:rsid w:val="00A41FF6"/>
    <w:rsid w:val="00A425F5"/>
    <w:rsid w:val="00A4281A"/>
    <w:rsid w:val="00A42CDE"/>
    <w:rsid w:val="00A4302B"/>
    <w:rsid w:val="00A430FA"/>
    <w:rsid w:val="00A43219"/>
    <w:rsid w:val="00A43FC5"/>
    <w:rsid w:val="00A4444B"/>
    <w:rsid w:val="00A444D9"/>
    <w:rsid w:val="00A44818"/>
    <w:rsid w:val="00A44829"/>
    <w:rsid w:val="00A44936"/>
    <w:rsid w:val="00A4539B"/>
    <w:rsid w:val="00A45AC7"/>
    <w:rsid w:val="00A45B44"/>
    <w:rsid w:val="00A45BB0"/>
    <w:rsid w:val="00A45EB3"/>
    <w:rsid w:val="00A460EB"/>
    <w:rsid w:val="00A46170"/>
    <w:rsid w:val="00A46335"/>
    <w:rsid w:val="00A46967"/>
    <w:rsid w:val="00A46F26"/>
    <w:rsid w:val="00A46FBB"/>
    <w:rsid w:val="00A47555"/>
    <w:rsid w:val="00A476D8"/>
    <w:rsid w:val="00A47846"/>
    <w:rsid w:val="00A50720"/>
    <w:rsid w:val="00A5072B"/>
    <w:rsid w:val="00A51478"/>
    <w:rsid w:val="00A51673"/>
    <w:rsid w:val="00A51720"/>
    <w:rsid w:val="00A519FB"/>
    <w:rsid w:val="00A51AF9"/>
    <w:rsid w:val="00A52705"/>
    <w:rsid w:val="00A52AA0"/>
    <w:rsid w:val="00A52BCF"/>
    <w:rsid w:val="00A53343"/>
    <w:rsid w:val="00A534E0"/>
    <w:rsid w:val="00A53671"/>
    <w:rsid w:val="00A53932"/>
    <w:rsid w:val="00A53DAF"/>
    <w:rsid w:val="00A53F17"/>
    <w:rsid w:val="00A5428D"/>
    <w:rsid w:val="00A54291"/>
    <w:rsid w:val="00A542DB"/>
    <w:rsid w:val="00A54EE5"/>
    <w:rsid w:val="00A550ED"/>
    <w:rsid w:val="00A550FF"/>
    <w:rsid w:val="00A55561"/>
    <w:rsid w:val="00A55ADC"/>
    <w:rsid w:val="00A56916"/>
    <w:rsid w:val="00A5691A"/>
    <w:rsid w:val="00A56A23"/>
    <w:rsid w:val="00A57033"/>
    <w:rsid w:val="00A576E8"/>
    <w:rsid w:val="00A57705"/>
    <w:rsid w:val="00A57CFE"/>
    <w:rsid w:val="00A60345"/>
    <w:rsid w:val="00A60DD3"/>
    <w:rsid w:val="00A6122E"/>
    <w:rsid w:val="00A61255"/>
    <w:rsid w:val="00A61473"/>
    <w:rsid w:val="00A61F52"/>
    <w:rsid w:val="00A62B1B"/>
    <w:rsid w:val="00A62DFC"/>
    <w:rsid w:val="00A62F5C"/>
    <w:rsid w:val="00A6336C"/>
    <w:rsid w:val="00A6387E"/>
    <w:rsid w:val="00A63C98"/>
    <w:rsid w:val="00A64248"/>
    <w:rsid w:val="00A6451B"/>
    <w:rsid w:val="00A649A5"/>
    <w:rsid w:val="00A649B5"/>
    <w:rsid w:val="00A6581D"/>
    <w:rsid w:val="00A66BE1"/>
    <w:rsid w:val="00A671A8"/>
    <w:rsid w:val="00A679A3"/>
    <w:rsid w:val="00A67EF0"/>
    <w:rsid w:val="00A702C9"/>
    <w:rsid w:val="00A7089B"/>
    <w:rsid w:val="00A70AAF"/>
    <w:rsid w:val="00A70CB0"/>
    <w:rsid w:val="00A70E2A"/>
    <w:rsid w:val="00A71339"/>
    <w:rsid w:val="00A7309F"/>
    <w:rsid w:val="00A7347F"/>
    <w:rsid w:val="00A739EC"/>
    <w:rsid w:val="00A73DAF"/>
    <w:rsid w:val="00A73E5D"/>
    <w:rsid w:val="00A7532B"/>
    <w:rsid w:val="00A75578"/>
    <w:rsid w:val="00A758FA"/>
    <w:rsid w:val="00A759B6"/>
    <w:rsid w:val="00A75B87"/>
    <w:rsid w:val="00A75F22"/>
    <w:rsid w:val="00A76C1E"/>
    <w:rsid w:val="00A7753C"/>
    <w:rsid w:val="00A775D1"/>
    <w:rsid w:val="00A77CDE"/>
    <w:rsid w:val="00A77D20"/>
    <w:rsid w:val="00A8034C"/>
    <w:rsid w:val="00A803C0"/>
    <w:rsid w:val="00A80857"/>
    <w:rsid w:val="00A818F3"/>
    <w:rsid w:val="00A81B2E"/>
    <w:rsid w:val="00A81C63"/>
    <w:rsid w:val="00A82066"/>
    <w:rsid w:val="00A820AC"/>
    <w:rsid w:val="00A82116"/>
    <w:rsid w:val="00A8314B"/>
    <w:rsid w:val="00A83339"/>
    <w:rsid w:val="00A834F7"/>
    <w:rsid w:val="00A83668"/>
    <w:rsid w:val="00A83A1A"/>
    <w:rsid w:val="00A83ADF"/>
    <w:rsid w:val="00A83F56"/>
    <w:rsid w:val="00A8404B"/>
    <w:rsid w:val="00A8415A"/>
    <w:rsid w:val="00A84743"/>
    <w:rsid w:val="00A850DA"/>
    <w:rsid w:val="00A8536B"/>
    <w:rsid w:val="00A857CF"/>
    <w:rsid w:val="00A85854"/>
    <w:rsid w:val="00A85871"/>
    <w:rsid w:val="00A86A26"/>
    <w:rsid w:val="00A87830"/>
    <w:rsid w:val="00A87AA9"/>
    <w:rsid w:val="00A90177"/>
    <w:rsid w:val="00A905EA"/>
    <w:rsid w:val="00A908DC"/>
    <w:rsid w:val="00A90B12"/>
    <w:rsid w:val="00A91443"/>
    <w:rsid w:val="00A925D6"/>
    <w:rsid w:val="00A9271C"/>
    <w:rsid w:val="00A927B5"/>
    <w:rsid w:val="00A92A46"/>
    <w:rsid w:val="00A93FFE"/>
    <w:rsid w:val="00A9457B"/>
    <w:rsid w:val="00A94889"/>
    <w:rsid w:val="00A9558F"/>
    <w:rsid w:val="00A956D2"/>
    <w:rsid w:val="00A964A7"/>
    <w:rsid w:val="00A96978"/>
    <w:rsid w:val="00A9720D"/>
    <w:rsid w:val="00A9737F"/>
    <w:rsid w:val="00A973A0"/>
    <w:rsid w:val="00A9752B"/>
    <w:rsid w:val="00A97636"/>
    <w:rsid w:val="00A976BB"/>
    <w:rsid w:val="00A97F16"/>
    <w:rsid w:val="00A97F68"/>
    <w:rsid w:val="00AA0C32"/>
    <w:rsid w:val="00AA0ED1"/>
    <w:rsid w:val="00AA1056"/>
    <w:rsid w:val="00AA118F"/>
    <w:rsid w:val="00AA1952"/>
    <w:rsid w:val="00AA22DD"/>
    <w:rsid w:val="00AA240D"/>
    <w:rsid w:val="00AA26CB"/>
    <w:rsid w:val="00AA2F95"/>
    <w:rsid w:val="00AA33DF"/>
    <w:rsid w:val="00AA3A2F"/>
    <w:rsid w:val="00AA3D15"/>
    <w:rsid w:val="00AA3D2F"/>
    <w:rsid w:val="00AA3DE7"/>
    <w:rsid w:val="00AA3F5D"/>
    <w:rsid w:val="00AA52BC"/>
    <w:rsid w:val="00AA55AC"/>
    <w:rsid w:val="00AA59C3"/>
    <w:rsid w:val="00AA6144"/>
    <w:rsid w:val="00AA6F6B"/>
    <w:rsid w:val="00AA7023"/>
    <w:rsid w:val="00AA7253"/>
    <w:rsid w:val="00AA72FA"/>
    <w:rsid w:val="00AA7415"/>
    <w:rsid w:val="00AA788A"/>
    <w:rsid w:val="00AA7AEB"/>
    <w:rsid w:val="00AA7D3B"/>
    <w:rsid w:val="00AB0089"/>
    <w:rsid w:val="00AB0698"/>
    <w:rsid w:val="00AB0878"/>
    <w:rsid w:val="00AB0A0C"/>
    <w:rsid w:val="00AB1256"/>
    <w:rsid w:val="00AB15F8"/>
    <w:rsid w:val="00AB25EB"/>
    <w:rsid w:val="00AB27DF"/>
    <w:rsid w:val="00AB3C06"/>
    <w:rsid w:val="00AB3F68"/>
    <w:rsid w:val="00AB41B2"/>
    <w:rsid w:val="00AB4CB0"/>
    <w:rsid w:val="00AB53B1"/>
    <w:rsid w:val="00AB5539"/>
    <w:rsid w:val="00AB622B"/>
    <w:rsid w:val="00AB6FE7"/>
    <w:rsid w:val="00AB7139"/>
    <w:rsid w:val="00AB73D6"/>
    <w:rsid w:val="00AB74A7"/>
    <w:rsid w:val="00AB7514"/>
    <w:rsid w:val="00AC0283"/>
    <w:rsid w:val="00AC0A35"/>
    <w:rsid w:val="00AC0EFB"/>
    <w:rsid w:val="00AC0FEA"/>
    <w:rsid w:val="00AC1394"/>
    <w:rsid w:val="00AC13F3"/>
    <w:rsid w:val="00AC1E31"/>
    <w:rsid w:val="00AC1FA5"/>
    <w:rsid w:val="00AC299A"/>
    <w:rsid w:val="00AC2C07"/>
    <w:rsid w:val="00AC3688"/>
    <w:rsid w:val="00AC3B4B"/>
    <w:rsid w:val="00AC3DDF"/>
    <w:rsid w:val="00AC3F87"/>
    <w:rsid w:val="00AC419D"/>
    <w:rsid w:val="00AC437E"/>
    <w:rsid w:val="00AC48CB"/>
    <w:rsid w:val="00AC5A45"/>
    <w:rsid w:val="00AC5FEA"/>
    <w:rsid w:val="00AC66F7"/>
    <w:rsid w:val="00AC673E"/>
    <w:rsid w:val="00AC7C26"/>
    <w:rsid w:val="00AD0139"/>
    <w:rsid w:val="00AD01CA"/>
    <w:rsid w:val="00AD0509"/>
    <w:rsid w:val="00AD102D"/>
    <w:rsid w:val="00AD103E"/>
    <w:rsid w:val="00AD10A5"/>
    <w:rsid w:val="00AD22E6"/>
    <w:rsid w:val="00AD2B40"/>
    <w:rsid w:val="00AD2C57"/>
    <w:rsid w:val="00AD3039"/>
    <w:rsid w:val="00AD30CE"/>
    <w:rsid w:val="00AD3131"/>
    <w:rsid w:val="00AD3536"/>
    <w:rsid w:val="00AD41C5"/>
    <w:rsid w:val="00AD4B92"/>
    <w:rsid w:val="00AD4C12"/>
    <w:rsid w:val="00AD4F7F"/>
    <w:rsid w:val="00AD58B3"/>
    <w:rsid w:val="00AD5A74"/>
    <w:rsid w:val="00AD60FA"/>
    <w:rsid w:val="00AD6936"/>
    <w:rsid w:val="00AD746B"/>
    <w:rsid w:val="00AD7B2E"/>
    <w:rsid w:val="00AD7DDF"/>
    <w:rsid w:val="00AD7EF1"/>
    <w:rsid w:val="00AE005F"/>
    <w:rsid w:val="00AE050C"/>
    <w:rsid w:val="00AE0EAC"/>
    <w:rsid w:val="00AE1A5A"/>
    <w:rsid w:val="00AE20D6"/>
    <w:rsid w:val="00AE25A6"/>
    <w:rsid w:val="00AE2DBA"/>
    <w:rsid w:val="00AE3173"/>
    <w:rsid w:val="00AE334B"/>
    <w:rsid w:val="00AE392E"/>
    <w:rsid w:val="00AE3B4E"/>
    <w:rsid w:val="00AE3E6B"/>
    <w:rsid w:val="00AE4545"/>
    <w:rsid w:val="00AE4A2D"/>
    <w:rsid w:val="00AE5300"/>
    <w:rsid w:val="00AE55F4"/>
    <w:rsid w:val="00AE58E4"/>
    <w:rsid w:val="00AE5C37"/>
    <w:rsid w:val="00AE5D7D"/>
    <w:rsid w:val="00AE5EB7"/>
    <w:rsid w:val="00AE5F86"/>
    <w:rsid w:val="00AE6090"/>
    <w:rsid w:val="00AE644D"/>
    <w:rsid w:val="00AE6648"/>
    <w:rsid w:val="00AE67F9"/>
    <w:rsid w:val="00AE7921"/>
    <w:rsid w:val="00AF125D"/>
    <w:rsid w:val="00AF2462"/>
    <w:rsid w:val="00AF2D5A"/>
    <w:rsid w:val="00AF3036"/>
    <w:rsid w:val="00AF335A"/>
    <w:rsid w:val="00AF3D95"/>
    <w:rsid w:val="00AF42A3"/>
    <w:rsid w:val="00AF469A"/>
    <w:rsid w:val="00AF4980"/>
    <w:rsid w:val="00AF4A12"/>
    <w:rsid w:val="00AF4D24"/>
    <w:rsid w:val="00AF584B"/>
    <w:rsid w:val="00AF6222"/>
    <w:rsid w:val="00AF627C"/>
    <w:rsid w:val="00AF659E"/>
    <w:rsid w:val="00AF668B"/>
    <w:rsid w:val="00AF6ED3"/>
    <w:rsid w:val="00AF7C4B"/>
    <w:rsid w:val="00AF7E44"/>
    <w:rsid w:val="00AF7F0C"/>
    <w:rsid w:val="00B003CF"/>
    <w:rsid w:val="00B00529"/>
    <w:rsid w:val="00B01013"/>
    <w:rsid w:val="00B01197"/>
    <w:rsid w:val="00B012D2"/>
    <w:rsid w:val="00B02163"/>
    <w:rsid w:val="00B030B9"/>
    <w:rsid w:val="00B03463"/>
    <w:rsid w:val="00B03CFC"/>
    <w:rsid w:val="00B04BC7"/>
    <w:rsid w:val="00B0502D"/>
    <w:rsid w:val="00B050F4"/>
    <w:rsid w:val="00B05305"/>
    <w:rsid w:val="00B06619"/>
    <w:rsid w:val="00B0688F"/>
    <w:rsid w:val="00B06CCE"/>
    <w:rsid w:val="00B06D81"/>
    <w:rsid w:val="00B06DF7"/>
    <w:rsid w:val="00B06F69"/>
    <w:rsid w:val="00B0704A"/>
    <w:rsid w:val="00B07475"/>
    <w:rsid w:val="00B07A24"/>
    <w:rsid w:val="00B07F10"/>
    <w:rsid w:val="00B1003A"/>
    <w:rsid w:val="00B10663"/>
    <w:rsid w:val="00B108A0"/>
    <w:rsid w:val="00B10ABC"/>
    <w:rsid w:val="00B10B0B"/>
    <w:rsid w:val="00B11F31"/>
    <w:rsid w:val="00B129E8"/>
    <w:rsid w:val="00B12B4A"/>
    <w:rsid w:val="00B13958"/>
    <w:rsid w:val="00B13EC5"/>
    <w:rsid w:val="00B14630"/>
    <w:rsid w:val="00B14A80"/>
    <w:rsid w:val="00B14C11"/>
    <w:rsid w:val="00B15187"/>
    <w:rsid w:val="00B154E9"/>
    <w:rsid w:val="00B157F3"/>
    <w:rsid w:val="00B15E40"/>
    <w:rsid w:val="00B16059"/>
    <w:rsid w:val="00B1668B"/>
    <w:rsid w:val="00B16A56"/>
    <w:rsid w:val="00B16F1B"/>
    <w:rsid w:val="00B17649"/>
    <w:rsid w:val="00B17BFC"/>
    <w:rsid w:val="00B208ED"/>
    <w:rsid w:val="00B20BA9"/>
    <w:rsid w:val="00B21832"/>
    <w:rsid w:val="00B22913"/>
    <w:rsid w:val="00B231D8"/>
    <w:rsid w:val="00B23512"/>
    <w:rsid w:val="00B23C62"/>
    <w:rsid w:val="00B24690"/>
    <w:rsid w:val="00B248C6"/>
    <w:rsid w:val="00B24925"/>
    <w:rsid w:val="00B251A8"/>
    <w:rsid w:val="00B259AE"/>
    <w:rsid w:val="00B259EC"/>
    <w:rsid w:val="00B25EAA"/>
    <w:rsid w:val="00B26353"/>
    <w:rsid w:val="00B26B4E"/>
    <w:rsid w:val="00B26B9D"/>
    <w:rsid w:val="00B26CBB"/>
    <w:rsid w:val="00B2743E"/>
    <w:rsid w:val="00B2745E"/>
    <w:rsid w:val="00B30495"/>
    <w:rsid w:val="00B30BC3"/>
    <w:rsid w:val="00B312BF"/>
    <w:rsid w:val="00B318EB"/>
    <w:rsid w:val="00B31B1A"/>
    <w:rsid w:val="00B326F8"/>
    <w:rsid w:val="00B3298A"/>
    <w:rsid w:val="00B3317E"/>
    <w:rsid w:val="00B333F0"/>
    <w:rsid w:val="00B334BD"/>
    <w:rsid w:val="00B338F8"/>
    <w:rsid w:val="00B33F38"/>
    <w:rsid w:val="00B34A8D"/>
    <w:rsid w:val="00B35211"/>
    <w:rsid w:val="00B353C2"/>
    <w:rsid w:val="00B35817"/>
    <w:rsid w:val="00B364B5"/>
    <w:rsid w:val="00B36562"/>
    <w:rsid w:val="00B37849"/>
    <w:rsid w:val="00B401A5"/>
    <w:rsid w:val="00B404BB"/>
    <w:rsid w:val="00B4072E"/>
    <w:rsid w:val="00B40D8A"/>
    <w:rsid w:val="00B4129A"/>
    <w:rsid w:val="00B418B7"/>
    <w:rsid w:val="00B41C49"/>
    <w:rsid w:val="00B41CF9"/>
    <w:rsid w:val="00B41F81"/>
    <w:rsid w:val="00B42585"/>
    <w:rsid w:val="00B42642"/>
    <w:rsid w:val="00B426F0"/>
    <w:rsid w:val="00B42ED4"/>
    <w:rsid w:val="00B43209"/>
    <w:rsid w:val="00B4372B"/>
    <w:rsid w:val="00B43B86"/>
    <w:rsid w:val="00B43C54"/>
    <w:rsid w:val="00B43C6D"/>
    <w:rsid w:val="00B4425C"/>
    <w:rsid w:val="00B45271"/>
    <w:rsid w:val="00B455E0"/>
    <w:rsid w:val="00B4699A"/>
    <w:rsid w:val="00B46B4D"/>
    <w:rsid w:val="00B46C93"/>
    <w:rsid w:val="00B47A1C"/>
    <w:rsid w:val="00B5080F"/>
    <w:rsid w:val="00B508C1"/>
    <w:rsid w:val="00B508E3"/>
    <w:rsid w:val="00B51046"/>
    <w:rsid w:val="00B51353"/>
    <w:rsid w:val="00B519B4"/>
    <w:rsid w:val="00B51C51"/>
    <w:rsid w:val="00B5206A"/>
    <w:rsid w:val="00B528B0"/>
    <w:rsid w:val="00B54639"/>
    <w:rsid w:val="00B5487B"/>
    <w:rsid w:val="00B5487D"/>
    <w:rsid w:val="00B5488E"/>
    <w:rsid w:val="00B54906"/>
    <w:rsid w:val="00B54C17"/>
    <w:rsid w:val="00B55477"/>
    <w:rsid w:val="00B567BC"/>
    <w:rsid w:val="00B56846"/>
    <w:rsid w:val="00B56B13"/>
    <w:rsid w:val="00B56B31"/>
    <w:rsid w:val="00B56BA8"/>
    <w:rsid w:val="00B572CE"/>
    <w:rsid w:val="00B577FC"/>
    <w:rsid w:val="00B60702"/>
    <w:rsid w:val="00B60CF1"/>
    <w:rsid w:val="00B6103F"/>
    <w:rsid w:val="00B61151"/>
    <w:rsid w:val="00B62478"/>
    <w:rsid w:val="00B6269F"/>
    <w:rsid w:val="00B62F04"/>
    <w:rsid w:val="00B63053"/>
    <w:rsid w:val="00B643E7"/>
    <w:rsid w:val="00B644A6"/>
    <w:rsid w:val="00B64832"/>
    <w:rsid w:val="00B657B9"/>
    <w:rsid w:val="00B65C6B"/>
    <w:rsid w:val="00B65D6C"/>
    <w:rsid w:val="00B6649E"/>
    <w:rsid w:val="00B66BA5"/>
    <w:rsid w:val="00B66D0D"/>
    <w:rsid w:val="00B66E15"/>
    <w:rsid w:val="00B66FC0"/>
    <w:rsid w:val="00B67A9C"/>
    <w:rsid w:val="00B67CB4"/>
    <w:rsid w:val="00B67D64"/>
    <w:rsid w:val="00B70CA0"/>
    <w:rsid w:val="00B70E1F"/>
    <w:rsid w:val="00B70E29"/>
    <w:rsid w:val="00B70ED9"/>
    <w:rsid w:val="00B719E7"/>
    <w:rsid w:val="00B71AB4"/>
    <w:rsid w:val="00B72CC2"/>
    <w:rsid w:val="00B72F1A"/>
    <w:rsid w:val="00B732E0"/>
    <w:rsid w:val="00B733EC"/>
    <w:rsid w:val="00B73E7E"/>
    <w:rsid w:val="00B741C3"/>
    <w:rsid w:val="00B7543B"/>
    <w:rsid w:val="00B75964"/>
    <w:rsid w:val="00B75B09"/>
    <w:rsid w:val="00B75B48"/>
    <w:rsid w:val="00B75C98"/>
    <w:rsid w:val="00B75E79"/>
    <w:rsid w:val="00B76178"/>
    <w:rsid w:val="00B76435"/>
    <w:rsid w:val="00B76585"/>
    <w:rsid w:val="00B7687D"/>
    <w:rsid w:val="00B77244"/>
    <w:rsid w:val="00B77A33"/>
    <w:rsid w:val="00B77AFE"/>
    <w:rsid w:val="00B81DAB"/>
    <w:rsid w:val="00B831D1"/>
    <w:rsid w:val="00B834DF"/>
    <w:rsid w:val="00B83A56"/>
    <w:rsid w:val="00B8418B"/>
    <w:rsid w:val="00B84700"/>
    <w:rsid w:val="00B851AB"/>
    <w:rsid w:val="00B8551D"/>
    <w:rsid w:val="00B8592E"/>
    <w:rsid w:val="00B85996"/>
    <w:rsid w:val="00B85CEF"/>
    <w:rsid w:val="00B85F76"/>
    <w:rsid w:val="00B865D4"/>
    <w:rsid w:val="00B867B4"/>
    <w:rsid w:val="00B8688C"/>
    <w:rsid w:val="00B86CA5"/>
    <w:rsid w:val="00B872DA"/>
    <w:rsid w:val="00B87D0C"/>
    <w:rsid w:val="00B87F05"/>
    <w:rsid w:val="00B909CF"/>
    <w:rsid w:val="00B91323"/>
    <w:rsid w:val="00B92743"/>
    <w:rsid w:val="00B92B87"/>
    <w:rsid w:val="00B930E7"/>
    <w:rsid w:val="00B93B9D"/>
    <w:rsid w:val="00B93F15"/>
    <w:rsid w:val="00B94568"/>
    <w:rsid w:val="00B951DF"/>
    <w:rsid w:val="00B95656"/>
    <w:rsid w:val="00B9576F"/>
    <w:rsid w:val="00B95B0A"/>
    <w:rsid w:val="00B95BA7"/>
    <w:rsid w:val="00B96622"/>
    <w:rsid w:val="00B96AC2"/>
    <w:rsid w:val="00B96CA9"/>
    <w:rsid w:val="00B96F1D"/>
    <w:rsid w:val="00B97A10"/>
    <w:rsid w:val="00B97AA9"/>
    <w:rsid w:val="00BA00E3"/>
    <w:rsid w:val="00BA039C"/>
    <w:rsid w:val="00BA0C7E"/>
    <w:rsid w:val="00BA0CCB"/>
    <w:rsid w:val="00BA1A51"/>
    <w:rsid w:val="00BA1C9F"/>
    <w:rsid w:val="00BA20E9"/>
    <w:rsid w:val="00BA2261"/>
    <w:rsid w:val="00BA23B0"/>
    <w:rsid w:val="00BA2409"/>
    <w:rsid w:val="00BA2D97"/>
    <w:rsid w:val="00BA3689"/>
    <w:rsid w:val="00BA3A2A"/>
    <w:rsid w:val="00BA3C48"/>
    <w:rsid w:val="00BA3EBA"/>
    <w:rsid w:val="00BA42F2"/>
    <w:rsid w:val="00BA4491"/>
    <w:rsid w:val="00BA450D"/>
    <w:rsid w:val="00BA456A"/>
    <w:rsid w:val="00BA492C"/>
    <w:rsid w:val="00BA4B43"/>
    <w:rsid w:val="00BA50E2"/>
    <w:rsid w:val="00BA5970"/>
    <w:rsid w:val="00BA5FC2"/>
    <w:rsid w:val="00BA6131"/>
    <w:rsid w:val="00BA626A"/>
    <w:rsid w:val="00BA669A"/>
    <w:rsid w:val="00BA6C60"/>
    <w:rsid w:val="00BA6F58"/>
    <w:rsid w:val="00BA712E"/>
    <w:rsid w:val="00BA73BF"/>
    <w:rsid w:val="00BA778A"/>
    <w:rsid w:val="00BB04AD"/>
    <w:rsid w:val="00BB0B4E"/>
    <w:rsid w:val="00BB11DD"/>
    <w:rsid w:val="00BB1254"/>
    <w:rsid w:val="00BB1351"/>
    <w:rsid w:val="00BB190F"/>
    <w:rsid w:val="00BB19C1"/>
    <w:rsid w:val="00BB21EF"/>
    <w:rsid w:val="00BB237B"/>
    <w:rsid w:val="00BB23EF"/>
    <w:rsid w:val="00BB23FE"/>
    <w:rsid w:val="00BB251F"/>
    <w:rsid w:val="00BB2DA4"/>
    <w:rsid w:val="00BB3003"/>
    <w:rsid w:val="00BB3776"/>
    <w:rsid w:val="00BB3E5E"/>
    <w:rsid w:val="00BB5A95"/>
    <w:rsid w:val="00BB5CFF"/>
    <w:rsid w:val="00BB5F62"/>
    <w:rsid w:val="00BB67E0"/>
    <w:rsid w:val="00BB6A57"/>
    <w:rsid w:val="00BB6CEC"/>
    <w:rsid w:val="00BB6D91"/>
    <w:rsid w:val="00BB6E21"/>
    <w:rsid w:val="00BB701E"/>
    <w:rsid w:val="00BB7743"/>
    <w:rsid w:val="00BB7F67"/>
    <w:rsid w:val="00BC0EB4"/>
    <w:rsid w:val="00BC1021"/>
    <w:rsid w:val="00BC115C"/>
    <w:rsid w:val="00BC18D8"/>
    <w:rsid w:val="00BC2231"/>
    <w:rsid w:val="00BC2369"/>
    <w:rsid w:val="00BC2DC0"/>
    <w:rsid w:val="00BC2E00"/>
    <w:rsid w:val="00BC36D1"/>
    <w:rsid w:val="00BC3C30"/>
    <w:rsid w:val="00BC41D8"/>
    <w:rsid w:val="00BC4219"/>
    <w:rsid w:val="00BC43A9"/>
    <w:rsid w:val="00BC4477"/>
    <w:rsid w:val="00BC455B"/>
    <w:rsid w:val="00BC60DA"/>
    <w:rsid w:val="00BC62D8"/>
    <w:rsid w:val="00BC6457"/>
    <w:rsid w:val="00BC6597"/>
    <w:rsid w:val="00BC6B97"/>
    <w:rsid w:val="00BC7146"/>
    <w:rsid w:val="00BC7382"/>
    <w:rsid w:val="00BC75A8"/>
    <w:rsid w:val="00BC7830"/>
    <w:rsid w:val="00BC7ED4"/>
    <w:rsid w:val="00BD0103"/>
    <w:rsid w:val="00BD056B"/>
    <w:rsid w:val="00BD0819"/>
    <w:rsid w:val="00BD15CE"/>
    <w:rsid w:val="00BD17F6"/>
    <w:rsid w:val="00BD1C48"/>
    <w:rsid w:val="00BD26EF"/>
    <w:rsid w:val="00BD2A46"/>
    <w:rsid w:val="00BD37F0"/>
    <w:rsid w:val="00BD37FD"/>
    <w:rsid w:val="00BD4133"/>
    <w:rsid w:val="00BD4676"/>
    <w:rsid w:val="00BD4710"/>
    <w:rsid w:val="00BD588E"/>
    <w:rsid w:val="00BD591D"/>
    <w:rsid w:val="00BD5F8C"/>
    <w:rsid w:val="00BD62B3"/>
    <w:rsid w:val="00BD64AD"/>
    <w:rsid w:val="00BD65F0"/>
    <w:rsid w:val="00BD6A7D"/>
    <w:rsid w:val="00BD6C26"/>
    <w:rsid w:val="00BD79E9"/>
    <w:rsid w:val="00BE047B"/>
    <w:rsid w:val="00BE06F3"/>
    <w:rsid w:val="00BE0891"/>
    <w:rsid w:val="00BE0A3F"/>
    <w:rsid w:val="00BE0B19"/>
    <w:rsid w:val="00BE11CC"/>
    <w:rsid w:val="00BE137E"/>
    <w:rsid w:val="00BE1ADE"/>
    <w:rsid w:val="00BE2599"/>
    <w:rsid w:val="00BE2B22"/>
    <w:rsid w:val="00BE2EF4"/>
    <w:rsid w:val="00BE3B2F"/>
    <w:rsid w:val="00BE3EE5"/>
    <w:rsid w:val="00BE49B2"/>
    <w:rsid w:val="00BE49FD"/>
    <w:rsid w:val="00BE4A1A"/>
    <w:rsid w:val="00BE4A23"/>
    <w:rsid w:val="00BE605E"/>
    <w:rsid w:val="00BE689A"/>
    <w:rsid w:val="00BE6A8A"/>
    <w:rsid w:val="00BE7567"/>
    <w:rsid w:val="00BE76DA"/>
    <w:rsid w:val="00BE7773"/>
    <w:rsid w:val="00BE7774"/>
    <w:rsid w:val="00BE77E3"/>
    <w:rsid w:val="00BF0F86"/>
    <w:rsid w:val="00BF1236"/>
    <w:rsid w:val="00BF1C67"/>
    <w:rsid w:val="00BF1DDD"/>
    <w:rsid w:val="00BF2333"/>
    <w:rsid w:val="00BF2634"/>
    <w:rsid w:val="00BF28AA"/>
    <w:rsid w:val="00BF2CC8"/>
    <w:rsid w:val="00BF31CC"/>
    <w:rsid w:val="00BF3B76"/>
    <w:rsid w:val="00BF427E"/>
    <w:rsid w:val="00BF4306"/>
    <w:rsid w:val="00BF4844"/>
    <w:rsid w:val="00BF4E9A"/>
    <w:rsid w:val="00BF541F"/>
    <w:rsid w:val="00BF5CAD"/>
    <w:rsid w:val="00BF61A4"/>
    <w:rsid w:val="00BF6213"/>
    <w:rsid w:val="00BF62FB"/>
    <w:rsid w:val="00BF64F0"/>
    <w:rsid w:val="00BF6C73"/>
    <w:rsid w:val="00BF7012"/>
    <w:rsid w:val="00BF738F"/>
    <w:rsid w:val="00BF7C2D"/>
    <w:rsid w:val="00BF7E4A"/>
    <w:rsid w:val="00C00280"/>
    <w:rsid w:val="00C0065A"/>
    <w:rsid w:val="00C00B9F"/>
    <w:rsid w:val="00C00BD6"/>
    <w:rsid w:val="00C01289"/>
    <w:rsid w:val="00C028A4"/>
    <w:rsid w:val="00C02D73"/>
    <w:rsid w:val="00C02FFD"/>
    <w:rsid w:val="00C03038"/>
    <w:rsid w:val="00C03735"/>
    <w:rsid w:val="00C03847"/>
    <w:rsid w:val="00C03ECC"/>
    <w:rsid w:val="00C04BAA"/>
    <w:rsid w:val="00C04F1C"/>
    <w:rsid w:val="00C056B0"/>
    <w:rsid w:val="00C05B89"/>
    <w:rsid w:val="00C05BFC"/>
    <w:rsid w:val="00C05E0C"/>
    <w:rsid w:val="00C0641A"/>
    <w:rsid w:val="00C0646F"/>
    <w:rsid w:val="00C06F4C"/>
    <w:rsid w:val="00C07618"/>
    <w:rsid w:val="00C07C5F"/>
    <w:rsid w:val="00C104F2"/>
    <w:rsid w:val="00C1082A"/>
    <w:rsid w:val="00C1097B"/>
    <w:rsid w:val="00C110DB"/>
    <w:rsid w:val="00C114F4"/>
    <w:rsid w:val="00C11752"/>
    <w:rsid w:val="00C118A5"/>
    <w:rsid w:val="00C12380"/>
    <w:rsid w:val="00C130FF"/>
    <w:rsid w:val="00C13B43"/>
    <w:rsid w:val="00C1419D"/>
    <w:rsid w:val="00C15114"/>
    <w:rsid w:val="00C1542E"/>
    <w:rsid w:val="00C15BF7"/>
    <w:rsid w:val="00C16093"/>
    <w:rsid w:val="00C16ACD"/>
    <w:rsid w:val="00C16E25"/>
    <w:rsid w:val="00C16E35"/>
    <w:rsid w:val="00C16F9C"/>
    <w:rsid w:val="00C17146"/>
    <w:rsid w:val="00C17F14"/>
    <w:rsid w:val="00C20236"/>
    <w:rsid w:val="00C209D3"/>
    <w:rsid w:val="00C20A38"/>
    <w:rsid w:val="00C20C36"/>
    <w:rsid w:val="00C20F50"/>
    <w:rsid w:val="00C214EC"/>
    <w:rsid w:val="00C21753"/>
    <w:rsid w:val="00C2192F"/>
    <w:rsid w:val="00C21E7C"/>
    <w:rsid w:val="00C2245B"/>
    <w:rsid w:val="00C22BD5"/>
    <w:rsid w:val="00C2438B"/>
    <w:rsid w:val="00C24B64"/>
    <w:rsid w:val="00C24EFF"/>
    <w:rsid w:val="00C25B0D"/>
    <w:rsid w:val="00C25D23"/>
    <w:rsid w:val="00C269F4"/>
    <w:rsid w:val="00C26EFA"/>
    <w:rsid w:val="00C2773C"/>
    <w:rsid w:val="00C27B4A"/>
    <w:rsid w:val="00C27F6D"/>
    <w:rsid w:val="00C306C7"/>
    <w:rsid w:val="00C30E1B"/>
    <w:rsid w:val="00C31138"/>
    <w:rsid w:val="00C3157F"/>
    <w:rsid w:val="00C31BC4"/>
    <w:rsid w:val="00C31C0F"/>
    <w:rsid w:val="00C3265D"/>
    <w:rsid w:val="00C334DC"/>
    <w:rsid w:val="00C3386C"/>
    <w:rsid w:val="00C33D1E"/>
    <w:rsid w:val="00C33DC9"/>
    <w:rsid w:val="00C344EC"/>
    <w:rsid w:val="00C345A7"/>
    <w:rsid w:val="00C34923"/>
    <w:rsid w:val="00C34D7A"/>
    <w:rsid w:val="00C3503D"/>
    <w:rsid w:val="00C353A0"/>
    <w:rsid w:val="00C35BEE"/>
    <w:rsid w:val="00C35C05"/>
    <w:rsid w:val="00C35E2D"/>
    <w:rsid w:val="00C36158"/>
    <w:rsid w:val="00C361EC"/>
    <w:rsid w:val="00C362B3"/>
    <w:rsid w:val="00C3636C"/>
    <w:rsid w:val="00C367E0"/>
    <w:rsid w:val="00C36880"/>
    <w:rsid w:val="00C369B2"/>
    <w:rsid w:val="00C36C1F"/>
    <w:rsid w:val="00C36E3A"/>
    <w:rsid w:val="00C370DE"/>
    <w:rsid w:val="00C37609"/>
    <w:rsid w:val="00C37B7F"/>
    <w:rsid w:val="00C37DC3"/>
    <w:rsid w:val="00C37F76"/>
    <w:rsid w:val="00C37F9C"/>
    <w:rsid w:val="00C40152"/>
    <w:rsid w:val="00C40208"/>
    <w:rsid w:val="00C404A1"/>
    <w:rsid w:val="00C40534"/>
    <w:rsid w:val="00C416F6"/>
    <w:rsid w:val="00C417E6"/>
    <w:rsid w:val="00C41A20"/>
    <w:rsid w:val="00C41BDB"/>
    <w:rsid w:val="00C41D2B"/>
    <w:rsid w:val="00C42316"/>
    <w:rsid w:val="00C4267B"/>
    <w:rsid w:val="00C4299A"/>
    <w:rsid w:val="00C43340"/>
    <w:rsid w:val="00C43648"/>
    <w:rsid w:val="00C43728"/>
    <w:rsid w:val="00C4396F"/>
    <w:rsid w:val="00C43D40"/>
    <w:rsid w:val="00C4422A"/>
    <w:rsid w:val="00C44322"/>
    <w:rsid w:val="00C44968"/>
    <w:rsid w:val="00C44AFE"/>
    <w:rsid w:val="00C45565"/>
    <w:rsid w:val="00C456F1"/>
    <w:rsid w:val="00C457CC"/>
    <w:rsid w:val="00C45A3C"/>
    <w:rsid w:val="00C46129"/>
    <w:rsid w:val="00C47094"/>
    <w:rsid w:val="00C471C0"/>
    <w:rsid w:val="00C4760F"/>
    <w:rsid w:val="00C47723"/>
    <w:rsid w:val="00C479AF"/>
    <w:rsid w:val="00C47ADD"/>
    <w:rsid w:val="00C5058F"/>
    <w:rsid w:val="00C508D9"/>
    <w:rsid w:val="00C50C7F"/>
    <w:rsid w:val="00C51EF3"/>
    <w:rsid w:val="00C52168"/>
    <w:rsid w:val="00C52375"/>
    <w:rsid w:val="00C52A05"/>
    <w:rsid w:val="00C52BF4"/>
    <w:rsid w:val="00C53193"/>
    <w:rsid w:val="00C53469"/>
    <w:rsid w:val="00C5405F"/>
    <w:rsid w:val="00C5495F"/>
    <w:rsid w:val="00C54CD3"/>
    <w:rsid w:val="00C54E31"/>
    <w:rsid w:val="00C556BA"/>
    <w:rsid w:val="00C55985"/>
    <w:rsid w:val="00C55D6D"/>
    <w:rsid w:val="00C55F59"/>
    <w:rsid w:val="00C56755"/>
    <w:rsid w:val="00C56DD7"/>
    <w:rsid w:val="00C57A36"/>
    <w:rsid w:val="00C57A91"/>
    <w:rsid w:val="00C602A5"/>
    <w:rsid w:val="00C607D8"/>
    <w:rsid w:val="00C60EB2"/>
    <w:rsid w:val="00C6130B"/>
    <w:rsid w:val="00C61E7A"/>
    <w:rsid w:val="00C62037"/>
    <w:rsid w:val="00C632CF"/>
    <w:rsid w:val="00C632DC"/>
    <w:rsid w:val="00C63B84"/>
    <w:rsid w:val="00C64420"/>
    <w:rsid w:val="00C6444F"/>
    <w:rsid w:val="00C64507"/>
    <w:rsid w:val="00C64C81"/>
    <w:rsid w:val="00C65009"/>
    <w:rsid w:val="00C6500A"/>
    <w:rsid w:val="00C65D53"/>
    <w:rsid w:val="00C65FB4"/>
    <w:rsid w:val="00C66360"/>
    <w:rsid w:val="00C665E9"/>
    <w:rsid w:val="00C66815"/>
    <w:rsid w:val="00C66A95"/>
    <w:rsid w:val="00C66B63"/>
    <w:rsid w:val="00C66E11"/>
    <w:rsid w:val="00C672EF"/>
    <w:rsid w:val="00C7189D"/>
    <w:rsid w:val="00C7198E"/>
    <w:rsid w:val="00C72226"/>
    <w:rsid w:val="00C7223F"/>
    <w:rsid w:val="00C724DD"/>
    <w:rsid w:val="00C729BB"/>
    <w:rsid w:val="00C72D03"/>
    <w:rsid w:val="00C73718"/>
    <w:rsid w:val="00C73D3B"/>
    <w:rsid w:val="00C74048"/>
    <w:rsid w:val="00C74082"/>
    <w:rsid w:val="00C746F5"/>
    <w:rsid w:val="00C74758"/>
    <w:rsid w:val="00C751C0"/>
    <w:rsid w:val="00C756D9"/>
    <w:rsid w:val="00C75FD1"/>
    <w:rsid w:val="00C76463"/>
    <w:rsid w:val="00C76561"/>
    <w:rsid w:val="00C76F97"/>
    <w:rsid w:val="00C77BC8"/>
    <w:rsid w:val="00C8017B"/>
    <w:rsid w:val="00C8020B"/>
    <w:rsid w:val="00C803DF"/>
    <w:rsid w:val="00C808C1"/>
    <w:rsid w:val="00C80D02"/>
    <w:rsid w:val="00C81F60"/>
    <w:rsid w:val="00C82460"/>
    <w:rsid w:val="00C8264F"/>
    <w:rsid w:val="00C82AA6"/>
    <w:rsid w:val="00C831B4"/>
    <w:rsid w:val="00C83C5F"/>
    <w:rsid w:val="00C83D36"/>
    <w:rsid w:val="00C84278"/>
    <w:rsid w:val="00C843E7"/>
    <w:rsid w:val="00C84428"/>
    <w:rsid w:val="00C84952"/>
    <w:rsid w:val="00C84A0A"/>
    <w:rsid w:val="00C84D9C"/>
    <w:rsid w:val="00C84E96"/>
    <w:rsid w:val="00C85482"/>
    <w:rsid w:val="00C8577C"/>
    <w:rsid w:val="00C85883"/>
    <w:rsid w:val="00C85938"/>
    <w:rsid w:val="00C85AFD"/>
    <w:rsid w:val="00C8734E"/>
    <w:rsid w:val="00C87F72"/>
    <w:rsid w:val="00C90238"/>
    <w:rsid w:val="00C90E3C"/>
    <w:rsid w:val="00C911E1"/>
    <w:rsid w:val="00C91C4E"/>
    <w:rsid w:val="00C91FF2"/>
    <w:rsid w:val="00C92B62"/>
    <w:rsid w:val="00C92D0E"/>
    <w:rsid w:val="00C92D5D"/>
    <w:rsid w:val="00C93036"/>
    <w:rsid w:val="00C939B1"/>
    <w:rsid w:val="00C93AF6"/>
    <w:rsid w:val="00C9415D"/>
    <w:rsid w:val="00C950C0"/>
    <w:rsid w:val="00C95190"/>
    <w:rsid w:val="00C95223"/>
    <w:rsid w:val="00C96A77"/>
    <w:rsid w:val="00C972A2"/>
    <w:rsid w:val="00C97CA8"/>
    <w:rsid w:val="00C97F14"/>
    <w:rsid w:val="00CA01A7"/>
    <w:rsid w:val="00CA03D2"/>
    <w:rsid w:val="00CA1374"/>
    <w:rsid w:val="00CA185C"/>
    <w:rsid w:val="00CA370D"/>
    <w:rsid w:val="00CA3B1D"/>
    <w:rsid w:val="00CA4050"/>
    <w:rsid w:val="00CA4139"/>
    <w:rsid w:val="00CA41EF"/>
    <w:rsid w:val="00CA4CB2"/>
    <w:rsid w:val="00CA569C"/>
    <w:rsid w:val="00CA6236"/>
    <w:rsid w:val="00CA6256"/>
    <w:rsid w:val="00CA6269"/>
    <w:rsid w:val="00CA62F1"/>
    <w:rsid w:val="00CA67EA"/>
    <w:rsid w:val="00CA6DDC"/>
    <w:rsid w:val="00CA6F1A"/>
    <w:rsid w:val="00CA70E6"/>
    <w:rsid w:val="00CA77C9"/>
    <w:rsid w:val="00CA7DF5"/>
    <w:rsid w:val="00CA7F44"/>
    <w:rsid w:val="00CB084C"/>
    <w:rsid w:val="00CB08FA"/>
    <w:rsid w:val="00CB0998"/>
    <w:rsid w:val="00CB0AC5"/>
    <w:rsid w:val="00CB0B7A"/>
    <w:rsid w:val="00CB1024"/>
    <w:rsid w:val="00CB1550"/>
    <w:rsid w:val="00CB1C79"/>
    <w:rsid w:val="00CB25C4"/>
    <w:rsid w:val="00CB27B2"/>
    <w:rsid w:val="00CB2B9E"/>
    <w:rsid w:val="00CB32BB"/>
    <w:rsid w:val="00CB3876"/>
    <w:rsid w:val="00CB3D51"/>
    <w:rsid w:val="00CB4240"/>
    <w:rsid w:val="00CB4344"/>
    <w:rsid w:val="00CB453A"/>
    <w:rsid w:val="00CB45C7"/>
    <w:rsid w:val="00CB46EF"/>
    <w:rsid w:val="00CB4E31"/>
    <w:rsid w:val="00CB5461"/>
    <w:rsid w:val="00CB5C68"/>
    <w:rsid w:val="00CB5D03"/>
    <w:rsid w:val="00CB5EF3"/>
    <w:rsid w:val="00CB686A"/>
    <w:rsid w:val="00CB69CA"/>
    <w:rsid w:val="00CB6D38"/>
    <w:rsid w:val="00CB6DA0"/>
    <w:rsid w:val="00CB7430"/>
    <w:rsid w:val="00CB7568"/>
    <w:rsid w:val="00CC0639"/>
    <w:rsid w:val="00CC0875"/>
    <w:rsid w:val="00CC0A2F"/>
    <w:rsid w:val="00CC0DB3"/>
    <w:rsid w:val="00CC0ED3"/>
    <w:rsid w:val="00CC11C9"/>
    <w:rsid w:val="00CC124F"/>
    <w:rsid w:val="00CC1562"/>
    <w:rsid w:val="00CC168C"/>
    <w:rsid w:val="00CC1849"/>
    <w:rsid w:val="00CC186D"/>
    <w:rsid w:val="00CC1F68"/>
    <w:rsid w:val="00CC24B6"/>
    <w:rsid w:val="00CC2E91"/>
    <w:rsid w:val="00CC3553"/>
    <w:rsid w:val="00CC3DAB"/>
    <w:rsid w:val="00CC403D"/>
    <w:rsid w:val="00CC42EE"/>
    <w:rsid w:val="00CC46A6"/>
    <w:rsid w:val="00CC4BA5"/>
    <w:rsid w:val="00CC4E6F"/>
    <w:rsid w:val="00CC4F12"/>
    <w:rsid w:val="00CC5309"/>
    <w:rsid w:val="00CC5B6E"/>
    <w:rsid w:val="00CC5BFF"/>
    <w:rsid w:val="00CC5E47"/>
    <w:rsid w:val="00CC6C9A"/>
    <w:rsid w:val="00CC7690"/>
    <w:rsid w:val="00CD0351"/>
    <w:rsid w:val="00CD0DA8"/>
    <w:rsid w:val="00CD0F95"/>
    <w:rsid w:val="00CD12D5"/>
    <w:rsid w:val="00CD1879"/>
    <w:rsid w:val="00CD1B2B"/>
    <w:rsid w:val="00CD29D1"/>
    <w:rsid w:val="00CD2D58"/>
    <w:rsid w:val="00CD381C"/>
    <w:rsid w:val="00CD499C"/>
    <w:rsid w:val="00CD4E3F"/>
    <w:rsid w:val="00CD5021"/>
    <w:rsid w:val="00CD5422"/>
    <w:rsid w:val="00CD5601"/>
    <w:rsid w:val="00CD5F7A"/>
    <w:rsid w:val="00CD6D12"/>
    <w:rsid w:val="00CD6DD2"/>
    <w:rsid w:val="00CD7592"/>
    <w:rsid w:val="00CD7B9F"/>
    <w:rsid w:val="00CD7D37"/>
    <w:rsid w:val="00CD7E37"/>
    <w:rsid w:val="00CE0C2F"/>
    <w:rsid w:val="00CE1481"/>
    <w:rsid w:val="00CE195C"/>
    <w:rsid w:val="00CE22E8"/>
    <w:rsid w:val="00CE2EF6"/>
    <w:rsid w:val="00CE32D7"/>
    <w:rsid w:val="00CE372E"/>
    <w:rsid w:val="00CE3C5A"/>
    <w:rsid w:val="00CE3E2E"/>
    <w:rsid w:val="00CE3EFB"/>
    <w:rsid w:val="00CE3F7A"/>
    <w:rsid w:val="00CE4A97"/>
    <w:rsid w:val="00CE4B90"/>
    <w:rsid w:val="00CE5179"/>
    <w:rsid w:val="00CE5A16"/>
    <w:rsid w:val="00CE67DE"/>
    <w:rsid w:val="00CE6BAC"/>
    <w:rsid w:val="00CE6D83"/>
    <w:rsid w:val="00CE6F9F"/>
    <w:rsid w:val="00CE7C2C"/>
    <w:rsid w:val="00CE7FC6"/>
    <w:rsid w:val="00CF114A"/>
    <w:rsid w:val="00CF16A6"/>
    <w:rsid w:val="00CF1F95"/>
    <w:rsid w:val="00CF23A9"/>
    <w:rsid w:val="00CF2779"/>
    <w:rsid w:val="00CF27BC"/>
    <w:rsid w:val="00CF2F62"/>
    <w:rsid w:val="00CF379F"/>
    <w:rsid w:val="00CF3F0B"/>
    <w:rsid w:val="00CF4226"/>
    <w:rsid w:val="00CF4364"/>
    <w:rsid w:val="00CF4543"/>
    <w:rsid w:val="00CF468D"/>
    <w:rsid w:val="00CF488F"/>
    <w:rsid w:val="00CF4E40"/>
    <w:rsid w:val="00CF5545"/>
    <w:rsid w:val="00CF6019"/>
    <w:rsid w:val="00CF6347"/>
    <w:rsid w:val="00CF6C62"/>
    <w:rsid w:val="00CF77F8"/>
    <w:rsid w:val="00CF7E4D"/>
    <w:rsid w:val="00D00B91"/>
    <w:rsid w:val="00D0161D"/>
    <w:rsid w:val="00D01B60"/>
    <w:rsid w:val="00D01D77"/>
    <w:rsid w:val="00D02445"/>
    <w:rsid w:val="00D02A1A"/>
    <w:rsid w:val="00D02BDC"/>
    <w:rsid w:val="00D034D1"/>
    <w:rsid w:val="00D0470F"/>
    <w:rsid w:val="00D04D58"/>
    <w:rsid w:val="00D0546C"/>
    <w:rsid w:val="00D058AE"/>
    <w:rsid w:val="00D059C7"/>
    <w:rsid w:val="00D05EF0"/>
    <w:rsid w:val="00D0605F"/>
    <w:rsid w:val="00D066C5"/>
    <w:rsid w:val="00D067F3"/>
    <w:rsid w:val="00D06885"/>
    <w:rsid w:val="00D073E5"/>
    <w:rsid w:val="00D07CC8"/>
    <w:rsid w:val="00D07F84"/>
    <w:rsid w:val="00D10423"/>
    <w:rsid w:val="00D1059C"/>
    <w:rsid w:val="00D10637"/>
    <w:rsid w:val="00D10691"/>
    <w:rsid w:val="00D110C0"/>
    <w:rsid w:val="00D1262A"/>
    <w:rsid w:val="00D128A7"/>
    <w:rsid w:val="00D1371A"/>
    <w:rsid w:val="00D13773"/>
    <w:rsid w:val="00D13A1E"/>
    <w:rsid w:val="00D14033"/>
    <w:rsid w:val="00D14EF5"/>
    <w:rsid w:val="00D15141"/>
    <w:rsid w:val="00D1530C"/>
    <w:rsid w:val="00D153E4"/>
    <w:rsid w:val="00D15D1D"/>
    <w:rsid w:val="00D15D5B"/>
    <w:rsid w:val="00D1688B"/>
    <w:rsid w:val="00D168B0"/>
    <w:rsid w:val="00D16F2B"/>
    <w:rsid w:val="00D17D57"/>
    <w:rsid w:val="00D17DC5"/>
    <w:rsid w:val="00D17E5B"/>
    <w:rsid w:val="00D17F63"/>
    <w:rsid w:val="00D20F89"/>
    <w:rsid w:val="00D212D1"/>
    <w:rsid w:val="00D21615"/>
    <w:rsid w:val="00D21BB7"/>
    <w:rsid w:val="00D21F3D"/>
    <w:rsid w:val="00D22A52"/>
    <w:rsid w:val="00D22EF7"/>
    <w:rsid w:val="00D22F8D"/>
    <w:rsid w:val="00D23218"/>
    <w:rsid w:val="00D23691"/>
    <w:rsid w:val="00D2381C"/>
    <w:rsid w:val="00D23A46"/>
    <w:rsid w:val="00D242F7"/>
    <w:rsid w:val="00D24312"/>
    <w:rsid w:val="00D24386"/>
    <w:rsid w:val="00D24F6C"/>
    <w:rsid w:val="00D25117"/>
    <w:rsid w:val="00D253FD"/>
    <w:rsid w:val="00D2626A"/>
    <w:rsid w:val="00D27D1D"/>
    <w:rsid w:val="00D27D2B"/>
    <w:rsid w:val="00D30473"/>
    <w:rsid w:val="00D309C0"/>
    <w:rsid w:val="00D30BEE"/>
    <w:rsid w:val="00D30EF0"/>
    <w:rsid w:val="00D31734"/>
    <w:rsid w:val="00D31A66"/>
    <w:rsid w:val="00D32E3E"/>
    <w:rsid w:val="00D32EAA"/>
    <w:rsid w:val="00D32EED"/>
    <w:rsid w:val="00D32FDC"/>
    <w:rsid w:val="00D3339F"/>
    <w:rsid w:val="00D33966"/>
    <w:rsid w:val="00D33F10"/>
    <w:rsid w:val="00D34E5D"/>
    <w:rsid w:val="00D3508D"/>
    <w:rsid w:val="00D353EB"/>
    <w:rsid w:val="00D3545F"/>
    <w:rsid w:val="00D35911"/>
    <w:rsid w:val="00D35E70"/>
    <w:rsid w:val="00D3622F"/>
    <w:rsid w:val="00D3652F"/>
    <w:rsid w:val="00D37472"/>
    <w:rsid w:val="00D403CE"/>
    <w:rsid w:val="00D411DD"/>
    <w:rsid w:val="00D41D8E"/>
    <w:rsid w:val="00D41E1F"/>
    <w:rsid w:val="00D41E67"/>
    <w:rsid w:val="00D420FB"/>
    <w:rsid w:val="00D42332"/>
    <w:rsid w:val="00D435EE"/>
    <w:rsid w:val="00D43EF5"/>
    <w:rsid w:val="00D442DC"/>
    <w:rsid w:val="00D44861"/>
    <w:rsid w:val="00D449B6"/>
    <w:rsid w:val="00D453F8"/>
    <w:rsid w:val="00D45A21"/>
    <w:rsid w:val="00D46B21"/>
    <w:rsid w:val="00D46E4C"/>
    <w:rsid w:val="00D47D4A"/>
    <w:rsid w:val="00D507FE"/>
    <w:rsid w:val="00D50892"/>
    <w:rsid w:val="00D5097C"/>
    <w:rsid w:val="00D514BA"/>
    <w:rsid w:val="00D515FE"/>
    <w:rsid w:val="00D51BD6"/>
    <w:rsid w:val="00D5249E"/>
    <w:rsid w:val="00D527E1"/>
    <w:rsid w:val="00D52E45"/>
    <w:rsid w:val="00D52FDC"/>
    <w:rsid w:val="00D53239"/>
    <w:rsid w:val="00D535C6"/>
    <w:rsid w:val="00D53A6E"/>
    <w:rsid w:val="00D53AA7"/>
    <w:rsid w:val="00D53AE2"/>
    <w:rsid w:val="00D54B3C"/>
    <w:rsid w:val="00D54B9F"/>
    <w:rsid w:val="00D54DA8"/>
    <w:rsid w:val="00D55A06"/>
    <w:rsid w:val="00D55CC9"/>
    <w:rsid w:val="00D56111"/>
    <w:rsid w:val="00D56292"/>
    <w:rsid w:val="00D5673F"/>
    <w:rsid w:val="00D569DF"/>
    <w:rsid w:val="00D573BE"/>
    <w:rsid w:val="00D6114E"/>
    <w:rsid w:val="00D61528"/>
    <w:rsid w:val="00D626D8"/>
    <w:rsid w:val="00D62729"/>
    <w:rsid w:val="00D62BCD"/>
    <w:rsid w:val="00D62ECD"/>
    <w:rsid w:val="00D62F4F"/>
    <w:rsid w:val="00D631D9"/>
    <w:rsid w:val="00D633F7"/>
    <w:rsid w:val="00D63641"/>
    <w:rsid w:val="00D63B66"/>
    <w:rsid w:val="00D63F7A"/>
    <w:rsid w:val="00D64276"/>
    <w:rsid w:val="00D647C6"/>
    <w:rsid w:val="00D64A95"/>
    <w:rsid w:val="00D64E43"/>
    <w:rsid w:val="00D6552F"/>
    <w:rsid w:val="00D65901"/>
    <w:rsid w:val="00D66935"/>
    <w:rsid w:val="00D66AD5"/>
    <w:rsid w:val="00D66AE7"/>
    <w:rsid w:val="00D66FBF"/>
    <w:rsid w:val="00D66FF1"/>
    <w:rsid w:val="00D67358"/>
    <w:rsid w:val="00D673DF"/>
    <w:rsid w:val="00D67A63"/>
    <w:rsid w:val="00D67F3F"/>
    <w:rsid w:val="00D702A8"/>
    <w:rsid w:val="00D707BE"/>
    <w:rsid w:val="00D70DEB"/>
    <w:rsid w:val="00D718A7"/>
    <w:rsid w:val="00D71D25"/>
    <w:rsid w:val="00D71D34"/>
    <w:rsid w:val="00D72161"/>
    <w:rsid w:val="00D72197"/>
    <w:rsid w:val="00D72400"/>
    <w:rsid w:val="00D724B2"/>
    <w:rsid w:val="00D72984"/>
    <w:rsid w:val="00D72AB4"/>
    <w:rsid w:val="00D72F84"/>
    <w:rsid w:val="00D73212"/>
    <w:rsid w:val="00D74B20"/>
    <w:rsid w:val="00D74F35"/>
    <w:rsid w:val="00D75906"/>
    <w:rsid w:val="00D75C5E"/>
    <w:rsid w:val="00D764E8"/>
    <w:rsid w:val="00D7675F"/>
    <w:rsid w:val="00D76AEF"/>
    <w:rsid w:val="00D77570"/>
    <w:rsid w:val="00D7760C"/>
    <w:rsid w:val="00D77926"/>
    <w:rsid w:val="00D77F1A"/>
    <w:rsid w:val="00D80713"/>
    <w:rsid w:val="00D80DE1"/>
    <w:rsid w:val="00D8131F"/>
    <w:rsid w:val="00D817A1"/>
    <w:rsid w:val="00D8182E"/>
    <w:rsid w:val="00D8191B"/>
    <w:rsid w:val="00D823D5"/>
    <w:rsid w:val="00D82C3F"/>
    <w:rsid w:val="00D82CF8"/>
    <w:rsid w:val="00D837EB"/>
    <w:rsid w:val="00D8388D"/>
    <w:rsid w:val="00D83CB0"/>
    <w:rsid w:val="00D8453E"/>
    <w:rsid w:val="00D8487B"/>
    <w:rsid w:val="00D84B35"/>
    <w:rsid w:val="00D85070"/>
    <w:rsid w:val="00D85922"/>
    <w:rsid w:val="00D859E0"/>
    <w:rsid w:val="00D85A37"/>
    <w:rsid w:val="00D861AC"/>
    <w:rsid w:val="00D86B9F"/>
    <w:rsid w:val="00D877D2"/>
    <w:rsid w:val="00D87CDC"/>
    <w:rsid w:val="00D87E31"/>
    <w:rsid w:val="00D90276"/>
    <w:rsid w:val="00D907D3"/>
    <w:rsid w:val="00D90B6E"/>
    <w:rsid w:val="00D90B71"/>
    <w:rsid w:val="00D90D1F"/>
    <w:rsid w:val="00D90DE1"/>
    <w:rsid w:val="00D91CA2"/>
    <w:rsid w:val="00D91D64"/>
    <w:rsid w:val="00D92B55"/>
    <w:rsid w:val="00D92BE5"/>
    <w:rsid w:val="00D92C01"/>
    <w:rsid w:val="00D92DF3"/>
    <w:rsid w:val="00D9315B"/>
    <w:rsid w:val="00D93855"/>
    <w:rsid w:val="00D939C8"/>
    <w:rsid w:val="00D94442"/>
    <w:rsid w:val="00D95074"/>
    <w:rsid w:val="00D95178"/>
    <w:rsid w:val="00D952B1"/>
    <w:rsid w:val="00D96159"/>
    <w:rsid w:val="00D96E28"/>
    <w:rsid w:val="00D9701D"/>
    <w:rsid w:val="00D97DF4"/>
    <w:rsid w:val="00DA006A"/>
    <w:rsid w:val="00DA11B6"/>
    <w:rsid w:val="00DA1C74"/>
    <w:rsid w:val="00DA20E1"/>
    <w:rsid w:val="00DA278D"/>
    <w:rsid w:val="00DA2E3E"/>
    <w:rsid w:val="00DA3435"/>
    <w:rsid w:val="00DA35E3"/>
    <w:rsid w:val="00DA3771"/>
    <w:rsid w:val="00DA3C4D"/>
    <w:rsid w:val="00DA416E"/>
    <w:rsid w:val="00DA49DF"/>
    <w:rsid w:val="00DA4F58"/>
    <w:rsid w:val="00DA53A3"/>
    <w:rsid w:val="00DA59A1"/>
    <w:rsid w:val="00DA5B03"/>
    <w:rsid w:val="00DA6422"/>
    <w:rsid w:val="00DA6B96"/>
    <w:rsid w:val="00DA6C1F"/>
    <w:rsid w:val="00DA7166"/>
    <w:rsid w:val="00DA74A8"/>
    <w:rsid w:val="00DA7503"/>
    <w:rsid w:val="00DA75E8"/>
    <w:rsid w:val="00DA7985"/>
    <w:rsid w:val="00DB092A"/>
    <w:rsid w:val="00DB2114"/>
    <w:rsid w:val="00DB215C"/>
    <w:rsid w:val="00DB292F"/>
    <w:rsid w:val="00DB2F34"/>
    <w:rsid w:val="00DB2F3D"/>
    <w:rsid w:val="00DB3711"/>
    <w:rsid w:val="00DB3B56"/>
    <w:rsid w:val="00DB429B"/>
    <w:rsid w:val="00DB44E6"/>
    <w:rsid w:val="00DB4B71"/>
    <w:rsid w:val="00DB575D"/>
    <w:rsid w:val="00DB5983"/>
    <w:rsid w:val="00DB5A27"/>
    <w:rsid w:val="00DB6671"/>
    <w:rsid w:val="00DB6726"/>
    <w:rsid w:val="00DB687A"/>
    <w:rsid w:val="00DB6954"/>
    <w:rsid w:val="00DB6FE1"/>
    <w:rsid w:val="00DB7AA6"/>
    <w:rsid w:val="00DB7D8B"/>
    <w:rsid w:val="00DB7EDE"/>
    <w:rsid w:val="00DB7EF9"/>
    <w:rsid w:val="00DB7FA8"/>
    <w:rsid w:val="00DC03D1"/>
    <w:rsid w:val="00DC096F"/>
    <w:rsid w:val="00DC0B54"/>
    <w:rsid w:val="00DC0D6C"/>
    <w:rsid w:val="00DC0D7E"/>
    <w:rsid w:val="00DC0D87"/>
    <w:rsid w:val="00DC0DA2"/>
    <w:rsid w:val="00DC1073"/>
    <w:rsid w:val="00DC16CD"/>
    <w:rsid w:val="00DC1B30"/>
    <w:rsid w:val="00DC1FFC"/>
    <w:rsid w:val="00DC220B"/>
    <w:rsid w:val="00DC291F"/>
    <w:rsid w:val="00DC2936"/>
    <w:rsid w:val="00DC3328"/>
    <w:rsid w:val="00DC3CBB"/>
    <w:rsid w:val="00DC44DC"/>
    <w:rsid w:val="00DC4E6B"/>
    <w:rsid w:val="00DC5365"/>
    <w:rsid w:val="00DC5789"/>
    <w:rsid w:val="00DC5B6A"/>
    <w:rsid w:val="00DC6358"/>
    <w:rsid w:val="00DC659E"/>
    <w:rsid w:val="00DC68CB"/>
    <w:rsid w:val="00DC6E67"/>
    <w:rsid w:val="00DC733E"/>
    <w:rsid w:val="00DD00C2"/>
    <w:rsid w:val="00DD05EA"/>
    <w:rsid w:val="00DD06D4"/>
    <w:rsid w:val="00DD09C8"/>
    <w:rsid w:val="00DD134E"/>
    <w:rsid w:val="00DD1588"/>
    <w:rsid w:val="00DD2236"/>
    <w:rsid w:val="00DD2794"/>
    <w:rsid w:val="00DD303B"/>
    <w:rsid w:val="00DD3075"/>
    <w:rsid w:val="00DD3150"/>
    <w:rsid w:val="00DD3DC0"/>
    <w:rsid w:val="00DD3E14"/>
    <w:rsid w:val="00DD535F"/>
    <w:rsid w:val="00DD5C09"/>
    <w:rsid w:val="00DD6395"/>
    <w:rsid w:val="00DD63BD"/>
    <w:rsid w:val="00DD6B79"/>
    <w:rsid w:val="00DD6BA3"/>
    <w:rsid w:val="00DD6ECD"/>
    <w:rsid w:val="00DD7ABC"/>
    <w:rsid w:val="00DD7FE8"/>
    <w:rsid w:val="00DE00F0"/>
    <w:rsid w:val="00DE0ED1"/>
    <w:rsid w:val="00DE10C6"/>
    <w:rsid w:val="00DE113E"/>
    <w:rsid w:val="00DE20D1"/>
    <w:rsid w:val="00DE2A1B"/>
    <w:rsid w:val="00DE2E24"/>
    <w:rsid w:val="00DE341C"/>
    <w:rsid w:val="00DE411E"/>
    <w:rsid w:val="00DE42A0"/>
    <w:rsid w:val="00DE43DE"/>
    <w:rsid w:val="00DE4CE3"/>
    <w:rsid w:val="00DE4EDE"/>
    <w:rsid w:val="00DE5088"/>
    <w:rsid w:val="00DE5FCC"/>
    <w:rsid w:val="00DE63E7"/>
    <w:rsid w:val="00DE6C71"/>
    <w:rsid w:val="00DE6CB5"/>
    <w:rsid w:val="00DE700B"/>
    <w:rsid w:val="00DE71EC"/>
    <w:rsid w:val="00DE79D9"/>
    <w:rsid w:val="00DE7B84"/>
    <w:rsid w:val="00DE7E14"/>
    <w:rsid w:val="00DF087E"/>
    <w:rsid w:val="00DF0D5B"/>
    <w:rsid w:val="00DF23B5"/>
    <w:rsid w:val="00DF2A72"/>
    <w:rsid w:val="00DF2DB7"/>
    <w:rsid w:val="00DF41C6"/>
    <w:rsid w:val="00DF459E"/>
    <w:rsid w:val="00DF494E"/>
    <w:rsid w:val="00DF4984"/>
    <w:rsid w:val="00DF5610"/>
    <w:rsid w:val="00DF561D"/>
    <w:rsid w:val="00DF5967"/>
    <w:rsid w:val="00DF59DC"/>
    <w:rsid w:val="00DF61C6"/>
    <w:rsid w:val="00DF6A23"/>
    <w:rsid w:val="00DF6B86"/>
    <w:rsid w:val="00DF772C"/>
    <w:rsid w:val="00DF788E"/>
    <w:rsid w:val="00E0064B"/>
    <w:rsid w:val="00E00BDE"/>
    <w:rsid w:val="00E00D0F"/>
    <w:rsid w:val="00E01045"/>
    <w:rsid w:val="00E01763"/>
    <w:rsid w:val="00E020A5"/>
    <w:rsid w:val="00E02199"/>
    <w:rsid w:val="00E02325"/>
    <w:rsid w:val="00E027FE"/>
    <w:rsid w:val="00E028B2"/>
    <w:rsid w:val="00E02BDB"/>
    <w:rsid w:val="00E0305F"/>
    <w:rsid w:val="00E03188"/>
    <w:rsid w:val="00E03420"/>
    <w:rsid w:val="00E044DC"/>
    <w:rsid w:val="00E04E15"/>
    <w:rsid w:val="00E0581F"/>
    <w:rsid w:val="00E06188"/>
    <w:rsid w:val="00E061D5"/>
    <w:rsid w:val="00E062BB"/>
    <w:rsid w:val="00E06EF4"/>
    <w:rsid w:val="00E06FDC"/>
    <w:rsid w:val="00E070BA"/>
    <w:rsid w:val="00E0714D"/>
    <w:rsid w:val="00E071C8"/>
    <w:rsid w:val="00E07342"/>
    <w:rsid w:val="00E074EB"/>
    <w:rsid w:val="00E1086B"/>
    <w:rsid w:val="00E10A42"/>
    <w:rsid w:val="00E10BB1"/>
    <w:rsid w:val="00E10F58"/>
    <w:rsid w:val="00E1109B"/>
    <w:rsid w:val="00E11A2F"/>
    <w:rsid w:val="00E12535"/>
    <w:rsid w:val="00E12F49"/>
    <w:rsid w:val="00E12FC8"/>
    <w:rsid w:val="00E13795"/>
    <w:rsid w:val="00E137E7"/>
    <w:rsid w:val="00E14987"/>
    <w:rsid w:val="00E14E22"/>
    <w:rsid w:val="00E157F9"/>
    <w:rsid w:val="00E15862"/>
    <w:rsid w:val="00E15BE6"/>
    <w:rsid w:val="00E15D9A"/>
    <w:rsid w:val="00E168E7"/>
    <w:rsid w:val="00E16A0E"/>
    <w:rsid w:val="00E1705C"/>
    <w:rsid w:val="00E1725B"/>
    <w:rsid w:val="00E17269"/>
    <w:rsid w:val="00E17CAC"/>
    <w:rsid w:val="00E17DDD"/>
    <w:rsid w:val="00E20A1B"/>
    <w:rsid w:val="00E20F0D"/>
    <w:rsid w:val="00E21418"/>
    <w:rsid w:val="00E21582"/>
    <w:rsid w:val="00E21BD3"/>
    <w:rsid w:val="00E21F1E"/>
    <w:rsid w:val="00E21FBC"/>
    <w:rsid w:val="00E22178"/>
    <w:rsid w:val="00E224B6"/>
    <w:rsid w:val="00E23ABB"/>
    <w:rsid w:val="00E23DB8"/>
    <w:rsid w:val="00E24AC9"/>
    <w:rsid w:val="00E24AF3"/>
    <w:rsid w:val="00E24D3B"/>
    <w:rsid w:val="00E24F80"/>
    <w:rsid w:val="00E251B2"/>
    <w:rsid w:val="00E255A7"/>
    <w:rsid w:val="00E25BC8"/>
    <w:rsid w:val="00E25C0D"/>
    <w:rsid w:val="00E26330"/>
    <w:rsid w:val="00E27132"/>
    <w:rsid w:val="00E2731D"/>
    <w:rsid w:val="00E27925"/>
    <w:rsid w:val="00E30900"/>
    <w:rsid w:val="00E30937"/>
    <w:rsid w:val="00E30BFF"/>
    <w:rsid w:val="00E30E1A"/>
    <w:rsid w:val="00E313D3"/>
    <w:rsid w:val="00E3176D"/>
    <w:rsid w:val="00E32046"/>
    <w:rsid w:val="00E326F4"/>
    <w:rsid w:val="00E32803"/>
    <w:rsid w:val="00E33683"/>
    <w:rsid w:val="00E3392D"/>
    <w:rsid w:val="00E33E0A"/>
    <w:rsid w:val="00E340B4"/>
    <w:rsid w:val="00E34137"/>
    <w:rsid w:val="00E341C4"/>
    <w:rsid w:val="00E34C00"/>
    <w:rsid w:val="00E34CA3"/>
    <w:rsid w:val="00E34EBB"/>
    <w:rsid w:val="00E353E0"/>
    <w:rsid w:val="00E357DC"/>
    <w:rsid w:val="00E35F38"/>
    <w:rsid w:val="00E35FDB"/>
    <w:rsid w:val="00E37028"/>
    <w:rsid w:val="00E37148"/>
    <w:rsid w:val="00E372CC"/>
    <w:rsid w:val="00E3772D"/>
    <w:rsid w:val="00E3778A"/>
    <w:rsid w:val="00E4000A"/>
    <w:rsid w:val="00E40A28"/>
    <w:rsid w:val="00E40B34"/>
    <w:rsid w:val="00E40ED0"/>
    <w:rsid w:val="00E4139C"/>
    <w:rsid w:val="00E41C06"/>
    <w:rsid w:val="00E41DD5"/>
    <w:rsid w:val="00E4262C"/>
    <w:rsid w:val="00E42B33"/>
    <w:rsid w:val="00E4319A"/>
    <w:rsid w:val="00E436E1"/>
    <w:rsid w:val="00E437D3"/>
    <w:rsid w:val="00E43FA1"/>
    <w:rsid w:val="00E441C6"/>
    <w:rsid w:val="00E44B90"/>
    <w:rsid w:val="00E44C57"/>
    <w:rsid w:val="00E44F31"/>
    <w:rsid w:val="00E455A6"/>
    <w:rsid w:val="00E462C2"/>
    <w:rsid w:val="00E46517"/>
    <w:rsid w:val="00E46FF4"/>
    <w:rsid w:val="00E47054"/>
    <w:rsid w:val="00E4728D"/>
    <w:rsid w:val="00E47998"/>
    <w:rsid w:val="00E47E2A"/>
    <w:rsid w:val="00E504D0"/>
    <w:rsid w:val="00E50A2A"/>
    <w:rsid w:val="00E50DCA"/>
    <w:rsid w:val="00E51047"/>
    <w:rsid w:val="00E51AA2"/>
    <w:rsid w:val="00E51DAE"/>
    <w:rsid w:val="00E51EC1"/>
    <w:rsid w:val="00E524F1"/>
    <w:rsid w:val="00E527AF"/>
    <w:rsid w:val="00E5297B"/>
    <w:rsid w:val="00E52CBD"/>
    <w:rsid w:val="00E534C5"/>
    <w:rsid w:val="00E535BA"/>
    <w:rsid w:val="00E53EAE"/>
    <w:rsid w:val="00E53F76"/>
    <w:rsid w:val="00E54463"/>
    <w:rsid w:val="00E544DA"/>
    <w:rsid w:val="00E54981"/>
    <w:rsid w:val="00E56B4F"/>
    <w:rsid w:val="00E574BC"/>
    <w:rsid w:val="00E57787"/>
    <w:rsid w:val="00E600CD"/>
    <w:rsid w:val="00E602B3"/>
    <w:rsid w:val="00E605B2"/>
    <w:rsid w:val="00E61982"/>
    <w:rsid w:val="00E61BC5"/>
    <w:rsid w:val="00E61BD9"/>
    <w:rsid w:val="00E61CD8"/>
    <w:rsid w:val="00E62C21"/>
    <w:rsid w:val="00E62EFA"/>
    <w:rsid w:val="00E63284"/>
    <w:rsid w:val="00E632EC"/>
    <w:rsid w:val="00E6377E"/>
    <w:rsid w:val="00E6378D"/>
    <w:rsid w:val="00E639A2"/>
    <w:rsid w:val="00E63D89"/>
    <w:rsid w:val="00E63F98"/>
    <w:rsid w:val="00E64011"/>
    <w:rsid w:val="00E64133"/>
    <w:rsid w:val="00E64E1D"/>
    <w:rsid w:val="00E64EF9"/>
    <w:rsid w:val="00E65ADB"/>
    <w:rsid w:val="00E6643D"/>
    <w:rsid w:val="00E667CA"/>
    <w:rsid w:val="00E66984"/>
    <w:rsid w:val="00E66C8B"/>
    <w:rsid w:val="00E66ECE"/>
    <w:rsid w:val="00E709EE"/>
    <w:rsid w:val="00E70F92"/>
    <w:rsid w:val="00E71B0C"/>
    <w:rsid w:val="00E71F22"/>
    <w:rsid w:val="00E72264"/>
    <w:rsid w:val="00E72802"/>
    <w:rsid w:val="00E729DF"/>
    <w:rsid w:val="00E72F37"/>
    <w:rsid w:val="00E73173"/>
    <w:rsid w:val="00E7318D"/>
    <w:rsid w:val="00E739E9"/>
    <w:rsid w:val="00E73DEF"/>
    <w:rsid w:val="00E7429A"/>
    <w:rsid w:val="00E74B11"/>
    <w:rsid w:val="00E751EA"/>
    <w:rsid w:val="00E754A1"/>
    <w:rsid w:val="00E764E5"/>
    <w:rsid w:val="00E767FD"/>
    <w:rsid w:val="00E76940"/>
    <w:rsid w:val="00E76D92"/>
    <w:rsid w:val="00E80043"/>
    <w:rsid w:val="00E80954"/>
    <w:rsid w:val="00E81058"/>
    <w:rsid w:val="00E8157B"/>
    <w:rsid w:val="00E81EA1"/>
    <w:rsid w:val="00E82549"/>
    <w:rsid w:val="00E842A0"/>
    <w:rsid w:val="00E8488D"/>
    <w:rsid w:val="00E8489C"/>
    <w:rsid w:val="00E849C9"/>
    <w:rsid w:val="00E853F0"/>
    <w:rsid w:val="00E853FA"/>
    <w:rsid w:val="00E8542C"/>
    <w:rsid w:val="00E855ED"/>
    <w:rsid w:val="00E85608"/>
    <w:rsid w:val="00E85678"/>
    <w:rsid w:val="00E857E8"/>
    <w:rsid w:val="00E85C6D"/>
    <w:rsid w:val="00E85D75"/>
    <w:rsid w:val="00E86124"/>
    <w:rsid w:val="00E862C6"/>
    <w:rsid w:val="00E86396"/>
    <w:rsid w:val="00E863E7"/>
    <w:rsid w:val="00E871DE"/>
    <w:rsid w:val="00E87822"/>
    <w:rsid w:val="00E87A0E"/>
    <w:rsid w:val="00E900DB"/>
    <w:rsid w:val="00E90630"/>
    <w:rsid w:val="00E90DD4"/>
    <w:rsid w:val="00E91243"/>
    <w:rsid w:val="00E91ABE"/>
    <w:rsid w:val="00E91E07"/>
    <w:rsid w:val="00E92950"/>
    <w:rsid w:val="00E92D24"/>
    <w:rsid w:val="00E92EB9"/>
    <w:rsid w:val="00E92EC0"/>
    <w:rsid w:val="00E934BF"/>
    <w:rsid w:val="00E936AA"/>
    <w:rsid w:val="00E94532"/>
    <w:rsid w:val="00E953FE"/>
    <w:rsid w:val="00E95AC7"/>
    <w:rsid w:val="00E95F52"/>
    <w:rsid w:val="00E96048"/>
    <w:rsid w:val="00E96A35"/>
    <w:rsid w:val="00E96B41"/>
    <w:rsid w:val="00E96D48"/>
    <w:rsid w:val="00E9742C"/>
    <w:rsid w:val="00E97623"/>
    <w:rsid w:val="00E97793"/>
    <w:rsid w:val="00E97B99"/>
    <w:rsid w:val="00E97BD9"/>
    <w:rsid w:val="00E97C6B"/>
    <w:rsid w:val="00EA0326"/>
    <w:rsid w:val="00EA0E0E"/>
    <w:rsid w:val="00EA0F70"/>
    <w:rsid w:val="00EA1845"/>
    <w:rsid w:val="00EA18D4"/>
    <w:rsid w:val="00EA1FF3"/>
    <w:rsid w:val="00EA2C68"/>
    <w:rsid w:val="00EA2CB7"/>
    <w:rsid w:val="00EA4626"/>
    <w:rsid w:val="00EA46E5"/>
    <w:rsid w:val="00EA4D9D"/>
    <w:rsid w:val="00EA53D9"/>
    <w:rsid w:val="00EA544E"/>
    <w:rsid w:val="00EA605B"/>
    <w:rsid w:val="00EA6685"/>
    <w:rsid w:val="00EA6F7C"/>
    <w:rsid w:val="00EA70C0"/>
    <w:rsid w:val="00EA7295"/>
    <w:rsid w:val="00EA73B8"/>
    <w:rsid w:val="00EA77B1"/>
    <w:rsid w:val="00EA7839"/>
    <w:rsid w:val="00EA7903"/>
    <w:rsid w:val="00EA791C"/>
    <w:rsid w:val="00EA7A30"/>
    <w:rsid w:val="00EA7E29"/>
    <w:rsid w:val="00EB0C5C"/>
    <w:rsid w:val="00EB1252"/>
    <w:rsid w:val="00EB1643"/>
    <w:rsid w:val="00EB1B5B"/>
    <w:rsid w:val="00EB1BB8"/>
    <w:rsid w:val="00EB1C20"/>
    <w:rsid w:val="00EB1CEB"/>
    <w:rsid w:val="00EB2573"/>
    <w:rsid w:val="00EB2C3D"/>
    <w:rsid w:val="00EB3125"/>
    <w:rsid w:val="00EB37B1"/>
    <w:rsid w:val="00EB3912"/>
    <w:rsid w:val="00EB39D2"/>
    <w:rsid w:val="00EB3E37"/>
    <w:rsid w:val="00EB43BA"/>
    <w:rsid w:val="00EB4716"/>
    <w:rsid w:val="00EB4F9E"/>
    <w:rsid w:val="00EB4FA4"/>
    <w:rsid w:val="00EB53A8"/>
    <w:rsid w:val="00EB575E"/>
    <w:rsid w:val="00EB57E5"/>
    <w:rsid w:val="00EB5897"/>
    <w:rsid w:val="00EB5A09"/>
    <w:rsid w:val="00EB5B18"/>
    <w:rsid w:val="00EB5CD0"/>
    <w:rsid w:val="00EB6337"/>
    <w:rsid w:val="00EB6342"/>
    <w:rsid w:val="00EB6BE3"/>
    <w:rsid w:val="00EB7A93"/>
    <w:rsid w:val="00EC0287"/>
    <w:rsid w:val="00EC0C61"/>
    <w:rsid w:val="00EC12F4"/>
    <w:rsid w:val="00EC13DD"/>
    <w:rsid w:val="00EC166F"/>
    <w:rsid w:val="00EC1B01"/>
    <w:rsid w:val="00EC2218"/>
    <w:rsid w:val="00EC2590"/>
    <w:rsid w:val="00EC25A7"/>
    <w:rsid w:val="00EC28A9"/>
    <w:rsid w:val="00EC2B66"/>
    <w:rsid w:val="00EC3029"/>
    <w:rsid w:val="00EC3585"/>
    <w:rsid w:val="00EC3CF0"/>
    <w:rsid w:val="00EC4011"/>
    <w:rsid w:val="00EC470B"/>
    <w:rsid w:val="00EC49C4"/>
    <w:rsid w:val="00EC4D52"/>
    <w:rsid w:val="00EC4DE6"/>
    <w:rsid w:val="00EC5C0A"/>
    <w:rsid w:val="00EC60B9"/>
    <w:rsid w:val="00EC64FA"/>
    <w:rsid w:val="00EC6937"/>
    <w:rsid w:val="00EC6AB1"/>
    <w:rsid w:val="00EC6B84"/>
    <w:rsid w:val="00EC71D9"/>
    <w:rsid w:val="00EC7E5A"/>
    <w:rsid w:val="00ED04A9"/>
    <w:rsid w:val="00ED0B82"/>
    <w:rsid w:val="00ED0D7C"/>
    <w:rsid w:val="00ED123A"/>
    <w:rsid w:val="00ED16B9"/>
    <w:rsid w:val="00ED1722"/>
    <w:rsid w:val="00ED1784"/>
    <w:rsid w:val="00ED1C29"/>
    <w:rsid w:val="00ED2649"/>
    <w:rsid w:val="00ED2ABD"/>
    <w:rsid w:val="00ED2AEB"/>
    <w:rsid w:val="00ED2B61"/>
    <w:rsid w:val="00ED32A5"/>
    <w:rsid w:val="00ED354E"/>
    <w:rsid w:val="00ED35B7"/>
    <w:rsid w:val="00ED36BF"/>
    <w:rsid w:val="00ED4097"/>
    <w:rsid w:val="00ED46FB"/>
    <w:rsid w:val="00ED5462"/>
    <w:rsid w:val="00ED56C9"/>
    <w:rsid w:val="00ED5920"/>
    <w:rsid w:val="00ED5B40"/>
    <w:rsid w:val="00ED5D40"/>
    <w:rsid w:val="00ED64D7"/>
    <w:rsid w:val="00ED66E0"/>
    <w:rsid w:val="00ED6A8C"/>
    <w:rsid w:val="00ED7CB2"/>
    <w:rsid w:val="00EE071A"/>
    <w:rsid w:val="00EE072B"/>
    <w:rsid w:val="00EE0C20"/>
    <w:rsid w:val="00EE0CEC"/>
    <w:rsid w:val="00EE1E9A"/>
    <w:rsid w:val="00EE259E"/>
    <w:rsid w:val="00EE2B79"/>
    <w:rsid w:val="00EE2D78"/>
    <w:rsid w:val="00EE2E02"/>
    <w:rsid w:val="00EE3731"/>
    <w:rsid w:val="00EE3847"/>
    <w:rsid w:val="00EE4AB1"/>
    <w:rsid w:val="00EE53CC"/>
    <w:rsid w:val="00EE552B"/>
    <w:rsid w:val="00EE61F1"/>
    <w:rsid w:val="00EE6243"/>
    <w:rsid w:val="00EE6288"/>
    <w:rsid w:val="00EE63FD"/>
    <w:rsid w:val="00EE642F"/>
    <w:rsid w:val="00EE6FC0"/>
    <w:rsid w:val="00EE7858"/>
    <w:rsid w:val="00EF0B9C"/>
    <w:rsid w:val="00EF0FCB"/>
    <w:rsid w:val="00EF18D9"/>
    <w:rsid w:val="00EF1970"/>
    <w:rsid w:val="00EF1B2D"/>
    <w:rsid w:val="00EF1D79"/>
    <w:rsid w:val="00EF1FDB"/>
    <w:rsid w:val="00EF24D3"/>
    <w:rsid w:val="00EF2767"/>
    <w:rsid w:val="00EF29C4"/>
    <w:rsid w:val="00EF2AEC"/>
    <w:rsid w:val="00EF32F8"/>
    <w:rsid w:val="00EF33A2"/>
    <w:rsid w:val="00EF353F"/>
    <w:rsid w:val="00EF35CB"/>
    <w:rsid w:val="00EF3A28"/>
    <w:rsid w:val="00EF57E1"/>
    <w:rsid w:val="00EF5EA6"/>
    <w:rsid w:val="00EF63D3"/>
    <w:rsid w:val="00EF6520"/>
    <w:rsid w:val="00EF70D7"/>
    <w:rsid w:val="00EF7148"/>
    <w:rsid w:val="00EF7613"/>
    <w:rsid w:val="00EF7674"/>
    <w:rsid w:val="00EF79EC"/>
    <w:rsid w:val="00EF7CD4"/>
    <w:rsid w:val="00F00B2F"/>
    <w:rsid w:val="00F00B5E"/>
    <w:rsid w:val="00F011AA"/>
    <w:rsid w:val="00F0125F"/>
    <w:rsid w:val="00F01538"/>
    <w:rsid w:val="00F01909"/>
    <w:rsid w:val="00F0195C"/>
    <w:rsid w:val="00F01A3F"/>
    <w:rsid w:val="00F020FC"/>
    <w:rsid w:val="00F0225D"/>
    <w:rsid w:val="00F02F2B"/>
    <w:rsid w:val="00F02F2C"/>
    <w:rsid w:val="00F03409"/>
    <w:rsid w:val="00F03499"/>
    <w:rsid w:val="00F034E3"/>
    <w:rsid w:val="00F03643"/>
    <w:rsid w:val="00F03959"/>
    <w:rsid w:val="00F04412"/>
    <w:rsid w:val="00F0447F"/>
    <w:rsid w:val="00F057C7"/>
    <w:rsid w:val="00F05E22"/>
    <w:rsid w:val="00F05E6A"/>
    <w:rsid w:val="00F05FCE"/>
    <w:rsid w:val="00F06A3E"/>
    <w:rsid w:val="00F06C10"/>
    <w:rsid w:val="00F070EF"/>
    <w:rsid w:val="00F07F02"/>
    <w:rsid w:val="00F10AC3"/>
    <w:rsid w:val="00F10B6C"/>
    <w:rsid w:val="00F10FF7"/>
    <w:rsid w:val="00F11565"/>
    <w:rsid w:val="00F118E2"/>
    <w:rsid w:val="00F11B30"/>
    <w:rsid w:val="00F12A7E"/>
    <w:rsid w:val="00F1302F"/>
    <w:rsid w:val="00F13581"/>
    <w:rsid w:val="00F135C5"/>
    <w:rsid w:val="00F13CF6"/>
    <w:rsid w:val="00F14086"/>
    <w:rsid w:val="00F14A19"/>
    <w:rsid w:val="00F14B1C"/>
    <w:rsid w:val="00F14B23"/>
    <w:rsid w:val="00F14B5D"/>
    <w:rsid w:val="00F14F6E"/>
    <w:rsid w:val="00F1533E"/>
    <w:rsid w:val="00F15B8D"/>
    <w:rsid w:val="00F15C4A"/>
    <w:rsid w:val="00F15D6B"/>
    <w:rsid w:val="00F16540"/>
    <w:rsid w:val="00F168A8"/>
    <w:rsid w:val="00F16D61"/>
    <w:rsid w:val="00F16F71"/>
    <w:rsid w:val="00F16F75"/>
    <w:rsid w:val="00F16FB5"/>
    <w:rsid w:val="00F172BC"/>
    <w:rsid w:val="00F172DC"/>
    <w:rsid w:val="00F1754B"/>
    <w:rsid w:val="00F20FFB"/>
    <w:rsid w:val="00F2119A"/>
    <w:rsid w:val="00F21944"/>
    <w:rsid w:val="00F22082"/>
    <w:rsid w:val="00F22254"/>
    <w:rsid w:val="00F22693"/>
    <w:rsid w:val="00F23A33"/>
    <w:rsid w:val="00F23DBD"/>
    <w:rsid w:val="00F24918"/>
    <w:rsid w:val="00F2553A"/>
    <w:rsid w:val="00F25655"/>
    <w:rsid w:val="00F256F5"/>
    <w:rsid w:val="00F26049"/>
    <w:rsid w:val="00F26342"/>
    <w:rsid w:val="00F26592"/>
    <w:rsid w:val="00F26C01"/>
    <w:rsid w:val="00F270AE"/>
    <w:rsid w:val="00F27626"/>
    <w:rsid w:val="00F304E5"/>
    <w:rsid w:val="00F30CB2"/>
    <w:rsid w:val="00F31A54"/>
    <w:rsid w:val="00F32352"/>
    <w:rsid w:val="00F32C66"/>
    <w:rsid w:val="00F32F7C"/>
    <w:rsid w:val="00F33905"/>
    <w:rsid w:val="00F33F8E"/>
    <w:rsid w:val="00F34062"/>
    <w:rsid w:val="00F345AD"/>
    <w:rsid w:val="00F347E6"/>
    <w:rsid w:val="00F34AC4"/>
    <w:rsid w:val="00F34BB3"/>
    <w:rsid w:val="00F357A5"/>
    <w:rsid w:val="00F35A40"/>
    <w:rsid w:val="00F35B8B"/>
    <w:rsid w:val="00F35DB3"/>
    <w:rsid w:val="00F364D6"/>
    <w:rsid w:val="00F36E46"/>
    <w:rsid w:val="00F37322"/>
    <w:rsid w:val="00F3736F"/>
    <w:rsid w:val="00F3783F"/>
    <w:rsid w:val="00F37AB7"/>
    <w:rsid w:val="00F400D3"/>
    <w:rsid w:val="00F40408"/>
    <w:rsid w:val="00F412EC"/>
    <w:rsid w:val="00F4298E"/>
    <w:rsid w:val="00F43106"/>
    <w:rsid w:val="00F43303"/>
    <w:rsid w:val="00F43574"/>
    <w:rsid w:val="00F43D45"/>
    <w:rsid w:val="00F443D8"/>
    <w:rsid w:val="00F44BDE"/>
    <w:rsid w:val="00F44C5B"/>
    <w:rsid w:val="00F44C9A"/>
    <w:rsid w:val="00F44FAA"/>
    <w:rsid w:val="00F45189"/>
    <w:rsid w:val="00F4519C"/>
    <w:rsid w:val="00F4520A"/>
    <w:rsid w:val="00F454EE"/>
    <w:rsid w:val="00F45CC3"/>
    <w:rsid w:val="00F46616"/>
    <w:rsid w:val="00F4748D"/>
    <w:rsid w:val="00F47658"/>
    <w:rsid w:val="00F50E4C"/>
    <w:rsid w:val="00F50EB2"/>
    <w:rsid w:val="00F51002"/>
    <w:rsid w:val="00F51493"/>
    <w:rsid w:val="00F51809"/>
    <w:rsid w:val="00F518C7"/>
    <w:rsid w:val="00F51948"/>
    <w:rsid w:val="00F51A41"/>
    <w:rsid w:val="00F51BDE"/>
    <w:rsid w:val="00F52596"/>
    <w:rsid w:val="00F5267F"/>
    <w:rsid w:val="00F52701"/>
    <w:rsid w:val="00F527F9"/>
    <w:rsid w:val="00F53169"/>
    <w:rsid w:val="00F53697"/>
    <w:rsid w:val="00F536F6"/>
    <w:rsid w:val="00F539C7"/>
    <w:rsid w:val="00F5413C"/>
    <w:rsid w:val="00F544A8"/>
    <w:rsid w:val="00F5502C"/>
    <w:rsid w:val="00F5505D"/>
    <w:rsid w:val="00F553EC"/>
    <w:rsid w:val="00F55B1E"/>
    <w:rsid w:val="00F560B0"/>
    <w:rsid w:val="00F56103"/>
    <w:rsid w:val="00F56465"/>
    <w:rsid w:val="00F56603"/>
    <w:rsid w:val="00F56BC8"/>
    <w:rsid w:val="00F575FD"/>
    <w:rsid w:val="00F576DC"/>
    <w:rsid w:val="00F57A3F"/>
    <w:rsid w:val="00F57E23"/>
    <w:rsid w:val="00F60709"/>
    <w:rsid w:val="00F6097B"/>
    <w:rsid w:val="00F60E7E"/>
    <w:rsid w:val="00F618E5"/>
    <w:rsid w:val="00F61C61"/>
    <w:rsid w:val="00F61D90"/>
    <w:rsid w:val="00F621CB"/>
    <w:rsid w:val="00F62473"/>
    <w:rsid w:val="00F625E4"/>
    <w:rsid w:val="00F628CE"/>
    <w:rsid w:val="00F62BE7"/>
    <w:rsid w:val="00F6305C"/>
    <w:rsid w:val="00F63ACB"/>
    <w:rsid w:val="00F64378"/>
    <w:rsid w:val="00F64707"/>
    <w:rsid w:val="00F64F87"/>
    <w:rsid w:val="00F653F7"/>
    <w:rsid w:val="00F656E1"/>
    <w:rsid w:val="00F6587D"/>
    <w:rsid w:val="00F65A23"/>
    <w:rsid w:val="00F66431"/>
    <w:rsid w:val="00F66ACF"/>
    <w:rsid w:val="00F66D08"/>
    <w:rsid w:val="00F66EE6"/>
    <w:rsid w:val="00F67060"/>
    <w:rsid w:val="00F67274"/>
    <w:rsid w:val="00F677A0"/>
    <w:rsid w:val="00F67AAA"/>
    <w:rsid w:val="00F67EFA"/>
    <w:rsid w:val="00F700DA"/>
    <w:rsid w:val="00F706DF"/>
    <w:rsid w:val="00F708E1"/>
    <w:rsid w:val="00F709D9"/>
    <w:rsid w:val="00F7113E"/>
    <w:rsid w:val="00F71712"/>
    <w:rsid w:val="00F717E8"/>
    <w:rsid w:val="00F71885"/>
    <w:rsid w:val="00F724E1"/>
    <w:rsid w:val="00F72DCF"/>
    <w:rsid w:val="00F73BF4"/>
    <w:rsid w:val="00F73DBA"/>
    <w:rsid w:val="00F740FF"/>
    <w:rsid w:val="00F741E7"/>
    <w:rsid w:val="00F742A7"/>
    <w:rsid w:val="00F75087"/>
    <w:rsid w:val="00F7509B"/>
    <w:rsid w:val="00F7569D"/>
    <w:rsid w:val="00F75736"/>
    <w:rsid w:val="00F758AF"/>
    <w:rsid w:val="00F75E22"/>
    <w:rsid w:val="00F75E89"/>
    <w:rsid w:val="00F763A3"/>
    <w:rsid w:val="00F772EC"/>
    <w:rsid w:val="00F774FE"/>
    <w:rsid w:val="00F77870"/>
    <w:rsid w:val="00F77AFD"/>
    <w:rsid w:val="00F8029A"/>
    <w:rsid w:val="00F803DF"/>
    <w:rsid w:val="00F80543"/>
    <w:rsid w:val="00F80E31"/>
    <w:rsid w:val="00F81A38"/>
    <w:rsid w:val="00F81BE2"/>
    <w:rsid w:val="00F81E42"/>
    <w:rsid w:val="00F82623"/>
    <w:rsid w:val="00F82A36"/>
    <w:rsid w:val="00F82DDB"/>
    <w:rsid w:val="00F8311A"/>
    <w:rsid w:val="00F8337B"/>
    <w:rsid w:val="00F83656"/>
    <w:rsid w:val="00F8367B"/>
    <w:rsid w:val="00F83727"/>
    <w:rsid w:val="00F83B9C"/>
    <w:rsid w:val="00F83CBE"/>
    <w:rsid w:val="00F84027"/>
    <w:rsid w:val="00F8444B"/>
    <w:rsid w:val="00F84A02"/>
    <w:rsid w:val="00F84A2E"/>
    <w:rsid w:val="00F84E0B"/>
    <w:rsid w:val="00F854E7"/>
    <w:rsid w:val="00F857CF"/>
    <w:rsid w:val="00F8587E"/>
    <w:rsid w:val="00F85B2A"/>
    <w:rsid w:val="00F85CC0"/>
    <w:rsid w:val="00F85F78"/>
    <w:rsid w:val="00F86158"/>
    <w:rsid w:val="00F8643A"/>
    <w:rsid w:val="00F86A6B"/>
    <w:rsid w:val="00F8745F"/>
    <w:rsid w:val="00F87D7C"/>
    <w:rsid w:val="00F90616"/>
    <w:rsid w:val="00F9099B"/>
    <w:rsid w:val="00F909E7"/>
    <w:rsid w:val="00F9144E"/>
    <w:rsid w:val="00F9153B"/>
    <w:rsid w:val="00F91A87"/>
    <w:rsid w:val="00F91DA8"/>
    <w:rsid w:val="00F91F89"/>
    <w:rsid w:val="00F92DD6"/>
    <w:rsid w:val="00F93262"/>
    <w:rsid w:val="00F93697"/>
    <w:rsid w:val="00F9418C"/>
    <w:rsid w:val="00F9438D"/>
    <w:rsid w:val="00F94835"/>
    <w:rsid w:val="00F950EA"/>
    <w:rsid w:val="00F952A1"/>
    <w:rsid w:val="00F9559D"/>
    <w:rsid w:val="00F95627"/>
    <w:rsid w:val="00F9588E"/>
    <w:rsid w:val="00F968A5"/>
    <w:rsid w:val="00F96BBD"/>
    <w:rsid w:val="00F96C02"/>
    <w:rsid w:val="00F96C24"/>
    <w:rsid w:val="00F97B1E"/>
    <w:rsid w:val="00F97BCD"/>
    <w:rsid w:val="00F97E09"/>
    <w:rsid w:val="00FA044F"/>
    <w:rsid w:val="00FA0596"/>
    <w:rsid w:val="00FA060F"/>
    <w:rsid w:val="00FA13F0"/>
    <w:rsid w:val="00FA1C76"/>
    <w:rsid w:val="00FA1E10"/>
    <w:rsid w:val="00FA25A5"/>
    <w:rsid w:val="00FA393C"/>
    <w:rsid w:val="00FA4724"/>
    <w:rsid w:val="00FA473F"/>
    <w:rsid w:val="00FA4894"/>
    <w:rsid w:val="00FA4E12"/>
    <w:rsid w:val="00FA4E6E"/>
    <w:rsid w:val="00FA5057"/>
    <w:rsid w:val="00FA54D7"/>
    <w:rsid w:val="00FA5752"/>
    <w:rsid w:val="00FA5792"/>
    <w:rsid w:val="00FA59F1"/>
    <w:rsid w:val="00FA5B66"/>
    <w:rsid w:val="00FA606D"/>
    <w:rsid w:val="00FA62F4"/>
    <w:rsid w:val="00FA64D0"/>
    <w:rsid w:val="00FA6BC4"/>
    <w:rsid w:val="00FA7409"/>
    <w:rsid w:val="00FA79E9"/>
    <w:rsid w:val="00FA7F12"/>
    <w:rsid w:val="00FB0BD4"/>
    <w:rsid w:val="00FB0E6E"/>
    <w:rsid w:val="00FB119D"/>
    <w:rsid w:val="00FB1476"/>
    <w:rsid w:val="00FB29D7"/>
    <w:rsid w:val="00FB3DD5"/>
    <w:rsid w:val="00FB4054"/>
    <w:rsid w:val="00FB4173"/>
    <w:rsid w:val="00FB4814"/>
    <w:rsid w:val="00FB4EFE"/>
    <w:rsid w:val="00FB509F"/>
    <w:rsid w:val="00FB511B"/>
    <w:rsid w:val="00FB611B"/>
    <w:rsid w:val="00FB6357"/>
    <w:rsid w:val="00FB637B"/>
    <w:rsid w:val="00FB6C94"/>
    <w:rsid w:val="00FB6F0E"/>
    <w:rsid w:val="00FB7A1B"/>
    <w:rsid w:val="00FB7ACD"/>
    <w:rsid w:val="00FB7E59"/>
    <w:rsid w:val="00FC02F1"/>
    <w:rsid w:val="00FC0739"/>
    <w:rsid w:val="00FC0F19"/>
    <w:rsid w:val="00FC11C1"/>
    <w:rsid w:val="00FC1685"/>
    <w:rsid w:val="00FC1F4E"/>
    <w:rsid w:val="00FC20E2"/>
    <w:rsid w:val="00FC28AA"/>
    <w:rsid w:val="00FC2EE8"/>
    <w:rsid w:val="00FC31C1"/>
    <w:rsid w:val="00FC3699"/>
    <w:rsid w:val="00FC374F"/>
    <w:rsid w:val="00FC44AB"/>
    <w:rsid w:val="00FC44BA"/>
    <w:rsid w:val="00FC4B08"/>
    <w:rsid w:val="00FC5304"/>
    <w:rsid w:val="00FC5D69"/>
    <w:rsid w:val="00FC5FC6"/>
    <w:rsid w:val="00FC61FC"/>
    <w:rsid w:val="00FC6636"/>
    <w:rsid w:val="00FC6926"/>
    <w:rsid w:val="00FC69C7"/>
    <w:rsid w:val="00FC7BF7"/>
    <w:rsid w:val="00FD0EA8"/>
    <w:rsid w:val="00FD1174"/>
    <w:rsid w:val="00FD1667"/>
    <w:rsid w:val="00FD2728"/>
    <w:rsid w:val="00FD2BA8"/>
    <w:rsid w:val="00FD36F7"/>
    <w:rsid w:val="00FD3ABC"/>
    <w:rsid w:val="00FD3BBA"/>
    <w:rsid w:val="00FD3F50"/>
    <w:rsid w:val="00FD4100"/>
    <w:rsid w:val="00FD44EA"/>
    <w:rsid w:val="00FD4C2E"/>
    <w:rsid w:val="00FD5016"/>
    <w:rsid w:val="00FD5213"/>
    <w:rsid w:val="00FD532E"/>
    <w:rsid w:val="00FD5F07"/>
    <w:rsid w:val="00FD610A"/>
    <w:rsid w:val="00FD64F8"/>
    <w:rsid w:val="00FD66BC"/>
    <w:rsid w:val="00FD6729"/>
    <w:rsid w:val="00FD694C"/>
    <w:rsid w:val="00FD6BC2"/>
    <w:rsid w:val="00FD6D12"/>
    <w:rsid w:val="00FD6DD2"/>
    <w:rsid w:val="00FD740C"/>
    <w:rsid w:val="00FD7B29"/>
    <w:rsid w:val="00FD7B6C"/>
    <w:rsid w:val="00FD7D01"/>
    <w:rsid w:val="00FD7D8E"/>
    <w:rsid w:val="00FE0474"/>
    <w:rsid w:val="00FE0525"/>
    <w:rsid w:val="00FE09EC"/>
    <w:rsid w:val="00FE0A4C"/>
    <w:rsid w:val="00FE0A50"/>
    <w:rsid w:val="00FE105E"/>
    <w:rsid w:val="00FE1828"/>
    <w:rsid w:val="00FE192B"/>
    <w:rsid w:val="00FE19D6"/>
    <w:rsid w:val="00FE1B3E"/>
    <w:rsid w:val="00FE1C71"/>
    <w:rsid w:val="00FE277F"/>
    <w:rsid w:val="00FE34B5"/>
    <w:rsid w:val="00FE3966"/>
    <w:rsid w:val="00FE3C1D"/>
    <w:rsid w:val="00FE3C22"/>
    <w:rsid w:val="00FE3D97"/>
    <w:rsid w:val="00FE45E3"/>
    <w:rsid w:val="00FE531A"/>
    <w:rsid w:val="00FE601B"/>
    <w:rsid w:val="00FE66F8"/>
    <w:rsid w:val="00FE68BE"/>
    <w:rsid w:val="00FE799D"/>
    <w:rsid w:val="00FF01D5"/>
    <w:rsid w:val="00FF07B7"/>
    <w:rsid w:val="00FF0E11"/>
    <w:rsid w:val="00FF0F62"/>
    <w:rsid w:val="00FF12AE"/>
    <w:rsid w:val="00FF1481"/>
    <w:rsid w:val="00FF1581"/>
    <w:rsid w:val="00FF18A9"/>
    <w:rsid w:val="00FF1A6E"/>
    <w:rsid w:val="00FF1F62"/>
    <w:rsid w:val="00FF1F69"/>
    <w:rsid w:val="00FF271D"/>
    <w:rsid w:val="00FF2A31"/>
    <w:rsid w:val="00FF2AB6"/>
    <w:rsid w:val="00FF3271"/>
    <w:rsid w:val="00FF374C"/>
    <w:rsid w:val="00FF39E0"/>
    <w:rsid w:val="00FF49B6"/>
    <w:rsid w:val="00FF4B98"/>
    <w:rsid w:val="00FF5719"/>
    <w:rsid w:val="00FF602D"/>
    <w:rsid w:val="00FF6417"/>
    <w:rsid w:val="00FF6525"/>
    <w:rsid w:val="00FF697C"/>
    <w:rsid w:val="00FF6B50"/>
    <w:rsid w:val="00FF6B62"/>
    <w:rsid w:val="00FF7D6D"/>
    <w:rsid w:val="05634B23"/>
    <w:rsid w:val="09CED12A"/>
    <w:rsid w:val="11EB8018"/>
    <w:rsid w:val="12693F9E"/>
    <w:rsid w:val="1F21C0C7"/>
    <w:rsid w:val="1F427581"/>
    <w:rsid w:val="256DBF19"/>
    <w:rsid w:val="29E6B0AB"/>
    <w:rsid w:val="2EBD2A7E"/>
    <w:rsid w:val="2EF16C9F"/>
    <w:rsid w:val="2F668E4C"/>
    <w:rsid w:val="3BD3216D"/>
    <w:rsid w:val="3E20A0F2"/>
    <w:rsid w:val="45D3AE63"/>
    <w:rsid w:val="4AAC6BFB"/>
    <w:rsid w:val="4DE01F25"/>
    <w:rsid w:val="4F3166AC"/>
    <w:rsid w:val="536A32AC"/>
    <w:rsid w:val="55D4A52F"/>
    <w:rsid w:val="5B821391"/>
    <w:rsid w:val="5DDD81AD"/>
    <w:rsid w:val="5F845B2F"/>
    <w:rsid w:val="6036E120"/>
    <w:rsid w:val="65D1508B"/>
    <w:rsid w:val="696A1665"/>
    <w:rsid w:val="6E187691"/>
    <w:rsid w:val="727E9598"/>
    <w:rsid w:val="740B40E8"/>
    <w:rsid w:val="772FE9CA"/>
    <w:rsid w:val="775911CB"/>
    <w:rsid w:val="7A832315"/>
    <w:rsid w:val="7D019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EA53ED"/>
  <w15:docId w15:val="{74DB33A5-0784-4F57-AE12-A034BCE58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34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500B"/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85E"/>
    <w:pPr>
      <w:keepNext/>
      <w:keepLines/>
      <w:spacing w:before="240"/>
      <w:outlineLvl w:val="0"/>
    </w:pPr>
    <w:rPr>
      <w:rFonts w:ascii="Calibri Light" w:hAnsi="Calibri Light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51127"/>
    <w:pPr>
      <w:keepNext/>
      <w:keepLines/>
      <w:spacing w:before="40"/>
      <w:outlineLvl w:val="1"/>
    </w:pPr>
    <w:rPr>
      <w:rFonts w:ascii="Calibri Light" w:hAnsi="Calibri Light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28523C"/>
    <w:pPr>
      <w:keepNext/>
      <w:keepLines/>
      <w:spacing w:before="40"/>
      <w:outlineLvl w:val="2"/>
    </w:pPr>
    <w:rPr>
      <w:rFonts w:ascii="Calibri Light" w:hAnsi="Calibri Light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D15D5B"/>
    <w:pPr>
      <w:keepNext/>
      <w:keepLines/>
      <w:spacing w:before="40"/>
      <w:outlineLvl w:val="3"/>
    </w:pPr>
    <w:rPr>
      <w:rFonts w:ascii="Calibri Light" w:hAnsi="Calibri Light"/>
      <w:i/>
      <w:iCs/>
      <w:color w:val="2F549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4">
    <w:name w:val="p4"/>
    <w:basedOn w:val="Normal"/>
    <w:rsid w:val="00D13A1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5E21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21B3"/>
    <w:rPr>
      <w:rFonts w:ascii="Times New Roman" w:hAnsi="Times New Roman"/>
      <w:sz w:val="20"/>
      <w:szCs w:val="20"/>
      <w:lang w:eastAsia="ko-KR"/>
    </w:rPr>
  </w:style>
  <w:style w:type="character" w:customStyle="1" w:styleId="CommentTextChar">
    <w:name w:val="Comment Text Char"/>
    <w:link w:val="CommentText"/>
    <w:uiPriority w:val="99"/>
    <w:rsid w:val="005E21B3"/>
    <w:rPr>
      <w:rFonts w:ascii="Times New Roman" w:eastAsia="Malgun Gothic" w:hAnsi="Times New Roman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1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E21B3"/>
    <w:rPr>
      <w:rFonts w:ascii="Segoe UI" w:hAnsi="Segoe UI" w:cs="Segoe UI"/>
      <w:sz w:val="18"/>
      <w:szCs w:val="18"/>
    </w:rPr>
  </w:style>
  <w:style w:type="paragraph" w:customStyle="1" w:styleId="LightGrid-Accent31">
    <w:name w:val="Light Grid - Accent 31"/>
    <w:aliases w:val="numbered,Paragraphe de liste1,Bullet List,FooterText,Colorful List - Accent 11,List Paragraph1,Bulletr List Paragraph,列出段落,列出段落1,List Paragraph2,List Paragraph21,Párrafo de lista1,Parágrafo da Lista1,リスト段落1,Listeafsnit1,Foot"/>
    <w:basedOn w:val="Normal"/>
    <w:link w:val="LightGrid-Accent3Char"/>
    <w:uiPriority w:val="34"/>
    <w:qFormat/>
    <w:rsid w:val="003E23F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34D9"/>
    <w:pPr>
      <w:spacing w:after="160"/>
    </w:pPr>
    <w:rPr>
      <w:rFonts w:ascii="Calibri" w:eastAsia="Calibri" w:hAnsi="Calibri"/>
      <w:b/>
      <w:bCs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634D9"/>
    <w:rPr>
      <w:rFonts w:ascii="Times New Roman" w:eastAsia="Malgun Gothic" w:hAnsi="Times New Roman"/>
      <w:b/>
      <w:bCs/>
      <w:sz w:val="20"/>
      <w:szCs w:val="20"/>
      <w:lang w:eastAsia="ko-KR"/>
    </w:rPr>
  </w:style>
  <w:style w:type="character" w:customStyle="1" w:styleId="LightGrid-Accent3Char">
    <w:name w:val="Light Grid - Accent 3 Char"/>
    <w:aliases w:val="numbered Char,Paragraphe de liste1 Char,Bullet List Char,FooterText Char,Colorful List - Accent 11 Char,List Paragraph1 Char,Bulletr List Paragraph Char,列出段落 Char,列出段落1 Char,List Paragraph2 Char,List Paragraph21 Char,Foot Char"/>
    <w:link w:val="LightGrid-Accent31"/>
    <w:uiPriority w:val="34"/>
    <w:locked/>
    <w:rsid w:val="00B03463"/>
  </w:style>
  <w:style w:type="paragraph" w:styleId="NormalWeb">
    <w:name w:val="Normal (Web)"/>
    <w:basedOn w:val="Normal"/>
    <w:link w:val="NormalWebChar"/>
    <w:uiPriority w:val="99"/>
    <w:unhideWhenUsed/>
    <w:rsid w:val="00A03EA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rsid w:val="00A4481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285E"/>
    <w:pPr>
      <w:tabs>
        <w:tab w:val="center" w:pos="4513"/>
        <w:tab w:val="right" w:pos="9026"/>
      </w:tabs>
      <w:snapToGrid w:val="0"/>
    </w:pPr>
    <w:rPr>
      <w:rFonts w:ascii="Times New Roman" w:hAnsi="Times New Roman"/>
      <w:sz w:val="24"/>
      <w:szCs w:val="24"/>
      <w:lang w:eastAsia="ko-KR"/>
    </w:rPr>
  </w:style>
  <w:style w:type="character" w:customStyle="1" w:styleId="HeaderChar">
    <w:name w:val="Header Char"/>
    <w:link w:val="Header"/>
    <w:uiPriority w:val="99"/>
    <w:rsid w:val="0016285E"/>
    <w:rPr>
      <w:rFonts w:ascii="Times New Roman" w:eastAsia="Malgun Gothic" w:hAnsi="Times New Roman"/>
      <w:sz w:val="24"/>
      <w:szCs w:val="24"/>
      <w:lang w:eastAsia="ko-KR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85E"/>
    <w:pPr>
      <w:numPr>
        <w:ilvl w:val="1"/>
      </w:numPr>
    </w:pPr>
    <w:rPr>
      <w:color w:val="5A5A5A"/>
      <w:spacing w:val="15"/>
      <w:lang w:eastAsia="ko-KR"/>
    </w:rPr>
  </w:style>
  <w:style w:type="character" w:customStyle="1" w:styleId="SubtitleChar">
    <w:name w:val="Subtitle Char"/>
    <w:link w:val="Subtitle"/>
    <w:uiPriority w:val="11"/>
    <w:rsid w:val="0016285E"/>
    <w:rPr>
      <w:rFonts w:eastAsia="Malgun Gothic"/>
      <w:color w:val="5A5A5A"/>
      <w:spacing w:val="15"/>
      <w:lang w:eastAsia="ko-KR"/>
    </w:rPr>
  </w:style>
  <w:style w:type="character" w:customStyle="1" w:styleId="Heading1Char">
    <w:name w:val="Heading 1 Char"/>
    <w:link w:val="Heading1"/>
    <w:uiPriority w:val="9"/>
    <w:rsid w:val="0016285E"/>
    <w:rPr>
      <w:rFonts w:ascii="Calibri Light" w:eastAsia="Malgun Gothic" w:hAnsi="Calibri Light" w:cs="Times New Roman"/>
      <w:color w:val="2F5496"/>
      <w:sz w:val="32"/>
      <w:szCs w:val="32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16285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A22DD"/>
    <w:pPr>
      <w:tabs>
        <w:tab w:val="left" w:pos="440"/>
        <w:tab w:val="right" w:leader="dot" w:pos="9350"/>
      </w:tabs>
      <w:spacing w:after="100"/>
    </w:pPr>
  </w:style>
  <w:style w:type="character" w:customStyle="1" w:styleId="UnresolvedMention1">
    <w:name w:val="Unresolved Mention1"/>
    <w:uiPriority w:val="99"/>
    <w:semiHidden/>
    <w:unhideWhenUsed/>
    <w:rsid w:val="0002424E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501794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1624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62445"/>
  </w:style>
  <w:style w:type="character" w:customStyle="1" w:styleId="Heading2Char">
    <w:name w:val="Heading 2 Char"/>
    <w:link w:val="Heading2"/>
    <w:uiPriority w:val="9"/>
    <w:rsid w:val="00351127"/>
    <w:rPr>
      <w:rFonts w:ascii="Calibri Light" w:eastAsia="Malgun Gothic" w:hAnsi="Calibri Light" w:cs="Times New Roman"/>
      <w:color w:val="2F5496"/>
      <w:sz w:val="26"/>
      <w:szCs w:val="26"/>
    </w:rPr>
  </w:style>
  <w:style w:type="character" w:customStyle="1" w:styleId="NormalWebChar">
    <w:name w:val="Normal (Web) Char"/>
    <w:link w:val="NormalWeb"/>
    <w:uiPriority w:val="99"/>
    <w:locked/>
    <w:rsid w:val="004D5989"/>
    <w:rPr>
      <w:rFonts w:ascii="Times New Roman" w:eastAsia="Times New Roman" w:hAnsi="Times New Roman" w:cs="Times New Roman"/>
      <w:sz w:val="24"/>
      <w:szCs w:val="24"/>
    </w:rPr>
  </w:style>
  <w:style w:type="character" w:customStyle="1" w:styleId="s3">
    <w:name w:val="s3"/>
    <w:basedOn w:val="DefaultParagraphFont"/>
    <w:rsid w:val="004D5989"/>
  </w:style>
  <w:style w:type="paragraph" w:customStyle="1" w:styleId="wordsection1">
    <w:name w:val="wordsection1"/>
    <w:basedOn w:val="Normal"/>
    <w:rsid w:val="006373B1"/>
    <w:pPr>
      <w:spacing w:before="75" w:after="75"/>
    </w:pPr>
    <w:rPr>
      <w:rFonts w:ascii="Malgun Gothic" w:hAnsi="Malgun Gothic" w:cs="Calibr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A22DD"/>
    <w:pPr>
      <w:tabs>
        <w:tab w:val="left" w:pos="660"/>
        <w:tab w:val="right" w:leader="dot" w:pos="10070"/>
      </w:tabs>
      <w:spacing w:after="100"/>
      <w:ind w:left="220"/>
    </w:pPr>
  </w:style>
  <w:style w:type="paragraph" w:customStyle="1" w:styleId="LightList-Accent31">
    <w:name w:val="Light List - Accent 31"/>
    <w:hidden/>
    <w:uiPriority w:val="99"/>
    <w:semiHidden/>
    <w:rsid w:val="00392FD9"/>
    <w:rPr>
      <w:sz w:val="22"/>
      <w:szCs w:val="22"/>
      <w:lang w:val="en-US" w:eastAsia="en-US"/>
    </w:rPr>
  </w:style>
  <w:style w:type="character" w:customStyle="1" w:styleId="UnresolvedMention2">
    <w:name w:val="Unresolved Mention2"/>
    <w:uiPriority w:val="99"/>
    <w:semiHidden/>
    <w:unhideWhenUsed/>
    <w:rsid w:val="00E14987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833857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unhideWhenUsed/>
    <w:rsid w:val="006F5D59"/>
    <w:pPr>
      <w:snapToGrid w:val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6F5D59"/>
  </w:style>
  <w:style w:type="character" w:styleId="FootnoteReference">
    <w:name w:val="footnote reference"/>
    <w:uiPriority w:val="99"/>
    <w:semiHidden/>
    <w:unhideWhenUsed/>
    <w:rsid w:val="006F5D59"/>
    <w:rPr>
      <w:vertAlign w:val="superscript"/>
    </w:rPr>
  </w:style>
  <w:style w:type="character" w:styleId="Emphasis">
    <w:name w:val="Emphasis"/>
    <w:uiPriority w:val="20"/>
    <w:qFormat/>
    <w:rsid w:val="009330F6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77DB6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677DB6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677DB6"/>
    <w:rPr>
      <w:vertAlign w:val="superscript"/>
    </w:rPr>
  </w:style>
  <w:style w:type="table" w:styleId="TableGrid">
    <w:name w:val="Table Grid"/>
    <w:basedOn w:val="TableNormal"/>
    <w:uiPriority w:val="39"/>
    <w:rsid w:val="0028523C"/>
    <w:pPr>
      <w:jc w:val="both"/>
    </w:pPr>
    <w:rPr>
      <w:kern w:val="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28523C"/>
    <w:rPr>
      <w:rFonts w:ascii="Calibri Light" w:eastAsia="Malgun Gothic" w:hAnsi="Calibri Light" w:cs="Times New Roman"/>
      <w:color w:val="1F3763"/>
      <w:sz w:val="24"/>
      <w:szCs w:val="24"/>
    </w:rPr>
  </w:style>
  <w:style w:type="paragraph" w:customStyle="1" w:styleId="MediumGrid2-Accent11">
    <w:name w:val="Medium Grid 2 - Accent 11"/>
    <w:uiPriority w:val="1"/>
    <w:qFormat/>
    <w:rsid w:val="00292402"/>
    <w:rPr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24163E"/>
    <w:pPr>
      <w:spacing w:after="100"/>
      <w:ind w:left="440"/>
    </w:pPr>
  </w:style>
  <w:style w:type="character" w:customStyle="1" w:styleId="Heading4Char">
    <w:name w:val="Heading 4 Char"/>
    <w:link w:val="Heading4"/>
    <w:uiPriority w:val="9"/>
    <w:rsid w:val="00D15D5B"/>
    <w:rPr>
      <w:rFonts w:ascii="Calibri Light" w:eastAsia="Malgun Gothic" w:hAnsi="Calibri Light" w:cs="Times New Roman"/>
      <w:i/>
      <w:iCs/>
      <w:color w:val="2F5496"/>
      <w:lang w:val="en-GB"/>
    </w:rPr>
  </w:style>
  <w:style w:type="character" w:styleId="Strong">
    <w:name w:val="Strong"/>
    <w:uiPriority w:val="22"/>
    <w:qFormat/>
    <w:rsid w:val="009F75FE"/>
    <w:rPr>
      <w:b/>
      <w:bCs/>
    </w:rPr>
  </w:style>
  <w:style w:type="character" w:customStyle="1" w:styleId="UnresolvedMention4">
    <w:name w:val="Unresolved Mention4"/>
    <w:uiPriority w:val="99"/>
    <w:semiHidden/>
    <w:unhideWhenUsed/>
    <w:rsid w:val="00C404A1"/>
    <w:rPr>
      <w:color w:val="808080"/>
      <w:shd w:val="clear" w:color="auto" w:fill="E6E6E6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rsid w:val="00F53169"/>
    <w:pPr>
      <w:ind w:left="720"/>
    </w:pPr>
  </w:style>
  <w:style w:type="character" w:customStyle="1" w:styleId="MediumGrid1-Accent2Char">
    <w:name w:val="Medium Grid 1 - Accent 2 Char"/>
    <w:link w:val="MediumGrid1-Accent21"/>
    <w:uiPriority w:val="34"/>
    <w:locked/>
    <w:rsid w:val="004428DA"/>
    <w:rPr>
      <w:sz w:val="22"/>
      <w:szCs w:val="22"/>
    </w:rPr>
  </w:style>
  <w:style w:type="paragraph" w:customStyle="1" w:styleId="MediumShading1-Accent11">
    <w:name w:val="Medium Shading 1 - Accent 11"/>
    <w:uiPriority w:val="1"/>
    <w:qFormat/>
    <w:rsid w:val="00C84278"/>
    <w:rPr>
      <w:rFonts w:eastAsia="Times New Roman"/>
      <w:sz w:val="22"/>
      <w:szCs w:val="22"/>
      <w:lang w:val="en-US" w:eastAsia="en-US"/>
    </w:rPr>
  </w:style>
  <w:style w:type="paragraph" w:customStyle="1" w:styleId="MediumList2-Accent21">
    <w:name w:val="Medium List 2 - Accent 21"/>
    <w:hidden/>
    <w:uiPriority w:val="71"/>
    <w:rsid w:val="00A55561"/>
    <w:rPr>
      <w:sz w:val="22"/>
      <w:szCs w:val="22"/>
      <w:lang w:val="en-US" w:eastAsia="en-US"/>
    </w:rPr>
  </w:style>
  <w:style w:type="paragraph" w:customStyle="1" w:styleId="ColorfulShading-Accent11">
    <w:name w:val="Colorful Shading - Accent 11"/>
    <w:hidden/>
    <w:uiPriority w:val="62"/>
    <w:rsid w:val="004F6FF7"/>
    <w:rPr>
      <w:sz w:val="22"/>
      <w:szCs w:val="22"/>
      <w:lang w:val="en-US" w:eastAsia="en-US"/>
    </w:rPr>
  </w:style>
  <w:style w:type="paragraph" w:customStyle="1" w:styleId="MediumGrid21">
    <w:name w:val="Medium Grid 21"/>
    <w:uiPriority w:val="1"/>
    <w:qFormat/>
    <w:rsid w:val="005F3840"/>
    <w:pPr>
      <w:widowControl w:val="0"/>
      <w:wordWrap w:val="0"/>
      <w:autoSpaceDE w:val="0"/>
      <w:autoSpaceDN w:val="0"/>
      <w:jc w:val="both"/>
    </w:pPr>
    <w:rPr>
      <w:kern w:val="2"/>
      <w:szCs w:val="22"/>
      <w:lang w:val="en-US" w:eastAsia="ko-KR"/>
    </w:rPr>
  </w:style>
  <w:style w:type="character" w:customStyle="1" w:styleId="s1">
    <w:name w:val="s1"/>
    <w:rsid w:val="00ED32A5"/>
  </w:style>
  <w:style w:type="paragraph" w:styleId="NoSpacing">
    <w:name w:val="No Spacing"/>
    <w:uiPriority w:val="1"/>
    <w:qFormat/>
    <w:rsid w:val="00FA060F"/>
    <w:rPr>
      <w:rFonts w:eastAsia="Calibri"/>
      <w:sz w:val="22"/>
      <w:szCs w:val="22"/>
      <w:lang w:val="en-US" w:eastAsia="en-US"/>
    </w:rPr>
  </w:style>
  <w:style w:type="paragraph" w:customStyle="1" w:styleId="paragraph">
    <w:name w:val="paragraph"/>
    <w:basedOn w:val="Normal"/>
    <w:rsid w:val="001161E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rsid w:val="001161EB"/>
  </w:style>
  <w:style w:type="paragraph" w:customStyle="1" w:styleId="Default">
    <w:name w:val="Default"/>
    <w:rsid w:val="001161EB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customStyle="1" w:styleId="eop">
    <w:name w:val="eop"/>
    <w:rsid w:val="001161EB"/>
  </w:style>
  <w:style w:type="paragraph" w:styleId="ListParagraph">
    <w:name w:val="List Paragraph"/>
    <w:aliases w:val="Bullet list,RUS List,Noise heading,Number abc,a List Paragraph,alphabet listing,Text,Cell bullets"/>
    <w:basedOn w:val="Normal"/>
    <w:uiPriority w:val="34"/>
    <w:qFormat/>
    <w:rsid w:val="00BE4A23"/>
    <w:pPr>
      <w:widowControl w:val="0"/>
      <w:wordWrap w:val="0"/>
      <w:autoSpaceDE w:val="0"/>
      <w:autoSpaceDN w:val="0"/>
      <w:ind w:leftChars="400" w:left="800"/>
      <w:jc w:val="both"/>
    </w:pPr>
    <w:rPr>
      <w:rFonts w:ascii="Malgun Gothic" w:hAnsi="Malgun Gothic"/>
      <w:kern w:val="2"/>
      <w:sz w:val="20"/>
      <w:lang w:eastAsia="ko-KR"/>
    </w:rPr>
  </w:style>
  <w:style w:type="paragraph" w:styleId="Revision">
    <w:name w:val="Revision"/>
    <w:hidden/>
    <w:uiPriority w:val="99"/>
    <w:unhideWhenUsed/>
    <w:rsid w:val="006443E3"/>
    <w:rPr>
      <w:sz w:val="22"/>
      <w:szCs w:val="22"/>
      <w:lang w:val="en-US" w:eastAsia="en-US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690F1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45A37"/>
    <w:pPr>
      <w:spacing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uerpo">
    <w:name w:val="Cuerpo"/>
    <w:rsid w:val="005117D4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sz w:val="22"/>
      <w:szCs w:val="22"/>
      <w:u w:color="000000"/>
      <w:bdr w:val="nil"/>
      <w:lang w:val="es-ES_tradnl" w:eastAsia="en-US"/>
    </w:rPr>
  </w:style>
  <w:style w:type="character" w:customStyle="1" w:styleId="Ninguno">
    <w:name w:val="Ninguno"/>
    <w:rsid w:val="005117D4"/>
    <w:rPr>
      <w:lang w:val="es-ES_tradnl"/>
    </w:rPr>
  </w:style>
  <w:style w:type="paragraph" w:styleId="Title">
    <w:name w:val="Title"/>
    <w:next w:val="Subtitle"/>
    <w:link w:val="TitleChar"/>
    <w:uiPriority w:val="10"/>
    <w:qFormat/>
    <w:rsid w:val="005117D4"/>
    <w:pPr>
      <w:pBdr>
        <w:top w:val="nil"/>
        <w:left w:val="nil"/>
        <w:bottom w:val="nil"/>
        <w:right w:val="nil"/>
        <w:between w:val="nil"/>
        <w:bar w:val="nil"/>
      </w:pBdr>
      <w:jc w:val="right"/>
      <w:outlineLvl w:val="0"/>
    </w:pPr>
    <w:rPr>
      <w:rFonts w:ascii="Arial" w:eastAsia="Arial Unicode MS" w:hAnsi="Arial" w:cs="Arial Unicode MS"/>
      <w:b/>
      <w:bCs/>
      <w:color w:val="000000"/>
      <w:kern w:val="28"/>
      <w:sz w:val="16"/>
      <w:szCs w:val="16"/>
      <w:u w:color="000000"/>
      <w:bdr w:val="nil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5117D4"/>
    <w:rPr>
      <w:rFonts w:ascii="Arial" w:eastAsia="Arial Unicode MS" w:hAnsi="Arial" w:cs="Arial Unicode MS"/>
      <w:b/>
      <w:bCs/>
      <w:color w:val="000000"/>
      <w:kern w:val="28"/>
      <w:sz w:val="16"/>
      <w:szCs w:val="16"/>
      <w:u w:color="000000"/>
      <w:bdr w:val="nil"/>
      <w:lang w:val="en-US" w:eastAsia="en-US"/>
    </w:rPr>
  </w:style>
  <w:style w:type="character" w:customStyle="1" w:styleId="Enlace">
    <w:name w:val="Enlace"/>
    <w:rsid w:val="005117D4"/>
    <w:rPr>
      <w:color w:val="0000FF"/>
      <w:u w:val="single" w:color="0000FF"/>
    </w:rPr>
  </w:style>
  <w:style w:type="character" w:customStyle="1" w:styleId="Mencinsinresolver2">
    <w:name w:val="Mención sin resolver2"/>
    <w:basedOn w:val="DefaultParagraphFont"/>
    <w:uiPriority w:val="99"/>
    <w:semiHidden/>
    <w:unhideWhenUsed/>
    <w:rsid w:val="001A5AE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81A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1A38"/>
    <w:rPr>
      <w:rFonts w:ascii="Courier New" w:eastAsia="Times New Roman" w:hAnsi="Courier New" w:cs="Courier New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10A8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806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9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422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38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92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6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3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0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8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9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98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07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4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925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7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126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02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4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9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5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0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460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864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3210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49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119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6434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0229748">
                                                  <w:marLeft w:val="0"/>
                                                  <w:marRight w:val="0"/>
                                                  <w:marTop w:val="3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20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8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0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0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4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3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6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2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1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38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ews.samsung.com/es/sdc-2018-samsung-revela-sus-avances-en-inteligencia-artificial-iot-y-experiencia-de-usuario-para-movile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msung@text100.es" TargetMode="External"/><Relationship Id="rId17" Type="http://schemas.openxmlformats.org/officeDocument/2006/relationships/hyperlink" Target="https://news.samsung.com/e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urope-samsung.com/smsdev/Home/Registra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amsung.com/es/tecnologiaconproposito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urope-samsung.com/smsdev/Home/Articulo/44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6B5943AA7B0B4B94B10A5721A00675" ma:contentTypeVersion="10" ma:contentTypeDescription="Create a new document." ma:contentTypeScope="" ma:versionID="85eabbcfbc82b3adcbf63c722eeed912">
  <xsd:schema xmlns:xsd="http://www.w3.org/2001/XMLSchema" xmlns:xs="http://www.w3.org/2001/XMLSchema" xmlns:p="http://schemas.microsoft.com/office/2006/metadata/properties" xmlns:ns2="0bc5f02f-418c-41c0-bc82-4d79895a5053" xmlns:ns3="24465145-3819-4f3b-96ca-1ab7007f57d2" targetNamespace="http://schemas.microsoft.com/office/2006/metadata/properties" ma:root="true" ma:fieldsID="43c6dd5d73d6dd08aae9dc51a2a252c0" ns2:_="" ns3:_="">
    <xsd:import namespace="0bc5f02f-418c-41c0-bc82-4d79895a5053"/>
    <xsd:import namespace="24465145-3819-4f3b-96ca-1ab7007f57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c5f02f-418c-41c0-bc82-4d79895a50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65145-3819-4f3b-96ca-1ab7007f57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B3B9C-99DD-4262-A2D3-CE8F709CE5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c5f02f-418c-41c0-bc82-4d79895a5053"/>
    <ds:schemaRef ds:uri="24465145-3819-4f3b-96ca-1ab7007f57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24974C-BB9B-46BE-BC45-DF2895C615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85BFE6-A4CE-43A8-986F-4B8338FF56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3F53D5-05FE-E340-8EFF-F6B20F167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75</Words>
  <Characters>3849</Characters>
  <Application>Microsoft Office Word</Application>
  <DocSecurity>0</DocSecurity>
  <Lines>32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msung Electronics</Company>
  <LinksUpToDate>false</LinksUpToDate>
  <CharactersWithSpaces>4515</CharactersWithSpaces>
  <SharedDoc>false</SharedDoc>
  <HLinks>
    <vt:vector size="264" baseType="variant">
      <vt:variant>
        <vt:i4>11</vt:i4>
      </vt:variant>
      <vt:variant>
        <vt:i4>258</vt:i4>
      </vt:variant>
      <vt:variant>
        <vt:i4>0</vt:i4>
      </vt:variant>
      <vt:variant>
        <vt:i4>5</vt:i4>
      </vt:variant>
      <vt:variant>
        <vt:lpwstr>https://voicebot.ai/2018/06/28/smart-speaker-users-pass-50-million-in-u-s-for-the-first-time/</vt:lpwstr>
      </vt:variant>
      <vt:variant>
        <vt:lpwstr/>
      </vt:variant>
      <vt:variant>
        <vt:i4>524339</vt:i4>
      </vt:variant>
      <vt:variant>
        <vt:i4>255</vt:i4>
      </vt:variant>
      <vt:variant>
        <vt:i4>0</vt:i4>
      </vt:variant>
      <vt:variant>
        <vt:i4>5</vt:i4>
      </vt:variant>
      <vt:variant>
        <vt:lpwstr>mailto:email@samsung.com</vt:lpwstr>
      </vt:variant>
      <vt:variant>
        <vt:lpwstr/>
      </vt:variant>
      <vt:variant>
        <vt:i4>190060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28079111</vt:lpwstr>
      </vt:variant>
      <vt:variant>
        <vt:i4>190060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28079110</vt:lpwstr>
      </vt:variant>
      <vt:variant>
        <vt:i4>183506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28079109</vt:lpwstr>
      </vt:variant>
      <vt:variant>
        <vt:i4>183506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28079108</vt:lpwstr>
      </vt:variant>
      <vt:variant>
        <vt:i4>183506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28079107</vt:lpwstr>
      </vt:variant>
      <vt:variant>
        <vt:i4>183506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8079106</vt:lpwstr>
      </vt:variant>
      <vt:variant>
        <vt:i4>183506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8079105</vt:lpwstr>
      </vt:variant>
      <vt:variant>
        <vt:i4>183506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8079104</vt:lpwstr>
      </vt:variant>
      <vt:variant>
        <vt:i4>183506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8079103</vt:lpwstr>
      </vt:variant>
      <vt:variant>
        <vt:i4>183506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8079102</vt:lpwstr>
      </vt:variant>
      <vt:variant>
        <vt:i4>183506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8079101</vt:lpwstr>
      </vt:variant>
      <vt:variant>
        <vt:i4>183506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8079100</vt:lpwstr>
      </vt:variant>
      <vt:variant>
        <vt:i4>137631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8079099</vt:lpwstr>
      </vt:variant>
      <vt:variant>
        <vt:i4>137631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8079098</vt:lpwstr>
      </vt:variant>
      <vt:variant>
        <vt:i4>137631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8079097</vt:lpwstr>
      </vt:variant>
      <vt:variant>
        <vt:i4>137631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8079096</vt:lpwstr>
      </vt:variant>
      <vt:variant>
        <vt:i4>13763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8079095</vt:lpwstr>
      </vt:variant>
      <vt:variant>
        <vt:i4>137631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8079094</vt:lpwstr>
      </vt:variant>
      <vt:variant>
        <vt:i4>137631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8079093</vt:lpwstr>
      </vt:variant>
      <vt:variant>
        <vt:i4>137631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8079092</vt:lpwstr>
      </vt:variant>
      <vt:variant>
        <vt:i4>137631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8079091</vt:lpwstr>
      </vt:variant>
      <vt:variant>
        <vt:i4>137631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8079090</vt:lpwstr>
      </vt:variant>
      <vt:variant>
        <vt:i4>131077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8079089</vt:lpwstr>
      </vt:variant>
      <vt:variant>
        <vt:i4>131077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8079088</vt:lpwstr>
      </vt:variant>
      <vt:variant>
        <vt:i4>131077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8079087</vt:lpwstr>
      </vt:variant>
      <vt:variant>
        <vt:i4>13107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8079086</vt:lpwstr>
      </vt:variant>
      <vt:variant>
        <vt:i4>131077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8079085</vt:lpwstr>
      </vt:variant>
      <vt:variant>
        <vt:i4>131077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8079084</vt:lpwstr>
      </vt:variant>
      <vt:variant>
        <vt:i4>131077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8079083</vt:lpwstr>
      </vt:variant>
      <vt:variant>
        <vt:i4>131077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8079082</vt:lpwstr>
      </vt:variant>
      <vt:variant>
        <vt:i4>13107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8079081</vt:lpwstr>
      </vt:variant>
      <vt:variant>
        <vt:i4>13107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8079080</vt:lpwstr>
      </vt:variant>
      <vt:variant>
        <vt:i4>17695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8079079</vt:lpwstr>
      </vt:variant>
      <vt:variant>
        <vt:i4>176953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8079078</vt:lpwstr>
      </vt:variant>
      <vt:variant>
        <vt:i4>176953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8079077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8079076</vt:lpwstr>
      </vt:variant>
      <vt:variant>
        <vt:i4>17695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8079075</vt:lpwstr>
      </vt:variant>
      <vt:variant>
        <vt:i4>17695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8079074</vt:lpwstr>
      </vt:variant>
      <vt:variant>
        <vt:i4>17695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8079073</vt:lpwstr>
      </vt:variant>
      <vt:variant>
        <vt:i4>17695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8079072</vt:lpwstr>
      </vt:variant>
      <vt:variant>
        <vt:i4>17695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8079071</vt:lpwstr>
      </vt:variant>
      <vt:variant>
        <vt:i4>17695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807907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Iñaki Munoz (ES)</cp:lastModifiedBy>
  <cp:revision>8</cp:revision>
  <cp:lastPrinted>2018-11-02T18:53:00Z</cp:lastPrinted>
  <dcterms:created xsi:type="dcterms:W3CDTF">2018-11-26T10:14:00Z</dcterms:created>
  <dcterms:modified xsi:type="dcterms:W3CDTF">2018-11-2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1D768600AE26A5F5088DEC85B18E3E89380E3E9493BCC1B2155154DA1449EE33</vt:lpwstr>
  </property>
  <property fmtid="{D5CDD505-2E9C-101B-9397-08002B2CF9AE}" pid="2" name="NSCPROP">
    <vt:lpwstr>NSCCustomProperty</vt:lpwstr>
  </property>
  <property fmtid="{D5CDD505-2E9C-101B-9397-08002B2CF9AE}" pid="3" name="NSCPROP_SA">
    <vt:lpwstr>C:\Users\Robin Rhee\Desktop\Wearables Toolkit 8 10 17 KST Edelman Clean.docx</vt:lpwstr>
  </property>
  <property fmtid="{D5CDD505-2E9C-101B-9397-08002B2CF9AE}" pid="4" name="ContentTypeId">
    <vt:lpwstr>0x010100756B5943AA7B0B4B94B10A5721A00675</vt:lpwstr>
  </property>
</Properties>
</file>